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AA4C8" w14:textId="6C021174" w:rsidR="008927D5" w:rsidRDefault="008927D5"/>
    <w:p w14:paraId="1764D4C0" w14:textId="77777777" w:rsidR="00D61707" w:rsidRPr="00D61707" w:rsidRDefault="00D61707" w:rsidP="00D61707"/>
    <w:p w14:paraId="1FB33EBD" w14:textId="77777777" w:rsidR="00D61707" w:rsidRPr="00D61707" w:rsidRDefault="00D61707" w:rsidP="00D61707"/>
    <w:p w14:paraId="0DDA044D" w14:textId="77777777" w:rsidR="00D61707" w:rsidRPr="00D61707" w:rsidRDefault="00D61707" w:rsidP="00D61707"/>
    <w:p w14:paraId="5B4F6F24" w14:textId="2B699A83" w:rsidR="00D61707" w:rsidRPr="00D61707" w:rsidRDefault="00D61707" w:rsidP="00D61707"/>
    <w:p w14:paraId="3FA1C43A" w14:textId="56A8B416" w:rsidR="00012725" w:rsidRPr="00BB5579" w:rsidRDefault="00012725" w:rsidP="00BB5579">
      <w:pPr>
        <w:pStyle w:val="NormalWeb"/>
        <w:jc w:val="center"/>
        <w:rPr>
          <w:rFonts w:ascii="Arial" w:hAnsi="Arial" w:cs="Arial"/>
          <w:b/>
          <w:color w:val="000000" w:themeColor="text1"/>
          <w:sz w:val="56"/>
          <w:szCs w:val="56"/>
        </w:rPr>
      </w:pPr>
      <w:r w:rsidRPr="00BB5579">
        <w:rPr>
          <w:rFonts w:ascii="Arial" w:hAnsi="Arial" w:cs="Arial"/>
          <w:b/>
          <w:bCs/>
          <w:color w:val="000000" w:themeColor="text1"/>
          <w:sz w:val="56"/>
          <w:szCs w:val="56"/>
        </w:rPr>
        <w:t>Mass and Energy B</w:t>
      </w:r>
      <w:bookmarkStart w:id="0" w:name="_GoBack"/>
      <w:bookmarkEnd w:id="0"/>
      <w:r w:rsidRPr="00BB5579">
        <w:rPr>
          <w:rFonts w:ascii="Arial" w:hAnsi="Arial" w:cs="Arial"/>
          <w:b/>
          <w:bCs/>
          <w:color w:val="000000" w:themeColor="text1"/>
          <w:sz w:val="56"/>
          <w:szCs w:val="56"/>
        </w:rPr>
        <w:t>alances Applied to Electricity Generation</w:t>
      </w:r>
    </w:p>
    <w:p w14:paraId="78F87049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6DF888E4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44AA98D4" w14:textId="77777777" w:rsidR="006D3FF8" w:rsidRDefault="006D3FF8" w:rsidP="006D3FF8">
      <w:pPr>
        <w:jc w:val="center"/>
        <w:rPr>
          <w:rFonts w:ascii="Arial" w:hAnsi="Arial" w:cs="Arial"/>
          <w:sz w:val="40"/>
        </w:rPr>
      </w:pPr>
    </w:p>
    <w:p w14:paraId="5CB5D01A" w14:textId="77777777" w:rsidR="006D3FF8" w:rsidRDefault="006D3FF8" w:rsidP="006D3FF8">
      <w:pPr>
        <w:jc w:val="center"/>
        <w:rPr>
          <w:rFonts w:ascii="Arial" w:hAnsi="Arial" w:cs="Arial"/>
          <w:sz w:val="40"/>
        </w:rPr>
      </w:pPr>
    </w:p>
    <w:p w14:paraId="72A89414" w14:textId="5FB5CE3C" w:rsidR="006D3FF8" w:rsidRPr="00224070" w:rsidRDefault="006D3FF8" w:rsidP="006D3FF8">
      <w:pPr>
        <w:jc w:val="center"/>
        <w:rPr>
          <w:rFonts w:ascii="Arial" w:hAnsi="Arial" w:cs="Arial"/>
          <w:sz w:val="40"/>
        </w:rPr>
      </w:pPr>
      <w:r w:rsidRPr="00224070">
        <w:rPr>
          <w:rFonts w:ascii="Arial" w:hAnsi="Arial" w:cs="Arial"/>
          <w:sz w:val="40"/>
        </w:rPr>
        <w:t>EMTH 171</w:t>
      </w:r>
    </w:p>
    <w:p w14:paraId="4845A9D8" w14:textId="1101F275" w:rsidR="006D3FF8" w:rsidRPr="00224070" w:rsidRDefault="006D3FF8" w:rsidP="006D3FF8">
      <w:pPr>
        <w:jc w:val="center"/>
        <w:rPr>
          <w:rFonts w:ascii="Arial" w:hAnsi="Arial" w:cs="Arial"/>
          <w:sz w:val="40"/>
        </w:rPr>
      </w:pPr>
      <w:r w:rsidRPr="00224070">
        <w:rPr>
          <w:rFonts w:ascii="Arial" w:hAnsi="Arial" w:cs="Arial"/>
          <w:sz w:val="40"/>
        </w:rPr>
        <w:t xml:space="preserve">Case Study </w:t>
      </w:r>
      <w:r>
        <w:rPr>
          <w:rFonts w:ascii="Arial" w:hAnsi="Arial" w:cs="Arial"/>
          <w:sz w:val="40"/>
        </w:rPr>
        <w:t>2</w:t>
      </w:r>
    </w:p>
    <w:p w14:paraId="33919092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7264075B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027B117E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23CE7E90" w14:textId="77777777" w:rsidR="006D3FF8" w:rsidRDefault="006D3FF8" w:rsidP="006D3FF8">
      <w:pPr>
        <w:jc w:val="center"/>
        <w:rPr>
          <w:rFonts w:ascii="Arial" w:hAnsi="Arial" w:cs="Arial"/>
          <w:sz w:val="34"/>
        </w:rPr>
      </w:pPr>
    </w:p>
    <w:p w14:paraId="2066A383" w14:textId="77777777" w:rsidR="006D3FF8" w:rsidRDefault="006D3FF8" w:rsidP="006D3FF8">
      <w:pPr>
        <w:jc w:val="center"/>
        <w:rPr>
          <w:rFonts w:ascii="Arial" w:hAnsi="Arial" w:cs="Arial"/>
          <w:sz w:val="34"/>
        </w:rPr>
      </w:pPr>
    </w:p>
    <w:p w14:paraId="465AC3BF" w14:textId="43DA150E" w:rsidR="006D3FF8" w:rsidRPr="00224070" w:rsidRDefault="006D3FF8" w:rsidP="006D3FF8">
      <w:pPr>
        <w:jc w:val="center"/>
        <w:rPr>
          <w:rFonts w:ascii="Arial" w:hAnsi="Arial" w:cs="Arial"/>
          <w:sz w:val="34"/>
        </w:rPr>
      </w:pPr>
      <w:r w:rsidRPr="00224070">
        <w:rPr>
          <w:rFonts w:ascii="Arial" w:hAnsi="Arial" w:cs="Arial"/>
          <w:sz w:val="34"/>
        </w:rPr>
        <w:t xml:space="preserve">Logan Lee, </w:t>
      </w:r>
      <w:hyperlink r:id="rId9" w:history="1">
        <w:r w:rsidRPr="00224070">
          <w:rPr>
            <w:rStyle w:val="Hyperlink"/>
            <w:rFonts w:ascii="Arial" w:hAnsi="Arial" w:cs="Arial"/>
            <w:sz w:val="34"/>
          </w:rPr>
          <w:t>lpl29@uclive.ac.nz</w:t>
        </w:r>
      </w:hyperlink>
      <w:r w:rsidRPr="00224070">
        <w:rPr>
          <w:rFonts w:ascii="Arial" w:hAnsi="Arial" w:cs="Arial"/>
          <w:sz w:val="34"/>
        </w:rPr>
        <w:t xml:space="preserve"> </w:t>
      </w:r>
    </w:p>
    <w:p w14:paraId="23146057" w14:textId="77777777" w:rsidR="006D3FF8" w:rsidRPr="00224070" w:rsidRDefault="006D3FF8" w:rsidP="006D3FF8">
      <w:pPr>
        <w:jc w:val="center"/>
        <w:rPr>
          <w:rFonts w:ascii="Arial" w:hAnsi="Arial" w:cs="Arial"/>
          <w:sz w:val="34"/>
        </w:rPr>
      </w:pPr>
      <w:r w:rsidRPr="00224070">
        <w:rPr>
          <w:rFonts w:ascii="Arial" w:hAnsi="Arial" w:cs="Arial"/>
          <w:sz w:val="34"/>
        </w:rPr>
        <w:t xml:space="preserve">Samuel Thornbury, </w:t>
      </w:r>
      <w:hyperlink r:id="rId10" w:history="1">
        <w:r w:rsidRPr="00224070">
          <w:rPr>
            <w:rStyle w:val="Hyperlink"/>
            <w:rFonts w:ascii="Arial" w:hAnsi="Arial" w:cs="Arial"/>
            <w:sz w:val="34"/>
          </w:rPr>
          <w:t>swt39@uclive.ac.nz</w:t>
        </w:r>
      </w:hyperlink>
    </w:p>
    <w:p w14:paraId="5FC0ADF0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7DDDC333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3F9674C3" w14:textId="77777777" w:rsidR="006D3FF8" w:rsidRPr="0011004C" w:rsidRDefault="006D3FF8" w:rsidP="006D3FF8">
      <w:pPr>
        <w:jc w:val="center"/>
        <w:rPr>
          <w:rFonts w:ascii="Arial" w:hAnsi="Arial" w:cs="Arial"/>
        </w:rPr>
      </w:pPr>
    </w:p>
    <w:p w14:paraId="0A0A32C9" w14:textId="77777777" w:rsidR="006D3FF8" w:rsidRPr="00224070" w:rsidRDefault="006D3FF8" w:rsidP="006D3FF8">
      <w:pPr>
        <w:jc w:val="center"/>
        <w:rPr>
          <w:rFonts w:ascii="Arial" w:hAnsi="Arial" w:cs="Arial"/>
          <w:b/>
          <w:sz w:val="34"/>
        </w:rPr>
      </w:pPr>
    </w:p>
    <w:p w14:paraId="199DB437" w14:textId="77777777" w:rsidR="006D3FF8" w:rsidRDefault="006D3FF8" w:rsidP="006D3FF8">
      <w:pPr>
        <w:jc w:val="center"/>
        <w:rPr>
          <w:rFonts w:ascii="Arial" w:hAnsi="Arial" w:cs="Arial"/>
          <w:sz w:val="34"/>
        </w:rPr>
      </w:pPr>
    </w:p>
    <w:p w14:paraId="444B099C" w14:textId="52177167" w:rsidR="006D3FF8" w:rsidRPr="00224070" w:rsidRDefault="006D3FF8" w:rsidP="006D3FF8">
      <w:pPr>
        <w:jc w:val="center"/>
        <w:rPr>
          <w:rFonts w:ascii="Arial" w:hAnsi="Arial" w:cs="Arial"/>
          <w:sz w:val="34"/>
        </w:rPr>
      </w:pPr>
      <w:r>
        <w:rPr>
          <w:rFonts w:ascii="Arial" w:hAnsi="Arial" w:cs="Arial"/>
          <w:sz w:val="34"/>
        </w:rPr>
        <w:t>17</w:t>
      </w:r>
      <w:r w:rsidRPr="00224070">
        <w:rPr>
          <w:rFonts w:ascii="Arial" w:hAnsi="Arial" w:cs="Arial"/>
          <w:sz w:val="34"/>
          <w:vertAlign w:val="superscript"/>
        </w:rPr>
        <w:t>th</w:t>
      </w:r>
      <w:r w:rsidRPr="00224070">
        <w:rPr>
          <w:rFonts w:ascii="Arial" w:hAnsi="Arial" w:cs="Arial"/>
          <w:sz w:val="34"/>
        </w:rPr>
        <w:t xml:space="preserve"> </w:t>
      </w:r>
      <w:r>
        <w:rPr>
          <w:rFonts w:ascii="Arial" w:hAnsi="Arial" w:cs="Arial"/>
          <w:sz w:val="34"/>
        </w:rPr>
        <w:t>October</w:t>
      </w:r>
      <w:r w:rsidRPr="00224070">
        <w:rPr>
          <w:rFonts w:ascii="Arial" w:hAnsi="Arial" w:cs="Arial"/>
          <w:sz w:val="34"/>
        </w:rPr>
        <w:t xml:space="preserve"> 2019 </w:t>
      </w:r>
    </w:p>
    <w:p w14:paraId="4E5E2A25" w14:textId="77777777" w:rsidR="00D61707" w:rsidRPr="00D61707" w:rsidRDefault="00D61707" w:rsidP="00D61707"/>
    <w:p w14:paraId="0F507FD9" w14:textId="77777777" w:rsidR="00D61707" w:rsidRPr="00D61707" w:rsidRDefault="00D61707" w:rsidP="00D61707"/>
    <w:p w14:paraId="66E0AAF4" w14:textId="77777777" w:rsidR="00D61707" w:rsidRDefault="00D61707" w:rsidP="00D61707"/>
    <w:p w14:paraId="4F98CF9C" w14:textId="1C867139" w:rsidR="00D61707" w:rsidRDefault="00D61707" w:rsidP="00D61707"/>
    <w:p w14:paraId="6CB25466" w14:textId="105CABD8" w:rsidR="006C3E6E" w:rsidRDefault="006C3E6E" w:rsidP="00D61707"/>
    <w:p w14:paraId="4E392867" w14:textId="01CFD455" w:rsidR="006C3E6E" w:rsidRDefault="006C3E6E" w:rsidP="00D61707"/>
    <w:p w14:paraId="1D117D59" w14:textId="43028937" w:rsidR="006C3E6E" w:rsidRDefault="006C3E6E" w:rsidP="00D61707"/>
    <w:p w14:paraId="5356D134" w14:textId="44A4AA02" w:rsidR="006C3E6E" w:rsidRDefault="006C3E6E" w:rsidP="00D61707"/>
    <w:p w14:paraId="7C1ADAB3" w14:textId="2D450C46" w:rsidR="006C3E6E" w:rsidRDefault="006C3E6E" w:rsidP="00D61707"/>
    <w:p w14:paraId="4CF4AE06" w14:textId="61C4F8CA" w:rsidR="006C3E6E" w:rsidRDefault="006C3E6E" w:rsidP="00D61707"/>
    <w:p w14:paraId="5C894AB4" w14:textId="1A03B5C2" w:rsidR="006C3E6E" w:rsidRDefault="006C3E6E" w:rsidP="00D61707"/>
    <w:p w14:paraId="1B608934" w14:textId="617C4C6E" w:rsidR="006C3E6E" w:rsidRDefault="006C3E6E" w:rsidP="00D61707"/>
    <w:p w14:paraId="35F5E734" w14:textId="35B395BA" w:rsidR="006C3E6E" w:rsidRDefault="006C3E6E" w:rsidP="00D61707"/>
    <w:p w14:paraId="3A120DF6" w14:textId="4C939861" w:rsidR="00421CF1" w:rsidRPr="00FD1310" w:rsidRDefault="00421CF1" w:rsidP="00AE2F99">
      <w:pPr>
        <w:pStyle w:val="Heading1"/>
        <w:rPr>
          <w:rFonts w:ascii="Arial" w:hAnsi="Arial" w:cs="Arial"/>
          <w:color w:val="000000" w:themeColor="text1"/>
        </w:rPr>
      </w:pPr>
      <w:r w:rsidRPr="00C00D12">
        <w:rPr>
          <w:rFonts w:ascii="Arial" w:hAnsi="Arial" w:cs="Arial"/>
          <w:color w:val="000000" w:themeColor="text1"/>
        </w:rPr>
        <w:lastRenderedPageBreak/>
        <w:t>Int</w:t>
      </w:r>
      <w:r w:rsidR="00845264">
        <w:rPr>
          <w:rFonts w:ascii="Arial" w:hAnsi="Arial" w:cs="Arial"/>
          <w:color w:val="000000" w:themeColor="text1"/>
        </w:rPr>
        <w:t>r</w:t>
      </w:r>
      <w:r w:rsidRPr="00C00D12">
        <w:rPr>
          <w:rFonts w:ascii="Arial" w:hAnsi="Arial" w:cs="Arial"/>
          <w:color w:val="000000" w:themeColor="text1"/>
        </w:rPr>
        <w:t>oduction/Background</w:t>
      </w:r>
    </w:p>
    <w:p w14:paraId="24A5909C" w14:textId="2DAD6462" w:rsidR="000E3EEA" w:rsidRPr="002A0B2F" w:rsidRDefault="00654374" w:rsidP="00C00D12">
      <w:pPr>
        <w:rPr>
          <w:rFonts w:ascii="Arial" w:hAnsi="Arial" w:cs="Arial"/>
          <w:sz w:val="22"/>
          <w:szCs w:val="22"/>
        </w:rPr>
      </w:pPr>
      <w:r w:rsidRPr="002A0B2F">
        <w:rPr>
          <w:rFonts w:ascii="Arial" w:hAnsi="Arial" w:cs="Arial"/>
          <w:sz w:val="22"/>
          <w:szCs w:val="22"/>
        </w:rPr>
        <w:t xml:space="preserve">The NZ government </w:t>
      </w:r>
      <w:r w:rsidR="00AE771E">
        <w:rPr>
          <w:rFonts w:ascii="Arial" w:hAnsi="Arial" w:cs="Arial"/>
          <w:sz w:val="22"/>
          <w:szCs w:val="22"/>
        </w:rPr>
        <w:t>was</w:t>
      </w:r>
      <w:r w:rsidRPr="002A0B2F">
        <w:rPr>
          <w:rFonts w:ascii="Arial" w:hAnsi="Arial" w:cs="Arial"/>
          <w:sz w:val="22"/>
          <w:szCs w:val="22"/>
        </w:rPr>
        <w:t xml:space="preserve"> aiming to make NZ </w:t>
      </w:r>
      <w:r w:rsidR="000B0FFF" w:rsidRPr="002A0B2F">
        <w:rPr>
          <w:rFonts w:ascii="Arial" w:hAnsi="Arial" w:cs="Arial"/>
          <w:sz w:val="22"/>
          <w:szCs w:val="22"/>
        </w:rPr>
        <w:t xml:space="preserve">electricity generation 97% renewable by 2035. </w:t>
      </w:r>
      <w:r w:rsidR="0025221F" w:rsidRPr="002A0B2F">
        <w:rPr>
          <w:rFonts w:ascii="Arial" w:hAnsi="Arial" w:cs="Arial"/>
          <w:sz w:val="22"/>
          <w:szCs w:val="22"/>
        </w:rPr>
        <w:t>In this case study</w:t>
      </w:r>
      <w:r w:rsidR="00FD1310" w:rsidRPr="002A0B2F">
        <w:rPr>
          <w:rFonts w:ascii="Arial" w:hAnsi="Arial" w:cs="Arial"/>
          <w:sz w:val="22"/>
          <w:szCs w:val="22"/>
        </w:rPr>
        <w:t>,</w:t>
      </w:r>
      <w:r w:rsidR="0025221F" w:rsidRPr="002A0B2F">
        <w:rPr>
          <w:rFonts w:ascii="Arial" w:hAnsi="Arial" w:cs="Arial"/>
          <w:sz w:val="22"/>
          <w:szCs w:val="22"/>
        </w:rPr>
        <w:t xml:space="preserve"> </w:t>
      </w:r>
      <w:r w:rsidR="006D4CC0" w:rsidRPr="002A0B2F">
        <w:rPr>
          <w:rFonts w:ascii="Arial" w:hAnsi="Arial" w:cs="Arial"/>
          <w:sz w:val="22"/>
          <w:szCs w:val="22"/>
        </w:rPr>
        <w:t xml:space="preserve">it will be modelled to be 100% renewable electricity supply. </w:t>
      </w:r>
      <w:r w:rsidR="00555260" w:rsidRPr="002A0B2F">
        <w:rPr>
          <w:rFonts w:ascii="Arial" w:hAnsi="Arial" w:cs="Arial"/>
          <w:sz w:val="22"/>
          <w:szCs w:val="22"/>
        </w:rPr>
        <w:t>In order to achieve this, hydroelectricity w</w:t>
      </w:r>
      <w:r w:rsidR="00A61A7E">
        <w:rPr>
          <w:rFonts w:ascii="Arial" w:hAnsi="Arial" w:cs="Arial"/>
          <w:sz w:val="22"/>
          <w:szCs w:val="22"/>
        </w:rPr>
        <w:t>ould</w:t>
      </w:r>
      <w:r w:rsidR="00555260" w:rsidRPr="002A0B2F">
        <w:rPr>
          <w:rFonts w:ascii="Arial" w:hAnsi="Arial" w:cs="Arial"/>
          <w:sz w:val="22"/>
          <w:szCs w:val="22"/>
        </w:rPr>
        <w:t xml:space="preserve"> be increased a little bit, geothermal increased by 70%</w:t>
      </w:r>
      <w:r w:rsidR="000104D6" w:rsidRPr="002A0B2F">
        <w:rPr>
          <w:rFonts w:ascii="Arial" w:hAnsi="Arial" w:cs="Arial"/>
          <w:sz w:val="22"/>
          <w:szCs w:val="22"/>
        </w:rPr>
        <w:t>, and wind power w</w:t>
      </w:r>
      <w:r w:rsidR="00A61A7E">
        <w:rPr>
          <w:rFonts w:ascii="Arial" w:hAnsi="Arial" w:cs="Arial"/>
          <w:sz w:val="22"/>
          <w:szCs w:val="22"/>
        </w:rPr>
        <w:t>ould</w:t>
      </w:r>
      <w:r w:rsidR="000104D6" w:rsidRPr="002A0B2F">
        <w:rPr>
          <w:rFonts w:ascii="Arial" w:hAnsi="Arial" w:cs="Arial"/>
          <w:sz w:val="22"/>
          <w:szCs w:val="22"/>
        </w:rPr>
        <w:t xml:space="preserve"> be increased </w:t>
      </w:r>
      <w:r w:rsidR="009540D1">
        <w:rPr>
          <w:rFonts w:ascii="Arial" w:hAnsi="Arial" w:cs="Arial"/>
          <w:sz w:val="22"/>
          <w:szCs w:val="22"/>
        </w:rPr>
        <w:t>significantly</w:t>
      </w:r>
      <w:r w:rsidR="000104D6" w:rsidRPr="002A0B2F">
        <w:rPr>
          <w:rFonts w:ascii="Arial" w:hAnsi="Arial" w:cs="Arial"/>
          <w:sz w:val="22"/>
          <w:szCs w:val="22"/>
        </w:rPr>
        <w:t xml:space="preserve">. </w:t>
      </w:r>
      <w:r w:rsidR="0025772A" w:rsidRPr="002A0B2F">
        <w:rPr>
          <w:rFonts w:ascii="Arial" w:hAnsi="Arial" w:cs="Arial"/>
          <w:sz w:val="22"/>
          <w:szCs w:val="22"/>
        </w:rPr>
        <w:t>The expected power demand in 2035</w:t>
      </w:r>
      <w:r w:rsidR="005F20D7" w:rsidRPr="002A0B2F">
        <w:rPr>
          <w:rFonts w:ascii="Arial" w:hAnsi="Arial" w:cs="Arial"/>
          <w:sz w:val="22"/>
          <w:szCs w:val="22"/>
        </w:rPr>
        <w:t xml:space="preserve"> for this case study</w:t>
      </w:r>
      <w:r w:rsidR="0025772A" w:rsidRPr="002A0B2F">
        <w:rPr>
          <w:rFonts w:ascii="Arial" w:hAnsi="Arial" w:cs="Arial"/>
          <w:sz w:val="22"/>
          <w:szCs w:val="22"/>
        </w:rPr>
        <w:t xml:space="preserve"> </w:t>
      </w:r>
      <w:r w:rsidR="00D2415A">
        <w:rPr>
          <w:rFonts w:ascii="Arial" w:hAnsi="Arial" w:cs="Arial"/>
          <w:sz w:val="22"/>
          <w:szCs w:val="22"/>
        </w:rPr>
        <w:t>wa</w:t>
      </w:r>
      <w:r w:rsidR="0025772A" w:rsidRPr="002A0B2F">
        <w:rPr>
          <w:rFonts w:ascii="Arial" w:hAnsi="Arial" w:cs="Arial"/>
          <w:sz w:val="22"/>
          <w:szCs w:val="22"/>
        </w:rPr>
        <w:t xml:space="preserve">s </w:t>
      </w:r>
      <w:r w:rsidR="00107008" w:rsidRPr="002A0B2F">
        <w:rPr>
          <w:rFonts w:ascii="Arial" w:hAnsi="Arial" w:cs="Arial"/>
          <w:sz w:val="22"/>
          <w:szCs w:val="22"/>
        </w:rPr>
        <w:t>sho</w:t>
      </w:r>
      <w:r w:rsidR="0025772A" w:rsidRPr="002A0B2F">
        <w:rPr>
          <w:rFonts w:ascii="Arial" w:hAnsi="Arial" w:cs="Arial"/>
          <w:sz w:val="22"/>
          <w:szCs w:val="22"/>
        </w:rPr>
        <w:t xml:space="preserve">wn in </w:t>
      </w:r>
      <w:r w:rsidR="00610369" w:rsidRPr="002A0B2F">
        <w:rPr>
          <w:rFonts w:ascii="Arial" w:hAnsi="Arial" w:cs="Arial"/>
          <w:b/>
          <w:sz w:val="22"/>
          <w:szCs w:val="22"/>
        </w:rPr>
        <w:t xml:space="preserve">Table 1 </w:t>
      </w:r>
      <w:r w:rsidR="006C1E20" w:rsidRPr="002A0B2F">
        <w:rPr>
          <w:rFonts w:ascii="Arial" w:hAnsi="Arial" w:cs="Arial"/>
          <w:sz w:val="22"/>
          <w:szCs w:val="22"/>
        </w:rPr>
        <w:t>b</w:t>
      </w:r>
      <w:r w:rsidR="00610369" w:rsidRPr="002A0B2F">
        <w:rPr>
          <w:rFonts w:ascii="Arial" w:hAnsi="Arial" w:cs="Arial"/>
          <w:sz w:val="22"/>
          <w:szCs w:val="22"/>
        </w:rPr>
        <w:t xml:space="preserve">elow. </w:t>
      </w:r>
    </w:p>
    <w:p w14:paraId="4FB56512" w14:textId="1B8EB668" w:rsidR="00E475F6" w:rsidRPr="002A0B2F" w:rsidRDefault="00E475F6" w:rsidP="00BE621A">
      <w:pPr>
        <w:spacing w:before="100" w:beforeAutospacing="1" w:after="100" w:afterAutospacing="1"/>
        <w:jc w:val="center"/>
        <w:rPr>
          <w:rFonts w:ascii="Arial" w:eastAsia="Times New Roman" w:hAnsi="Arial" w:cs="Arial"/>
        </w:rPr>
      </w:pPr>
      <w:r w:rsidRPr="002A0B2F">
        <w:rPr>
          <w:rFonts w:ascii="Arial" w:eastAsia="Times New Roman" w:hAnsi="Arial" w:cs="Arial"/>
          <w:b/>
          <w:bCs/>
          <w:sz w:val="20"/>
          <w:szCs w:val="20"/>
        </w:rPr>
        <w:t xml:space="preserve">Table </w:t>
      </w:r>
      <w:r w:rsidR="00BE621A" w:rsidRPr="002A0B2F">
        <w:rPr>
          <w:rFonts w:ascii="Arial" w:eastAsia="Times New Roman" w:hAnsi="Arial" w:cs="Arial"/>
          <w:b/>
          <w:bCs/>
          <w:sz w:val="20"/>
          <w:szCs w:val="20"/>
        </w:rPr>
        <w:t>1</w:t>
      </w:r>
      <w:r w:rsidRPr="002A0B2F">
        <w:rPr>
          <w:rFonts w:ascii="Arial" w:eastAsia="Times New Roman" w:hAnsi="Arial" w:cs="Arial"/>
          <w:b/>
          <w:bCs/>
          <w:sz w:val="20"/>
          <w:szCs w:val="20"/>
        </w:rPr>
        <w:t>. Renewable electricity generation in 2035 for this case study</w:t>
      </w:r>
    </w:p>
    <w:tbl>
      <w:tblPr>
        <w:tblStyle w:val="TableGrid"/>
        <w:tblW w:w="0" w:type="auto"/>
        <w:tblInd w:w="3114" w:type="dxa"/>
        <w:tblLook w:val="04A0" w:firstRow="1" w:lastRow="0" w:firstColumn="1" w:lastColumn="0" w:noHBand="0" w:noVBand="1"/>
      </w:tblPr>
      <w:tblGrid>
        <w:gridCol w:w="1420"/>
        <w:gridCol w:w="1269"/>
      </w:tblGrid>
      <w:tr w:rsidR="00BE621A" w14:paraId="7040FFF5" w14:textId="77777777" w:rsidTr="00C436DC">
        <w:trPr>
          <w:trHeight w:val="338"/>
        </w:trPr>
        <w:tc>
          <w:tcPr>
            <w:tcW w:w="1338" w:type="dxa"/>
          </w:tcPr>
          <w:p w14:paraId="3C5D7634" w14:textId="2B961EB8" w:rsidR="00BE621A" w:rsidRPr="00C436DC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</w:rPr>
            </w:pPr>
            <w:r w:rsidRPr="00E475F6">
              <w:rPr>
                <w:rFonts w:ascii="Cambria Math" w:eastAsia="Times New Roman" w:hAnsi="Cambria Math" w:cs="Times New Roman"/>
                <w:b/>
                <w:bCs/>
              </w:rPr>
              <w:t>Sourc</w:t>
            </w:r>
            <w:r w:rsidR="00C436DC">
              <w:rPr>
                <w:rFonts w:ascii="Cambria Math" w:eastAsia="Times New Roman" w:hAnsi="Cambria Math" w:cs="Times New Roman"/>
                <w:b/>
                <w:bCs/>
              </w:rPr>
              <w:t>e</w:t>
            </w:r>
          </w:p>
        </w:tc>
        <w:tc>
          <w:tcPr>
            <w:tcW w:w="1226" w:type="dxa"/>
          </w:tcPr>
          <w:p w14:paraId="688C7A69" w14:textId="3A89B946" w:rsidR="00BE621A" w:rsidRPr="00C436DC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</w:rPr>
            </w:pPr>
            <w:r w:rsidRPr="00E475F6">
              <w:rPr>
                <w:rFonts w:ascii="Cambria Math" w:eastAsia="Times New Roman" w:hAnsi="Cambria Math" w:cs="Times New Roman"/>
                <w:b/>
                <w:bCs/>
              </w:rPr>
              <w:t>GWh/year</w:t>
            </w:r>
          </w:p>
        </w:tc>
      </w:tr>
      <w:tr w:rsidR="00BE621A" w14:paraId="60CCA426" w14:textId="77777777" w:rsidTr="00C436DC">
        <w:trPr>
          <w:trHeight w:val="195"/>
        </w:trPr>
        <w:tc>
          <w:tcPr>
            <w:tcW w:w="1338" w:type="dxa"/>
          </w:tcPr>
          <w:p w14:paraId="08A856D7" w14:textId="31C529C4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Hydro</w:t>
            </w:r>
          </w:p>
        </w:tc>
        <w:tc>
          <w:tcPr>
            <w:tcW w:w="1226" w:type="dxa"/>
          </w:tcPr>
          <w:p w14:paraId="3D181AE5" w14:textId="769C625F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25810</w:t>
            </w:r>
          </w:p>
        </w:tc>
      </w:tr>
      <w:tr w:rsidR="00BE621A" w14:paraId="1BC45006" w14:textId="77777777" w:rsidTr="00C436DC">
        <w:trPr>
          <w:trHeight w:val="195"/>
        </w:trPr>
        <w:tc>
          <w:tcPr>
            <w:tcW w:w="1338" w:type="dxa"/>
          </w:tcPr>
          <w:p w14:paraId="25C2214B" w14:textId="3D9CFA77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Geothermal</w:t>
            </w:r>
          </w:p>
        </w:tc>
        <w:tc>
          <w:tcPr>
            <w:tcW w:w="1226" w:type="dxa"/>
          </w:tcPr>
          <w:p w14:paraId="23840BC5" w14:textId="202499B1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13360</w:t>
            </w:r>
          </w:p>
        </w:tc>
      </w:tr>
      <w:tr w:rsidR="00BE621A" w14:paraId="01402CB4" w14:textId="77777777" w:rsidTr="00C436DC">
        <w:trPr>
          <w:trHeight w:val="195"/>
        </w:trPr>
        <w:tc>
          <w:tcPr>
            <w:tcW w:w="1338" w:type="dxa"/>
          </w:tcPr>
          <w:p w14:paraId="553EA648" w14:textId="2E1332B1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Wind</w:t>
            </w:r>
          </w:p>
        </w:tc>
        <w:tc>
          <w:tcPr>
            <w:tcW w:w="1226" w:type="dxa"/>
          </w:tcPr>
          <w:p w14:paraId="5F7E0985" w14:textId="124DC5C3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</w:rPr>
              <w:t>14830</w:t>
            </w:r>
          </w:p>
        </w:tc>
      </w:tr>
      <w:tr w:rsidR="00BE621A" w14:paraId="0B2CAE40" w14:textId="77777777" w:rsidTr="00C436DC">
        <w:trPr>
          <w:trHeight w:val="374"/>
        </w:trPr>
        <w:tc>
          <w:tcPr>
            <w:tcW w:w="1338" w:type="dxa"/>
          </w:tcPr>
          <w:p w14:paraId="15FFB2C3" w14:textId="1C7290FF" w:rsidR="00BE621A" w:rsidRPr="00C436DC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</w:rPr>
            </w:pPr>
            <w:r w:rsidRPr="00E475F6">
              <w:rPr>
                <w:rFonts w:ascii="Cambria Math" w:eastAsia="Times New Roman" w:hAnsi="Cambria Math" w:cs="Times New Roman"/>
                <w:b/>
                <w:bCs/>
              </w:rPr>
              <w:t>Total</w:t>
            </w:r>
          </w:p>
        </w:tc>
        <w:tc>
          <w:tcPr>
            <w:tcW w:w="1226" w:type="dxa"/>
          </w:tcPr>
          <w:p w14:paraId="0D798D41" w14:textId="2B3A8593" w:rsidR="00BE621A" w:rsidRPr="00F57D03" w:rsidRDefault="00BE621A" w:rsidP="00BE621A">
            <w:pPr>
              <w:spacing w:before="100" w:beforeAutospacing="1" w:after="100" w:afterAutospacing="1"/>
              <w:rPr>
                <w:rFonts w:ascii="Cambria Math" w:eastAsia="Times New Roman" w:hAnsi="Cambria Math" w:cs="Times New Roman"/>
                <w:b/>
                <w:bCs/>
              </w:rPr>
            </w:pPr>
            <w:r w:rsidRPr="00E475F6">
              <w:rPr>
                <w:rFonts w:ascii="Cambria Math" w:eastAsia="Times New Roman" w:hAnsi="Cambria Math" w:cs="Times New Roman"/>
                <w:b/>
                <w:bCs/>
              </w:rPr>
              <w:t>54000</w:t>
            </w:r>
          </w:p>
        </w:tc>
      </w:tr>
    </w:tbl>
    <w:p w14:paraId="4BA099FF" w14:textId="77777777" w:rsidR="000E3EEA" w:rsidRDefault="000E3EEA" w:rsidP="00BE621A"/>
    <w:p w14:paraId="64BFE00C" w14:textId="512D9464" w:rsidR="003D564F" w:rsidRPr="002A0B2F" w:rsidRDefault="002803DB" w:rsidP="00C00D12">
      <w:pPr>
        <w:rPr>
          <w:rFonts w:ascii="Arial" w:hAnsi="Arial" w:cs="Arial"/>
          <w:sz w:val="22"/>
        </w:rPr>
      </w:pPr>
      <w:r w:rsidRPr="002A0B2F">
        <w:rPr>
          <w:rFonts w:ascii="Arial" w:hAnsi="Arial" w:cs="Arial"/>
          <w:sz w:val="22"/>
        </w:rPr>
        <w:t>Task 1 of the case study involve</w:t>
      </w:r>
      <w:r w:rsidR="008D31D3" w:rsidRPr="002A0B2F">
        <w:rPr>
          <w:rFonts w:ascii="Arial" w:hAnsi="Arial" w:cs="Arial"/>
          <w:sz w:val="22"/>
        </w:rPr>
        <w:t>d</w:t>
      </w:r>
      <w:r w:rsidRPr="002A0B2F">
        <w:rPr>
          <w:rFonts w:ascii="Arial" w:hAnsi="Arial" w:cs="Arial"/>
          <w:sz w:val="22"/>
        </w:rPr>
        <w:t xml:space="preserve"> </w:t>
      </w:r>
      <w:r w:rsidR="008927D5" w:rsidRPr="002A0B2F">
        <w:rPr>
          <w:rFonts w:ascii="Arial" w:hAnsi="Arial" w:cs="Arial"/>
          <w:sz w:val="22"/>
        </w:rPr>
        <w:t>creating a working simulation</w:t>
      </w:r>
      <w:r w:rsidR="00341894" w:rsidRPr="002A0B2F">
        <w:rPr>
          <w:rFonts w:ascii="Arial" w:hAnsi="Arial" w:cs="Arial"/>
          <w:sz w:val="22"/>
        </w:rPr>
        <w:t xml:space="preserve">, implementing the equations </w:t>
      </w:r>
      <w:r w:rsidR="004D51A9">
        <w:rPr>
          <w:rFonts w:ascii="Arial" w:hAnsi="Arial" w:cs="Arial"/>
          <w:sz w:val="22"/>
        </w:rPr>
        <w:t>to perform</w:t>
      </w:r>
      <w:r w:rsidR="00341894" w:rsidRPr="002A0B2F">
        <w:rPr>
          <w:rFonts w:ascii="Arial" w:hAnsi="Arial" w:cs="Arial"/>
          <w:sz w:val="22"/>
        </w:rPr>
        <w:t xml:space="preserve"> Euler’s method in M</w:t>
      </w:r>
      <w:r w:rsidR="00B86368" w:rsidRPr="002A0B2F">
        <w:rPr>
          <w:rFonts w:ascii="Arial" w:hAnsi="Arial" w:cs="Arial"/>
          <w:sz w:val="22"/>
        </w:rPr>
        <w:t>ATLAB</w:t>
      </w:r>
      <w:r w:rsidR="00341894" w:rsidRPr="002A0B2F">
        <w:rPr>
          <w:rFonts w:ascii="Arial" w:hAnsi="Arial" w:cs="Arial"/>
          <w:sz w:val="22"/>
        </w:rPr>
        <w:t xml:space="preserve"> </w:t>
      </w:r>
      <w:r w:rsidR="00E11ED7" w:rsidRPr="002A0B2F">
        <w:rPr>
          <w:rFonts w:ascii="Arial" w:hAnsi="Arial" w:cs="Arial"/>
          <w:sz w:val="22"/>
        </w:rPr>
        <w:t xml:space="preserve">to </w:t>
      </w:r>
      <w:r w:rsidR="00456926">
        <w:rPr>
          <w:rFonts w:ascii="Arial" w:hAnsi="Arial" w:cs="Arial"/>
          <w:sz w:val="22"/>
        </w:rPr>
        <w:t>model</w:t>
      </w:r>
      <w:r w:rsidR="00E11ED7" w:rsidRPr="002A0B2F">
        <w:rPr>
          <w:rFonts w:ascii="Arial" w:hAnsi="Arial" w:cs="Arial"/>
          <w:sz w:val="22"/>
        </w:rPr>
        <w:t xml:space="preserve"> </w:t>
      </w:r>
      <w:r w:rsidR="00C3079A" w:rsidRPr="002A0B2F">
        <w:rPr>
          <w:rFonts w:ascii="Arial" w:hAnsi="Arial" w:cs="Arial"/>
          <w:sz w:val="22"/>
        </w:rPr>
        <w:t>1 year</w:t>
      </w:r>
      <w:r w:rsidR="00B86368" w:rsidRPr="002A0B2F">
        <w:rPr>
          <w:rFonts w:ascii="Arial" w:hAnsi="Arial" w:cs="Arial"/>
          <w:sz w:val="22"/>
        </w:rPr>
        <w:t xml:space="preserve"> </w:t>
      </w:r>
      <w:r w:rsidR="00C3079A" w:rsidRPr="002A0B2F">
        <w:rPr>
          <w:rFonts w:ascii="Arial" w:hAnsi="Arial" w:cs="Arial"/>
          <w:sz w:val="22"/>
        </w:rPr>
        <w:t>(8760 hours)</w:t>
      </w:r>
      <w:r w:rsidR="00B8769B">
        <w:rPr>
          <w:rFonts w:ascii="Arial" w:hAnsi="Arial" w:cs="Arial"/>
          <w:sz w:val="22"/>
        </w:rPr>
        <w:t xml:space="preserve"> and p</w:t>
      </w:r>
      <w:r w:rsidR="00ED0259" w:rsidRPr="002A0B2F">
        <w:rPr>
          <w:rFonts w:ascii="Arial" w:hAnsi="Arial" w:cs="Arial"/>
          <w:sz w:val="22"/>
        </w:rPr>
        <w:t xml:space="preserve">lotting </w:t>
      </w:r>
      <w:r w:rsidR="00874F6B" w:rsidRPr="002A0B2F">
        <w:rPr>
          <w:rFonts w:ascii="Arial" w:hAnsi="Arial" w:cs="Arial"/>
          <w:sz w:val="22"/>
        </w:rPr>
        <w:t xml:space="preserve">two separate </w:t>
      </w:r>
      <w:r w:rsidR="00ED0259" w:rsidRPr="002A0B2F">
        <w:rPr>
          <w:rFonts w:ascii="Arial" w:hAnsi="Arial" w:cs="Arial"/>
          <w:sz w:val="22"/>
        </w:rPr>
        <w:t>grap</w:t>
      </w:r>
      <w:r w:rsidR="00874F6B" w:rsidRPr="002A0B2F">
        <w:rPr>
          <w:rFonts w:ascii="Arial" w:hAnsi="Arial" w:cs="Arial"/>
          <w:sz w:val="22"/>
        </w:rPr>
        <w:t>h</w:t>
      </w:r>
      <w:r w:rsidR="00ED0259" w:rsidRPr="002A0B2F">
        <w:rPr>
          <w:rFonts w:ascii="Arial" w:hAnsi="Arial" w:cs="Arial"/>
          <w:sz w:val="22"/>
        </w:rPr>
        <w:t xml:space="preserve">s of time vs </w:t>
      </w:r>
      <w:r w:rsidR="00874F6B" w:rsidRPr="002A0B2F">
        <w:rPr>
          <w:rFonts w:ascii="Arial" w:hAnsi="Arial" w:cs="Arial"/>
          <w:sz w:val="22"/>
        </w:rPr>
        <w:t xml:space="preserve">lake levels and spillage. </w:t>
      </w:r>
      <w:r w:rsidR="00C307C9" w:rsidRPr="002A0B2F">
        <w:rPr>
          <w:rFonts w:ascii="Arial" w:hAnsi="Arial" w:cs="Arial"/>
          <w:sz w:val="22"/>
        </w:rPr>
        <w:t xml:space="preserve">The lake levels </w:t>
      </w:r>
      <w:r w:rsidR="007B4E81" w:rsidRPr="002A0B2F">
        <w:rPr>
          <w:rFonts w:ascii="Arial" w:hAnsi="Arial" w:cs="Arial"/>
          <w:sz w:val="22"/>
        </w:rPr>
        <w:t>couldn’t</w:t>
      </w:r>
      <w:r w:rsidR="00733A80" w:rsidRPr="002A0B2F">
        <w:rPr>
          <w:rFonts w:ascii="Arial" w:hAnsi="Arial" w:cs="Arial"/>
          <w:sz w:val="22"/>
        </w:rPr>
        <w:t xml:space="preserve"> go</w:t>
      </w:r>
      <w:r w:rsidR="00C307C9" w:rsidRPr="002A0B2F">
        <w:rPr>
          <w:rFonts w:ascii="Arial" w:hAnsi="Arial" w:cs="Arial"/>
          <w:sz w:val="22"/>
        </w:rPr>
        <w:t xml:space="preserve"> lower than the</w:t>
      </w:r>
      <w:r w:rsidR="007B4E81" w:rsidRPr="002A0B2F">
        <w:rPr>
          <w:rFonts w:ascii="Arial" w:hAnsi="Arial" w:cs="Arial"/>
          <w:sz w:val="22"/>
        </w:rPr>
        <w:t>ir</w:t>
      </w:r>
      <w:r w:rsidR="00F041BF">
        <w:rPr>
          <w:rFonts w:ascii="Arial" w:hAnsi="Arial" w:cs="Arial"/>
          <w:sz w:val="22"/>
        </w:rPr>
        <w:t xml:space="preserve"> supplied</w:t>
      </w:r>
      <w:r w:rsidR="00C128BE">
        <w:rPr>
          <w:rFonts w:ascii="Arial" w:hAnsi="Arial" w:cs="Arial"/>
          <w:sz w:val="22"/>
        </w:rPr>
        <w:t xml:space="preserve"> lower</w:t>
      </w:r>
      <w:r w:rsidR="00C307C9" w:rsidRPr="002A0B2F">
        <w:rPr>
          <w:rFonts w:ascii="Arial" w:hAnsi="Arial" w:cs="Arial"/>
          <w:sz w:val="22"/>
        </w:rPr>
        <w:t xml:space="preserve"> limi</w:t>
      </w:r>
      <w:r w:rsidR="00757C5C" w:rsidRPr="002A0B2F">
        <w:rPr>
          <w:rFonts w:ascii="Arial" w:hAnsi="Arial" w:cs="Arial"/>
          <w:sz w:val="22"/>
        </w:rPr>
        <w:t>t</w:t>
      </w:r>
      <w:r w:rsidR="00733A80" w:rsidRPr="002A0B2F">
        <w:rPr>
          <w:rFonts w:ascii="Arial" w:hAnsi="Arial" w:cs="Arial"/>
          <w:sz w:val="22"/>
        </w:rPr>
        <w:t xml:space="preserve">, </w:t>
      </w:r>
      <w:r w:rsidR="001F503A" w:rsidRPr="002A0B2F">
        <w:rPr>
          <w:rFonts w:ascii="Arial" w:hAnsi="Arial" w:cs="Arial"/>
          <w:sz w:val="22"/>
        </w:rPr>
        <w:t>and</w:t>
      </w:r>
      <w:r w:rsidR="003A4B75">
        <w:rPr>
          <w:rFonts w:ascii="Arial" w:hAnsi="Arial" w:cs="Arial"/>
          <w:sz w:val="22"/>
        </w:rPr>
        <w:t xml:space="preserve"> if the lake level went higher th</w:t>
      </w:r>
      <w:r w:rsidR="00442C54">
        <w:rPr>
          <w:rFonts w:ascii="Arial" w:hAnsi="Arial" w:cs="Arial"/>
          <w:sz w:val="22"/>
        </w:rPr>
        <w:t>a</w:t>
      </w:r>
      <w:r w:rsidR="003A4B75">
        <w:rPr>
          <w:rFonts w:ascii="Arial" w:hAnsi="Arial" w:cs="Arial"/>
          <w:sz w:val="22"/>
        </w:rPr>
        <w:t>n</w:t>
      </w:r>
      <w:r w:rsidR="00442C54">
        <w:rPr>
          <w:rFonts w:ascii="Arial" w:hAnsi="Arial" w:cs="Arial"/>
          <w:sz w:val="22"/>
        </w:rPr>
        <w:t xml:space="preserve"> the upper limit th</w:t>
      </w:r>
      <w:r w:rsidR="001C6796">
        <w:rPr>
          <w:rFonts w:ascii="Arial" w:hAnsi="Arial" w:cs="Arial"/>
          <w:sz w:val="22"/>
        </w:rPr>
        <w:t>e</w:t>
      </w:r>
      <w:r w:rsidR="00442C54">
        <w:rPr>
          <w:rFonts w:ascii="Arial" w:hAnsi="Arial" w:cs="Arial"/>
          <w:sz w:val="22"/>
        </w:rPr>
        <w:t>n</w:t>
      </w:r>
      <w:r w:rsidR="001F503A" w:rsidRPr="002A0B2F">
        <w:rPr>
          <w:rFonts w:ascii="Arial" w:hAnsi="Arial" w:cs="Arial"/>
          <w:sz w:val="22"/>
        </w:rPr>
        <w:t xml:space="preserve"> the volume of spil</w:t>
      </w:r>
      <w:r w:rsidR="006C1E20" w:rsidRPr="002A0B2F">
        <w:rPr>
          <w:rFonts w:ascii="Arial" w:hAnsi="Arial" w:cs="Arial"/>
          <w:sz w:val="22"/>
        </w:rPr>
        <w:t>t</w:t>
      </w:r>
      <w:r w:rsidR="001F503A" w:rsidRPr="002A0B2F">
        <w:rPr>
          <w:rFonts w:ascii="Arial" w:hAnsi="Arial" w:cs="Arial"/>
          <w:sz w:val="22"/>
        </w:rPr>
        <w:t xml:space="preserve"> water </w:t>
      </w:r>
      <w:r w:rsidR="007B4E81" w:rsidRPr="002A0B2F">
        <w:rPr>
          <w:rFonts w:ascii="Arial" w:hAnsi="Arial" w:cs="Arial"/>
          <w:sz w:val="22"/>
        </w:rPr>
        <w:t>was</w:t>
      </w:r>
      <w:r w:rsidR="001F503A" w:rsidRPr="002A0B2F">
        <w:rPr>
          <w:rFonts w:ascii="Arial" w:hAnsi="Arial" w:cs="Arial"/>
          <w:sz w:val="22"/>
        </w:rPr>
        <w:t xml:space="preserve"> calculated</w:t>
      </w:r>
      <w:r w:rsidR="00C307C9" w:rsidRPr="002A0B2F">
        <w:rPr>
          <w:rFonts w:ascii="Arial" w:hAnsi="Arial" w:cs="Arial"/>
          <w:sz w:val="22"/>
        </w:rPr>
        <w:t>.</w:t>
      </w:r>
      <w:r w:rsidR="002750FD" w:rsidRPr="002A0B2F">
        <w:rPr>
          <w:rFonts w:ascii="Arial" w:hAnsi="Arial" w:cs="Arial"/>
          <w:sz w:val="22"/>
        </w:rPr>
        <w:t xml:space="preserve"> </w:t>
      </w:r>
      <w:r w:rsidR="003D564F" w:rsidRPr="002A0B2F">
        <w:rPr>
          <w:rFonts w:ascii="Arial" w:hAnsi="Arial" w:cs="Arial"/>
          <w:sz w:val="22"/>
        </w:rPr>
        <w:t xml:space="preserve">Task 2 </w:t>
      </w:r>
      <w:r w:rsidR="007B4E81" w:rsidRPr="002A0B2F">
        <w:rPr>
          <w:rFonts w:ascii="Arial" w:hAnsi="Arial" w:cs="Arial"/>
          <w:sz w:val="22"/>
        </w:rPr>
        <w:t>was</w:t>
      </w:r>
      <w:r w:rsidR="009E388F" w:rsidRPr="002A0B2F">
        <w:rPr>
          <w:rFonts w:ascii="Arial" w:hAnsi="Arial" w:cs="Arial"/>
          <w:sz w:val="22"/>
        </w:rPr>
        <w:t xml:space="preserve"> </w:t>
      </w:r>
      <w:r w:rsidR="00900763" w:rsidRPr="002A0B2F">
        <w:rPr>
          <w:rFonts w:ascii="Arial" w:hAnsi="Arial" w:cs="Arial"/>
          <w:sz w:val="22"/>
        </w:rPr>
        <w:t>about simple o</w:t>
      </w:r>
      <w:r w:rsidR="00985C2E" w:rsidRPr="002A0B2F">
        <w:rPr>
          <w:rFonts w:ascii="Arial" w:hAnsi="Arial" w:cs="Arial"/>
          <w:sz w:val="22"/>
        </w:rPr>
        <w:t xml:space="preserve">ptimisation, finding the </w:t>
      </w:r>
      <w:r w:rsidR="006B6D60" w:rsidRPr="002A0B2F">
        <w:rPr>
          <w:rFonts w:ascii="Arial" w:hAnsi="Arial" w:cs="Arial"/>
          <w:sz w:val="22"/>
        </w:rPr>
        <w:t xml:space="preserve">required wind turbine capacity </w:t>
      </w:r>
      <w:r w:rsidR="006C1E20" w:rsidRPr="002A0B2F">
        <w:rPr>
          <w:rFonts w:ascii="Arial" w:hAnsi="Arial" w:cs="Arial"/>
          <w:sz w:val="22"/>
        </w:rPr>
        <w:t>for</w:t>
      </w:r>
      <w:r w:rsidR="006B6D60" w:rsidRPr="002A0B2F">
        <w:rPr>
          <w:rFonts w:ascii="Arial" w:hAnsi="Arial" w:cs="Arial"/>
          <w:sz w:val="22"/>
        </w:rPr>
        <w:t xml:space="preserve"> each island that </w:t>
      </w:r>
      <w:r w:rsidR="007B4E81" w:rsidRPr="002A0B2F">
        <w:rPr>
          <w:rFonts w:ascii="Arial" w:hAnsi="Arial" w:cs="Arial"/>
          <w:sz w:val="22"/>
        </w:rPr>
        <w:t xml:space="preserve">also </w:t>
      </w:r>
      <w:r w:rsidR="006B6D60" w:rsidRPr="002A0B2F">
        <w:rPr>
          <w:rFonts w:ascii="Arial" w:hAnsi="Arial" w:cs="Arial"/>
          <w:sz w:val="22"/>
        </w:rPr>
        <w:t xml:space="preserve">met the </w:t>
      </w:r>
      <w:r w:rsidR="009C7C84" w:rsidRPr="002A0B2F">
        <w:rPr>
          <w:rFonts w:ascii="Arial" w:hAnsi="Arial" w:cs="Arial"/>
          <w:sz w:val="22"/>
        </w:rPr>
        <w:t>constraints</w:t>
      </w:r>
      <w:r w:rsidR="0010228B" w:rsidRPr="002A0B2F">
        <w:rPr>
          <w:rFonts w:ascii="Arial" w:hAnsi="Arial" w:cs="Arial"/>
          <w:sz w:val="22"/>
        </w:rPr>
        <w:t>.</w:t>
      </w:r>
      <w:r w:rsidR="00231B8C" w:rsidRPr="002A0B2F">
        <w:rPr>
          <w:rFonts w:ascii="Arial" w:hAnsi="Arial" w:cs="Arial"/>
          <w:sz w:val="22"/>
        </w:rPr>
        <w:t xml:space="preserve"> Also estimating the cost of the extra generating capacity.</w:t>
      </w:r>
      <w:r w:rsidR="001F503A" w:rsidRPr="002A0B2F">
        <w:rPr>
          <w:rFonts w:ascii="Arial" w:hAnsi="Arial" w:cs="Arial"/>
          <w:sz w:val="22"/>
        </w:rPr>
        <w:t xml:space="preserve"> Task 3 </w:t>
      </w:r>
      <w:r w:rsidR="0047056C" w:rsidRPr="002A0B2F">
        <w:rPr>
          <w:rFonts w:ascii="Arial" w:hAnsi="Arial" w:cs="Arial"/>
          <w:sz w:val="22"/>
        </w:rPr>
        <w:t>was</w:t>
      </w:r>
      <w:r w:rsidR="003A11E8" w:rsidRPr="002A0B2F">
        <w:rPr>
          <w:rFonts w:ascii="Arial" w:hAnsi="Arial" w:cs="Arial"/>
          <w:sz w:val="22"/>
        </w:rPr>
        <w:t xml:space="preserve"> about finding out more about the system</w:t>
      </w:r>
      <w:r w:rsidR="007110AB" w:rsidRPr="002A0B2F">
        <w:rPr>
          <w:rFonts w:ascii="Arial" w:hAnsi="Arial" w:cs="Arial"/>
          <w:sz w:val="22"/>
        </w:rPr>
        <w:t xml:space="preserve">, </w:t>
      </w:r>
      <w:r w:rsidR="000B3DC5">
        <w:rPr>
          <w:rFonts w:ascii="Arial" w:hAnsi="Arial" w:cs="Arial"/>
          <w:sz w:val="22"/>
        </w:rPr>
        <w:t>four</w:t>
      </w:r>
      <w:r w:rsidR="007110AB" w:rsidRPr="002A0B2F">
        <w:rPr>
          <w:rFonts w:ascii="Arial" w:hAnsi="Arial" w:cs="Arial"/>
          <w:sz w:val="22"/>
        </w:rPr>
        <w:t xml:space="preserve"> different scenario</w:t>
      </w:r>
      <w:r w:rsidR="003454FC" w:rsidRPr="002A0B2F">
        <w:rPr>
          <w:rFonts w:ascii="Arial" w:hAnsi="Arial" w:cs="Arial"/>
          <w:sz w:val="22"/>
        </w:rPr>
        <w:t>s</w:t>
      </w:r>
      <w:r w:rsidR="002811D7" w:rsidRPr="002A0B2F">
        <w:rPr>
          <w:rFonts w:ascii="Arial" w:hAnsi="Arial" w:cs="Arial"/>
          <w:sz w:val="22"/>
        </w:rPr>
        <w:t xml:space="preserve">. </w:t>
      </w:r>
      <w:r w:rsidR="00725DF3" w:rsidRPr="002A0B2F">
        <w:rPr>
          <w:rFonts w:ascii="Arial" w:hAnsi="Arial" w:cs="Arial"/>
          <w:sz w:val="22"/>
        </w:rPr>
        <w:t>This included</w:t>
      </w:r>
      <w:r w:rsidR="003454FC" w:rsidRPr="002A0B2F">
        <w:rPr>
          <w:rFonts w:ascii="Arial" w:hAnsi="Arial" w:cs="Arial"/>
          <w:sz w:val="22"/>
        </w:rPr>
        <w:t xml:space="preserve"> </w:t>
      </w:r>
      <w:r w:rsidR="00DD60D5" w:rsidRPr="002A0B2F">
        <w:rPr>
          <w:rFonts w:ascii="Arial" w:hAnsi="Arial" w:cs="Arial"/>
          <w:sz w:val="22"/>
        </w:rPr>
        <w:t xml:space="preserve">lower flow rates, </w:t>
      </w:r>
      <w:r w:rsidR="007356C9" w:rsidRPr="002A0B2F">
        <w:rPr>
          <w:rFonts w:ascii="Arial" w:hAnsi="Arial" w:cs="Arial"/>
          <w:sz w:val="22"/>
        </w:rPr>
        <w:t xml:space="preserve">wind flow at 50% </w:t>
      </w:r>
      <w:r w:rsidR="00ED26B0" w:rsidRPr="002A0B2F">
        <w:rPr>
          <w:rFonts w:ascii="Arial" w:hAnsi="Arial" w:cs="Arial"/>
          <w:sz w:val="22"/>
        </w:rPr>
        <w:t xml:space="preserve">over a certain time, the rainfall in the South Island </w:t>
      </w:r>
      <w:r w:rsidR="0078393D" w:rsidRPr="002A0B2F">
        <w:rPr>
          <w:rFonts w:ascii="Arial" w:hAnsi="Arial" w:cs="Arial"/>
          <w:sz w:val="22"/>
        </w:rPr>
        <w:t xml:space="preserve">consistently at 90% of normal for a year, and, </w:t>
      </w:r>
      <w:r w:rsidR="000056AE" w:rsidRPr="002A0B2F">
        <w:rPr>
          <w:rFonts w:ascii="Arial" w:hAnsi="Arial" w:cs="Arial"/>
          <w:sz w:val="22"/>
        </w:rPr>
        <w:t xml:space="preserve">investigating </w:t>
      </w:r>
      <w:r w:rsidR="00C87B40" w:rsidRPr="002A0B2F">
        <w:rPr>
          <w:rFonts w:ascii="Arial" w:hAnsi="Arial" w:cs="Arial"/>
          <w:sz w:val="22"/>
        </w:rPr>
        <w:t xml:space="preserve">another scenario independently. </w:t>
      </w:r>
    </w:p>
    <w:p w14:paraId="1C59CC09" w14:textId="69233899" w:rsidR="009C4A1E" w:rsidRPr="00FD1310" w:rsidRDefault="004E35CF" w:rsidP="00FD1310">
      <w:pPr>
        <w:pStyle w:val="Heading1"/>
        <w:rPr>
          <w:rFonts w:ascii="Arial" w:hAnsi="Arial" w:cs="Arial"/>
          <w:color w:val="000000" w:themeColor="text1"/>
        </w:rPr>
      </w:pPr>
      <w:r w:rsidRPr="00C00D12">
        <w:rPr>
          <w:rFonts w:ascii="Arial" w:hAnsi="Arial" w:cs="Arial"/>
          <w:color w:val="000000" w:themeColor="text1"/>
        </w:rPr>
        <w:t>Model summary</w:t>
      </w:r>
    </w:p>
    <w:p w14:paraId="15B531F1" w14:textId="052C65B5" w:rsidR="009C4A1E" w:rsidRPr="002A0B2F" w:rsidRDefault="009C4A1E" w:rsidP="009C4A1E">
      <w:pPr>
        <w:rPr>
          <w:rFonts w:ascii="Arial" w:hAnsi="Arial" w:cs="Arial"/>
          <w:sz w:val="22"/>
          <w:szCs w:val="22"/>
        </w:rPr>
      </w:pPr>
      <w:r w:rsidRPr="002A0B2F">
        <w:rPr>
          <w:rFonts w:ascii="Arial" w:hAnsi="Arial" w:cs="Arial"/>
          <w:sz w:val="22"/>
          <w:szCs w:val="22"/>
        </w:rPr>
        <w:t>Mass and energy balances w</w:t>
      </w:r>
      <w:r w:rsidR="00FA0A1C">
        <w:rPr>
          <w:rFonts w:ascii="Arial" w:hAnsi="Arial" w:cs="Arial"/>
          <w:sz w:val="22"/>
          <w:szCs w:val="22"/>
        </w:rPr>
        <w:t>ere</w:t>
      </w:r>
      <w:r w:rsidRPr="002A0B2F">
        <w:rPr>
          <w:rFonts w:ascii="Arial" w:hAnsi="Arial" w:cs="Arial"/>
          <w:sz w:val="22"/>
          <w:szCs w:val="22"/>
        </w:rPr>
        <w:t xml:space="preserve"> applied to electricity generation. Mass balance </w:t>
      </w:r>
      <w:r w:rsidR="000A1BE0">
        <w:rPr>
          <w:rFonts w:ascii="Arial" w:hAnsi="Arial" w:cs="Arial"/>
          <w:sz w:val="22"/>
          <w:szCs w:val="22"/>
        </w:rPr>
        <w:t>was</w:t>
      </w:r>
      <w:r w:rsidRPr="002A0B2F">
        <w:rPr>
          <w:rFonts w:ascii="Arial" w:hAnsi="Arial" w:cs="Arial"/>
          <w:sz w:val="22"/>
          <w:szCs w:val="22"/>
        </w:rPr>
        <w:t xml:space="preserve"> applied to hydroelectric lakes</w:t>
      </w:r>
      <w:r w:rsidR="00D30BC6" w:rsidRPr="002A0B2F">
        <w:rPr>
          <w:rFonts w:ascii="Arial" w:hAnsi="Arial" w:cs="Arial"/>
          <w:sz w:val="22"/>
          <w:szCs w:val="22"/>
        </w:rPr>
        <w:t xml:space="preserve"> </w:t>
      </w:r>
      <w:r w:rsidR="00FA0A1C">
        <w:rPr>
          <w:rFonts w:ascii="Arial" w:hAnsi="Arial" w:cs="Arial"/>
          <w:sz w:val="22"/>
          <w:szCs w:val="22"/>
        </w:rPr>
        <w:t xml:space="preserve">which </w:t>
      </w:r>
      <w:r w:rsidR="00D30BC6" w:rsidRPr="002A0B2F">
        <w:rPr>
          <w:rFonts w:ascii="Arial" w:hAnsi="Arial" w:cs="Arial"/>
          <w:sz w:val="22"/>
          <w:szCs w:val="22"/>
        </w:rPr>
        <w:t>g</w:t>
      </w:r>
      <w:r w:rsidR="00FA0A1C">
        <w:rPr>
          <w:rFonts w:ascii="Arial" w:hAnsi="Arial" w:cs="Arial"/>
          <w:sz w:val="22"/>
          <w:szCs w:val="22"/>
        </w:rPr>
        <w:t>ave</w:t>
      </w:r>
      <w:r w:rsidR="00D30BC6" w:rsidRPr="002A0B2F">
        <w:rPr>
          <w:rFonts w:ascii="Arial" w:hAnsi="Arial" w:cs="Arial"/>
          <w:sz w:val="22"/>
          <w:szCs w:val="22"/>
        </w:rPr>
        <w:t xml:space="preserve"> the first equation</w:t>
      </w:r>
      <w:r w:rsidR="00E06B04" w:rsidRPr="002A0B2F">
        <w:rPr>
          <w:rFonts w:ascii="Arial" w:hAnsi="Arial" w:cs="Arial"/>
          <w:sz w:val="22"/>
          <w:szCs w:val="22"/>
        </w:rPr>
        <w:t>.</w:t>
      </w:r>
    </w:p>
    <w:p w14:paraId="758C8061" w14:textId="67915D32" w:rsidR="009E7DB9" w:rsidRPr="005E6F1E" w:rsidRDefault="009E7DB9" w:rsidP="00BD228D">
      <w:pPr>
        <w:spacing w:before="100" w:beforeAutospacing="1" w:after="100" w:afterAutospacing="1"/>
        <w:jc w:val="center"/>
        <w:rPr>
          <w:rFonts w:ascii="Cambria Math" w:eastAsia="Times New Roman" w:hAnsi="Cambria Math" w:cs="Arial"/>
          <w:sz w:val="22"/>
          <w:szCs w:val="22"/>
        </w:rPr>
      </w:pPr>
      <w:r w:rsidRPr="005E6F1E">
        <w:rPr>
          <w:rFonts w:ascii="Cambria Math" w:eastAsia="Times New Roman" w:hAnsi="Cambria Math" w:cs="Arial"/>
          <w:sz w:val="22"/>
          <w:szCs w:val="22"/>
        </w:rPr>
        <w:t>Rate of change</w:t>
      </w:r>
      <w:r w:rsidR="00D62AC9" w:rsidRPr="005E6F1E">
        <w:rPr>
          <w:rFonts w:ascii="Cambria Math" w:eastAsia="Times New Roman" w:hAnsi="Cambria Math" w:cs="Arial"/>
          <w:sz w:val="22"/>
          <w:szCs w:val="22"/>
        </w:rPr>
        <w:t xml:space="preserve"> of mass</w:t>
      </w:r>
      <w:r w:rsidR="00F84B29" w:rsidRPr="005E6F1E">
        <w:rPr>
          <w:rFonts w:ascii="Cambria Math" w:eastAsia="Times New Roman" w:hAnsi="Cambria Math" w:cs="Arial"/>
          <w:sz w:val="22"/>
          <w:szCs w:val="22"/>
        </w:rPr>
        <w:t xml:space="preserve"> =</w:t>
      </w:r>
      <w:r w:rsidRPr="005E6F1E">
        <w:rPr>
          <w:rFonts w:ascii="Cambria Math" w:eastAsia="Times New Roman" w:hAnsi="Cambria Math" w:cs="Arial"/>
          <w:position w:val="-12"/>
          <w:sz w:val="22"/>
          <w:szCs w:val="22"/>
        </w:rPr>
        <w:t xml:space="preserve"> </w:t>
      </w:r>
      <w:r w:rsidRPr="005E6F1E">
        <w:rPr>
          <w:rFonts w:ascii="Cambria Math" w:eastAsia="Times New Roman" w:hAnsi="Cambria Math" w:cs="Arial"/>
          <w:sz w:val="22"/>
          <w:szCs w:val="22"/>
        </w:rPr>
        <w:t>flow rate in</w:t>
      </w:r>
      <w:r w:rsidR="00F84B29" w:rsidRPr="005E6F1E">
        <w:rPr>
          <w:rFonts w:ascii="Cambria Math" w:eastAsia="Times New Roman" w:hAnsi="Cambria Math" w:cs="Arial"/>
          <w:sz w:val="22"/>
          <w:szCs w:val="22"/>
        </w:rPr>
        <w:t xml:space="preserve"> </w:t>
      </w:r>
      <w:r w:rsidR="00F05BBC" w:rsidRPr="005E6F1E">
        <w:rPr>
          <w:rFonts w:ascii="Cambria Math" w:eastAsia="Times New Roman" w:hAnsi="Cambria Math" w:cs="Arial"/>
          <w:sz w:val="22"/>
          <w:szCs w:val="22"/>
        </w:rPr>
        <w:t>of mass -</w:t>
      </w:r>
      <w:r w:rsidRPr="005E6F1E">
        <w:rPr>
          <w:rFonts w:ascii="Cambria Math" w:eastAsia="Times New Roman" w:hAnsi="Cambria Math" w:cs="Arial"/>
          <w:position w:val="-12"/>
          <w:sz w:val="22"/>
          <w:szCs w:val="22"/>
        </w:rPr>
        <w:t xml:space="preserve"> </w:t>
      </w:r>
      <w:r w:rsidRPr="005E6F1E">
        <w:rPr>
          <w:rFonts w:ascii="Cambria Math" w:eastAsia="Times New Roman" w:hAnsi="Cambria Math" w:cs="Arial"/>
          <w:sz w:val="22"/>
          <w:szCs w:val="22"/>
        </w:rPr>
        <w:t xml:space="preserve">flow rate out of </w:t>
      </w:r>
      <w:r w:rsidR="00F05BBC" w:rsidRPr="005E6F1E">
        <w:rPr>
          <w:rFonts w:ascii="Cambria Math" w:eastAsia="Times New Roman" w:hAnsi="Cambria Math" w:cs="Arial"/>
          <w:sz w:val="22"/>
          <w:szCs w:val="22"/>
        </w:rPr>
        <w:t xml:space="preserve">mass + generation rate of </w:t>
      </w:r>
      <w:r w:rsidR="002E6E73" w:rsidRPr="005E6F1E">
        <w:rPr>
          <w:rFonts w:ascii="Cambria Math" w:eastAsia="Times New Roman" w:hAnsi="Cambria Math" w:cs="Arial"/>
          <w:sz w:val="22"/>
          <w:szCs w:val="22"/>
        </w:rPr>
        <w:t>mass</w:t>
      </w:r>
    </w:p>
    <w:p w14:paraId="62F48BA4" w14:textId="3AE351F7" w:rsidR="009E7DB9" w:rsidRPr="005E6F1E" w:rsidRDefault="00B34D78" w:rsidP="00B34D78">
      <w:pPr>
        <w:pStyle w:val="NormalWeb"/>
        <w:rPr>
          <w:rFonts w:ascii="Arial" w:hAnsi="Arial" w:cs="Arial"/>
          <w:iCs/>
          <w:sz w:val="22"/>
          <w:szCs w:val="22"/>
        </w:rPr>
      </w:pPr>
      <w:r w:rsidRPr="005E6F1E">
        <w:rPr>
          <w:rFonts w:ascii="Arial" w:hAnsi="Arial" w:cs="Arial"/>
          <w:sz w:val="22"/>
          <w:szCs w:val="22"/>
        </w:rPr>
        <w:t>Density (</w:t>
      </w:r>
      <w:r w:rsidRPr="005E6F1E">
        <w:rPr>
          <w:rFonts w:ascii="Cambria Math" w:hAnsi="Cambria Math" w:cs="Arial"/>
          <w:i/>
          <w:iCs/>
          <w:sz w:val="22"/>
          <w:szCs w:val="22"/>
        </w:rPr>
        <w:t>ρ</w:t>
      </w:r>
      <w:r w:rsidRPr="005E6F1E">
        <w:rPr>
          <w:rFonts w:ascii="Arial" w:hAnsi="Arial" w:cs="Arial"/>
          <w:i/>
          <w:iCs/>
          <w:sz w:val="22"/>
          <w:szCs w:val="22"/>
        </w:rPr>
        <w:t xml:space="preserve">) </w:t>
      </w:r>
      <w:r w:rsidR="00FA0A1C">
        <w:rPr>
          <w:rFonts w:ascii="Arial" w:hAnsi="Arial" w:cs="Arial"/>
          <w:iCs/>
          <w:sz w:val="22"/>
          <w:szCs w:val="22"/>
        </w:rPr>
        <w:t>was</w:t>
      </w:r>
      <w:r w:rsidR="00BA3104" w:rsidRPr="005E6F1E">
        <w:rPr>
          <w:rFonts w:ascii="Arial" w:hAnsi="Arial" w:cs="Arial"/>
          <w:iCs/>
          <w:sz w:val="22"/>
          <w:szCs w:val="22"/>
        </w:rPr>
        <w:t xml:space="preserve"> constant and uniform</w:t>
      </w:r>
      <w:r w:rsidR="00922B18" w:rsidRPr="005E6F1E">
        <w:rPr>
          <w:rFonts w:ascii="Arial" w:hAnsi="Arial" w:cs="Arial"/>
          <w:iCs/>
          <w:sz w:val="22"/>
          <w:szCs w:val="22"/>
        </w:rPr>
        <w:t xml:space="preserve">, </w:t>
      </w:r>
      <w:r w:rsidR="006C1E20">
        <w:rPr>
          <w:rFonts w:ascii="Arial" w:hAnsi="Arial" w:cs="Arial"/>
          <w:iCs/>
          <w:sz w:val="22"/>
          <w:szCs w:val="22"/>
        </w:rPr>
        <w:t xml:space="preserve">the </w:t>
      </w:r>
      <w:r w:rsidR="00D62AC9" w:rsidRPr="005E6F1E">
        <w:rPr>
          <w:rFonts w:ascii="Arial" w:hAnsi="Arial" w:cs="Arial"/>
          <w:iCs/>
          <w:sz w:val="22"/>
          <w:szCs w:val="22"/>
        </w:rPr>
        <w:t xml:space="preserve">equation above </w:t>
      </w:r>
      <w:r w:rsidR="00E10E7F" w:rsidRPr="005E6F1E">
        <w:rPr>
          <w:rFonts w:ascii="Arial" w:hAnsi="Arial" w:cs="Arial"/>
          <w:iCs/>
          <w:sz w:val="22"/>
          <w:szCs w:val="22"/>
        </w:rPr>
        <w:t>c</w:t>
      </w:r>
      <w:r w:rsidR="00FA0A1C">
        <w:rPr>
          <w:rFonts w:ascii="Arial" w:hAnsi="Arial" w:cs="Arial"/>
          <w:iCs/>
          <w:sz w:val="22"/>
          <w:szCs w:val="22"/>
        </w:rPr>
        <w:t>ould</w:t>
      </w:r>
      <w:r w:rsidR="00E10E7F" w:rsidRPr="005E6F1E">
        <w:rPr>
          <w:rFonts w:ascii="Arial" w:hAnsi="Arial" w:cs="Arial"/>
          <w:iCs/>
          <w:sz w:val="22"/>
          <w:szCs w:val="22"/>
        </w:rPr>
        <w:t xml:space="preserve"> be divided by </w:t>
      </w:r>
      <w:r w:rsidR="00BB6CA1" w:rsidRPr="005E6F1E">
        <w:rPr>
          <w:rFonts w:ascii="Arial" w:hAnsi="Arial" w:cs="Arial"/>
          <w:iCs/>
          <w:sz w:val="22"/>
          <w:szCs w:val="22"/>
        </w:rPr>
        <w:t>density and work in volume.</w:t>
      </w:r>
    </w:p>
    <w:p w14:paraId="7AED9339" w14:textId="66B93373" w:rsidR="00D81CDC" w:rsidRPr="005E6F1E" w:rsidRDefault="00271BB5" w:rsidP="003F6BA8">
      <w:pPr>
        <w:pStyle w:val="NormalWeb"/>
        <w:jc w:val="center"/>
        <w:rPr>
          <w:rFonts w:ascii="Arial" w:hAnsi="Arial" w:cs="Arial"/>
          <w:iCs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 xml:space="preserve">Volume= </m:t>
          </m:r>
          <m:f>
            <m:fPr>
              <m:ctrlPr>
                <w:rPr>
                  <w:rFonts w:ascii="Cambria Math" w:hAnsi="Cambria Math" w:cs="Arial"/>
                  <w:i/>
                  <w:iCs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mass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ensity</m:t>
              </m:r>
            </m:den>
          </m:f>
        </m:oMath>
      </m:oMathPara>
    </w:p>
    <w:p w14:paraId="5DE2ED66" w14:textId="5BAA79F6" w:rsidR="00271BB5" w:rsidRPr="005E6F1E" w:rsidRDefault="00E535BB" w:rsidP="00B92CF9">
      <w:pPr>
        <w:pStyle w:val="NormalWeb"/>
        <w:ind w:left="720"/>
        <w:rPr>
          <w:rFonts w:ascii="Cambria Math" w:hAnsi="Cambria Math" w:cs="Arial"/>
          <w:sz w:val="22"/>
          <w:szCs w:val="22"/>
        </w:rPr>
      </w:pPr>
      <w:r w:rsidRPr="005E6F1E">
        <w:rPr>
          <w:rFonts w:ascii="Cambria Math" w:hAnsi="Cambria Math" w:cs="Arial"/>
          <w:iCs/>
          <w:sz w:val="22"/>
          <w:szCs w:val="22"/>
        </w:rPr>
        <w:t>Rate of change of volume = flow rate in of volume – flow rate out of volume</w:t>
      </w:r>
    </w:p>
    <w:p w14:paraId="43D46863" w14:textId="279B1323" w:rsidR="0025757C" w:rsidRPr="005E6F1E" w:rsidRDefault="00397075" w:rsidP="003F6BA8">
      <w:pPr>
        <w:pStyle w:val="NormalWeb"/>
        <w:ind w:left="720"/>
        <w:jc w:val="center"/>
        <w:rPr>
          <w:rFonts w:ascii="Arial" w:hAnsi="Arial" w:cs="Arial"/>
          <w:sz w:val="22"/>
          <w:szCs w:val="22"/>
          <w:oMath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dV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in</m:t>
              </m:r>
            </m:sub>
          </m:sSub>
          <m:r>
            <w:rPr>
              <w:rFonts w:ascii="Cambria Math" w:hAnsi="Cambria Math" w:cs="Arial"/>
              <w:sz w:val="22"/>
              <w:szCs w:val="22"/>
            </w:rPr>
            <m:t xml:space="preserve">-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out</m:t>
              </m:r>
            </m:sub>
          </m:sSub>
        </m:oMath>
      </m:oMathPara>
    </w:p>
    <w:p w14:paraId="5F9842D1" w14:textId="77777777" w:rsidR="003F6BA8" w:rsidRPr="005E6F1E" w:rsidRDefault="00397075" w:rsidP="003F6BA8">
      <w:pPr>
        <w:pStyle w:val="NormalWeb"/>
        <w:ind w:left="720"/>
        <w:jc w:val="center"/>
        <w:rPr>
          <w:rFonts w:ascii="Arial" w:hAnsi="Arial" w:cs="Arial"/>
          <w:sz w:val="22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</m:t>
                  </m:r>
                </m:den>
              </m:f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</m:t>
                  </m:r>
                </m:den>
              </m:f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- 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s</m:t>
                  </m:r>
                </m:den>
              </m:f>
            </m:e>
          </m:d>
        </m:oMath>
      </m:oMathPara>
    </w:p>
    <w:p w14:paraId="082024AD" w14:textId="07134754" w:rsidR="003F6BA8" w:rsidRPr="005E6F1E" w:rsidRDefault="00C52CB9" w:rsidP="005E6F1E">
      <w:pPr>
        <w:pStyle w:val="NormalWeb"/>
        <w:ind w:left="720"/>
        <w:jc w:val="center"/>
        <w:rPr>
          <w:rFonts w:ascii="Arial" w:hAnsi="Arial" w:cs="Arial"/>
          <w:sz w:val="22"/>
          <w:szCs w:val="22"/>
        </w:rPr>
      </w:pPr>
      <w:r w:rsidRPr="005E6F1E">
        <w:rPr>
          <w:rFonts w:ascii="Arial" w:hAnsi="Arial" w:cs="Arial"/>
          <w:sz w:val="22"/>
          <w:szCs w:val="22"/>
        </w:rPr>
        <w:t xml:space="preserve">For a tank with vertical walls with a surface area, </w:t>
      </w:r>
      <m:oMath>
        <m:r>
          <w:rPr>
            <w:rFonts w:ascii="Cambria Math" w:hAnsi="Cambria Math" w:cs="Arial"/>
            <w:sz w:val="22"/>
            <w:szCs w:val="22"/>
          </w:rPr>
          <m:t>A</m:t>
        </m:r>
      </m:oMath>
    </w:p>
    <w:p w14:paraId="74D47FCC" w14:textId="2E060FFA" w:rsidR="00C52CB9" w:rsidRPr="005E6F1E" w:rsidRDefault="00C52CB9" w:rsidP="005E6F1E">
      <w:pPr>
        <w:pStyle w:val="NormalWeb"/>
        <w:ind w:left="720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V=hA</m:t>
          </m:r>
        </m:oMath>
      </m:oMathPara>
    </w:p>
    <w:p w14:paraId="64415626" w14:textId="5B4700E6" w:rsidR="00B42082" w:rsidRPr="005E6F1E" w:rsidRDefault="00B42082" w:rsidP="005E6F1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5E6F1E">
        <w:rPr>
          <w:rFonts w:ascii="Arial" w:hAnsi="Arial" w:cs="Arial"/>
          <w:sz w:val="22"/>
          <w:szCs w:val="22"/>
        </w:rPr>
        <w:t>So</w:t>
      </w:r>
    </w:p>
    <w:p w14:paraId="26A37BBE" w14:textId="44B9A142" w:rsidR="00B42082" w:rsidRPr="005E6F1E" w:rsidRDefault="00397075" w:rsidP="005E6F1E">
      <w:pPr>
        <w:pStyle w:val="NormalWeb"/>
        <w:ind w:left="720"/>
        <w:rPr>
          <w:rFonts w:ascii="Arial" w:hAnsi="Arial" w:cs="Arial"/>
          <w:sz w:val="22"/>
          <w:szCs w:val="22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dhA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=A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dh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in</m:t>
              </m:r>
            </m:sub>
          </m:sSub>
          <m:r>
            <w:rPr>
              <w:rFonts w:ascii="Cambria Math" w:hAnsi="Cambria Math" w:cs="Arial"/>
              <w:sz w:val="22"/>
              <w:szCs w:val="22"/>
            </w:rPr>
            <m:t xml:space="preserve">-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out</m:t>
              </m:r>
            </m:sub>
          </m:sSub>
        </m:oMath>
      </m:oMathPara>
    </w:p>
    <w:p w14:paraId="290C068E" w14:textId="77777777" w:rsidR="00EC593C" w:rsidRPr="005E6F1E" w:rsidRDefault="00B42082" w:rsidP="005E6F1E">
      <w:pPr>
        <w:pStyle w:val="NormalWeb"/>
        <w:ind w:left="720"/>
        <w:rPr>
          <w:rFonts w:ascii="Arial" w:hAnsi="Arial" w:cs="Arial"/>
          <w:sz w:val="22"/>
          <w:szCs w:val="22"/>
        </w:rPr>
      </w:pPr>
      <w:r w:rsidRPr="005E6F1E">
        <w:rPr>
          <w:rFonts w:ascii="Arial" w:hAnsi="Arial" w:cs="Arial"/>
          <w:sz w:val="22"/>
          <w:szCs w:val="22"/>
        </w:rPr>
        <w:t>Hence</w:t>
      </w:r>
    </w:p>
    <w:p w14:paraId="72C5E1DB" w14:textId="6D9B5AC8" w:rsidR="00B42082" w:rsidRPr="005E6F1E" w:rsidRDefault="008864D1" w:rsidP="00527339">
      <w:pPr>
        <w:pStyle w:val="NormalWeb"/>
        <w:jc w:val="center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1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   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dh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in</m:t>
                  </m:r>
                </m:sub>
              </m:sSub>
              <m:r>
                <w:rPr>
                  <w:rFonts w:ascii="Cambria Math" w:hAnsi="Cambria Math" w:cs="Arial"/>
                  <w:sz w:val="22"/>
                  <w:szCs w:val="22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out</m:t>
                  </m:r>
                </m:sub>
              </m:sSub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A</m:t>
              </m:r>
            </m:den>
          </m:f>
        </m:oMath>
      </m:oMathPara>
    </w:p>
    <w:p w14:paraId="34694E2A" w14:textId="5500612E" w:rsidR="00681372" w:rsidRPr="00880B88" w:rsidRDefault="00EF6907" w:rsidP="00880B88">
      <w:pPr>
        <w:pStyle w:val="Heading1"/>
        <w:rPr>
          <w:color w:val="000000" w:themeColor="text1"/>
        </w:rPr>
      </w:pPr>
      <w:r w:rsidRPr="00F57D03">
        <w:rPr>
          <w:color w:val="000000" w:themeColor="text1"/>
        </w:rPr>
        <w:t xml:space="preserve">Electricity </w:t>
      </w:r>
      <w:r w:rsidR="00880B88">
        <w:rPr>
          <w:color w:val="000000" w:themeColor="text1"/>
        </w:rPr>
        <w:br/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Power </w:t>
      </w:r>
      <w:r w:rsidR="000A1BE0">
        <w:rPr>
          <w:rFonts w:ascii="Arial" w:eastAsia="Times New Roman" w:hAnsi="Arial" w:cs="Arial"/>
          <w:color w:val="auto"/>
          <w:sz w:val="22"/>
          <w:szCs w:val="22"/>
        </w:rPr>
        <w:t>was</w:t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 measured in </w:t>
      </w:r>
      <w:r w:rsidR="00681372" w:rsidRPr="00880B88">
        <w:rPr>
          <w:rFonts w:ascii="Cambria Math" w:eastAsia="Times New Roman" w:hAnsi="Cambria Math" w:cs="Arial"/>
          <w:color w:val="auto"/>
          <w:sz w:val="22"/>
          <w:szCs w:val="22"/>
        </w:rPr>
        <w:t>J s</w:t>
      </w:r>
      <w:r w:rsidR="00681372" w:rsidRPr="00880B88">
        <w:rPr>
          <w:rFonts w:ascii="Cambria Math" w:eastAsia="Times New Roman" w:hAnsi="Cambria Math" w:cs="Arial"/>
          <w:color w:val="auto"/>
          <w:position w:val="10"/>
          <w:sz w:val="22"/>
          <w:szCs w:val="22"/>
        </w:rPr>
        <w:t xml:space="preserve">–1 </w:t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or </w:t>
      </w:r>
      <w:r w:rsidR="00681372" w:rsidRPr="00880B88">
        <w:rPr>
          <w:rFonts w:ascii="Cambria Math" w:eastAsia="Times New Roman" w:hAnsi="Cambria Math" w:cs="Arial"/>
          <w:color w:val="auto"/>
          <w:sz w:val="22"/>
          <w:szCs w:val="22"/>
        </w:rPr>
        <w:t>W</w:t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. For large systems </w:t>
      </w:r>
      <w:r w:rsidR="00681372" w:rsidRPr="00880B88">
        <w:rPr>
          <w:rFonts w:ascii="Cambria Math" w:eastAsia="Times New Roman" w:hAnsi="Cambria Math" w:cs="Arial"/>
          <w:color w:val="auto"/>
          <w:sz w:val="22"/>
          <w:szCs w:val="22"/>
        </w:rPr>
        <w:t>kW</w:t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 or </w:t>
      </w:r>
      <w:r w:rsidR="00681372" w:rsidRPr="00880B88">
        <w:rPr>
          <w:rFonts w:ascii="Cambria Math" w:eastAsia="Times New Roman" w:hAnsi="Cambria Math" w:cs="Arial"/>
          <w:color w:val="auto"/>
          <w:sz w:val="22"/>
          <w:szCs w:val="22"/>
        </w:rPr>
        <w:t>MW</w:t>
      </w:r>
      <w:r w:rsidR="004B0D9E">
        <w:rPr>
          <w:rFonts w:ascii="Cambria Math" w:eastAsia="Times New Roman" w:hAnsi="Cambria Math" w:cs="Arial"/>
          <w:color w:val="auto"/>
          <w:sz w:val="22"/>
          <w:szCs w:val="22"/>
        </w:rPr>
        <w:t xml:space="preserve"> are used</w:t>
      </w:r>
      <w:r w:rsidR="00681372" w:rsidRPr="00880B88">
        <w:rPr>
          <w:rFonts w:ascii="Arial" w:eastAsia="Times New Roman" w:hAnsi="Arial" w:cs="Arial"/>
          <w:color w:val="auto"/>
          <w:sz w:val="22"/>
          <w:szCs w:val="22"/>
        </w:rPr>
        <w:t xml:space="preserve">. </w:t>
      </w:r>
    </w:p>
    <w:p w14:paraId="46E8616F" w14:textId="6E7CD26F" w:rsidR="00681372" w:rsidRPr="00681372" w:rsidRDefault="00681372" w:rsidP="00681372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681372">
        <w:rPr>
          <w:rFonts w:ascii="Arial" w:eastAsia="Times New Roman" w:hAnsi="Arial" w:cs="Arial"/>
          <w:sz w:val="22"/>
          <w:szCs w:val="22"/>
        </w:rPr>
        <w:t xml:space="preserve">Electrical energy </w:t>
      </w:r>
      <w:r w:rsidR="004B0D9E">
        <w:rPr>
          <w:rFonts w:ascii="Arial" w:eastAsia="Times New Roman" w:hAnsi="Arial" w:cs="Arial"/>
          <w:sz w:val="22"/>
          <w:szCs w:val="22"/>
        </w:rPr>
        <w:t>was</w:t>
      </w:r>
      <w:r w:rsidRPr="00681372">
        <w:rPr>
          <w:rFonts w:ascii="Arial" w:eastAsia="Times New Roman" w:hAnsi="Arial" w:cs="Arial"/>
          <w:sz w:val="22"/>
          <w:szCs w:val="22"/>
        </w:rPr>
        <w:t xml:space="preserve"> power over time. 1 </w:t>
      </w:r>
      <w:r w:rsidRPr="00681372">
        <w:rPr>
          <w:rFonts w:ascii="Cambria Math" w:eastAsia="Times New Roman" w:hAnsi="Cambria Math" w:cs="Arial"/>
          <w:sz w:val="22"/>
          <w:szCs w:val="22"/>
        </w:rPr>
        <w:t>kWh</w:t>
      </w:r>
      <w:r w:rsidRPr="00681372">
        <w:rPr>
          <w:rFonts w:ascii="Arial" w:eastAsia="Times New Roman" w:hAnsi="Arial" w:cs="Arial"/>
          <w:sz w:val="22"/>
          <w:szCs w:val="22"/>
        </w:rPr>
        <w:t xml:space="preserve"> (kilowatt</w:t>
      </w:r>
      <w:r w:rsidR="00BE7FC2">
        <w:rPr>
          <w:rFonts w:ascii="Arial" w:eastAsia="Times New Roman" w:hAnsi="Arial" w:cs="Arial"/>
          <w:sz w:val="22"/>
          <w:szCs w:val="22"/>
        </w:rPr>
        <w:t>-</w:t>
      </w:r>
      <w:r w:rsidRPr="00681372">
        <w:rPr>
          <w:rFonts w:ascii="Arial" w:eastAsia="Times New Roman" w:hAnsi="Arial" w:cs="Arial"/>
          <w:sz w:val="22"/>
          <w:szCs w:val="22"/>
        </w:rPr>
        <w:t xml:space="preserve">hour) </w:t>
      </w:r>
      <w:r w:rsidR="00D018AF">
        <w:rPr>
          <w:rFonts w:ascii="Arial" w:eastAsia="Times New Roman" w:hAnsi="Arial" w:cs="Arial"/>
          <w:sz w:val="22"/>
          <w:szCs w:val="22"/>
        </w:rPr>
        <w:t>was</w:t>
      </w:r>
      <w:r w:rsidRPr="00681372">
        <w:rPr>
          <w:rFonts w:ascii="Arial" w:eastAsia="Times New Roman" w:hAnsi="Arial" w:cs="Arial"/>
          <w:sz w:val="22"/>
          <w:szCs w:val="22"/>
        </w:rPr>
        <w:t xml:space="preserve"> the energy of 1 </w:t>
      </w:r>
      <w:r w:rsidRPr="00681372">
        <w:rPr>
          <w:rFonts w:ascii="Cambria Math" w:eastAsia="Times New Roman" w:hAnsi="Cambria Math" w:cs="Arial"/>
          <w:sz w:val="22"/>
          <w:szCs w:val="22"/>
        </w:rPr>
        <w:t>kW</w:t>
      </w:r>
      <w:r w:rsidRPr="00681372">
        <w:rPr>
          <w:rFonts w:ascii="Arial" w:eastAsia="Times New Roman" w:hAnsi="Arial" w:cs="Arial"/>
          <w:sz w:val="22"/>
          <w:szCs w:val="22"/>
        </w:rPr>
        <w:t xml:space="preserve"> of power used for 1 hour. </w:t>
      </w:r>
    </w:p>
    <w:p w14:paraId="5BEEBC0C" w14:textId="43DEAE10" w:rsidR="00681372" w:rsidRPr="00681372" w:rsidRDefault="00681372" w:rsidP="00B723BF">
      <w:pPr>
        <w:spacing w:before="100" w:beforeAutospacing="1" w:after="100" w:afterAutospacing="1"/>
        <w:jc w:val="center"/>
        <w:rPr>
          <w:rFonts w:ascii="Cambria Math" w:eastAsia="Times New Roman" w:hAnsi="Cambria Math" w:cs="Times New Roman"/>
          <w:sz w:val="22"/>
          <w:szCs w:val="22"/>
        </w:rPr>
      </w:pPr>
      <w:r w:rsidRPr="00681372">
        <w:rPr>
          <w:rFonts w:ascii="Cambria Math" w:eastAsia="Times New Roman" w:hAnsi="Cambria Math" w:cs="Times New Roman"/>
          <w:sz w:val="22"/>
          <w:szCs w:val="22"/>
        </w:rPr>
        <w:t>1kWh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=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1000Js</w:t>
      </w:r>
      <w:r w:rsidRPr="00681372">
        <w:rPr>
          <w:rFonts w:ascii="Cambria Math" w:eastAsia="Times New Roman" w:hAnsi="Cambria Math" w:cs="Times New Roman"/>
          <w:position w:val="8"/>
          <w:sz w:val="22"/>
          <w:szCs w:val="22"/>
        </w:rPr>
        <w:t xml:space="preserve">−1 </w:t>
      </w:r>
      <w:r w:rsidR="00266CFB" w:rsidRPr="00B70018">
        <w:rPr>
          <w:rFonts w:ascii="Cambria Math" w:eastAsia="Times New Roman" w:hAnsi="Cambria Math" w:cs="Times New Roman"/>
          <w:position w:val="8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×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3600s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=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3600000J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=</w:t>
      </w:r>
      <w:r w:rsidR="00266CFB" w:rsidRPr="00B70018">
        <w:rPr>
          <w:rFonts w:ascii="Cambria Math" w:eastAsia="Times New Roman" w:hAnsi="Cambria Math" w:cs="Times New Roman"/>
          <w:sz w:val="22"/>
          <w:szCs w:val="22"/>
        </w:rPr>
        <w:t xml:space="preserve">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3.6MJ</w:t>
      </w:r>
    </w:p>
    <w:p w14:paraId="70B0FCE9" w14:textId="2F2375F9" w:rsidR="00681372" w:rsidRPr="00681372" w:rsidRDefault="00681372" w:rsidP="00681372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681372">
        <w:rPr>
          <w:rFonts w:ascii="Arial" w:eastAsia="Times New Roman" w:hAnsi="Arial" w:cs="Arial"/>
          <w:sz w:val="22"/>
          <w:szCs w:val="22"/>
        </w:rPr>
        <w:t xml:space="preserve">Annual national energy use </w:t>
      </w:r>
      <w:r w:rsidR="00577224">
        <w:rPr>
          <w:rFonts w:ascii="Arial" w:eastAsia="Times New Roman" w:hAnsi="Arial" w:cs="Arial"/>
          <w:sz w:val="22"/>
          <w:szCs w:val="22"/>
        </w:rPr>
        <w:t>was</w:t>
      </w:r>
      <w:r w:rsidRPr="00681372">
        <w:rPr>
          <w:rFonts w:ascii="Arial" w:eastAsia="Times New Roman" w:hAnsi="Arial" w:cs="Arial"/>
          <w:sz w:val="22"/>
          <w:szCs w:val="22"/>
        </w:rPr>
        <w:t xml:space="preserve"> often given in </w:t>
      </w:r>
      <w:r w:rsidRPr="00681372">
        <w:rPr>
          <w:rFonts w:ascii="Cambria Math" w:eastAsia="Times New Roman" w:hAnsi="Cambria Math" w:cs="Arial"/>
          <w:sz w:val="22"/>
          <w:szCs w:val="22"/>
        </w:rPr>
        <w:t>GWh/y</w:t>
      </w:r>
      <w:r w:rsidRPr="00681372">
        <w:rPr>
          <w:rFonts w:ascii="Arial" w:eastAsia="Times New Roman" w:hAnsi="Arial" w:cs="Arial"/>
          <w:sz w:val="22"/>
          <w:szCs w:val="22"/>
        </w:rPr>
        <w:t xml:space="preserve">. </w:t>
      </w:r>
      <w:r w:rsidR="00EB6956" w:rsidRPr="00B70018">
        <w:rPr>
          <w:rFonts w:ascii="Arial" w:eastAsia="Times New Roman" w:hAnsi="Arial" w:cs="Arial"/>
          <w:sz w:val="22"/>
          <w:szCs w:val="22"/>
        </w:rPr>
        <w:t>T</w:t>
      </w:r>
      <w:r w:rsidRPr="00681372">
        <w:rPr>
          <w:rFonts w:ascii="Arial" w:eastAsia="Times New Roman" w:hAnsi="Arial" w:cs="Arial"/>
          <w:sz w:val="22"/>
          <w:szCs w:val="22"/>
        </w:rPr>
        <w:t xml:space="preserve">his </w:t>
      </w:r>
      <w:r w:rsidR="00577224">
        <w:rPr>
          <w:rFonts w:ascii="Arial" w:eastAsia="Times New Roman" w:hAnsi="Arial" w:cs="Arial"/>
          <w:sz w:val="22"/>
          <w:szCs w:val="22"/>
        </w:rPr>
        <w:t>was</w:t>
      </w:r>
      <w:r w:rsidR="00EB6956" w:rsidRPr="00B70018">
        <w:rPr>
          <w:rFonts w:ascii="Arial" w:eastAsia="Times New Roman" w:hAnsi="Arial" w:cs="Arial"/>
          <w:sz w:val="22"/>
          <w:szCs w:val="22"/>
        </w:rPr>
        <w:t xml:space="preserve"> the</w:t>
      </w:r>
      <w:r w:rsidRPr="00681372">
        <w:rPr>
          <w:rFonts w:ascii="Arial" w:eastAsia="Times New Roman" w:hAnsi="Arial" w:cs="Arial"/>
          <w:sz w:val="22"/>
          <w:szCs w:val="22"/>
        </w:rPr>
        <w:t xml:space="preserve"> average power over a year. </w:t>
      </w:r>
    </w:p>
    <w:p w14:paraId="52F96434" w14:textId="69E9A7FE" w:rsidR="00266CFB" w:rsidRPr="00266CFB" w:rsidRDefault="00266CFB" w:rsidP="00B723BF">
      <w:pPr>
        <w:pStyle w:val="NormalWeb"/>
        <w:jc w:val="center"/>
        <w:rPr>
          <w:rFonts w:ascii="Cambria Math" w:hAnsi="Cambria Math"/>
          <w:sz w:val="22"/>
          <w:szCs w:val="22"/>
        </w:rPr>
      </w:pPr>
      <w:r w:rsidRPr="00B70018">
        <w:rPr>
          <w:rFonts w:ascii="Cambria Math" w:hAnsi="Cambria Math"/>
          <w:sz w:val="22"/>
          <w:szCs w:val="22"/>
        </w:rPr>
        <w:t>1 GWh/y = 10</w:t>
      </w:r>
      <w:r w:rsidRPr="00B70018">
        <w:rPr>
          <w:rFonts w:ascii="Cambria Math" w:hAnsi="Cambria Math"/>
          <w:position w:val="10"/>
          <w:sz w:val="22"/>
          <w:szCs w:val="22"/>
        </w:rPr>
        <w:t xml:space="preserve">9 </w:t>
      </w:r>
      <w:proofErr w:type="spellStart"/>
      <w:r w:rsidRPr="00B70018">
        <w:rPr>
          <w:rFonts w:ascii="Cambria Math" w:hAnsi="Cambria Math"/>
          <w:sz w:val="22"/>
          <w:szCs w:val="22"/>
        </w:rPr>
        <w:t>Wh</w:t>
      </w:r>
      <w:proofErr w:type="spellEnd"/>
      <w:r w:rsidRPr="00B70018">
        <w:rPr>
          <w:rFonts w:ascii="Cambria Math" w:hAnsi="Cambria Math"/>
          <w:sz w:val="22"/>
          <w:szCs w:val="22"/>
        </w:rPr>
        <w:t>/y</w:t>
      </w:r>
      <w:r w:rsidR="00B723BF" w:rsidRPr="00B70018">
        <w:rPr>
          <w:rFonts w:ascii="Cambria Math" w:hAnsi="Cambria Math"/>
          <w:sz w:val="22"/>
          <w:szCs w:val="22"/>
        </w:rPr>
        <w:t xml:space="preserve"> </w:t>
      </w:r>
      <w:r w:rsidRPr="00B70018">
        <w:rPr>
          <w:rFonts w:ascii="Cambria Math" w:hAnsi="Cambria Math"/>
          <w:sz w:val="22"/>
          <w:szCs w:val="22"/>
        </w:rPr>
        <w:t>= 10</w:t>
      </w:r>
      <w:r w:rsidRPr="00B70018">
        <w:rPr>
          <w:rFonts w:ascii="Cambria Math" w:hAnsi="Cambria Math"/>
          <w:position w:val="10"/>
          <w:sz w:val="22"/>
          <w:szCs w:val="22"/>
        </w:rPr>
        <w:t xml:space="preserve">9 </w:t>
      </w:r>
      <w:proofErr w:type="spellStart"/>
      <w:r w:rsidRPr="00B70018">
        <w:rPr>
          <w:rFonts w:ascii="Cambria Math" w:hAnsi="Cambria Math"/>
          <w:sz w:val="22"/>
          <w:szCs w:val="22"/>
        </w:rPr>
        <w:t>Wh</w:t>
      </w:r>
      <w:proofErr w:type="spellEnd"/>
      <w:r w:rsidRPr="00B70018">
        <w:rPr>
          <w:rFonts w:ascii="Cambria Math" w:hAnsi="Cambria Math"/>
          <w:sz w:val="22"/>
          <w:szCs w:val="22"/>
        </w:rPr>
        <w:t xml:space="preserve">/8760 h </w:t>
      </w:r>
      <w:r w:rsidRPr="00266CFB">
        <w:rPr>
          <w:rFonts w:ascii="Cambria Math" w:hAnsi="Cambria Math"/>
          <w:sz w:val="22"/>
          <w:szCs w:val="22"/>
        </w:rPr>
        <w:t>= 114115 W = 114 kW</w:t>
      </w:r>
    </w:p>
    <w:p w14:paraId="22867B77" w14:textId="17AE2740" w:rsidR="00681372" w:rsidRPr="00681372" w:rsidRDefault="008D06C1" w:rsidP="00681372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B70018">
        <w:rPr>
          <w:rFonts w:ascii="Arial" w:eastAsia="Times New Roman" w:hAnsi="Arial" w:cs="Arial"/>
          <w:sz w:val="22"/>
          <w:szCs w:val="22"/>
        </w:rPr>
        <w:t xml:space="preserve">Using </w:t>
      </w:r>
      <w:r w:rsidR="00681372" w:rsidRPr="00681372">
        <w:rPr>
          <w:rFonts w:ascii="Arial" w:eastAsia="Times New Roman" w:hAnsi="Arial" w:cs="Arial"/>
          <w:sz w:val="22"/>
          <w:szCs w:val="22"/>
        </w:rPr>
        <w:t xml:space="preserve">114 </w:t>
      </w:r>
      <w:r w:rsidR="00681372" w:rsidRPr="00681372">
        <w:rPr>
          <w:rFonts w:ascii="Cambria Math" w:eastAsia="Times New Roman" w:hAnsi="Cambria Math" w:cs="Arial"/>
          <w:sz w:val="22"/>
          <w:szCs w:val="22"/>
        </w:rPr>
        <w:t>kW</w:t>
      </w:r>
      <w:r w:rsidR="00681372" w:rsidRPr="00681372">
        <w:rPr>
          <w:rFonts w:ascii="Arial" w:eastAsia="Times New Roman" w:hAnsi="Arial" w:cs="Arial"/>
          <w:sz w:val="22"/>
          <w:szCs w:val="22"/>
        </w:rPr>
        <w:t xml:space="preserve"> of power continuously for one year (8760 hours) would use 1 </w:t>
      </w:r>
      <w:r w:rsidR="00681372" w:rsidRPr="00681372">
        <w:rPr>
          <w:rFonts w:ascii="Cambria Math" w:eastAsia="Times New Roman" w:hAnsi="Cambria Math" w:cs="Arial"/>
          <w:sz w:val="22"/>
          <w:szCs w:val="22"/>
        </w:rPr>
        <w:t>GWh</w:t>
      </w:r>
      <w:r w:rsidR="00681372" w:rsidRPr="00681372">
        <w:rPr>
          <w:rFonts w:ascii="Arial" w:eastAsia="Times New Roman" w:hAnsi="Arial" w:cs="Arial"/>
          <w:sz w:val="22"/>
          <w:szCs w:val="22"/>
        </w:rPr>
        <w:t xml:space="preserve"> of energy. From the total amount of electrical energy required in NZ in 2035</w:t>
      </w:r>
      <w:r w:rsidR="00BE7FC2">
        <w:rPr>
          <w:rFonts w:ascii="Arial" w:eastAsia="Times New Roman" w:hAnsi="Arial" w:cs="Arial"/>
          <w:sz w:val="22"/>
          <w:szCs w:val="22"/>
        </w:rPr>
        <w:t>,</w:t>
      </w:r>
      <w:r w:rsidR="00681372" w:rsidRPr="00681372">
        <w:rPr>
          <w:rFonts w:ascii="Arial" w:eastAsia="Times New Roman" w:hAnsi="Arial" w:cs="Arial"/>
          <w:sz w:val="22"/>
          <w:szCs w:val="22"/>
        </w:rPr>
        <w:t xml:space="preserve"> the average continuous power</w:t>
      </w:r>
      <w:r w:rsidRPr="00B70018">
        <w:rPr>
          <w:rFonts w:ascii="Arial" w:eastAsia="Times New Roman" w:hAnsi="Arial" w:cs="Arial"/>
          <w:sz w:val="22"/>
          <w:szCs w:val="22"/>
        </w:rPr>
        <w:t xml:space="preserve"> c</w:t>
      </w:r>
      <w:r w:rsidR="00577224">
        <w:rPr>
          <w:rFonts w:ascii="Arial" w:eastAsia="Times New Roman" w:hAnsi="Arial" w:cs="Arial"/>
          <w:sz w:val="22"/>
          <w:szCs w:val="22"/>
        </w:rPr>
        <w:t>ould</w:t>
      </w:r>
      <w:r w:rsidRPr="00B70018">
        <w:rPr>
          <w:rFonts w:ascii="Arial" w:eastAsia="Times New Roman" w:hAnsi="Arial" w:cs="Arial"/>
          <w:sz w:val="22"/>
          <w:szCs w:val="22"/>
        </w:rPr>
        <w:t xml:space="preserve"> be calculated</w:t>
      </w:r>
      <w:r w:rsidR="00681372" w:rsidRPr="00681372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1C3B46FE" w14:textId="0FCC55D8" w:rsidR="00681372" w:rsidRPr="00681372" w:rsidRDefault="00681372" w:rsidP="008D06C1">
      <w:pPr>
        <w:spacing w:before="100" w:beforeAutospacing="1" w:after="100" w:afterAutospacing="1"/>
        <w:jc w:val="center"/>
        <w:rPr>
          <w:rFonts w:ascii="Cambria Math" w:eastAsia="Times New Roman" w:hAnsi="Cambria Math" w:cs="Times New Roman"/>
          <w:sz w:val="22"/>
          <w:szCs w:val="22"/>
        </w:rPr>
      </w:pPr>
      <w:r w:rsidRPr="00681372">
        <w:rPr>
          <w:rFonts w:ascii="Cambria Math" w:eastAsia="Times New Roman" w:hAnsi="Cambria Math" w:cs="Times New Roman"/>
          <w:sz w:val="22"/>
          <w:szCs w:val="22"/>
        </w:rPr>
        <w:t>54 000 GWh/y = 54000 × 10</w:t>
      </w:r>
      <w:r w:rsidRPr="00681372">
        <w:rPr>
          <w:rFonts w:ascii="Cambria Math" w:eastAsia="Times New Roman" w:hAnsi="Cambria Math" w:cs="Times New Roman"/>
          <w:position w:val="10"/>
          <w:sz w:val="22"/>
          <w:szCs w:val="22"/>
        </w:rPr>
        <w:t xml:space="preserve">9 </w:t>
      </w:r>
      <w:proofErr w:type="spellStart"/>
      <w:r w:rsidRPr="00681372">
        <w:rPr>
          <w:rFonts w:ascii="Cambria Math" w:eastAsia="Times New Roman" w:hAnsi="Cambria Math" w:cs="Times New Roman"/>
          <w:sz w:val="22"/>
          <w:szCs w:val="22"/>
        </w:rPr>
        <w:t>Wh</w:t>
      </w:r>
      <w:proofErr w:type="spellEnd"/>
      <w:r w:rsidRPr="00681372">
        <w:rPr>
          <w:rFonts w:ascii="Cambria Math" w:eastAsia="Times New Roman" w:hAnsi="Cambria Math" w:cs="Times New Roman"/>
          <w:sz w:val="22"/>
          <w:szCs w:val="22"/>
        </w:rPr>
        <w:t>/8760 h = 6.16×10</w:t>
      </w:r>
      <w:r w:rsidRPr="00681372">
        <w:rPr>
          <w:rFonts w:ascii="Cambria Math" w:eastAsia="Times New Roman" w:hAnsi="Cambria Math" w:cs="Times New Roman"/>
          <w:position w:val="10"/>
          <w:sz w:val="22"/>
          <w:szCs w:val="22"/>
        </w:rPr>
        <w:t xml:space="preserve">9 </w:t>
      </w:r>
      <w:r w:rsidRPr="00681372">
        <w:rPr>
          <w:rFonts w:ascii="Cambria Math" w:eastAsia="Times New Roman" w:hAnsi="Cambria Math" w:cs="Times New Roman"/>
          <w:sz w:val="22"/>
          <w:szCs w:val="22"/>
        </w:rPr>
        <w:t>W = 6160 MW</w:t>
      </w:r>
    </w:p>
    <w:p w14:paraId="5090EACB" w14:textId="77777777" w:rsidR="00C77E2E" w:rsidRPr="00F57D03" w:rsidRDefault="00C77E2E" w:rsidP="00C77E2E">
      <w:pPr>
        <w:pStyle w:val="Heading1"/>
        <w:rPr>
          <w:rFonts w:eastAsia="Times New Roman"/>
          <w:color w:val="000000" w:themeColor="text1"/>
        </w:rPr>
      </w:pPr>
      <w:r w:rsidRPr="00F57D03">
        <w:rPr>
          <w:rFonts w:eastAsia="Times New Roman"/>
          <w:color w:val="000000" w:themeColor="text1"/>
        </w:rPr>
        <w:t xml:space="preserve">Balancing Power Demand and Supply </w:t>
      </w:r>
    </w:p>
    <w:p w14:paraId="18BCE55E" w14:textId="32798441" w:rsidR="00196232" w:rsidRPr="00700699" w:rsidRDefault="007B2903" w:rsidP="00C77E2E">
      <w:pPr>
        <w:rPr>
          <w:rFonts w:ascii="Arial" w:hAnsi="Arial" w:cs="Arial"/>
          <w:sz w:val="22"/>
          <w:szCs w:val="22"/>
        </w:rPr>
      </w:pPr>
      <w:r w:rsidRPr="00700699">
        <w:rPr>
          <w:rFonts w:ascii="Arial" w:hAnsi="Arial" w:cs="Arial"/>
          <w:sz w:val="22"/>
          <w:szCs w:val="22"/>
        </w:rPr>
        <w:t>With r</w:t>
      </w:r>
      <w:r w:rsidR="00197EAC" w:rsidRPr="00700699">
        <w:rPr>
          <w:rFonts w:ascii="Arial" w:hAnsi="Arial" w:cs="Arial"/>
          <w:sz w:val="22"/>
          <w:szCs w:val="22"/>
        </w:rPr>
        <w:t>enewable energy</w:t>
      </w:r>
      <w:r w:rsidR="00BE7FC2">
        <w:rPr>
          <w:rFonts w:ascii="Arial" w:hAnsi="Arial" w:cs="Arial"/>
          <w:sz w:val="22"/>
          <w:szCs w:val="22"/>
        </w:rPr>
        <w:t>,</w:t>
      </w:r>
      <w:r w:rsidR="00197EAC" w:rsidRPr="00700699">
        <w:rPr>
          <w:rFonts w:ascii="Arial" w:hAnsi="Arial" w:cs="Arial"/>
          <w:sz w:val="22"/>
          <w:szCs w:val="22"/>
        </w:rPr>
        <w:t xml:space="preserve"> </w:t>
      </w:r>
      <w:r w:rsidR="00D4666C" w:rsidRPr="00700699">
        <w:rPr>
          <w:rFonts w:ascii="Arial" w:hAnsi="Arial" w:cs="Arial"/>
          <w:sz w:val="22"/>
          <w:szCs w:val="22"/>
        </w:rPr>
        <w:t xml:space="preserve">opportunities </w:t>
      </w:r>
      <w:r w:rsidR="00FA0A1C">
        <w:rPr>
          <w:rFonts w:ascii="Arial" w:hAnsi="Arial" w:cs="Arial"/>
          <w:sz w:val="22"/>
          <w:szCs w:val="22"/>
        </w:rPr>
        <w:t xml:space="preserve">are lost </w:t>
      </w:r>
      <w:r w:rsidR="00D4666C" w:rsidRPr="00700699">
        <w:rPr>
          <w:rFonts w:ascii="Arial" w:hAnsi="Arial" w:cs="Arial"/>
          <w:sz w:val="22"/>
          <w:szCs w:val="22"/>
        </w:rPr>
        <w:t>for controlling the generation of electricity.</w:t>
      </w:r>
    </w:p>
    <w:p w14:paraId="02762F7D" w14:textId="77777777" w:rsidR="00D4666C" w:rsidRPr="00700699" w:rsidRDefault="00D4666C" w:rsidP="00C77E2E">
      <w:pPr>
        <w:rPr>
          <w:rFonts w:ascii="Arial" w:hAnsi="Arial" w:cs="Arial"/>
          <w:sz w:val="22"/>
          <w:szCs w:val="22"/>
        </w:rPr>
      </w:pPr>
    </w:p>
    <w:p w14:paraId="7EF18A4D" w14:textId="21725ED7" w:rsidR="00C77E2E" w:rsidRPr="00700699" w:rsidRDefault="007111D9" w:rsidP="001E7CE5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700699">
        <w:rPr>
          <w:rFonts w:ascii="Arial" w:hAnsi="Arial" w:cs="Arial"/>
          <w:sz w:val="22"/>
          <w:szCs w:val="22"/>
        </w:rPr>
        <w:t xml:space="preserve">Geothermal </w:t>
      </w:r>
      <w:r w:rsidR="00D9749E" w:rsidRPr="00700699">
        <w:rPr>
          <w:rFonts w:ascii="Arial" w:hAnsi="Arial" w:cs="Arial"/>
          <w:sz w:val="22"/>
          <w:szCs w:val="22"/>
        </w:rPr>
        <w:t>r</w:t>
      </w:r>
      <w:r w:rsidR="000806C1">
        <w:rPr>
          <w:rFonts w:ascii="Arial" w:hAnsi="Arial" w:cs="Arial"/>
          <w:sz w:val="22"/>
          <w:szCs w:val="22"/>
        </w:rPr>
        <w:t>a</w:t>
      </w:r>
      <w:r w:rsidR="00D9749E" w:rsidRPr="00700699">
        <w:rPr>
          <w:rFonts w:ascii="Arial" w:hAnsi="Arial" w:cs="Arial"/>
          <w:sz w:val="22"/>
          <w:szCs w:val="22"/>
        </w:rPr>
        <w:t>n continuously</w:t>
      </w:r>
      <w:r w:rsidR="00C45681" w:rsidRPr="00700699">
        <w:rPr>
          <w:rFonts w:ascii="Arial" w:hAnsi="Arial" w:cs="Arial"/>
          <w:sz w:val="22"/>
          <w:szCs w:val="22"/>
        </w:rPr>
        <w:t>.</w:t>
      </w:r>
    </w:p>
    <w:p w14:paraId="6E03E697" w14:textId="5648E4F9" w:rsidR="00C45681" w:rsidRPr="00700699" w:rsidRDefault="00C45681" w:rsidP="001E7CE5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700699">
        <w:rPr>
          <w:rFonts w:ascii="Arial" w:hAnsi="Arial" w:cs="Arial"/>
          <w:sz w:val="22"/>
          <w:szCs w:val="22"/>
        </w:rPr>
        <w:t xml:space="preserve">Wind power </w:t>
      </w:r>
      <w:r w:rsidR="000A1D83" w:rsidRPr="00700699">
        <w:rPr>
          <w:rFonts w:ascii="Arial" w:hAnsi="Arial" w:cs="Arial"/>
          <w:sz w:val="22"/>
          <w:szCs w:val="22"/>
        </w:rPr>
        <w:t>w</w:t>
      </w:r>
      <w:r w:rsidR="000806C1">
        <w:rPr>
          <w:rFonts w:ascii="Arial" w:hAnsi="Arial" w:cs="Arial"/>
          <w:sz w:val="22"/>
          <w:szCs w:val="22"/>
        </w:rPr>
        <w:t>as</w:t>
      </w:r>
      <w:r w:rsidR="000A1D83" w:rsidRPr="00700699">
        <w:rPr>
          <w:rFonts w:ascii="Arial" w:hAnsi="Arial" w:cs="Arial"/>
          <w:sz w:val="22"/>
          <w:szCs w:val="22"/>
        </w:rPr>
        <w:t xml:space="preserve"> produced only when the wind bl</w:t>
      </w:r>
      <w:r w:rsidR="000806C1">
        <w:rPr>
          <w:rFonts w:ascii="Arial" w:hAnsi="Arial" w:cs="Arial"/>
          <w:sz w:val="22"/>
          <w:szCs w:val="22"/>
        </w:rPr>
        <w:t>e</w:t>
      </w:r>
      <w:r w:rsidR="000A1D83" w:rsidRPr="00700699">
        <w:rPr>
          <w:rFonts w:ascii="Arial" w:hAnsi="Arial" w:cs="Arial"/>
          <w:sz w:val="22"/>
          <w:szCs w:val="22"/>
        </w:rPr>
        <w:t>w</w:t>
      </w:r>
    </w:p>
    <w:p w14:paraId="2FC2D4CE" w14:textId="00D4B6F3" w:rsidR="000A1D83" w:rsidRPr="00700699" w:rsidRDefault="00BE7FC2" w:rsidP="001E7CE5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h</w:t>
      </w:r>
      <w:r w:rsidR="005A5414" w:rsidRPr="00700699">
        <w:rPr>
          <w:rFonts w:ascii="Arial" w:hAnsi="Arial" w:cs="Arial"/>
          <w:sz w:val="22"/>
          <w:szCs w:val="22"/>
        </w:rPr>
        <w:t xml:space="preserve">ydro generation </w:t>
      </w:r>
      <w:r w:rsidR="00F532D5" w:rsidRPr="00700699">
        <w:rPr>
          <w:rFonts w:ascii="Arial" w:hAnsi="Arial" w:cs="Arial"/>
          <w:sz w:val="22"/>
          <w:szCs w:val="22"/>
        </w:rPr>
        <w:t>ha</w:t>
      </w:r>
      <w:r w:rsidR="000806C1">
        <w:rPr>
          <w:rFonts w:ascii="Arial" w:hAnsi="Arial" w:cs="Arial"/>
          <w:sz w:val="22"/>
          <w:szCs w:val="22"/>
        </w:rPr>
        <w:t>d</w:t>
      </w:r>
      <w:r w:rsidR="00F532D5" w:rsidRPr="00700699">
        <w:rPr>
          <w:rFonts w:ascii="Arial" w:hAnsi="Arial" w:cs="Arial"/>
          <w:sz w:val="22"/>
          <w:szCs w:val="22"/>
        </w:rPr>
        <w:t xml:space="preserve"> some degree of </w:t>
      </w:r>
      <w:r w:rsidR="000F6B02" w:rsidRPr="00700699">
        <w:rPr>
          <w:rFonts w:ascii="Arial" w:hAnsi="Arial" w:cs="Arial"/>
          <w:sz w:val="22"/>
          <w:szCs w:val="22"/>
        </w:rPr>
        <w:t>control,</w:t>
      </w:r>
      <w:r w:rsidR="00F532D5" w:rsidRPr="00700699">
        <w:rPr>
          <w:rFonts w:ascii="Arial" w:hAnsi="Arial" w:cs="Arial"/>
          <w:sz w:val="22"/>
          <w:szCs w:val="22"/>
        </w:rPr>
        <w:t xml:space="preserve"> </w:t>
      </w:r>
      <w:r w:rsidR="001E7CE5" w:rsidRPr="00700699">
        <w:rPr>
          <w:rFonts w:ascii="Arial" w:hAnsi="Arial" w:cs="Arial"/>
          <w:sz w:val="22"/>
          <w:szCs w:val="22"/>
        </w:rPr>
        <w:t>but lakes c</w:t>
      </w:r>
      <w:r w:rsidR="000806C1">
        <w:rPr>
          <w:rFonts w:ascii="Arial" w:hAnsi="Arial" w:cs="Arial"/>
          <w:sz w:val="22"/>
          <w:szCs w:val="22"/>
        </w:rPr>
        <w:t>ouldn’t</w:t>
      </w:r>
      <w:r w:rsidR="001E7CE5" w:rsidRPr="00700699">
        <w:rPr>
          <w:rFonts w:ascii="Arial" w:hAnsi="Arial" w:cs="Arial"/>
          <w:sz w:val="22"/>
          <w:szCs w:val="22"/>
        </w:rPr>
        <w:t xml:space="preserve"> go below minimum levels and c</w:t>
      </w:r>
      <w:r w:rsidR="000806C1">
        <w:rPr>
          <w:rFonts w:ascii="Arial" w:hAnsi="Arial" w:cs="Arial"/>
          <w:sz w:val="22"/>
          <w:szCs w:val="22"/>
        </w:rPr>
        <w:t>ould</w:t>
      </w:r>
      <w:r w:rsidR="001E7CE5" w:rsidRPr="00700699">
        <w:rPr>
          <w:rFonts w:ascii="Arial" w:hAnsi="Arial" w:cs="Arial"/>
          <w:sz w:val="22"/>
          <w:szCs w:val="22"/>
        </w:rPr>
        <w:t xml:space="preserve"> overflow.</w:t>
      </w:r>
    </w:p>
    <w:p w14:paraId="0898A595" w14:textId="77777777" w:rsidR="00FC02F8" w:rsidRPr="00700699" w:rsidRDefault="00FC02F8" w:rsidP="00C77E2E">
      <w:pPr>
        <w:rPr>
          <w:rFonts w:ascii="Arial" w:hAnsi="Arial" w:cs="Arial"/>
          <w:sz w:val="22"/>
          <w:szCs w:val="22"/>
        </w:rPr>
      </w:pPr>
    </w:p>
    <w:p w14:paraId="24215C6B" w14:textId="00ACA221" w:rsidR="00700699" w:rsidRDefault="00BE7FC2" w:rsidP="00C77E2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g</w:t>
      </w:r>
      <w:r w:rsidR="003F0CB5" w:rsidRPr="00700699">
        <w:rPr>
          <w:rFonts w:ascii="Arial" w:hAnsi="Arial" w:cs="Arial"/>
          <w:sz w:val="22"/>
          <w:szCs w:val="22"/>
        </w:rPr>
        <w:t>enerated power c</w:t>
      </w:r>
      <w:r w:rsidR="00866E75">
        <w:rPr>
          <w:rFonts w:ascii="Arial" w:hAnsi="Arial" w:cs="Arial"/>
          <w:sz w:val="22"/>
          <w:szCs w:val="22"/>
        </w:rPr>
        <w:t>ouldn’t</w:t>
      </w:r>
      <w:r w:rsidR="003F0CB5" w:rsidRPr="00700699">
        <w:rPr>
          <w:rFonts w:ascii="Arial" w:hAnsi="Arial" w:cs="Arial"/>
          <w:sz w:val="22"/>
          <w:szCs w:val="22"/>
        </w:rPr>
        <w:t xml:space="preserve"> be stored </w:t>
      </w:r>
      <w:r w:rsidR="00FC02F8" w:rsidRPr="00700699">
        <w:rPr>
          <w:rFonts w:ascii="Arial" w:hAnsi="Arial" w:cs="Arial"/>
          <w:sz w:val="22"/>
          <w:szCs w:val="22"/>
        </w:rPr>
        <w:t xml:space="preserve">because </w:t>
      </w:r>
      <w:r w:rsidR="007401C8">
        <w:rPr>
          <w:rFonts w:ascii="Arial" w:hAnsi="Arial" w:cs="Arial"/>
          <w:sz w:val="22"/>
          <w:szCs w:val="22"/>
        </w:rPr>
        <w:t>there</w:t>
      </w:r>
      <w:r w:rsidR="000806C1">
        <w:rPr>
          <w:rFonts w:ascii="Arial" w:hAnsi="Arial" w:cs="Arial"/>
          <w:sz w:val="22"/>
          <w:szCs w:val="22"/>
        </w:rPr>
        <w:t xml:space="preserve"> </w:t>
      </w:r>
      <w:r w:rsidR="000F6B02">
        <w:rPr>
          <w:rFonts w:ascii="Arial" w:hAnsi="Arial" w:cs="Arial"/>
          <w:sz w:val="22"/>
          <w:szCs w:val="22"/>
        </w:rPr>
        <w:t>were</w:t>
      </w:r>
      <w:r w:rsidR="00FC02F8" w:rsidRPr="00700699">
        <w:rPr>
          <w:rFonts w:ascii="Arial" w:hAnsi="Arial" w:cs="Arial"/>
          <w:sz w:val="22"/>
          <w:szCs w:val="22"/>
        </w:rPr>
        <w:t xml:space="preserve"> no batteries</w:t>
      </w:r>
      <w:r w:rsidR="007401C8">
        <w:rPr>
          <w:rFonts w:ascii="Arial" w:hAnsi="Arial" w:cs="Arial"/>
          <w:sz w:val="22"/>
          <w:szCs w:val="22"/>
        </w:rPr>
        <w:t xml:space="preserve"> </w:t>
      </w:r>
      <w:r w:rsidR="004644D8">
        <w:rPr>
          <w:rFonts w:ascii="Arial" w:hAnsi="Arial" w:cs="Arial"/>
          <w:sz w:val="22"/>
          <w:szCs w:val="22"/>
        </w:rPr>
        <w:t>for it</w:t>
      </w:r>
      <w:r w:rsidR="00287175" w:rsidRPr="00700699">
        <w:rPr>
          <w:rFonts w:ascii="Arial" w:hAnsi="Arial" w:cs="Arial"/>
          <w:sz w:val="22"/>
          <w:szCs w:val="22"/>
        </w:rPr>
        <w:t>.</w:t>
      </w:r>
      <w:r w:rsidR="00E6567A">
        <w:rPr>
          <w:rFonts w:ascii="Arial" w:hAnsi="Arial" w:cs="Arial"/>
          <w:sz w:val="22"/>
          <w:szCs w:val="22"/>
        </w:rPr>
        <w:t xml:space="preserve"> </w:t>
      </w:r>
      <w:r w:rsidR="007F6B35">
        <w:rPr>
          <w:rFonts w:ascii="Arial" w:hAnsi="Arial" w:cs="Arial"/>
          <w:sz w:val="22"/>
          <w:szCs w:val="22"/>
        </w:rPr>
        <w:t>Therefore,</w:t>
      </w:r>
      <w:r w:rsidR="00E6567A">
        <w:rPr>
          <w:rFonts w:ascii="Arial" w:hAnsi="Arial" w:cs="Arial"/>
          <w:sz w:val="22"/>
          <w:szCs w:val="22"/>
        </w:rPr>
        <w:t xml:space="preserve"> the </w:t>
      </w:r>
      <w:r w:rsidR="00255029">
        <w:rPr>
          <w:rFonts w:ascii="Arial" w:hAnsi="Arial" w:cs="Arial"/>
          <w:sz w:val="22"/>
          <w:szCs w:val="22"/>
        </w:rPr>
        <w:t xml:space="preserve">power supply </w:t>
      </w:r>
      <w:r w:rsidR="007F6B35">
        <w:rPr>
          <w:rFonts w:ascii="Arial" w:hAnsi="Arial" w:cs="Arial"/>
          <w:sz w:val="22"/>
          <w:szCs w:val="22"/>
        </w:rPr>
        <w:t>is equal the power demand (</w:t>
      </w:r>
      <m:oMath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supply</m:t>
            </m:r>
          </m:sub>
        </m:sSub>
        <m:r>
          <w:rPr>
            <w:rFonts w:ascii="Cambria Math" w:hAnsi="Cambria Math" w:cs="Arial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demand</m:t>
            </m:r>
          </m:sub>
        </m:sSub>
      </m:oMath>
      <w:r w:rsidR="007F6B35">
        <w:rPr>
          <w:rFonts w:ascii="Arial" w:eastAsiaTheme="minorEastAsia" w:hAnsi="Arial" w:cs="Arial"/>
          <w:sz w:val="22"/>
          <w:szCs w:val="22"/>
        </w:rPr>
        <w:t>)</w:t>
      </w:r>
    </w:p>
    <w:p w14:paraId="53BFE0D5" w14:textId="5EB8390B" w:rsidR="00287175" w:rsidRPr="007F6B35" w:rsidRDefault="00287175" w:rsidP="007F6B35">
      <w:pPr>
        <w:rPr>
          <w:rFonts w:ascii="Arial" w:hAnsi="Arial" w:cs="Arial"/>
          <w:sz w:val="22"/>
          <w:szCs w:val="22"/>
        </w:rPr>
      </w:pPr>
    </w:p>
    <w:p w14:paraId="15DFFAE3" w14:textId="39D21B43" w:rsidR="00287175" w:rsidRPr="00700699" w:rsidRDefault="00E452DE" w:rsidP="00287175">
      <w:pPr>
        <w:spacing w:before="100" w:beforeAutospacing="1" w:after="100" w:afterAutospacing="1"/>
        <w:jc w:val="center"/>
        <w:rPr>
          <w:rFonts w:ascii="Arial" w:eastAsia="Times New Roman" w:hAnsi="Arial" w:cs="Arial"/>
          <w:sz w:val="22"/>
          <w:szCs w:val="22"/>
        </w:rPr>
      </w:pPr>
      <w:r w:rsidRPr="00700699">
        <w:rPr>
          <w:rFonts w:ascii="Arial" w:eastAsia="Times New Roman" w:hAnsi="Arial" w:cs="Arial"/>
          <w:sz w:val="22"/>
          <w:szCs w:val="22"/>
        </w:rPr>
        <w:t>Electrical power balances for each island</w:t>
      </w:r>
      <w:r w:rsidR="00700699" w:rsidRPr="00700699">
        <w:rPr>
          <w:rFonts w:ascii="Arial" w:eastAsia="Times New Roman" w:hAnsi="Arial" w:cs="Arial"/>
          <w:sz w:val="22"/>
          <w:szCs w:val="22"/>
        </w:rPr>
        <w:t>:</w:t>
      </w:r>
    </w:p>
    <w:p w14:paraId="3EBE2851" w14:textId="5C5E1E06" w:rsidR="00700699" w:rsidRPr="00700699" w:rsidRDefault="00700699" w:rsidP="00700699">
      <w:pPr>
        <w:pStyle w:val="NormalWeb"/>
        <w:jc w:val="center"/>
        <w:rPr>
          <w:rFonts w:ascii="Cambria Math" w:hAnsi="Cambria Math" w:cs="Cambria Math"/>
          <w:sz w:val="22"/>
          <w:szCs w:val="22"/>
        </w:rPr>
      </w:pPr>
      <w:r w:rsidRPr="00700699">
        <w:rPr>
          <w:rFonts w:ascii="Cambria Math" w:hAnsi="Cambria Math" w:cs="Cambria Math"/>
          <w:position w:val="4"/>
          <w:sz w:val="22"/>
          <w:szCs w:val="22"/>
        </w:rPr>
        <w:t>Equation(2)   𝑃</w:t>
      </w:r>
      <w:r w:rsidRPr="00700699">
        <w:rPr>
          <w:rFonts w:ascii="Cambria Math" w:hAnsi="Cambria Math" w:cs="Cambria Math"/>
          <w:sz w:val="22"/>
          <w:szCs w:val="22"/>
        </w:rPr>
        <w:t>𝐻𝑉𝐷𝐶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=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𝑁𝐼</w:t>
      </w:r>
      <w:r w:rsidRPr="00700699">
        <w:rPr>
          <w:rFonts w:ascii="CambriaMath" w:hAnsi="CambriaMath"/>
          <w:sz w:val="22"/>
          <w:szCs w:val="22"/>
        </w:rPr>
        <w:t>,</w:t>
      </w:r>
      <w:r w:rsidRPr="00700699">
        <w:rPr>
          <w:rFonts w:ascii="Cambria Math" w:hAnsi="Cambria Math" w:cs="Cambria Math"/>
          <w:sz w:val="22"/>
          <w:szCs w:val="22"/>
        </w:rPr>
        <w:t>𝑑𝑒𝑚𝑎𝑛𝑑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−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𝑔𝑒𝑜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−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𝑁𝐼</w:t>
      </w:r>
      <w:r w:rsidRPr="00700699">
        <w:rPr>
          <w:rFonts w:ascii="CambriaMath" w:hAnsi="CambriaMath"/>
          <w:sz w:val="22"/>
          <w:szCs w:val="22"/>
        </w:rPr>
        <w:t>,</w:t>
      </w:r>
      <w:r w:rsidRPr="00700699">
        <w:rPr>
          <w:rFonts w:ascii="Cambria Math" w:hAnsi="Cambria Math" w:cs="Cambria Math"/>
          <w:sz w:val="22"/>
          <w:szCs w:val="22"/>
        </w:rPr>
        <w:t>𝑤𝑖𝑛𝑑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−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𝑁𝐼</w:t>
      </w:r>
      <w:r w:rsidRPr="00700699">
        <w:rPr>
          <w:rFonts w:ascii="CambriaMath" w:hAnsi="CambriaMath"/>
          <w:sz w:val="22"/>
          <w:szCs w:val="22"/>
        </w:rPr>
        <w:t>,h</w:t>
      </w:r>
      <w:r w:rsidRPr="00700699">
        <w:rPr>
          <w:rFonts w:ascii="Cambria Math" w:hAnsi="Cambria Math" w:cs="Cambria Math"/>
          <w:sz w:val="22"/>
          <w:szCs w:val="22"/>
        </w:rPr>
        <w:t>𝑦𝑑𝑟𝑜</w:t>
      </w:r>
    </w:p>
    <w:p w14:paraId="1E28AE40" w14:textId="1F4B9DAF" w:rsidR="00700699" w:rsidRPr="00700699" w:rsidRDefault="00700699" w:rsidP="00700699">
      <w:pPr>
        <w:pStyle w:val="NormalWeb"/>
        <w:jc w:val="center"/>
        <w:rPr>
          <w:rFonts w:ascii="Arial" w:hAnsi="Arial" w:cs="Arial"/>
          <w:sz w:val="22"/>
          <w:szCs w:val="22"/>
        </w:rPr>
      </w:pPr>
      <w:r w:rsidRPr="00700699">
        <w:rPr>
          <w:rFonts w:ascii="Arial" w:hAnsi="Arial" w:cs="Arial"/>
          <w:sz w:val="22"/>
          <w:szCs w:val="22"/>
        </w:rPr>
        <w:t>and</w:t>
      </w:r>
    </w:p>
    <w:p w14:paraId="5CBC3444" w14:textId="21B2B1EF" w:rsidR="00700699" w:rsidRPr="00700699" w:rsidRDefault="00700699" w:rsidP="00700699">
      <w:pPr>
        <w:pStyle w:val="NormalWeb"/>
        <w:jc w:val="center"/>
        <w:rPr>
          <w:sz w:val="22"/>
          <w:szCs w:val="22"/>
        </w:rPr>
      </w:pPr>
      <w:r w:rsidRPr="00700699">
        <w:rPr>
          <w:rFonts w:ascii="Cambria Math" w:hAnsi="Cambria Math" w:cs="Cambria Math"/>
          <w:position w:val="4"/>
          <w:sz w:val="22"/>
          <w:szCs w:val="22"/>
        </w:rPr>
        <w:t>Equation(3)    𝑃</w:t>
      </w:r>
      <w:r w:rsidRPr="00700699">
        <w:rPr>
          <w:rFonts w:ascii="Cambria Math" w:hAnsi="Cambria Math" w:cs="Cambria Math"/>
          <w:sz w:val="22"/>
          <w:szCs w:val="22"/>
        </w:rPr>
        <w:t>𝑆𝐼</w:t>
      </w:r>
      <w:r w:rsidRPr="00700699">
        <w:rPr>
          <w:rFonts w:ascii="CambriaMath" w:hAnsi="CambriaMath"/>
          <w:sz w:val="22"/>
          <w:szCs w:val="22"/>
        </w:rPr>
        <w:t>,h</w:t>
      </w:r>
      <w:r w:rsidRPr="00700699">
        <w:rPr>
          <w:rFonts w:ascii="Cambria Math" w:hAnsi="Cambria Math" w:cs="Cambria Math"/>
          <w:sz w:val="22"/>
          <w:szCs w:val="22"/>
        </w:rPr>
        <w:t>𝑦𝑑𝑟𝑜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=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𝑆𝐼</w:t>
      </w:r>
      <w:r w:rsidRPr="00700699">
        <w:rPr>
          <w:rFonts w:ascii="CambriaMath" w:hAnsi="CambriaMath"/>
          <w:sz w:val="22"/>
          <w:szCs w:val="22"/>
        </w:rPr>
        <w:t>,</w:t>
      </w:r>
      <w:r w:rsidRPr="00700699">
        <w:rPr>
          <w:rFonts w:ascii="Cambria Math" w:hAnsi="Cambria Math" w:cs="Cambria Math"/>
          <w:sz w:val="22"/>
          <w:szCs w:val="22"/>
        </w:rPr>
        <w:t>𝑑𝑒𝑚𝑎𝑛𝑑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+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𝐻𝑉𝐷𝐶</w:t>
      </w:r>
      <w:r w:rsidRPr="00700699">
        <w:rPr>
          <w:rFonts w:ascii="CambriaMath" w:hAnsi="CambriaMath"/>
          <w:sz w:val="22"/>
          <w:szCs w:val="22"/>
        </w:rPr>
        <w:t xml:space="preserve"> </w:t>
      </w:r>
      <w:r w:rsidRPr="00700699">
        <w:rPr>
          <w:rFonts w:ascii="CambriaMath" w:hAnsi="CambriaMath"/>
          <w:position w:val="4"/>
          <w:sz w:val="22"/>
          <w:szCs w:val="22"/>
        </w:rPr>
        <w:t xml:space="preserve">− </w:t>
      </w:r>
      <w:r w:rsidRPr="00700699">
        <w:rPr>
          <w:rFonts w:ascii="Cambria Math" w:hAnsi="Cambria Math" w:cs="Cambria Math"/>
          <w:position w:val="4"/>
          <w:sz w:val="22"/>
          <w:szCs w:val="22"/>
        </w:rPr>
        <w:t>𝑃</w:t>
      </w:r>
      <w:r w:rsidRPr="00700699">
        <w:rPr>
          <w:rFonts w:ascii="Cambria Math" w:hAnsi="Cambria Math" w:cs="Cambria Math"/>
          <w:sz w:val="22"/>
          <w:szCs w:val="22"/>
        </w:rPr>
        <w:t>𝑆𝐼</w:t>
      </w:r>
      <w:r w:rsidRPr="00700699">
        <w:rPr>
          <w:rFonts w:ascii="Cambria Math" w:hAnsi="Cambria Math" w:cs="Cambria Math"/>
          <w:position w:val="-4"/>
          <w:sz w:val="22"/>
          <w:szCs w:val="22"/>
        </w:rPr>
        <w:t>𝑤𝑖𝑛𝑑</w:t>
      </w:r>
    </w:p>
    <w:p w14:paraId="37A4E7CB" w14:textId="704585FF" w:rsidR="00700699" w:rsidRPr="00F57D03" w:rsidRDefault="00727E95" w:rsidP="00727E95">
      <w:pPr>
        <w:pStyle w:val="Heading1"/>
        <w:rPr>
          <w:color w:val="000000" w:themeColor="text1"/>
        </w:rPr>
      </w:pPr>
      <w:r w:rsidRPr="00F57D03">
        <w:rPr>
          <w:color w:val="000000" w:themeColor="text1"/>
        </w:rPr>
        <w:lastRenderedPageBreak/>
        <w:t>Geothermal</w:t>
      </w:r>
    </w:p>
    <w:p w14:paraId="3D3351B2" w14:textId="05B628F2" w:rsidR="00C83415" w:rsidRPr="00FA537C" w:rsidRDefault="001138F3" w:rsidP="0028758C">
      <w:pPr>
        <w:rPr>
          <w:rFonts w:ascii="Arial" w:hAnsi="Arial" w:cs="Arial"/>
          <w:sz w:val="22"/>
          <w:szCs w:val="22"/>
        </w:rPr>
      </w:pPr>
      <w:r w:rsidRPr="00FA537C">
        <w:rPr>
          <w:rFonts w:ascii="Arial" w:hAnsi="Arial" w:cs="Arial"/>
          <w:sz w:val="22"/>
          <w:szCs w:val="22"/>
        </w:rPr>
        <w:t>Geothermal electricity plants are very consistent</w:t>
      </w:r>
      <w:r w:rsidR="007B6467" w:rsidRPr="00FA537C">
        <w:rPr>
          <w:rFonts w:ascii="Arial" w:hAnsi="Arial" w:cs="Arial"/>
          <w:sz w:val="22"/>
          <w:szCs w:val="22"/>
        </w:rPr>
        <w:t xml:space="preserve"> but need maintenance from time to time. </w:t>
      </w:r>
      <w:r w:rsidR="00B05CFC" w:rsidRPr="00FA537C">
        <w:rPr>
          <w:rFonts w:ascii="Arial" w:hAnsi="Arial" w:cs="Arial"/>
          <w:sz w:val="22"/>
          <w:szCs w:val="22"/>
        </w:rPr>
        <w:t>With a load factor of 95%.</w:t>
      </w:r>
      <w:r w:rsidR="00AB7A6D">
        <w:rPr>
          <w:rFonts w:ascii="Arial" w:hAnsi="Arial" w:cs="Arial"/>
          <w:sz w:val="22"/>
          <w:szCs w:val="22"/>
        </w:rPr>
        <w:t xml:space="preserve"> </w:t>
      </w:r>
      <w:r w:rsidR="00236FAF" w:rsidRPr="00FA537C">
        <w:rPr>
          <w:rFonts w:ascii="Arial" w:hAnsi="Arial" w:cs="Arial"/>
          <w:sz w:val="22"/>
          <w:szCs w:val="22"/>
        </w:rPr>
        <w:t xml:space="preserve">The calculated installed generating capacity in </w:t>
      </w:r>
      <w:r w:rsidR="00236FAF" w:rsidRPr="00FA537C">
        <w:rPr>
          <w:rFonts w:ascii="Cambria Math" w:hAnsi="Cambria Math" w:cs="Arial"/>
          <w:sz w:val="22"/>
          <w:szCs w:val="22"/>
        </w:rPr>
        <w:t>MW</w:t>
      </w:r>
      <w:r w:rsidR="00236FAF" w:rsidRPr="00FA537C">
        <w:rPr>
          <w:rFonts w:ascii="Arial" w:hAnsi="Arial" w:cs="Arial"/>
          <w:sz w:val="22"/>
          <w:szCs w:val="22"/>
        </w:rPr>
        <w:t xml:space="preserve"> to generate 13</w:t>
      </w:r>
      <w:r w:rsidR="00FF4EB0">
        <w:rPr>
          <w:rFonts w:ascii="Arial" w:hAnsi="Arial" w:cs="Arial"/>
          <w:sz w:val="22"/>
          <w:szCs w:val="22"/>
        </w:rPr>
        <w:t>,</w:t>
      </w:r>
      <w:r w:rsidR="00236FAF" w:rsidRPr="00FA537C">
        <w:rPr>
          <w:rFonts w:ascii="Arial" w:hAnsi="Arial" w:cs="Arial"/>
          <w:sz w:val="22"/>
          <w:szCs w:val="22"/>
        </w:rPr>
        <w:t xml:space="preserve">360 </w:t>
      </w:r>
      <w:r w:rsidR="00236FAF" w:rsidRPr="00FA537C">
        <w:rPr>
          <w:rFonts w:ascii="Cambria Math" w:hAnsi="Cambria Math" w:cs="Arial"/>
          <w:sz w:val="22"/>
          <w:szCs w:val="22"/>
        </w:rPr>
        <w:t>GWh</w:t>
      </w:r>
      <w:r w:rsidR="00236FAF" w:rsidRPr="00FA537C">
        <w:rPr>
          <w:rFonts w:ascii="Arial" w:hAnsi="Arial" w:cs="Arial"/>
          <w:sz w:val="22"/>
          <w:szCs w:val="22"/>
        </w:rPr>
        <w:t xml:space="preserve"> of geothermal energy per year </w:t>
      </w:r>
      <w:r w:rsidR="00AB3C5A">
        <w:rPr>
          <w:rFonts w:ascii="Arial" w:hAnsi="Arial" w:cs="Arial"/>
          <w:sz w:val="22"/>
          <w:szCs w:val="22"/>
        </w:rPr>
        <w:t>was</w:t>
      </w:r>
      <w:r w:rsidR="00C951D0">
        <w:rPr>
          <w:rFonts w:ascii="Arial" w:hAnsi="Arial" w:cs="Arial"/>
          <w:sz w:val="22"/>
          <w:szCs w:val="22"/>
        </w:rPr>
        <w:t xml:space="preserve"> </w:t>
      </w:r>
      <w:r w:rsidR="00515866">
        <w:rPr>
          <w:rFonts w:ascii="Arial" w:hAnsi="Arial" w:cs="Arial"/>
          <w:sz w:val="22"/>
          <w:szCs w:val="22"/>
        </w:rPr>
        <w:t xml:space="preserve">1605 </w:t>
      </w:r>
      <w:r w:rsidR="00515866" w:rsidRPr="00FA537C">
        <w:rPr>
          <w:rFonts w:ascii="Cambria Math" w:hAnsi="Cambria Math" w:cs="Arial"/>
          <w:sz w:val="22"/>
          <w:szCs w:val="22"/>
        </w:rPr>
        <w:t>MW</w:t>
      </w:r>
      <w:r w:rsidR="00515866">
        <w:rPr>
          <w:rFonts w:ascii="Arial" w:hAnsi="Arial" w:cs="Arial"/>
          <w:sz w:val="22"/>
          <w:szCs w:val="22"/>
        </w:rPr>
        <w:t xml:space="preserve">, </w:t>
      </w:r>
      <w:r w:rsidR="0026444A">
        <w:rPr>
          <w:rFonts w:ascii="Arial" w:hAnsi="Arial" w:cs="Arial"/>
          <w:sz w:val="22"/>
          <w:szCs w:val="22"/>
        </w:rPr>
        <w:t xml:space="preserve">which </w:t>
      </w:r>
      <w:r w:rsidR="00E2678B">
        <w:rPr>
          <w:rFonts w:ascii="Arial" w:hAnsi="Arial" w:cs="Arial"/>
          <w:sz w:val="22"/>
          <w:szCs w:val="22"/>
        </w:rPr>
        <w:t>would be an</w:t>
      </w:r>
      <w:r w:rsidR="00C83415" w:rsidRPr="00FA537C">
        <w:rPr>
          <w:rFonts w:ascii="Arial" w:hAnsi="Arial" w:cs="Arial"/>
          <w:sz w:val="22"/>
          <w:szCs w:val="22"/>
        </w:rPr>
        <w:t xml:space="preserve"> average of 1525 </w:t>
      </w:r>
      <w:r w:rsidR="00C83415" w:rsidRPr="00FA537C">
        <w:rPr>
          <w:rFonts w:ascii="Cambria Math" w:hAnsi="Cambria Math" w:cs="Arial"/>
          <w:sz w:val="22"/>
          <w:szCs w:val="22"/>
        </w:rPr>
        <w:t>MW</w:t>
      </w:r>
      <w:r w:rsidR="00C83415" w:rsidRPr="00FA537C">
        <w:rPr>
          <w:rFonts w:ascii="Arial" w:hAnsi="Arial" w:cs="Arial"/>
          <w:sz w:val="22"/>
          <w:szCs w:val="22"/>
        </w:rPr>
        <w:t xml:space="preserve"> every hour of the year. </w:t>
      </w:r>
      <w:r w:rsidR="00030246" w:rsidRPr="00FA537C">
        <w:rPr>
          <w:rFonts w:ascii="Arial" w:hAnsi="Arial" w:cs="Arial"/>
          <w:sz w:val="22"/>
          <w:szCs w:val="22"/>
        </w:rPr>
        <w:t>All the g</w:t>
      </w:r>
      <w:r w:rsidR="006F5439" w:rsidRPr="00FA537C">
        <w:rPr>
          <w:rFonts w:ascii="Arial" w:hAnsi="Arial" w:cs="Arial"/>
          <w:sz w:val="22"/>
          <w:szCs w:val="22"/>
        </w:rPr>
        <w:t xml:space="preserve">eothermal supply </w:t>
      </w:r>
      <w:r w:rsidR="00C22697">
        <w:rPr>
          <w:rFonts w:ascii="Arial" w:hAnsi="Arial" w:cs="Arial"/>
          <w:sz w:val="22"/>
          <w:szCs w:val="22"/>
        </w:rPr>
        <w:t>was</w:t>
      </w:r>
      <w:r w:rsidR="00442E69" w:rsidRPr="00FA537C">
        <w:rPr>
          <w:rFonts w:ascii="Arial" w:hAnsi="Arial" w:cs="Arial"/>
          <w:sz w:val="22"/>
          <w:szCs w:val="22"/>
        </w:rPr>
        <w:t xml:space="preserve"> in the North Island.</w:t>
      </w:r>
    </w:p>
    <w:p w14:paraId="297F5ED1" w14:textId="0ACC0707" w:rsidR="00236FAF" w:rsidRPr="005E6F1E" w:rsidRDefault="00AB7A6D" w:rsidP="00AB7A6D">
      <w:pPr>
        <w:pStyle w:val="Heading1"/>
        <w:rPr>
          <w:color w:val="000000" w:themeColor="text1"/>
        </w:rPr>
      </w:pPr>
      <w:r w:rsidRPr="005E6F1E">
        <w:rPr>
          <w:color w:val="000000" w:themeColor="text1"/>
        </w:rPr>
        <w:t>Wind</w:t>
      </w:r>
    </w:p>
    <w:p w14:paraId="4548C8DF" w14:textId="680916FF" w:rsidR="00AB7A6D" w:rsidRDefault="00F56C67" w:rsidP="00AB7A6D">
      <w:r>
        <w:t>The average power from wind turbines</w:t>
      </w:r>
      <w:r w:rsidR="00996F01">
        <w:t xml:space="preserve"> compared with their maximum capacity.</w:t>
      </w:r>
    </w:p>
    <w:p w14:paraId="3D618D1F" w14:textId="77777777" w:rsidR="003226C3" w:rsidRDefault="003226C3" w:rsidP="00AB7A6D"/>
    <w:p w14:paraId="74F63818" w14:textId="6E969DFA" w:rsidR="003226C3" w:rsidRPr="002F63A2" w:rsidRDefault="002F63A2" w:rsidP="00AB7A6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quati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</m:e>
          </m:d>
          <m:r>
            <w:rPr>
              <w:rFonts w:ascii="Cambria Math" w:hAnsi="Cambria Math"/>
            </w:rPr>
            <m:t xml:space="preserve">    CF=0.41+0.12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-5660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8760</m:t>
                  </m:r>
                </m:den>
              </m:f>
            </m:e>
          </m:d>
        </m:oMath>
      </m:oMathPara>
    </w:p>
    <w:p w14:paraId="57A21881" w14:textId="538D468E" w:rsidR="000D3B4A" w:rsidRPr="00654D14" w:rsidRDefault="00287E3D" w:rsidP="000D3B4A">
      <w:pPr>
        <w:pStyle w:val="NormalWeb"/>
        <w:rPr>
          <w:rFonts w:ascii="Arial" w:hAnsi="Arial" w:cs="Arial"/>
          <w:sz w:val="22"/>
        </w:rPr>
      </w:pPr>
      <w:r w:rsidRPr="00654D14">
        <w:rPr>
          <w:rFonts w:ascii="Arial" w:hAnsi="Arial" w:cs="Arial"/>
          <w:sz w:val="22"/>
        </w:rPr>
        <w:t>W</w:t>
      </w:r>
      <w:r w:rsidR="000D3B4A" w:rsidRPr="00654D14">
        <w:rPr>
          <w:rFonts w:ascii="Arial" w:hAnsi="Arial" w:cs="Arial"/>
          <w:sz w:val="22"/>
        </w:rPr>
        <w:t>here</w:t>
      </w:r>
      <w:r>
        <w:rPr>
          <w:rFonts w:ascii="Arial" w:hAnsi="Arial" w:cs="Arial"/>
          <w:sz w:val="22"/>
        </w:rPr>
        <w:t xml:space="preserve"> </w:t>
      </w:r>
      <m:oMath>
        <m:r>
          <w:rPr>
            <w:rFonts w:ascii="Cambria Math" w:hAnsi="Cambria Math" w:cs="Arial"/>
            <w:sz w:val="22"/>
          </w:rPr>
          <m:t>t</m:t>
        </m:r>
      </m:oMath>
      <w:r w:rsidR="000D3B4A" w:rsidRPr="00654D14">
        <w:rPr>
          <w:rFonts w:ascii="Arial" w:hAnsi="Arial" w:cs="Arial"/>
          <w:i/>
          <w:iCs/>
          <w:sz w:val="22"/>
        </w:rPr>
        <w:t xml:space="preserve"> </w:t>
      </w:r>
      <w:r w:rsidR="00AB3C5A">
        <w:rPr>
          <w:rFonts w:ascii="Arial" w:hAnsi="Arial" w:cs="Arial"/>
          <w:sz w:val="22"/>
        </w:rPr>
        <w:t>wa</w:t>
      </w:r>
      <w:r w:rsidR="000D3B4A" w:rsidRPr="00654D14">
        <w:rPr>
          <w:rFonts w:ascii="Arial" w:hAnsi="Arial" w:cs="Arial"/>
          <w:sz w:val="22"/>
        </w:rPr>
        <w:t xml:space="preserve">s the time in hours since the start of the year. The year-long average capacity factor </w:t>
      </w:r>
      <w:r w:rsidR="00AB3C5A">
        <w:rPr>
          <w:rFonts w:ascii="Arial" w:hAnsi="Arial" w:cs="Arial"/>
          <w:sz w:val="22"/>
        </w:rPr>
        <w:t>wa</w:t>
      </w:r>
      <w:r w:rsidR="000D3B4A" w:rsidRPr="00654D14">
        <w:rPr>
          <w:rFonts w:ascii="Arial" w:hAnsi="Arial" w:cs="Arial"/>
          <w:sz w:val="22"/>
        </w:rPr>
        <w:t xml:space="preserve">s 0.41. </w:t>
      </w:r>
    </w:p>
    <w:p w14:paraId="3FD46F7F" w14:textId="41E3AD4B" w:rsidR="00CE384F" w:rsidRPr="00654D14" w:rsidRDefault="00EB0F91" w:rsidP="00EB0F91">
      <w:pPr>
        <w:pStyle w:val="NormalWeb"/>
        <w:rPr>
          <w:rFonts w:ascii="Arial" w:hAnsi="Arial" w:cs="Arial"/>
          <w:sz w:val="22"/>
        </w:rPr>
      </w:pPr>
      <w:r w:rsidRPr="00654D14">
        <w:rPr>
          <w:rFonts w:ascii="Arial" w:hAnsi="Arial" w:cs="Arial"/>
          <w:sz w:val="22"/>
        </w:rPr>
        <w:t xml:space="preserve">The initial estimate of the required installed capacity of wind </w:t>
      </w:r>
      <w:r w:rsidR="00E33372">
        <w:rPr>
          <w:rFonts w:ascii="Arial" w:hAnsi="Arial" w:cs="Arial"/>
          <w:sz w:val="22"/>
        </w:rPr>
        <w:t>was</w:t>
      </w:r>
      <w:r w:rsidR="00045DE4">
        <w:rPr>
          <w:rFonts w:ascii="Arial" w:hAnsi="Arial" w:cs="Arial"/>
          <w:sz w:val="22"/>
        </w:rPr>
        <w:t xml:space="preserve"> 4130 MW per hour</w:t>
      </w:r>
      <w:r w:rsidR="00AB66B3">
        <w:rPr>
          <w:rFonts w:ascii="Arial" w:hAnsi="Arial" w:cs="Arial"/>
          <w:sz w:val="22"/>
        </w:rPr>
        <w:t xml:space="preserve"> but t</w:t>
      </w:r>
      <w:r w:rsidR="00D10713" w:rsidRPr="00654D14">
        <w:rPr>
          <w:rFonts w:ascii="Arial" w:hAnsi="Arial" w:cs="Arial"/>
          <w:sz w:val="22"/>
        </w:rPr>
        <w:t xml:space="preserve">his capacity </w:t>
      </w:r>
      <w:r w:rsidR="00FC5CF1" w:rsidRPr="00654D14">
        <w:rPr>
          <w:rFonts w:ascii="Arial" w:hAnsi="Arial" w:cs="Arial"/>
          <w:sz w:val="22"/>
        </w:rPr>
        <w:t>c</w:t>
      </w:r>
      <w:r w:rsidR="00316F52">
        <w:rPr>
          <w:rFonts w:ascii="Arial" w:hAnsi="Arial" w:cs="Arial"/>
          <w:sz w:val="22"/>
        </w:rPr>
        <w:t>ould</w:t>
      </w:r>
      <w:r w:rsidR="00FC5CF1" w:rsidRPr="00654D14">
        <w:rPr>
          <w:rFonts w:ascii="Arial" w:hAnsi="Arial" w:cs="Arial"/>
          <w:sz w:val="22"/>
        </w:rPr>
        <w:t xml:space="preserve"> be spread over both islands</w:t>
      </w:r>
      <w:r w:rsidR="00C60829" w:rsidRPr="00654D14">
        <w:rPr>
          <w:rFonts w:ascii="Arial" w:hAnsi="Arial" w:cs="Arial"/>
          <w:sz w:val="22"/>
        </w:rPr>
        <w:t xml:space="preserve"> and</w:t>
      </w:r>
      <w:r w:rsidR="005561AE" w:rsidRPr="00654D14">
        <w:rPr>
          <w:rFonts w:ascii="Arial" w:hAnsi="Arial" w:cs="Arial"/>
          <w:sz w:val="22"/>
        </w:rPr>
        <w:t xml:space="preserve"> </w:t>
      </w:r>
      <w:r w:rsidR="00B85C92">
        <w:rPr>
          <w:rFonts w:ascii="Arial" w:hAnsi="Arial" w:cs="Arial"/>
          <w:sz w:val="22"/>
        </w:rPr>
        <w:t xml:space="preserve">it </w:t>
      </w:r>
      <w:r w:rsidR="009774E0">
        <w:rPr>
          <w:rFonts w:ascii="Arial" w:hAnsi="Arial" w:cs="Arial"/>
          <w:sz w:val="22"/>
        </w:rPr>
        <w:t>was</w:t>
      </w:r>
      <w:r w:rsidR="005561AE" w:rsidRPr="00654D14">
        <w:rPr>
          <w:rFonts w:ascii="Arial" w:hAnsi="Arial" w:cs="Arial"/>
          <w:sz w:val="22"/>
        </w:rPr>
        <w:t xml:space="preserve"> </w:t>
      </w:r>
      <w:r w:rsidR="00D85F16">
        <w:rPr>
          <w:rFonts w:ascii="Arial" w:hAnsi="Arial" w:cs="Arial"/>
          <w:sz w:val="22"/>
        </w:rPr>
        <w:t xml:space="preserve">seen that it </w:t>
      </w:r>
      <w:r w:rsidR="00695CDA">
        <w:rPr>
          <w:rFonts w:ascii="Arial" w:hAnsi="Arial" w:cs="Arial"/>
          <w:sz w:val="22"/>
        </w:rPr>
        <w:t xml:space="preserve">needed to be </w:t>
      </w:r>
      <w:r w:rsidR="005561AE" w:rsidRPr="00654D14">
        <w:rPr>
          <w:rFonts w:ascii="Arial" w:hAnsi="Arial" w:cs="Arial"/>
          <w:sz w:val="22"/>
        </w:rPr>
        <w:t>increased</w:t>
      </w:r>
      <w:r w:rsidR="00442F0F" w:rsidRPr="00654D14">
        <w:rPr>
          <w:rFonts w:ascii="Arial" w:hAnsi="Arial" w:cs="Arial"/>
          <w:sz w:val="22"/>
        </w:rPr>
        <w:t xml:space="preserve">. </w:t>
      </w:r>
    </w:p>
    <w:p w14:paraId="64633BC8" w14:textId="4E061DC0" w:rsidR="00E80F02" w:rsidRPr="00E5439C" w:rsidRDefault="00BA1017" w:rsidP="006C7234">
      <w:pPr>
        <w:pStyle w:val="Heading1"/>
        <w:rPr>
          <w:rFonts w:ascii="Arial" w:eastAsiaTheme="minorEastAsia" w:hAnsi="Arial" w:cs="Arial"/>
          <w:color w:val="000000" w:themeColor="text1"/>
        </w:rPr>
      </w:pPr>
      <w:r w:rsidRPr="00F57D03">
        <w:rPr>
          <w:rFonts w:eastAsiaTheme="minorEastAsia"/>
          <w:color w:val="000000" w:themeColor="text1"/>
        </w:rPr>
        <w:t>Hydroelectricity</w:t>
      </w:r>
      <w:r w:rsidR="006C7234">
        <w:rPr>
          <w:rFonts w:eastAsiaTheme="minorEastAsia"/>
          <w:color w:val="000000" w:themeColor="text1"/>
        </w:rPr>
        <w:br/>
      </w:r>
      <w:r w:rsidR="0029471C" w:rsidRPr="00E5439C">
        <w:rPr>
          <w:rFonts w:ascii="Arial" w:hAnsi="Arial" w:cs="Arial"/>
          <w:color w:val="auto"/>
          <w:sz w:val="22"/>
          <w:szCs w:val="22"/>
        </w:rPr>
        <w:t xml:space="preserve">All hydro lakes </w:t>
      </w:r>
      <w:r w:rsidR="00C90808" w:rsidRPr="00E5439C">
        <w:rPr>
          <w:rFonts w:ascii="Arial" w:hAnsi="Arial" w:cs="Arial"/>
          <w:color w:val="auto"/>
          <w:sz w:val="22"/>
          <w:szCs w:val="22"/>
        </w:rPr>
        <w:t>w</w:t>
      </w:r>
      <w:r w:rsidR="0006257D">
        <w:rPr>
          <w:rFonts w:ascii="Arial" w:hAnsi="Arial" w:cs="Arial"/>
          <w:color w:val="auto"/>
          <w:sz w:val="22"/>
          <w:szCs w:val="22"/>
        </w:rPr>
        <w:t>ere</w:t>
      </w:r>
      <w:r w:rsidR="00C15EB4" w:rsidRPr="00E5439C">
        <w:rPr>
          <w:rFonts w:ascii="Arial" w:hAnsi="Arial" w:cs="Arial"/>
          <w:color w:val="auto"/>
          <w:sz w:val="22"/>
          <w:szCs w:val="22"/>
        </w:rPr>
        <w:t xml:space="preserve"> approximated as a single </w:t>
      </w:r>
      <w:r w:rsidR="00E80F02" w:rsidRPr="00E5439C">
        <w:rPr>
          <w:rFonts w:ascii="Arial" w:hAnsi="Arial" w:cs="Arial"/>
          <w:color w:val="auto"/>
          <w:sz w:val="22"/>
          <w:szCs w:val="22"/>
        </w:rPr>
        <w:t xml:space="preserve">South Island lake and a single North Island lake, each with a large hydroelectricity generator. </w:t>
      </w:r>
    </w:p>
    <w:p w14:paraId="5BB24B3F" w14:textId="365A5BE5" w:rsidR="0013332B" w:rsidRPr="00E5439C" w:rsidRDefault="00AC6852" w:rsidP="00AC6852">
      <w:pPr>
        <w:pStyle w:val="NormalWeb"/>
        <w:jc w:val="center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3842174" wp14:editId="6B90D574">
            <wp:extent cx="2988733" cy="830351"/>
            <wp:effectExtent l="0" t="0" r="0" b="0"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19-10-15 at 3.57.06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432" cy="8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A67B8" w14:textId="53D3FA43" w:rsidR="00AC6852" w:rsidRPr="00E5439C" w:rsidRDefault="00AC6852" w:rsidP="00AC6852">
      <w:pPr>
        <w:pStyle w:val="NormalWeb"/>
        <w:jc w:val="center"/>
        <w:rPr>
          <w:rFonts w:ascii="Arial" w:hAnsi="Arial" w:cs="Arial"/>
          <w:b/>
          <w:sz w:val="18"/>
          <w:szCs w:val="18"/>
        </w:rPr>
      </w:pPr>
      <w:r w:rsidRPr="00E5439C">
        <w:rPr>
          <w:rFonts w:ascii="Arial" w:hAnsi="Arial" w:cs="Arial"/>
          <w:b/>
          <w:sz w:val="18"/>
          <w:szCs w:val="18"/>
        </w:rPr>
        <w:t>Figure 1. Diagram of a lake and dam showing flows</w:t>
      </w:r>
    </w:p>
    <w:p w14:paraId="124C63A5" w14:textId="77777777" w:rsidR="004F5595" w:rsidRPr="00E5439C" w:rsidRDefault="004F5595" w:rsidP="00AC6852">
      <w:pPr>
        <w:pStyle w:val="NormalWeb"/>
        <w:jc w:val="center"/>
        <w:rPr>
          <w:rFonts w:ascii="Arial" w:hAnsi="Arial" w:cs="Arial"/>
          <w:b/>
          <w:sz w:val="18"/>
          <w:szCs w:val="18"/>
        </w:rPr>
      </w:pPr>
    </w:p>
    <w:p w14:paraId="49AD9BB8" w14:textId="574E7CC0" w:rsidR="00EF6CA2" w:rsidRPr="00E5439C" w:rsidRDefault="00EF6CA2" w:rsidP="00EF6CA2">
      <w:pPr>
        <w:pStyle w:val="NormalWeb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 xml:space="preserve">The inlet flow, </w:t>
      </w:r>
      <w:r w:rsidRPr="00E5439C">
        <w:rPr>
          <w:rFonts w:ascii="Arial" w:hAnsi="Arial" w:cs="Arial"/>
          <w:i/>
          <w:iCs/>
          <w:sz w:val="22"/>
          <w:szCs w:val="22"/>
        </w:rPr>
        <w:t>F</w:t>
      </w:r>
      <w:r w:rsidRPr="00E5439C">
        <w:rPr>
          <w:rFonts w:ascii="Arial" w:hAnsi="Arial" w:cs="Arial"/>
          <w:i/>
          <w:iCs/>
          <w:position w:val="-2"/>
          <w:sz w:val="22"/>
          <w:szCs w:val="22"/>
        </w:rPr>
        <w:t>in</w:t>
      </w:r>
      <w:r w:rsidRPr="00E5439C">
        <w:rPr>
          <w:rFonts w:ascii="Arial" w:hAnsi="Arial" w:cs="Arial"/>
          <w:sz w:val="22"/>
          <w:szCs w:val="22"/>
        </w:rPr>
        <w:t xml:space="preserve">, of each lake comes from the rainfall into each catchment which </w:t>
      </w:r>
      <w:r w:rsidR="001E63E9">
        <w:rPr>
          <w:rFonts w:ascii="Arial" w:hAnsi="Arial" w:cs="Arial"/>
          <w:sz w:val="22"/>
          <w:szCs w:val="22"/>
        </w:rPr>
        <w:t>was</w:t>
      </w:r>
      <w:r w:rsidRPr="00E5439C">
        <w:rPr>
          <w:rFonts w:ascii="Arial" w:hAnsi="Arial" w:cs="Arial"/>
          <w:sz w:val="22"/>
          <w:szCs w:val="22"/>
        </w:rPr>
        <w:t xml:space="preserve"> expressed in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sup>
        </m:sSup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-1</m:t>
            </m:r>
          </m:sup>
        </m:sSup>
      </m:oMath>
      <w:r w:rsidRPr="00E5439C">
        <w:rPr>
          <w:rFonts w:ascii="Arial" w:hAnsi="Arial" w:cs="Arial"/>
          <w:position w:val="10"/>
          <w:sz w:val="22"/>
          <w:szCs w:val="22"/>
        </w:rPr>
        <w:t xml:space="preserve"> </w:t>
      </w:r>
      <w:r w:rsidRPr="00E5439C">
        <w:rPr>
          <w:rFonts w:ascii="Arial" w:hAnsi="Arial" w:cs="Arial"/>
          <w:sz w:val="22"/>
          <w:szCs w:val="22"/>
        </w:rPr>
        <w:t xml:space="preserve">as a sine function of time in hours. </w:t>
      </w:r>
    </w:p>
    <w:p w14:paraId="4D397175" w14:textId="168B69BA" w:rsidR="00D519E4" w:rsidRPr="00E5439C" w:rsidRDefault="00D519E4" w:rsidP="00EF6CA2">
      <w:pPr>
        <w:pStyle w:val="NormalWeb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5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    F</m:t>
          </m:r>
          <m:r>
            <w:rPr>
              <w:rFonts w:ascii="Cambria Math" w:hAnsi="Cambria Math" w:cs="Arial"/>
              <w:position w:val="-4"/>
              <w:sz w:val="22"/>
              <w:szCs w:val="22"/>
            </w:rPr>
            <m:t xml:space="preserve">NI,in </m:t>
          </m:r>
          <m:r>
            <w:rPr>
              <w:rFonts w:ascii="Cambria Math" w:hAnsi="Cambria Math" w:cs="Arial"/>
              <w:sz w:val="22"/>
              <w:szCs w:val="22"/>
            </w:rPr>
            <m:t>= 345 + 73</m:t>
          </m:r>
          <m:func>
            <m:funcPr>
              <m:ctrlPr>
                <w:rPr>
                  <w:rFonts w:ascii="Cambria Math" w:hAnsi="Cambria Math" w:cs="Arial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</w:rPr>
                <m:t>sin</m:t>
              </m: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2π</m:t>
                      </m:r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Arial"/>
                              <w:sz w:val="22"/>
                              <w:szCs w:val="22"/>
                            </w:rPr>
                            <m:t>t-3624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8760</m:t>
                      </m:r>
                    </m:den>
                  </m:f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 xml:space="preserve"> </m:t>
                  </m:r>
                </m:e>
              </m:d>
            </m:e>
          </m:func>
        </m:oMath>
      </m:oMathPara>
    </w:p>
    <w:p w14:paraId="20C48F75" w14:textId="5C8AE238" w:rsidR="00EF6CA2" w:rsidRPr="00E5439C" w:rsidRDefault="00D519E4" w:rsidP="00EF6CA2">
      <w:pPr>
        <w:pStyle w:val="NormalWeb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 xml:space="preserve">  Equatio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6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    F</m:t>
          </m:r>
          <m:r>
            <w:rPr>
              <w:rFonts w:ascii="Cambria Math" w:hAnsi="Cambria Math" w:cs="Arial"/>
              <w:position w:val="-4"/>
              <w:sz w:val="22"/>
              <w:szCs w:val="22"/>
            </w:rPr>
            <m:t xml:space="preserve">SI,in </m:t>
          </m:r>
          <m:r>
            <w:rPr>
              <w:rFonts w:ascii="Cambria Math" w:hAnsi="Cambria Math" w:cs="Arial"/>
              <w:sz w:val="22"/>
              <w:szCs w:val="22"/>
            </w:rPr>
            <m:t>= 593 - 183 si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t-2320</m:t>
                      </m:r>
                    </m:e>
                  </m:d>
                </m:num>
                <m:den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8760</m:t>
                  </m:r>
                </m:den>
              </m:f>
              <m:r>
                <w:rPr>
                  <w:rFonts w:ascii="Cambria Math" w:hAnsi="Cambria Math" w:cs="Arial"/>
                  <w:sz w:val="22"/>
                  <w:szCs w:val="22"/>
                </w:rPr>
                <m:t xml:space="preserve"> 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 </m:t>
          </m:r>
        </m:oMath>
      </m:oMathPara>
    </w:p>
    <w:p w14:paraId="733A1637" w14:textId="269DC2C0" w:rsidR="004977E2" w:rsidRPr="00E5439C" w:rsidRDefault="00EF6CA2" w:rsidP="004977E2">
      <w:pPr>
        <w:pStyle w:val="NormalWeb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 xml:space="preserve">The rate of energy generation (power) in MW from a hydro-electric system </w:t>
      </w:r>
      <w:r w:rsidR="00FE026F">
        <w:rPr>
          <w:rFonts w:ascii="Arial" w:hAnsi="Arial" w:cs="Arial"/>
          <w:sz w:val="22"/>
          <w:szCs w:val="22"/>
        </w:rPr>
        <w:t>was</w:t>
      </w:r>
      <w:r w:rsidRPr="00E5439C">
        <w:rPr>
          <w:rFonts w:ascii="Arial" w:hAnsi="Arial" w:cs="Arial"/>
          <w:sz w:val="22"/>
          <w:szCs w:val="22"/>
        </w:rPr>
        <w:t xml:space="preserve"> given by </w:t>
      </w:r>
    </w:p>
    <w:p w14:paraId="596C1BC6" w14:textId="51E6D09D" w:rsidR="004977E2" w:rsidRPr="00E5439C" w:rsidRDefault="00397075" w:rsidP="004977E2">
      <w:pPr>
        <w:pStyle w:val="NormalWeb"/>
        <w:rPr>
          <w:rFonts w:ascii="Arial" w:hAnsi="Arial" w:cs="Arial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Equation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7</m:t>
                  </m:r>
                </m:e>
              </m:d>
              <m:r>
                <w:rPr>
                  <w:rFonts w:ascii="Cambria Math" w:hAnsi="Cambria Math" w:cs="Arial"/>
                  <w:sz w:val="22"/>
                  <w:szCs w:val="22"/>
                </w:rPr>
                <m:t xml:space="preserve">    p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hydro</m:t>
              </m:r>
            </m:sub>
          </m:sSub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0.9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gen</m:t>
                  </m:r>
                </m:sub>
              </m:sSub>
              <m:r>
                <w:rPr>
                  <w:rFonts w:ascii="Cambria Math" w:hAnsi="Cambria Math" w:cs="Arial"/>
                  <w:sz w:val="22"/>
                  <w:szCs w:val="22"/>
                </w:rPr>
                <m:t xml:space="preserve">pg(h- 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h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gen</m:t>
                  </m:r>
                </m:sub>
              </m:sSub>
              <m:r>
                <w:rPr>
                  <w:rFonts w:ascii="Cambria Math" w:hAnsi="Cambria Math" w:cs="Arial"/>
                  <w:sz w:val="22"/>
                  <w:szCs w:val="22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6</m:t>
                  </m:r>
                </m:sup>
              </m:sSup>
            </m:den>
          </m:f>
        </m:oMath>
      </m:oMathPara>
    </w:p>
    <w:p w14:paraId="64EC5D6F" w14:textId="1E34A290" w:rsidR="00EF6CA2" w:rsidRPr="00E5439C" w:rsidRDefault="00A47B82" w:rsidP="007C695F">
      <w:pPr>
        <w:pStyle w:val="NormalWeb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>Where</w:t>
      </w:r>
      <w:r w:rsidR="00EF6CA2" w:rsidRPr="00E5439C">
        <w:rPr>
          <w:rFonts w:ascii="Arial" w:hAnsi="Arial" w:cs="Arial"/>
          <w:sz w:val="22"/>
          <w:szCs w:val="22"/>
        </w:rPr>
        <w:t xml:space="preserve"> </w:t>
      </w:r>
      <w:r w:rsidR="00EF6CA2" w:rsidRPr="00E5439C">
        <w:rPr>
          <w:rFonts w:ascii="Cambria Math" w:hAnsi="Cambria Math" w:cs="Cambria Math"/>
          <w:sz w:val="22"/>
          <w:szCs w:val="22"/>
        </w:rPr>
        <w:t>𝐹</w:t>
      </w:r>
      <w:r w:rsidR="00EF6CA2" w:rsidRPr="00E5439C">
        <w:rPr>
          <w:rFonts w:ascii="Cambria Math" w:hAnsi="Cambria Math" w:cs="Cambria Math"/>
          <w:position w:val="-4"/>
          <w:sz w:val="22"/>
          <w:szCs w:val="22"/>
        </w:rPr>
        <w:t>𝑔𝑒𝑛</w:t>
      </w:r>
      <w:r w:rsidR="00EF6CA2" w:rsidRPr="00E5439C">
        <w:rPr>
          <w:rFonts w:ascii="Arial" w:hAnsi="Arial" w:cs="Arial"/>
          <w:position w:val="-4"/>
          <w:sz w:val="22"/>
          <w:szCs w:val="22"/>
        </w:rPr>
        <w:t xml:space="preserve">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the flow rate of water in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sup>
        </m:sSup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-1</m:t>
            </m:r>
          </m:sup>
        </m:sSup>
      </m:oMath>
      <w:r w:rsidR="00EF6CA2" w:rsidRPr="00E5439C">
        <w:rPr>
          <w:rFonts w:ascii="Arial" w:hAnsi="Arial" w:cs="Arial"/>
          <w:sz w:val="22"/>
          <w:szCs w:val="22"/>
        </w:rPr>
        <w:t xml:space="preserve">, </w:t>
      </w:r>
      <w:r w:rsidR="00EF6CA2" w:rsidRPr="00E5439C">
        <w:rPr>
          <w:rFonts w:ascii="Arial" w:hAnsi="Arial" w:cs="Arial"/>
          <w:i/>
          <w:iCs/>
          <w:sz w:val="22"/>
          <w:szCs w:val="22"/>
        </w:rPr>
        <w:t xml:space="preserve">h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the lake level,</w:t>
      </w:r>
      <w:r w:rsidR="00E45937">
        <w:rPr>
          <w:rFonts w:ascii="Arial" w:hAnsi="Arial" w:cs="Arial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gen</m:t>
            </m:r>
          </m:sub>
        </m:sSub>
      </m:oMath>
      <w:r w:rsidR="00EF6CA2" w:rsidRPr="00E5439C">
        <w:rPr>
          <w:rFonts w:ascii="Arial" w:hAnsi="Arial" w:cs="Arial"/>
          <w:i/>
          <w:iCs/>
          <w:position w:val="-2"/>
          <w:sz w:val="22"/>
          <w:szCs w:val="22"/>
        </w:rPr>
        <w:t xml:space="preserve">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the generator height in metres</w:t>
      </w:r>
      <w:r w:rsidR="001B4D34" w:rsidRPr="00E5439C">
        <w:rPr>
          <w:rFonts w:ascii="Arial" w:hAnsi="Arial" w:cs="Arial"/>
          <w:sz w:val="22"/>
          <w:szCs w:val="22"/>
        </w:rPr>
        <w:t>,</w:t>
      </w:r>
      <w:r w:rsidR="007C695F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>ρ</m:t>
        </m:r>
      </m:oMath>
      <w:r w:rsidR="00EF6CA2" w:rsidRPr="00E5439C">
        <w:rPr>
          <w:rFonts w:ascii="Arial" w:hAnsi="Arial" w:cs="Arial"/>
          <w:i/>
          <w:iCs/>
          <w:sz w:val="22"/>
          <w:szCs w:val="22"/>
        </w:rPr>
        <w:t xml:space="preserve">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the density of water which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close to </w:t>
      </w:r>
      <m:oMath>
        <m:r>
          <w:rPr>
            <w:rFonts w:ascii="Cambria Math" w:hAnsi="Cambria Math" w:cs="Arial"/>
            <w:sz w:val="22"/>
            <w:szCs w:val="22"/>
          </w:rPr>
          <m:t xml:space="preserve">998 kg 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sup>
        </m:sSup>
      </m:oMath>
      <w:r w:rsidR="00EF6CA2" w:rsidRPr="00E5439C">
        <w:rPr>
          <w:rFonts w:ascii="Arial" w:hAnsi="Arial" w:cs="Arial"/>
          <w:position w:val="10"/>
          <w:sz w:val="22"/>
          <w:szCs w:val="22"/>
        </w:rPr>
        <w:t xml:space="preserve"> </w:t>
      </w:r>
      <w:r w:rsidR="00EF6CA2" w:rsidRPr="00E5439C">
        <w:rPr>
          <w:rFonts w:ascii="Arial" w:hAnsi="Arial" w:cs="Arial"/>
          <w:sz w:val="22"/>
          <w:szCs w:val="22"/>
        </w:rPr>
        <w:t>and</w:t>
      </w:r>
      <w:r w:rsidR="00302768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>g</m:t>
        </m:r>
      </m:oMath>
      <w:r w:rsidR="00EF6CA2" w:rsidRPr="00E5439C">
        <w:rPr>
          <w:rFonts w:ascii="Arial" w:hAnsi="Arial" w:cs="Arial"/>
          <w:i/>
          <w:iCs/>
          <w:sz w:val="22"/>
          <w:szCs w:val="22"/>
        </w:rPr>
        <w:t xml:space="preserve"> </w:t>
      </w:r>
      <w:r w:rsidR="00250707">
        <w:rPr>
          <w:rFonts w:ascii="Arial" w:hAnsi="Arial" w:cs="Arial"/>
          <w:sz w:val="22"/>
          <w:szCs w:val="22"/>
        </w:rPr>
        <w:t>wa</w:t>
      </w:r>
      <w:r w:rsidR="00EF6CA2" w:rsidRPr="00E5439C">
        <w:rPr>
          <w:rFonts w:ascii="Arial" w:hAnsi="Arial" w:cs="Arial"/>
          <w:sz w:val="22"/>
          <w:szCs w:val="22"/>
        </w:rPr>
        <w:t xml:space="preserve">s </w:t>
      </w:r>
      <w:r w:rsidR="00CD2847" w:rsidRPr="00E5439C">
        <w:rPr>
          <w:rFonts w:ascii="Arial" w:hAnsi="Arial" w:cs="Arial"/>
          <w:sz w:val="22"/>
          <w:szCs w:val="22"/>
        </w:rPr>
        <w:t xml:space="preserve">the </w:t>
      </w:r>
      <w:r w:rsidR="00EF6CA2" w:rsidRPr="00E5439C">
        <w:rPr>
          <w:rFonts w:ascii="Arial" w:hAnsi="Arial" w:cs="Arial"/>
          <w:sz w:val="22"/>
          <w:szCs w:val="22"/>
        </w:rPr>
        <w:t>gravitational acceleration (</w:t>
      </w:r>
      <m:oMath>
        <m:r>
          <w:rPr>
            <w:rFonts w:ascii="Cambria Math" w:hAnsi="Cambria Math" w:cs="Arial"/>
            <w:sz w:val="22"/>
            <w:szCs w:val="22"/>
          </w:rPr>
          <m:t>9.81 m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-1</m:t>
            </m:r>
          </m:sup>
        </m:sSup>
      </m:oMath>
      <w:r w:rsidR="00EF6CA2" w:rsidRPr="00E5439C">
        <w:rPr>
          <w:rFonts w:ascii="Arial" w:hAnsi="Arial" w:cs="Arial"/>
          <w:sz w:val="22"/>
          <w:szCs w:val="22"/>
        </w:rPr>
        <w:t xml:space="preserve">). The factor of 0.9 represented the efficiency of </w:t>
      </w:r>
      <w:r w:rsidR="00EF6CA2" w:rsidRPr="00E5439C">
        <w:rPr>
          <w:rFonts w:ascii="Arial" w:hAnsi="Arial" w:cs="Arial"/>
          <w:sz w:val="22"/>
          <w:szCs w:val="22"/>
        </w:rPr>
        <w:lastRenderedPageBreak/>
        <w:t xml:space="preserve">generation and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10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6</m:t>
            </m:r>
          </m:sup>
        </m:sSup>
      </m:oMath>
      <w:r w:rsidR="00EF6CA2" w:rsidRPr="00E5439C">
        <w:rPr>
          <w:rFonts w:ascii="Arial" w:hAnsi="Arial" w:cs="Arial"/>
          <w:position w:val="10"/>
          <w:sz w:val="22"/>
          <w:szCs w:val="22"/>
        </w:rPr>
        <w:t xml:space="preserve"> </w:t>
      </w:r>
      <w:r w:rsidR="00250707">
        <w:rPr>
          <w:rFonts w:ascii="Arial" w:hAnsi="Arial" w:cs="Arial"/>
          <w:sz w:val="22"/>
          <w:szCs w:val="22"/>
        </w:rPr>
        <w:t>was</w:t>
      </w:r>
      <w:r w:rsidR="00EF6CA2" w:rsidRPr="00E5439C">
        <w:rPr>
          <w:rFonts w:ascii="Arial" w:hAnsi="Arial" w:cs="Arial"/>
          <w:sz w:val="22"/>
          <w:szCs w:val="22"/>
        </w:rPr>
        <w:t xml:space="preserve"> to convert </w:t>
      </w:r>
      <m:oMath>
        <m:r>
          <w:rPr>
            <w:rFonts w:ascii="Cambria Math" w:hAnsi="Cambria Math" w:cs="Arial"/>
            <w:sz w:val="22"/>
            <w:szCs w:val="22"/>
          </w:rPr>
          <m:t>J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-1</m:t>
            </m:r>
          </m:sup>
        </m:sSup>
      </m:oMath>
      <w:r w:rsidR="00EF6CA2" w:rsidRPr="00E5439C">
        <w:rPr>
          <w:rFonts w:ascii="Arial" w:hAnsi="Arial" w:cs="Arial"/>
          <w:position w:val="10"/>
          <w:sz w:val="22"/>
          <w:szCs w:val="22"/>
        </w:rPr>
        <w:t xml:space="preserve"> </w:t>
      </w:r>
      <w:r w:rsidR="00EF6CA2" w:rsidRPr="00E5439C">
        <w:rPr>
          <w:rFonts w:ascii="Arial" w:hAnsi="Arial" w:cs="Arial"/>
          <w:sz w:val="22"/>
          <w:szCs w:val="22"/>
        </w:rPr>
        <w:t xml:space="preserve">to </w:t>
      </w:r>
      <m:oMath>
        <m:r>
          <w:rPr>
            <w:rFonts w:ascii="Cambria Math" w:hAnsi="Cambria Math" w:cs="Arial"/>
            <w:sz w:val="22"/>
            <w:szCs w:val="22"/>
          </w:rPr>
          <m:t>MJ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-1</m:t>
            </m:r>
          </m:sup>
        </m:sSup>
      </m:oMath>
      <w:r w:rsidR="00EF6CA2" w:rsidRPr="00E5439C">
        <w:rPr>
          <w:rFonts w:ascii="Arial" w:hAnsi="Arial" w:cs="Arial"/>
          <w:position w:val="10"/>
          <w:sz w:val="22"/>
          <w:szCs w:val="22"/>
        </w:rPr>
        <w:t xml:space="preserve"> </w:t>
      </w:r>
      <w:r w:rsidR="00EF6CA2" w:rsidRPr="00E5439C">
        <w:rPr>
          <w:rFonts w:ascii="Arial" w:hAnsi="Arial" w:cs="Arial"/>
          <w:sz w:val="22"/>
          <w:szCs w:val="22"/>
        </w:rPr>
        <w:t xml:space="preserve">or </w:t>
      </w:r>
      <m:oMath>
        <m:r>
          <w:rPr>
            <w:rFonts w:ascii="Cambria Math" w:hAnsi="Cambria Math" w:cs="Arial"/>
            <w:sz w:val="22"/>
            <w:szCs w:val="22"/>
          </w:rPr>
          <m:t>MW</m:t>
        </m:r>
      </m:oMath>
      <w:r w:rsidR="00EF6CA2" w:rsidRPr="00E5439C">
        <w:rPr>
          <w:rFonts w:ascii="Arial" w:hAnsi="Arial" w:cs="Arial"/>
          <w:sz w:val="22"/>
          <w:szCs w:val="22"/>
        </w:rPr>
        <w:t xml:space="preserve">. </w:t>
      </w:r>
      <w:r w:rsidR="00CD2847" w:rsidRPr="00E5439C">
        <w:rPr>
          <w:rFonts w:ascii="Arial" w:hAnsi="Arial" w:cs="Arial"/>
          <w:sz w:val="22"/>
          <w:szCs w:val="22"/>
        </w:rPr>
        <w:t>T</w:t>
      </w:r>
      <w:r w:rsidR="00EF6CA2" w:rsidRPr="00E5439C">
        <w:rPr>
          <w:rFonts w:ascii="Arial" w:hAnsi="Arial" w:cs="Arial"/>
          <w:sz w:val="22"/>
          <w:szCs w:val="22"/>
        </w:rPr>
        <w:t xml:space="preserve">his equation </w:t>
      </w:r>
      <w:r w:rsidR="00250707">
        <w:rPr>
          <w:rFonts w:ascii="Arial" w:hAnsi="Arial" w:cs="Arial"/>
          <w:sz w:val="22"/>
          <w:szCs w:val="22"/>
        </w:rPr>
        <w:t>wa</w:t>
      </w:r>
      <w:r w:rsidR="00CD2847" w:rsidRPr="00E5439C">
        <w:rPr>
          <w:rFonts w:ascii="Arial" w:hAnsi="Arial" w:cs="Arial"/>
          <w:sz w:val="22"/>
          <w:szCs w:val="22"/>
        </w:rPr>
        <w:t xml:space="preserve">s used </w:t>
      </w:r>
      <w:r w:rsidR="00EF6CA2" w:rsidRPr="00E5439C">
        <w:rPr>
          <w:rFonts w:ascii="Arial" w:hAnsi="Arial" w:cs="Arial"/>
          <w:sz w:val="22"/>
          <w:szCs w:val="22"/>
        </w:rPr>
        <w:t xml:space="preserve">for each of the two lakes. </w:t>
      </w:r>
    </w:p>
    <w:p w14:paraId="5AC952E0" w14:textId="53CF3A82" w:rsidR="00EF6CA2" w:rsidRPr="00E5439C" w:rsidRDefault="00EF6CA2" w:rsidP="00EF6CA2">
      <w:pPr>
        <w:pStyle w:val="NormalWeb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 xml:space="preserve">For the North Island lake, with very little storage, </w:t>
      </w:r>
      <w:r w:rsidR="00250707">
        <w:rPr>
          <w:rFonts w:ascii="Arial" w:hAnsi="Arial" w:cs="Arial"/>
          <w:sz w:val="22"/>
          <w:szCs w:val="22"/>
        </w:rPr>
        <w:t>it</w:t>
      </w:r>
      <w:r w:rsidRPr="00E5439C">
        <w:rPr>
          <w:rFonts w:ascii="Arial" w:hAnsi="Arial" w:cs="Arial"/>
          <w:sz w:val="22"/>
          <w:szCs w:val="22"/>
        </w:rPr>
        <w:t xml:space="preserve"> could </w:t>
      </w:r>
      <w:r w:rsidR="00250707">
        <w:rPr>
          <w:rFonts w:ascii="Arial" w:hAnsi="Arial" w:cs="Arial"/>
          <w:sz w:val="22"/>
          <w:szCs w:val="22"/>
        </w:rPr>
        <w:t xml:space="preserve">be </w:t>
      </w:r>
      <w:r w:rsidRPr="00E5439C">
        <w:rPr>
          <w:rFonts w:ascii="Arial" w:hAnsi="Arial" w:cs="Arial"/>
          <w:sz w:val="22"/>
          <w:szCs w:val="22"/>
        </w:rPr>
        <w:t>assume</w:t>
      </w:r>
      <w:r w:rsidR="00250707">
        <w:rPr>
          <w:rFonts w:ascii="Arial" w:hAnsi="Arial" w:cs="Arial"/>
          <w:sz w:val="22"/>
          <w:szCs w:val="22"/>
        </w:rPr>
        <w:t>d</w:t>
      </w:r>
      <w:r w:rsidRPr="00E5439C">
        <w:rPr>
          <w:rFonts w:ascii="Arial" w:hAnsi="Arial" w:cs="Arial"/>
          <w:sz w:val="22"/>
          <w:szCs w:val="22"/>
        </w:rPr>
        <w:t xml:space="preserve"> that initially</w:t>
      </w:r>
    </w:p>
    <w:p w14:paraId="787D3643" w14:textId="258B9A05" w:rsidR="00EF6CA2" w:rsidRPr="00E5439C" w:rsidRDefault="00CD2847" w:rsidP="00CD2847">
      <w:pPr>
        <w:pStyle w:val="NormalWeb"/>
        <w:jc w:val="center"/>
        <w:rPr>
          <w:rFonts w:ascii="Arial" w:hAnsi="Arial" w:cs="Arial"/>
          <w:sz w:val="22"/>
          <w:szCs w:val="22"/>
        </w:rPr>
      </w:pPr>
      <w:proofErr w:type="gramStart"/>
      <w:r w:rsidRPr="00E5439C">
        <w:rPr>
          <w:rFonts w:ascii="Arial" w:hAnsi="Arial" w:cs="Arial"/>
          <w:i/>
          <w:position w:val="4"/>
          <w:sz w:val="22"/>
          <w:szCs w:val="22"/>
        </w:rPr>
        <w:t>Equation(</w:t>
      </w:r>
      <w:proofErr w:type="gramEnd"/>
      <w:r w:rsidRPr="00E5439C">
        <w:rPr>
          <w:rFonts w:ascii="Arial" w:hAnsi="Arial" w:cs="Arial"/>
          <w:i/>
          <w:position w:val="4"/>
          <w:sz w:val="22"/>
          <w:szCs w:val="22"/>
        </w:rPr>
        <w:t>8)</w:t>
      </w:r>
      <w:r w:rsidRPr="00E5439C">
        <w:rPr>
          <w:rFonts w:ascii="Arial" w:hAnsi="Arial" w:cs="Arial"/>
          <w:position w:val="4"/>
          <w:sz w:val="22"/>
          <w:szCs w:val="22"/>
        </w:rPr>
        <w:t xml:space="preserve">    </w:t>
      </w:r>
      <w:r w:rsidR="00EF6CA2" w:rsidRPr="00E5439C">
        <w:rPr>
          <w:rFonts w:ascii="Cambria Math" w:hAnsi="Cambria Math" w:cs="Cambria Math"/>
          <w:position w:val="4"/>
          <w:sz w:val="22"/>
          <w:szCs w:val="22"/>
        </w:rPr>
        <w:t>𝐹</w:t>
      </w:r>
      <w:r w:rsidR="00EF6CA2" w:rsidRPr="00E5439C">
        <w:rPr>
          <w:rFonts w:ascii="Cambria Math" w:hAnsi="Cambria Math" w:cs="Cambria Math"/>
          <w:sz w:val="22"/>
          <w:szCs w:val="22"/>
        </w:rPr>
        <w:t>𝑁𝐼</w:t>
      </w:r>
      <w:r w:rsidR="00EF6CA2" w:rsidRPr="00E5439C">
        <w:rPr>
          <w:rFonts w:ascii="Arial" w:hAnsi="Arial" w:cs="Arial"/>
          <w:sz w:val="22"/>
          <w:szCs w:val="22"/>
        </w:rPr>
        <w:t>,</w:t>
      </w:r>
      <w:r w:rsidR="00EF6CA2" w:rsidRPr="00E5439C">
        <w:rPr>
          <w:rFonts w:ascii="Cambria Math" w:hAnsi="Cambria Math" w:cs="Cambria Math"/>
          <w:sz w:val="22"/>
          <w:szCs w:val="22"/>
        </w:rPr>
        <w:t>𝑔𝑒𝑛</w:t>
      </w:r>
      <w:r w:rsidR="00EF6CA2" w:rsidRPr="00E5439C">
        <w:rPr>
          <w:rFonts w:ascii="Arial" w:hAnsi="Arial" w:cs="Arial"/>
          <w:sz w:val="22"/>
          <w:szCs w:val="22"/>
        </w:rPr>
        <w:t xml:space="preserve"> </w:t>
      </w:r>
      <w:r w:rsidR="00EF6CA2" w:rsidRPr="00E5439C">
        <w:rPr>
          <w:rFonts w:ascii="Arial" w:hAnsi="Arial" w:cs="Arial"/>
          <w:position w:val="4"/>
          <w:sz w:val="22"/>
          <w:szCs w:val="22"/>
        </w:rPr>
        <w:t xml:space="preserve">= </w:t>
      </w:r>
      <w:r w:rsidR="00EF6CA2" w:rsidRPr="00E5439C">
        <w:rPr>
          <w:rFonts w:ascii="Cambria Math" w:hAnsi="Cambria Math" w:cs="Cambria Math"/>
          <w:position w:val="4"/>
          <w:sz w:val="22"/>
          <w:szCs w:val="22"/>
        </w:rPr>
        <w:t>𝐹</w:t>
      </w:r>
      <w:r w:rsidR="00EF6CA2" w:rsidRPr="00E5439C">
        <w:rPr>
          <w:rFonts w:ascii="Cambria Math" w:hAnsi="Cambria Math" w:cs="Cambria Math"/>
          <w:sz w:val="22"/>
          <w:szCs w:val="22"/>
        </w:rPr>
        <w:t>𝑁𝐼</w:t>
      </w:r>
      <w:r w:rsidR="00EF6CA2" w:rsidRPr="00E5439C">
        <w:rPr>
          <w:rFonts w:ascii="Arial" w:hAnsi="Arial" w:cs="Arial"/>
          <w:sz w:val="22"/>
          <w:szCs w:val="22"/>
        </w:rPr>
        <w:t>,</w:t>
      </w:r>
      <w:r w:rsidR="00EF6CA2" w:rsidRPr="00E5439C">
        <w:rPr>
          <w:rFonts w:ascii="Cambria Math" w:hAnsi="Cambria Math" w:cs="Cambria Math"/>
          <w:sz w:val="22"/>
          <w:szCs w:val="22"/>
        </w:rPr>
        <w:t>𝑖𝑛</w:t>
      </w:r>
    </w:p>
    <w:p w14:paraId="76978ED7" w14:textId="0C09C54E" w:rsidR="00EF6CA2" w:rsidRPr="00E5439C" w:rsidRDefault="00EF6CA2" w:rsidP="00EF6CA2">
      <w:pPr>
        <w:pStyle w:val="NormalWeb"/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>But for the South Island</w:t>
      </w:r>
      <w:r w:rsidR="00C877AF" w:rsidRPr="00E5439C">
        <w:rPr>
          <w:rFonts w:ascii="Arial" w:hAnsi="Arial" w:cs="Arial"/>
          <w:sz w:val="22"/>
          <w:szCs w:val="22"/>
        </w:rPr>
        <w:t>,</w:t>
      </w:r>
      <w:r w:rsidRPr="00E5439C">
        <w:rPr>
          <w:rFonts w:ascii="Arial" w:hAnsi="Arial" w:cs="Arial"/>
          <w:sz w:val="22"/>
          <w:szCs w:val="22"/>
        </w:rPr>
        <w:t xml:space="preserve"> </w:t>
      </w:r>
      <w:r w:rsidR="006814D3">
        <w:rPr>
          <w:rFonts w:ascii="Arial" w:hAnsi="Arial" w:cs="Arial"/>
          <w:sz w:val="22"/>
          <w:szCs w:val="22"/>
        </w:rPr>
        <w:t>it was possible to</w:t>
      </w:r>
      <w:r w:rsidRPr="00E5439C">
        <w:rPr>
          <w:rFonts w:ascii="Arial" w:hAnsi="Arial" w:cs="Arial"/>
          <w:sz w:val="22"/>
          <w:szCs w:val="22"/>
        </w:rPr>
        <w:t xml:space="preserve"> calculate the generating flow from the power required (Equation 3) by rearranging Equation (7). </w:t>
      </w:r>
    </w:p>
    <w:p w14:paraId="462C0811" w14:textId="26BFE7ED" w:rsidR="008754CE" w:rsidRPr="00E5439C" w:rsidRDefault="00195CB6" w:rsidP="006C7234">
      <w:pPr>
        <w:pStyle w:val="Heading1"/>
        <w:rPr>
          <w:rFonts w:ascii="Arial" w:hAnsi="Arial" w:cs="Arial"/>
          <w:color w:val="000000" w:themeColor="text1"/>
        </w:rPr>
      </w:pPr>
      <w:r w:rsidRPr="00195CB6">
        <w:rPr>
          <w:color w:val="000000" w:themeColor="text1"/>
        </w:rPr>
        <w:t>Hydro spillage</w:t>
      </w:r>
      <w:r w:rsidR="006C7234">
        <w:rPr>
          <w:color w:val="000000" w:themeColor="text1"/>
        </w:rPr>
        <w:t xml:space="preserve"> </w:t>
      </w:r>
      <w:r w:rsidR="006C7234">
        <w:rPr>
          <w:color w:val="000000" w:themeColor="text1"/>
        </w:rPr>
        <w:br/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>If either lake level exceed</w:t>
      </w:r>
      <w:r w:rsidR="00AB3C5A">
        <w:rPr>
          <w:rFonts w:ascii="Arial" w:eastAsia="Times New Roman" w:hAnsi="Arial" w:cs="Arial"/>
          <w:color w:val="auto"/>
          <w:sz w:val="22"/>
          <w:szCs w:val="22"/>
        </w:rPr>
        <w:t>ed</w:t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 xml:space="preserve"> the spillway height (if h &gt; h</w:t>
      </w:r>
      <w:r w:rsidR="008754CE" w:rsidRPr="00E5439C">
        <w:rPr>
          <w:rFonts w:ascii="Cambria Math" w:eastAsia="Times New Roman" w:hAnsi="Cambria Math" w:cs="Cambria Math"/>
          <w:color w:val="auto"/>
          <w:position w:val="-4"/>
          <w:sz w:val="22"/>
          <w:szCs w:val="22"/>
        </w:rPr>
        <w:t>𝑤</w:t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 xml:space="preserve">), there </w:t>
      </w:r>
      <w:r w:rsidR="006814D3">
        <w:rPr>
          <w:rFonts w:ascii="Arial" w:eastAsia="Times New Roman" w:hAnsi="Arial" w:cs="Arial"/>
          <w:color w:val="auto"/>
          <w:sz w:val="22"/>
          <w:szCs w:val="22"/>
        </w:rPr>
        <w:t>wa</w:t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 xml:space="preserve">s an extra flow out over </w:t>
      </w:r>
      <w:r w:rsidR="00B7172F">
        <w:rPr>
          <w:rFonts w:ascii="Arial" w:eastAsia="Times New Roman" w:hAnsi="Arial" w:cs="Arial"/>
          <w:color w:val="auto"/>
          <w:sz w:val="22"/>
          <w:szCs w:val="22"/>
        </w:rPr>
        <w:t>the</w:t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 xml:space="preserve"> weir, in m</w:t>
      </w:r>
      <w:r w:rsidR="008754CE" w:rsidRPr="00E5439C">
        <w:rPr>
          <w:rFonts w:ascii="Arial" w:eastAsia="Times New Roman" w:hAnsi="Arial" w:cs="Arial"/>
          <w:color w:val="auto"/>
          <w:position w:val="10"/>
          <w:sz w:val="22"/>
          <w:szCs w:val="22"/>
        </w:rPr>
        <w:t>3</w:t>
      </w:r>
      <w:r w:rsidR="008754CE" w:rsidRPr="00E5439C">
        <w:rPr>
          <w:rFonts w:ascii="Arial" w:eastAsia="Times New Roman" w:hAnsi="Arial" w:cs="Arial"/>
          <w:color w:val="auto"/>
          <w:sz w:val="22"/>
          <w:szCs w:val="22"/>
        </w:rPr>
        <w:t>s</w:t>
      </w:r>
      <w:r w:rsidR="008754CE" w:rsidRPr="00E5439C">
        <w:rPr>
          <w:rFonts w:ascii="Arial" w:eastAsia="Times New Roman" w:hAnsi="Arial" w:cs="Arial"/>
          <w:color w:val="auto"/>
          <w:position w:val="10"/>
          <w:sz w:val="22"/>
          <w:szCs w:val="22"/>
        </w:rPr>
        <w:t>–1</w:t>
      </w:r>
    </w:p>
    <w:p w14:paraId="223E4207" w14:textId="46D4C43B" w:rsidR="008754CE" w:rsidRPr="00E5439C" w:rsidRDefault="006C272E" w:rsidP="0042349E">
      <w:pPr>
        <w:spacing w:before="100" w:beforeAutospacing="1" w:after="100" w:afterAutospacing="1"/>
        <w:jc w:val="center"/>
        <w:rPr>
          <w:rFonts w:ascii="Arial" w:eastAsia="Times New Roman" w:hAnsi="Arial" w:cs="Arial"/>
          <w:sz w:val="22"/>
          <w:szCs w:val="22"/>
        </w:rPr>
      </w:pPr>
      <w:proofErr w:type="gramStart"/>
      <w:r w:rsidRPr="00E5439C">
        <w:rPr>
          <w:rFonts w:ascii="Arial" w:eastAsia="Times New Roman" w:hAnsi="Arial" w:cs="Arial"/>
          <w:i/>
          <w:sz w:val="22"/>
          <w:szCs w:val="22"/>
        </w:rPr>
        <w:t>Equation(</w:t>
      </w:r>
      <w:proofErr w:type="gramEnd"/>
      <w:r w:rsidR="0042349E" w:rsidRPr="00E5439C">
        <w:rPr>
          <w:rFonts w:ascii="Arial" w:eastAsia="Times New Roman" w:hAnsi="Arial" w:cs="Arial"/>
          <w:i/>
          <w:sz w:val="22"/>
          <w:szCs w:val="22"/>
        </w:rPr>
        <w:t>9)</w:t>
      </w:r>
      <w:r w:rsidR="0042349E" w:rsidRPr="00E5439C">
        <w:rPr>
          <w:rFonts w:ascii="Arial" w:eastAsia="Times New Roman" w:hAnsi="Arial" w:cs="Arial"/>
          <w:sz w:val="22"/>
          <w:szCs w:val="22"/>
        </w:rPr>
        <w:t xml:space="preserve">    </w:t>
      </w:r>
      <w:r w:rsidR="008754CE" w:rsidRPr="00E5439C">
        <w:rPr>
          <w:rFonts w:ascii="Cambria Math" w:eastAsia="Times New Roman" w:hAnsi="Cambria Math" w:cs="Cambria Math"/>
          <w:sz w:val="22"/>
          <w:szCs w:val="22"/>
        </w:rPr>
        <w:t>𝐹</w:t>
      </w:r>
      <w:r w:rsidR="008754CE" w:rsidRPr="00E5439C">
        <w:rPr>
          <w:rFonts w:ascii="Cambria Math" w:eastAsia="Times New Roman" w:hAnsi="Cambria Math" w:cs="Cambria Math"/>
          <w:position w:val="-4"/>
          <w:sz w:val="22"/>
          <w:szCs w:val="22"/>
        </w:rPr>
        <w:t>𝑠𝑝𝑖𝑙𝑙</w:t>
      </w:r>
      <w:r w:rsidR="008754CE" w:rsidRPr="00E5439C">
        <w:rPr>
          <w:rFonts w:ascii="Arial" w:eastAsia="Times New Roman" w:hAnsi="Arial" w:cs="Arial"/>
          <w:position w:val="-4"/>
          <w:sz w:val="22"/>
          <w:szCs w:val="22"/>
        </w:rPr>
        <w:t xml:space="preserve"> </w:t>
      </w:r>
      <w:r w:rsidR="008754CE" w:rsidRPr="00E5439C">
        <w:rPr>
          <w:rFonts w:ascii="Arial" w:eastAsia="Times New Roman" w:hAnsi="Arial" w:cs="Arial"/>
          <w:sz w:val="22"/>
          <w:szCs w:val="22"/>
        </w:rPr>
        <w:t xml:space="preserve">= </w:t>
      </w:r>
      <w:r w:rsidR="008754CE" w:rsidRPr="00E5439C">
        <w:rPr>
          <w:rFonts w:ascii="Cambria Math" w:eastAsia="Times New Roman" w:hAnsi="Cambria Math" w:cs="Cambria Math"/>
          <w:sz w:val="22"/>
          <w:szCs w:val="22"/>
        </w:rPr>
        <w:t>𝐾𝐿</w:t>
      </w:r>
      <w:r w:rsidR="008754CE" w:rsidRPr="00E5439C">
        <w:rPr>
          <w:rFonts w:ascii="Arial" w:eastAsia="Times New Roman" w:hAnsi="Arial" w:cs="Arial"/>
          <w:sz w:val="22"/>
          <w:szCs w:val="22"/>
        </w:rPr>
        <w:t>(h − h</w:t>
      </w:r>
      <w:r w:rsidR="008754CE" w:rsidRPr="00E5439C">
        <w:rPr>
          <w:rFonts w:ascii="Cambria Math" w:eastAsia="Times New Roman" w:hAnsi="Cambria Math" w:cs="Cambria Math"/>
          <w:position w:val="-4"/>
          <w:sz w:val="22"/>
          <w:szCs w:val="22"/>
        </w:rPr>
        <w:t>𝑤</w:t>
      </w:r>
      <w:r w:rsidR="008754CE" w:rsidRPr="00E5439C">
        <w:rPr>
          <w:rFonts w:ascii="Arial" w:eastAsia="Times New Roman" w:hAnsi="Arial" w:cs="Arial"/>
          <w:sz w:val="22"/>
          <w:szCs w:val="22"/>
        </w:rPr>
        <w:t>)</w:t>
      </w:r>
      <w:r w:rsidR="008754CE" w:rsidRPr="00E5439C">
        <w:rPr>
          <w:rFonts w:ascii="Arial" w:eastAsia="Times New Roman" w:hAnsi="Arial" w:cs="Arial"/>
          <w:position w:val="8"/>
          <w:sz w:val="22"/>
          <w:szCs w:val="22"/>
        </w:rPr>
        <w:t>1.5</w:t>
      </w:r>
    </w:p>
    <w:p w14:paraId="4977D5D1" w14:textId="572BBC25" w:rsidR="008754CE" w:rsidRPr="00E5439C" w:rsidRDefault="008754CE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 xml:space="preserve">where </w:t>
      </w:r>
      <w:r w:rsidRPr="00E5439C">
        <w:rPr>
          <w:rFonts w:ascii="Arial" w:eastAsia="Times New Roman" w:hAnsi="Arial" w:cs="Arial"/>
          <w:i/>
          <w:iCs/>
          <w:sz w:val="22"/>
          <w:szCs w:val="22"/>
        </w:rPr>
        <w:t xml:space="preserve">K </w:t>
      </w:r>
      <w:r w:rsidR="00B7172F">
        <w:rPr>
          <w:rFonts w:ascii="Arial" w:eastAsia="Times New Roman" w:hAnsi="Arial" w:cs="Arial"/>
          <w:sz w:val="22"/>
          <w:szCs w:val="22"/>
        </w:rPr>
        <w:t>wa</w:t>
      </w:r>
      <w:r w:rsidRPr="00E5439C">
        <w:rPr>
          <w:rFonts w:ascii="Arial" w:eastAsia="Times New Roman" w:hAnsi="Arial" w:cs="Arial"/>
          <w:sz w:val="22"/>
          <w:szCs w:val="22"/>
        </w:rPr>
        <w:t xml:space="preserve">s a constant with a typical value of </w:t>
      </w:r>
      <m:oMath>
        <m:r>
          <w:rPr>
            <w:rFonts w:ascii="Cambria Math" w:eastAsia="Times New Roman" w:hAnsi="Cambria Math" w:cs="Arial"/>
            <w:sz w:val="22"/>
            <w:szCs w:val="22"/>
          </w:rPr>
          <m:t xml:space="preserve">1.55 </m:t>
        </m:r>
        <m:sSup>
          <m:s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1.5</m:t>
            </m:r>
          </m:sup>
        </m:sSup>
        <m:sSup>
          <m:s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s</m:t>
            </m:r>
          </m:e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-1</m:t>
            </m:r>
          </m:sup>
        </m:sSup>
      </m:oMath>
      <w:r w:rsidRPr="00E5439C">
        <w:rPr>
          <w:rFonts w:ascii="Arial" w:eastAsia="Times New Roman" w:hAnsi="Arial" w:cs="Arial"/>
          <w:sz w:val="22"/>
          <w:szCs w:val="22"/>
        </w:rPr>
        <w:t>,</w:t>
      </w:r>
      <w:r w:rsidR="002E60EA">
        <w:rPr>
          <w:rFonts w:ascii="Arial" w:eastAsia="Times New Roman" w:hAnsi="Arial" w:cs="Arial"/>
          <w:sz w:val="22"/>
          <w:szCs w:val="22"/>
        </w:rPr>
        <w:t xml:space="preserve"> </w:t>
      </w:r>
      <m:oMath>
        <m:r>
          <w:rPr>
            <w:rFonts w:ascii="Cambria Math" w:eastAsia="Times New Roman" w:hAnsi="Cambria Math" w:cs="Arial"/>
            <w:sz w:val="22"/>
            <w:szCs w:val="22"/>
          </w:rPr>
          <m:t>L</m:t>
        </m:r>
      </m:oMath>
      <w:r w:rsidRPr="00E5439C">
        <w:rPr>
          <w:rFonts w:ascii="Arial" w:eastAsia="Times New Roman" w:hAnsi="Arial" w:cs="Arial"/>
          <w:i/>
          <w:iCs/>
          <w:sz w:val="22"/>
          <w:szCs w:val="22"/>
        </w:rPr>
        <w:t xml:space="preserve"> </w:t>
      </w:r>
      <w:r w:rsidR="00B7172F">
        <w:rPr>
          <w:rFonts w:ascii="Arial" w:eastAsia="Times New Roman" w:hAnsi="Arial" w:cs="Arial"/>
          <w:sz w:val="22"/>
          <w:szCs w:val="22"/>
        </w:rPr>
        <w:t>wa</w:t>
      </w:r>
      <w:r w:rsidRPr="00E5439C">
        <w:rPr>
          <w:rFonts w:ascii="Arial" w:eastAsia="Times New Roman" w:hAnsi="Arial" w:cs="Arial"/>
          <w:sz w:val="22"/>
          <w:szCs w:val="22"/>
        </w:rPr>
        <w:t xml:space="preserve">s the length of the spillway weir (assumed to be 300 m) and </w:t>
      </w:r>
      <w:r w:rsidRPr="00E5439C">
        <w:rPr>
          <w:rFonts w:ascii="Arial" w:eastAsia="Times New Roman" w:hAnsi="Arial" w:cs="Arial"/>
          <w:i/>
          <w:iCs/>
          <w:sz w:val="22"/>
          <w:szCs w:val="22"/>
        </w:rPr>
        <w:t>h</w:t>
      </w:r>
      <w:r w:rsidRPr="00E5439C">
        <w:rPr>
          <w:rFonts w:ascii="Arial" w:eastAsia="Times New Roman" w:hAnsi="Arial" w:cs="Arial"/>
          <w:i/>
          <w:iCs/>
          <w:position w:val="-2"/>
          <w:sz w:val="22"/>
          <w:szCs w:val="22"/>
        </w:rPr>
        <w:t xml:space="preserve">w </w:t>
      </w:r>
      <w:r w:rsidR="00B7172F">
        <w:rPr>
          <w:rFonts w:ascii="Arial" w:eastAsia="Times New Roman" w:hAnsi="Arial" w:cs="Arial"/>
          <w:sz w:val="22"/>
          <w:szCs w:val="22"/>
        </w:rPr>
        <w:t>wa</w:t>
      </w:r>
      <w:r w:rsidRPr="00E5439C">
        <w:rPr>
          <w:rFonts w:ascii="Arial" w:eastAsia="Times New Roman" w:hAnsi="Arial" w:cs="Arial"/>
          <w:sz w:val="22"/>
          <w:szCs w:val="22"/>
        </w:rPr>
        <w:t>s the height of the</w:t>
      </w:r>
      <w:r w:rsidR="0042349E" w:rsidRPr="00E5439C">
        <w:rPr>
          <w:rFonts w:ascii="Arial" w:eastAsia="Times New Roman" w:hAnsi="Arial" w:cs="Arial"/>
          <w:sz w:val="22"/>
          <w:szCs w:val="22"/>
        </w:rPr>
        <w:t xml:space="preserve"> weir</w:t>
      </w:r>
      <w:r w:rsidRPr="00E5439C">
        <w:rPr>
          <w:rFonts w:ascii="Arial" w:eastAsia="Times New Roman" w:hAnsi="Arial" w:cs="Arial"/>
          <w:sz w:val="22"/>
          <w:szCs w:val="22"/>
        </w:rPr>
        <w:t xml:space="preserve">. </w:t>
      </w:r>
    </w:p>
    <w:p w14:paraId="15529383" w14:textId="68766F96" w:rsidR="008754CE" w:rsidRPr="00E5439C" w:rsidRDefault="008754CE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 xml:space="preserve">The amount of spillway flow over each year </w:t>
      </w:r>
      <w:r w:rsidR="00B7172F">
        <w:rPr>
          <w:rFonts w:ascii="Arial" w:eastAsia="Times New Roman" w:hAnsi="Arial" w:cs="Arial"/>
          <w:sz w:val="22"/>
          <w:szCs w:val="22"/>
        </w:rPr>
        <w:t>wa</w:t>
      </w:r>
      <w:r w:rsidRPr="00E5439C">
        <w:rPr>
          <w:rFonts w:ascii="Arial" w:eastAsia="Times New Roman" w:hAnsi="Arial" w:cs="Arial"/>
          <w:sz w:val="22"/>
          <w:szCs w:val="22"/>
        </w:rPr>
        <w:t xml:space="preserve">s a measure of the lost generating opportunity. </w:t>
      </w:r>
      <w:r w:rsidR="00A3204B">
        <w:rPr>
          <w:rFonts w:ascii="Arial" w:eastAsia="Times New Roman" w:hAnsi="Arial" w:cs="Arial"/>
          <w:sz w:val="22"/>
          <w:szCs w:val="22"/>
        </w:rPr>
        <w:t xml:space="preserve">The </w:t>
      </w:r>
      <w:r w:rsidRPr="00E5439C">
        <w:rPr>
          <w:rFonts w:ascii="Arial" w:eastAsia="Times New Roman" w:hAnsi="Arial" w:cs="Arial"/>
          <w:sz w:val="22"/>
          <w:szCs w:val="22"/>
        </w:rPr>
        <w:t xml:space="preserve">total </w:t>
      </w:r>
      <w:r w:rsidR="00A3204B">
        <w:rPr>
          <w:rFonts w:ascii="Arial" w:eastAsia="Times New Roman" w:hAnsi="Arial" w:cs="Arial"/>
          <w:sz w:val="22"/>
          <w:szCs w:val="22"/>
        </w:rPr>
        <w:t xml:space="preserve">was determined </w:t>
      </w:r>
      <w:r w:rsidRPr="00E5439C">
        <w:rPr>
          <w:rFonts w:ascii="Arial" w:eastAsia="Times New Roman" w:hAnsi="Arial" w:cs="Arial"/>
          <w:sz w:val="22"/>
          <w:szCs w:val="22"/>
        </w:rPr>
        <w:t xml:space="preserve">by </w:t>
      </w:r>
      <w:r w:rsidR="00D763D8" w:rsidRPr="00E5439C">
        <w:rPr>
          <w:rFonts w:ascii="Arial" w:eastAsia="Times New Roman" w:hAnsi="Arial" w:cs="Arial"/>
          <w:sz w:val="22"/>
          <w:szCs w:val="22"/>
        </w:rPr>
        <w:t>the differential equations</w:t>
      </w:r>
      <w:r w:rsidR="00A3204B">
        <w:rPr>
          <w:rFonts w:ascii="Arial" w:eastAsia="Times New Roman" w:hAnsi="Arial" w:cs="Arial"/>
          <w:sz w:val="22"/>
          <w:szCs w:val="22"/>
        </w:rPr>
        <w:t xml:space="preserve"> below.</w:t>
      </w:r>
    </w:p>
    <w:p w14:paraId="1F53BC0A" w14:textId="5F6D7C6C" w:rsidR="008754CE" w:rsidRPr="00E5439C" w:rsidRDefault="00391188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m:oMathPara>
        <m:oMath>
          <m:r>
            <w:rPr>
              <w:rFonts w:ascii="Cambria Math" w:eastAsia="Times New Roman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10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  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dV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,spill</m:t>
                  </m:r>
                </m:sub>
              </m:sSub>
            </m:num>
            <m:den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eastAsia="Times New Roman" w:hAnsi="Cambria Math" w:cs="Arial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 xml:space="preserve">NI,spill, </m:t>
              </m:r>
            </m:sub>
          </m:sSub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</m:t>
          </m:r>
          <m:sSub>
            <m:sSub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V</m:t>
              </m:r>
            </m:e>
            <m: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NI,spill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0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>=0</m:t>
          </m:r>
        </m:oMath>
      </m:oMathPara>
    </w:p>
    <w:p w14:paraId="13D1DEB9" w14:textId="4D013433" w:rsidR="00391188" w:rsidRPr="00E5439C" w:rsidRDefault="00391188" w:rsidP="00391188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m:oMathPara>
        <m:oMath>
          <m:r>
            <w:rPr>
              <w:rFonts w:ascii="Cambria Math" w:eastAsia="Times New Roman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11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  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dV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SI,spill</m:t>
                  </m:r>
                </m:sub>
              </m:sSub>
            </m:num>
            <m:den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eastAsia="Times New Roman" w:hAnsi="Cambria Math" w:cs="Arial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 xml:space="preserve">SI,spill, </m:t>
              </m:r>
            </m:sub>
          </m:sSub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</m:t>
          </m:r>
          <m:sSub>
            <m:sSub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V</m:t>
              </m:r>
            </m:e>
            <m: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SI,spill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0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>=0</m:t>
          </m:r>
        </m:oMath>
      </m:oMathPara>
    </w:p>
    <w:p w14:paraId="3A87757F" w14:textId="7556C9FB" w:rsidR="008754CE" w:rsidRPr="00E5439C" w:rsidRDefault="0015679A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m:oMath>
        <m:r>
          <w:rPr>
            <w:rFonts w:ascii="Cambria Math" w:eastAsia="Times New Roman" w:hAnsi="Cambria Math" w:cs="Cambria Math"/>
            <w:sz w:val="22"/>
            <w:szCs w:val="22"/>
          </w:rPr>
          <m:t>V</m:t>
        </m:r>
        <m:r>
          <w:rPr>
            <w:rFonts w:ascii="Cambria Math" w:eastAsia="Times New Roman" w:hAnsi="Cambria Math" w:cs="Cambria Math"/>
            <w:position w:val="-4"/>
            <w:sz w:val="22"/>
            <w:szCs w:val="22"/>
          </w:rPr>
          <m:t>spill</m:t>
        </m:r>
        <m:r>
          <w:rPr>
            <w:rFonts w:ascii="Cambria Math" w:eastAsia="Times New Roman" w:hAnsi="Cambria Math" w:cs="Arial"/>
            <w:sz w:val="22"/>
            <w:szCs w:val="22"/>
          </w:rPr>
          <m:t xml:space="preserve">(8760 </m:t>
        </m:r>
        <m:r>
          <w:rPr>
            <w:rFonts w:ascii="Cambria Math" w:eastAsia="Times New Roman" w:hAnsi="Cambria Math" w:cs="Arial"/>
            <w:sz w:val="22"/>
            <w:szCs w:val="22"/>
          </w:rPr>
          <m:t>hours)</m:t>
        </m:r>
      </m:oMath>
      <w:r w:rsidR="008754CE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A3204B">
        <w:rPr>
          <w:rFonts w:ascii="Arial" w:eastAsia="Times New Roman" w:hAnsi="Arial" w:cs="Arial"/>
          <w:sz w:val="22"/>
          <w:szCs w:val="22"/>
        </w:rPr>
        <w:t>wa</w:t>
      </w:r>
      <w:r w:rsidR="008754CE" w:rsidRPr="00E5439C">
        <w:rPr>
          <w:rFonts w:ascii="Arial" w:eastAsia="Times New Roman" w:hAnsi="Arial" w:cs="Arial"/>
          <w:sz w:val="22"/>
          <w:szCs w:val="22"/>
        </w:rPr>
        <w:t>s the total volume spil</w:t>
      </w:r>
      <w:r w:rsidR="00C877AF" w:rsidRPr="00E5439C">
        <w:rPr>
          <w:rFonts w:ascii="Arial" w:eastAsia="Times New Roman" w:hAnsi="Arial" w:cs="Arial"/>
          <w:sz w:val="22"/>
          <w:szCs w:val="22"/>
        </w:rPr>
        <w:t>t</w:t>
      </w:r>
      <w:r w:rsidR="008754CE" w:rsidRPr="00E5439C">
        <w:rPr>
          <w:rFonts w:ascii="Arial" w:eastAsia="Times New Roman" w:hAnsi="Arial" w:cs="Arial"/>
          <w:sz w:val="22"/>
          <w:szCs w:val="22"/>
        </w:rPr>
        <w:t xml:space="preserve"> over the year. </w:t>
      </w:r>
    </w:p>
    <w:p w14:paraId="79D1A395" w14:textId="0EDCC041" w:rsidR="00D761A4" w:rsidRPr="00E5439C" w:rsidRDefault="00D761A4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>Material balance for each of the two lakes</w:t>
      </w:r>
    </w:p>
    <w:p w14:paraId="6947F537" w14:textId="0F0F2078" w:rsidR="00D761A4" w:rsidRPr="00E5439C" w:rsidRDefault="00DF2471" w:rsidP="008754C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m:oMathPara>
        <m:oMath>
          <m:r>
            <w:rPr>
              <w:rFonts w:ascii="Cambria Math" w:eastAsia="Times New Roman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12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 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dh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</m:t>
                  </m:r>
                </m:sub>
              </m:sSub>
            </m:num>
            <m:den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dt</m:t>
              </m:r>
            </m:den>
          </m:f>
          <m:r>
            <w:rPr>
              <w:rFonts w:ascii="Cambria Math" w:eastAsia="Times New Roman" w:hAnsi="Cambria Math" w:cs="Arial"/>
              <w:sz w:val="22"/>
              <w:szCs w:val="22"/>
            </w:rPr>
            <m:t>=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,in</m:t>
                  </m:r>
                </m:sub>
              </m:s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,gen</m:t>
                  </m:r>
                </m:sub>
              </m:s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,spil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NI</m:t>
                  </m:r>
                </m:sub>
              </m:sSub>
            </m:den>
          </m:f>
        </m:oMath>
      </m:oMathPara>
    </w:p>
    <w:p w14:paraId="00E2DDD2" w14:textId="62EA98C8" w:rsidR="00DF2471" w:rsidRPr="000E72A8" w:rsidRDefault="00DF2471" w:rsidP="00DF2471">
      <w:pPr>
        <w:spacing w:before="100" w:beforeAutospacing="1" w:after="100" w:afterAutospacing="1"/>
        <w:rPr>
          <w:rFonts w:ascii="TimesNewRomanPSMT" w:eastAsia="Times New Roman" w:hAnsi="TimesNewRomanPSMT" w:cs="Times New Roman"/>
          <w:sz w:val="22"/>
          <w:szCs w:val="22"/>
        </w:rPr>
      </w:pPr>
      <m:oMathPara>
        <m:oMath>
          <m:r>
            <w:rPr>
              <w:rFonts w:ascii="Cambria Math" w:eastAsia="Times New Roman" w:hAnsi="Cambria Math" w:cs="Times New Roman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2"/>
                  <w:szCs w:val="22"/>
                </w:rPr>
                <m:t>13</m:t>
              </m:r>
            </m:e>
          </m:d>
          <m:r>
            <w:rPr>
              <w:rFonts w:ascii="Cambria Math" w:eastAsia="Times New Roman" w:hAnsi="Cambria Math" w:cs="Times New Roman"/>
              <w:sz w:val="22"/>
              <w:szCs w:val="22"/>
            </w:rPr>
            <m:t xml:space="preserve">   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dh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SI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2"/>
                  <w:szCs w:val="22"/>
                </w:rPr>
                <m:t>dt</m:t>
              </m:r>
            </m:den>
          </m:f>
          <m:r>
            <w:rPr>
              <w:rFonts w:ascii="Cambria Math" w:eastAsia="Times New Roman" w:hAnsi="Cambria Math" w:cs="Times New Roman"/>
              <w:sz w:val="22"/>
              <w:szCs w:val="22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SI,in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SI,gen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SI,spil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2"/>
                      <w:szCs w:val="22"/>
                    </w:rPr>
                    <m:t>NI</m:t>
                  </m:r>
                </m:sub>
              </m:sSub>
            </m:den>
          </m:f>
        </m:oMath>
      </m:oMathPara>
    </w:p>
    <w:p w14:paraId="1BF15FA1" w14:textId="17B1F55D" w:rsidR="00195CB6" w:rsidRPr="006C7234" w:rsidRDefault="00B60915" w:rsidP="006C7234">
      <w:pPr>
        <w:pStyle w:val="Heading1"/>
        <w:rPr>
          <w:color w:val="000000" w:themeColor="text1"/>
        </w:rPr>
      </w:pPr>
      <w:r w:rsidRPr="00C32757">
        <w:rPr>
          <w:color w:val="000000" w:themeColor="text1"/>
        </w:rPr>
        <w:t>Electricity Demand</w:t>
      </w:r>
    </w:p>
    <w:p w14:paraId="4D6A3BE5" w14:textId="44FEF491" w:rsidR="00BA1017" w:rsidRPr="00E5439C" w:rsidRDefault="002A79A9" w:rsidP="00BA1017">
      <w:pPr>
        <w:rPr>
          <w:rFonts w:ascii="Arial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 xml:space="preserve">The North Island power demand </w:t>
      </w:r>
      <w:r w:rsidR="00D21C6F" w:rsidRPr="00E5439C">
        <w:rPr>
          <w:rFonts w:ascii="Arial" w:hAnsi="Arial" w:cs="Arial"/>
          <w:sz w:val="22"/>
          <w:szCs w:val="22"/>
        </w:rPr>
        <w:t>in MW</w:t>
      </w:r>
      <w:r w:rsidR="00326E8F" w:rsidRPr="00E5439C">
        <w:rPr>
          <w:rFonts w:ascii="Arial" w:hAnsi="Arial" w:cs="Arial"/>
          <w:sz w:val="22"/>
          <w:szCs w:val="22"/>
        </w:rPr>
        <w:t xml:space="preserve"> </w:t>
      </w:r>
      <w:r w:rsidR="00C675FD">
        <w:rPr>
          <w:rFonts w:ascii="Arial" w:hAnsi="Arial" w:cs="Arial"/>
          <w:sz w:val="22"/>
          <w:szCs w:val="22"/>
        </w:rPr>
        <w:t xml:space="preserve">was </w:t>
      </w:r>
      <w:r w:rsidR="00326E8F" w:rsidRPr="00E5439C">
        <w:rPr>
          <w:rFonts w:ascii="Arial" w:hAnsi="Arial" w:cs="Arial"/>
          <w:sz w:val="22"/>
          <w:szCs w:val="22"/>
        </w:rPr>
        <w:t>approximated as:</w:t>
      </w:r>
    </w:p>
    <w:p w14:paraId="4E898266" w14:textId="77777777" w:rsidR="00326E8F" w:rsidRPr="00E5439C" w:rsidRDefault="00326E8F" w:rsidP="00BA1017">
      <w:pPr>
        <w:rPr>
          <w:rFonts w:ascii="Arial" w:hAnsi="Arial" w:cs="Arial"/>
          <w:sz w:val="22"/>
          <w:szCs w:val="22"/>
        </w:rPr>
      </w:pPr>
    </w:p>
    <w:p w14:paraId="4F19A6B7" w14:textId="116D1CAF" w:rsidR="00326E8F" w:rsidRPr="00E5439C" w:rsidRDefault="00397075" w:rsidP="00BA1017">
      <w:pPr>
        <w:rPr>
          <w:rFonts w:ascii="Arial" w:eastAsiaTheme="minorEastAsia" w:hAnsi="Arial" w:cs="Arial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  <w:szCs w:val="22"/>
                </w:rPr>
                <m:t>Equation</m:t>
              </m:r>
              <m:d>
                <m:d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14</m:t>
                  </m:r>
                </m:e>
              </m:d>
              <m:r>
                <w:rPr>
                  <w:rFonts w:ascii="Cambria Math" w:hAnsi="Cambria Math" w:cs="Arial"/>
                  <w:sz w:val="22"/>
                  <w:szCs w:val="22"/>
                </w:rPr>
                <m:t xml:space="preserve">    P</m:t>
              </m:r>
            </m:e>
            <m:sub>
              <m:r>
                <w:rPr>
                  <w:rFonts w:ascii="Cambria Math" w:hAnsi="Cambria Math" w:cs="Arial"/>
                  <w:sz w:val="22"/>
                  <w:szCs w:val="22"/>
                </w:rPr>
                <m:t>NI,demand</m:t>
              </m:r>
            </m:sub>
          </m:sSub>
          <m:r>
            <w:rPr>
              <w:rFonts w:ascii="Cambria Math" w:hAnsi="Cambria Math" w:cs="Arial"/>
              <w:sz w:val="22"/>
              <w:szCs w:val="22"/>
            </w:rPr>
            <m:t>=4065+1.4×</m:t>
          </m:r>
          <m:sSup>
            <m:sSup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Arial"/>
                  <w:sz w:val="22"/>
                  <w:szCs w:val="22"/>
                </w:rPr>
                <m:t>10</m:t>
              </m:r>
            </m:e>
            <m:sup>
              <m:r>
                <w:rPr>
                  <w:rFonts w:ascii="Cambria Math" w:hAnsi="Cambria Math" w:cs="Arial"/>
                  <w:sz w:val="22"/>
                  <w:szCs w:val="22"/>
                </w:rPr>
                <m:t>6</m:t>
              </m:r>
            </m:sup>
          </m:sSup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2π</m:t>
                  </m:r>
                </m:e>
              </m:rad>
            </m:den>
          </m:f>
          <m:func>
            <m:funcPr>
              <m:ctrlPr>
                <w:rPr>
                  <w:rFonts w:ascii="Cambria Math" w:hAnsi="Cambria Math" w:cs="Arial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Arial"/>
                  <w:sz w:val="22"/>
                  <w:szCs w:val="22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2"/>
                          <w:szCs w:val="22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2"/>
                              <w:szCs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Arial"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Arial"/>
                                  <w:sz w:val="22"/>
                                  <w:szCs w:val="22"/>
                                </w:rPr>
                                <m:t>t-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Arial"/>
                              <w:sz w:val="22"/>
                              <w:szCs w:val="22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Arial"/>
                          <w:sz w:val="22"/>
                          <w:szCs w:val="22"/>
                        </w:rPr>
                        <m:t>2×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2"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2"/>
                              <w:szCs w:val="22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2"/>
                              <w:szCs w:val="22"/>
                            </w:rPr>
                            <m:t>2</m:t>
                          </m:r>
                        </m:sup>
                      </m:sSup>
                    </m:den>
                  </m:f>
                  <m:ctrlPr>
                    <w:rPr>
                      <w:rFonts w:ascii="Cambria Math" w:eastAsiaTheme="minorEastAsia" w:hAnsi="Cambria Math" w:cs="Arial"/>
                      <w:i/>
                      <w:sz w:val="22"/>
                      <w:szCs w:val="22"/>
                    </w:rPr>
                  </m:ctrlPr>
                </m:e>
              </m:d>
            </m:e>
          </m:func>
        </m:oMath>
      </m:oMathPara>
    </w:p>
    <w:p w14:paraId="3E08FC31" w14:textId="77777777" w:rsidR="003C3ABE" w:rsidRPr="00E5439C" w:rsidRDefault="003C3ABE" w:rsidP="003C3AB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 xml:space="preserve">with the mean, </w:t>
      </w:r>
      <w:r w:rsidRPr="00E5439C">
        <w:rPr>
          <w:rFonts w:ascii="Cambria Math" w:eastAsia="Times New Roman" w:hAnsi="Cambria Math" w:cs="Cambria Math"/>
          <w:sz w:val="22"/>
          <w:szCs w:val="22"/>
        </w:rPr>
        <w:t>𝜇</w:t>
      </w:r>
      <w:r w:rsidRPr="00E5439C">
        <w:rPr>
          <w:rFonts w:ascii="Arial" w:eastAsia="Times New Roman" w:hAnsi="Arial" w:cs="Arial"/>
          <w:sz w:val="22"/>
          <w:szCs w:val="22"/>
        </w:rPr>
        <w:t xml:space="preserve"> =5000 h, and the standard deviation, </w:t>
      </w:r>
      <w:r w:rsidRPr="00E5439C">
        <w:rPr>
          <w:rFonts w:ascii="Cambria Math" w:eastAsia="Times New Roman" w:hAnsi="Cambria Math" w:cs="Cambria Math"/>
          <w:sz w:val="22"/>
          <w:szCs w:val="22"/>
        </w:rPr>
        <w:t>𝜎</w:t>
      </w:r>
      <w:r w:rsidRPr="00E5439C">
        <w:rPr>
          <w:rFonts w:ascii="Arial" w:eastAsia="Times New Roman" w:hAnsi="Arial" w:cs="Arial"/>
          <w:sz w:val="22"/>
          <w:szCs w:val="22"/>
        </w:rPr>
        <w:t xml:space="preserve"> =1000 h. </w:t>
      </w:r>
    </w:p>
    <w:p w14:paraId="72FA56C6" w14:textId="1E5AA8BB" w:rsidR="000E72A8" w:rsidRPr="00E5439C" w:rsidRDefault="000E72A8" w:rsidP="000E72A8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 xml:space="preserve">South Island demand </w:t>
      </w:r>
      <w:r w:rsidR="00A3204B">
        <w:rPr>
          <w:rFonts w:ascii="Arial" w:eastAsia="Times New Roman" w:hAnsi="Arial" w:cs="Arial"/>
          <w:sz w:val="22"/>
          <w:szCs w:val="22"/>
        </w:rPr>
        <w:t>wa</w:t>
      </w:r>
      <w:r w:rsidRPr="000E72A8">
        <w:rPr>
          <w:rFonts w:ascii="Arial" w:eastAsia="Times New Roman" w:hAnsi="Arial" w:cs="Arial"/>
          <w:sz w:val="22"/>
          <w:szCs w:val="22"/>
        </w:rPr>
        <w:t>s</w:t>
      </w:r>
      <w:r w:rsidRPr="00E5439C">
        <w:rPr>
          <w:rFonts w:ascii="Arial" w:eastAsia="Times New Roman" w:hAnsi="Arial" w:cs="Arial"/>
          <w:sz w:val="22"/>
          <w:szCs w:val="22"/>
        </w:rPr>
        <w:t xml:space="preserve"> expected to be 1940 MW </w:t>
      </w:r>
    </w:p>
    <w:p w14:paraId="088B0202" w14:textId="7E5089E8" w:rsidR="000E72A8" w:rsidRPr="00E5439C" w:rsidRDefault="000E72A8" w:rsidP="000E72A8">
      <w:pPr>
        <w:spacing w:before="100" w:beforeAutospacing="1" w:after="100" w:afterAutospacing="1"/>
        <w:jc w:val="center"/>
        <w:rPr>
          <w:rFonts w:ascii="Arial" w:eastAsia="Times New Roman" w:hAnsi="Arial" w:cs="Arial"/>
          <w:sz w:val="22"/>
          <w:szCs w:val="22"/>
        </w:rPr>
      </w:pPr>
      <w:proofErr w:type="gramStart"/>
      <w:r w:rsidRPr="00E5439C">
        <w:rPr>
          <w:rFonts w:ascii="Arial" w:eastAsia="Times New Roman" w:hAnsi="Arial" w:cs="Arial"/>
          <w:i/>
          <w:sz w:val="22"/>
          <w:szCs w:val="22"/>
        </w:rPr>
        <w:t>Equation(</w:t>
      </w:r>
      <w:proofErr w:type="gramEnd"/>
      <w:r w:rsidRPr="00E5439C">
        <w:rPr>
          <w:rFonts w:ascii="Arial" w:eastAsia="Times New Roman" w:hAnsi="Arial" w:cs="Arial"/>
          <w:i/>
          <w:sz w:val="22"/>
          <w:szCs w:val="22"/>
        </w:rPr>
        <w:t>15)</w:t>
      </w:r>
      <w:r w:rsidRPr="00E5439C">
        <w:rPr>
          <w:rFonts w:ascii="Arial" w:eastAsia="Times New Roman" w:hAnsi="Arial" w:cs="Arial"/>
          <w:sz w:val="22"/>
          <w:szCs w:val="22"/>
        </w:rPr>
        <w:t xml:space="preserve">    </w:t>
      </w:r>
      <w:r w:rsidRPr="00E5439C">
        <w:rPr>
          <w:rFonts w:ascii="Cambria Math" w:eastAsia="Times New Roman" w:hAnsi="Cambria Math" w:cs="Cambria Math"/>
          <w:sz w:val="22"/>
          <w:szCs w:val="22"/>
        </w:rPr>
        <w:t>𝑃</w:t>
      </w:r>
      <w:r w:rsidRPr="00E5439C">
        <w:rPr>
          <w:rFonts w:ascii="Cambria Math" w:eastAsia="Times New Roman" w:hAnsi="Cambria Math" w:cs="Cambria Math"/>
          <w:position w:val="-4"/>
          <w:sz w:val="22"/>
          <w:szCs w:val="22"/>
        </w:rPr>
        <w:t>𝑆𝐼</w:t>
      </w:r>
      <w:r w:rsidRPr="00E5439C">
        <w:rPr>
          <w:rFonts w:ascii="Arial" w:eastAsia="Times New Roman" w:hAnsi="Arial" w:cs="Arial"/>
          <w:position w:val="-4"/>
          <w:sz w:val="22"/>
          <w:szCs w:val="22"/>
        </w:rPr>
        <w:t>,</w:t>
      </w:r>
      <w:r w:rsidRPr="00E5439C">
        <w:rPr>
          <w:rFonts w:ascii="Cambria Math" w:eastAsia="Times New Roman" w:hAnsi="Cambria Math" w:cs="Cambria Math"/>
          <w:position w:val="-4"/>
          <w:sz w:val="22"/>
          <w:szCs w:val="22"/>
        </w:rPr>
        <w:t>𝑑𝑒𝑚𝑎𝑛𝑑</w:t>
      </w:r>
      <w:r w:rsidRPr="00E5439C">
        <w:rPr>
          <w:rFonts w:ascii="Arial" w:eastAsia="Times New Roman" w:hAnsi="Arial" w:cs="Arial"/>
          <w:position w:val="-4"/>
          <w:sz w:val="22"/>
          <w:szCs w:val="22"/>
        </w:rPr>
        <w:t xml:space="preserve"> </w:t>
      </w:r>
      <w:r w:rsidRPr="00E5439C">
        <w:rPr>
          <w:rFonts w:ascii="Arial" w:eastAsia="Times New Roman" w:hAnsi="Arial" w:cs="Arial"/>
          <w:sz w:val="22"/>
          <w:szCs w:val="22"/>
        </w:rPr>
        <w:t>= 1940</w:t>
      </w:r>
    </w:p>
    <w:p w14:paraId="118F4E57" w14:textId="78DBCCB1" w:rsidR="00C32757" w:rsidRPr="00E5439C" w:rsidRDefault="00C27FE3" w:rsidP="00112FF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lastRenderedPageBreak/>
        <w:t>At any point in time</w:t>
      </w:r>
      <w:r w:rsidR="00112FFE" w:rsidRPr="00E5439C">
        <w:rPr>
          <w:rFonts w:ascii="Arial" w:eastAsia="Times New Roman" w:hAnsi="Arial" w:cs="Arial"/>
          <w:sz w:val="22"/>
          <w:szCs w:val="22"/>
        </w:rPr>
        <w:t>,</w:t>
      </w:r>
      <w:r w:rsidRPr="00E5439C">
        <w:rPr>
          <w:rFonts w:ascii="Arial" w:eastAsia="Times New Roman" w:hAnsi="Arial" w:cs="Arial"/>
          <w:sz w:val="22"/>
          <w:szCs w:val="22"/>
        </w:rPr>
        <w:t xml:space="preserve"> the generation </w:t>
      </w:r>
      <w:r w:rsidRPr="00C27FE3">
        <w:rPr>
          <w:rFonts w:ascii="Arial" w:eastAsia="Times New Roman" w:hAnsi="Arial" w:cs="Arial"/>
          <w:sz w:val="22"/>
          <w:szCs w:val="22"/>
        </w:rPr>
        <w:t>need</w:t>
      </w:r>
      <w:r w:rsidR="00A3204B">
        <w:rPr>
          <w:rFonts w:ascii="Arial" w:eastAsia="Times New Roman" w:hAnsi="Arial" w:cs="Arial"/>
          <w:sz w:val="22"/>
          <w:szCs w:val="22"/>
        </w:rPr>
        <w:t>ed</w:t>
      </w:r>
      <w:r w:rsidRPr="00E5439C">
        <w:rPr>
          <w:rFonts w:ascii="Arial" w:eastAsia="Times New Roman" w:hAnsi="Arial" w:cs="Arial"/>
          <w:sz w:val="22"/>
          <w:szCs w:val="22"/>
        </w:rPr>
        <w:t xml:space="preserve"> to match the demand as expressed in Equations (2) and (3). </w:t>
      </w:r>
    </w:p>
    <w:p w14:paraId="6C2CBD67" w14:textId="30428842" w:rsidR="00112FFE" w:rsidRPr="00E5439C" w:rsidRDefault="00311C9D" w:rsidP="00112FF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eastAsia="Times New Roman" w:hAnsi="Arial" w:cs="Arial"/>
          <w:sz w:val="22"/>
          <w:szCs w:val="22"/>
        </w:rPr>
        <w:t>The</w:t>
      </w:r>
      <w:r w:rsidR="000F53A3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4C4DA5" w:rsidRPr="00E5439C">
        <w:rPr>
          <w:rFonts w:ascii="Arial" w:eastAsia="Times New Roman" w:hAnsi="Arial" w:cs="Arial"/>
          <w:sz w:val="22"/>
          <w:szCs w:val="22"/>
        </w:rPr>
        <w:t>value lost from spilt water</w:t>
      </w:r>
      <w:r w:rsidR="000F53A3" w:rsidRPr="00E5439C">
        <w:rPr>
          <w:rFonts w:ascii="Arial" w:eastAsia="Times New Roman" w:hAnsi="Arial" w:cs="Arial"/>
          <w:sz w:val="22"/>
          <w:szCs w:val="22"/>
        </w:rPr>
        <w:t xml:space="preserve"> each year</w:t>
      </w:r>
      <w:r w:rsidR="004C4DA5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234432" w:rsidRPr="00E5439C">
        <w:rPr>
          <w:rFonts w:ascii="Arial" w:eastAsia="Times New Roman" w:hAnsi="Arial" w:cs="Arial"/>
          <w:sz w:val="22"/>
          <w:szCs w:val="22"/>
        </w:rPr>
        <w:t>c</w:t>
      </w:r>
      <w:r w:rsidR="00A3204B">
        <w:rPr>
          <w:rFonts w:ascii="Arial" w:eastAsia="Times New Roman" w:hAnsi="Arial" w:cs="Arial"/>
          <w:sz w:val="22"/>
          <w:szCs w:val="22"/>
        </w:rPr>
        <w:t>ould</w:t>
      </w:r>
      <w:r w:rsidR="004C4DA5" w:rsidRPr="00E5439C">
        <w:rPr>
          <w:rFonts w:ascii="Arial" w:eastAsia="Times New Roman" w:hAnsi="Arial" w:cs="Arial"/>
          <w:sz w:val="22"/>
          <w:szCs w:val="22"/>
        </w:rPr>
        <w:t xml:space="preserve"> be calculated</w:t>
      </w:r>
      <w:r w:rsidR="005A0265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F57EE3" w:rsidRPr="00E5439C">
        <w:rPr>
          <w:rFonts w:ascii="Arial" w:eastAsia="Times New Roman" w:hAnsi="Arial" w:cs="Arial"/>
          <w:sz w:val="22"/>
          <w:szCs w:val="22"/>
        </w:rPr>
        <w:t xml:space="preserve">with a price of </w:t>
      </w:r>
      <m:oMath>
        <m:r>
          <w:rPr>
            <w:rFonts w:ascii="Cambria Math" w:eastAsia="Times New Roman" w:hAnsi="Cambria Math" w:cs="Arial"/>
            <w:sz w:val="22"/>
            <w:szCs w:val="22"/>
          </w:rPr>
          <m:t>$100</m:t>
        </m:r>
      </m:oMath>
      <w:r w:rsidR="00293A8F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782019">
        <w:rPr>
          <w:rFonts w:ascii="Arial" w:eastAsia="Times New Roman" w:hAnsi="Arial" w:cs="Arial"/>
          <w:sz w:val="22"/>
          <w:szCs w:val="22"/>
        </w:rPr>
        <w:t>per</w:t>
      </w:r>
      <w:r w:rsidR="00293A8F" w:rsidRPr="00E5439C">
        <w:rPr>
          <w:rFonts w:ascii="Arial" w:eastAsia="Times New Roman" w:hAnsi="Arial" w:cs="Arial"/>
          <w:sz w:val="22"/>
          <w:szCs w:val="22"/>
        </w:rPr>
        <w:t xml:space="preserve"> megawatt</w:t>
      </w:r>
      <w:r w:rsidR="00257333" w:rsidRPr="00E5439C">
        <w:rPr>
          <w:rFonts w:ascii="Arial" w:eastAsia="Times New Roman" w:hAnsi="Arial" w:cs="Arial"/>
          <w:sz w:val="22"/>
          <w:szCs w:val="22"/>
        </w:rPr>
        <w:t xml:space="preserve"> through</w:t>
      </w:r>
      <w:r w:rsidR="00FE77CF">
        <w:rPr>
          <w:rFonts w:ascii="Arial" w:eastAsia="Times New Roman" w:hAnsi="Arial" w:cs="Arial"/>
          <w:sz w:val="22"/>
          <w:szCs w:val="22"/>
        </w:rPr>
        <w:t xml:space="preserve"> the</w:t>
      </w:r>
      <w:r w:rsidR="00257333" w:rsidRPr="00E5439C">
        <w:rPr>
          <w:rFonts w:ascii="Arial" w:eastAsia="Times New Roman" w:hAnsi="Arial" w:cs="Arial"/>
          <w:sz w:val="22"/>
          <w:szCs w:val="22"/>
        </w:rPr>
        <w:t xml:space="preserve"> equation</w:t>
      </w:r>
      <w:r w:rsidR="004A0F00">
        <w:rPr>
          <w:rFonts w:ascii="Arial" w:eastAsia="Times New Roman" w:hAnsi="Arial" w:cs="Arial"/>
          <w:sz w:val="22"/>
          <w:szCs w:val="22"/>
        </w:rPr>
        <w:t>.</w:t>
      </w:r>
      <w:r w:rsidR="00257333" w:rsidRPr="00E5439C">
        <w:rPr>
          <w:rFonts w:ascii="Arial" w:eastAsia="Times New Roman" w:hAnsi="Arial" w:cs="Arial"/>
          <w:sz w:val="22"/>
          <w:szCs w:val="22"/>
        </w:rPr>
        <w:t xml:space="preserve"> </w:t>
      </w:r>
      <w:r w:rsidR="00257333">
        <w:rPr>
          <w:rFonts w:ascii="Arial" w:eastAsia="Times New Roman" w:hAnsi="Arial" w:cs="Arial"/>
          <w:sz w:val="22"/>
          <w:szCs w:val="22"/>
        </w:rPr>
        <w:t xml:space="preserve"> </w:t>
      </w:r>
    </w:p>
    <w:p w14:paraId="06C00726" w14:textId="426D833D" w:rsidR="00257333" w:rsidRPr="00E5439C" w:rsidRDefault="00360CDC" w:rsidP="00112FFE">
      <w:pPr>
        <w:spacing w:before="100" w:beforeAutospacing="1" w:after="100" w:afterAutospacing="1"/>
        <w:rPr>
          <w:rFonts w:ascii="Arial" w:eastAsia="Times New Roman" w:hAnsi="Arial" w:cs="Arial"/>
          <w:sz w:val="22"/>
          <w:szCs w:val="22"/>
        </w:rPr>
      </w:pPr>
      <m:oMathPara>
        <m:oMath>
          <m:r>
            <w:rPr>
              <w:rFonts w:ascii="Cambria Math" w:eastAsia="Times New Roman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16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 xml:space="preserve">     Value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$</m:t>
              </m:r>
            </m:e>
          </m:d>
          <m:r>
            <w:rPr>
              <w:rFonts w:ascii="Cambria Math" w:eastAsia="Times New Roman" w:hAnsi="Cambria Math" w:cs="Arial"/>
              <w:sz w:val="22"/>
              <w:szCs w:val="22"/>
            </w:rPr>
            <m:t>=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0.9ρ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spill</m:t>
                  </m:r>
                </m:sub>
              </m:sSub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g</m:t>
              </m:r>
              <m:d>
                <m:d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h-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sz w:val="22"/>
                          <w:szCs w:val="2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sz w:val="22"/>
                          <w:szCs w:val="22"/>
                        </w:rPr>
                        <m:t>gen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Times New Roman" w:hAnsi="Cambria Math" w:cs="Arial"/>
                  <w:sz w:val="22"/>
                  <w:szCs w:val="22"/>
                </w:rPr>
                <m:t>3600×</m:t>
              </m:r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10</m:t>
                  </m:r>
                </m:e>
                <m:sup>
                  <m:r>
                    <w:rPr>
                      <w:rFonts w:ascii="Cambria Math" w:eastAsia="Times New Roman" w:hAnsi="Cambria Math" w:cs="Arial"/>
                      <w:sz w:val="22"/>
                      <w:szCs w:val="22"/>
                    </w:rPr>
                    <m:t>6</m:t>
                  </m:r>
                </m:sup>
              </m:sSup>
            </m:den>
          </m:f>
          <m:r>
            <w:rPr>
              <w:rFonts w:ascii="Cambria Math" w:eastAsia="Times New Roman" w:hAnsi="Cambria Math" w:cs="Arial"/>
              <w:sz w:val="22"/>
              <w:szCs w:val="22"/>
            </w:rPr>
            <m:t xml:space="preserve">×100 </m:t>
          </m:r>
        </m:oMath>
      </m:oMathPara>
    </w:p>
    <w:p w14:paraId="0CAFA765" w14:textId="6E1AB499" w:rsidR="004E35CF" w:rsidRPr="00C00D12" w:rsidRDefault="004E35CF" w:rsidP="00AE2F99">
      <w:pPr>
        <w:pStyle w:val="Heading1"/>
        <w:rPr>
          <w:rFonts w:ascii="Arial" w:hAnsi="Arial" w:cs="Arial"/>
          <w:color w:val="000000" w:themeColor="text1"/>
        </w:rPr>
      </w:pPr>
      <w:r w:rsidRPr="00C00D12">
        <w:rPr>
          <w:rFonts w:ascii="Arial" w:hAnsi="Arial" w:cs="Arial"/>
          <w:color w:val="000000" w:themeColor="text1"/>
        </w:rPr>
        <w:t>Solution method</w:t>
      </w:r>
    </w:p>
    <w:p w14:paraId="0536E4A9" w14:textId="4506369F" w:rsidR="004057FE" w:rsidRPr="00E5439C" w:rsidRDefault="00B00AE9" w:rsidP="00AE2F99">
      <w:pPr>
        <w:pStyle w:val="Heading1"/>
        <w:rPr>
          <w:rFonts w:ascii="Arial" w:hAnsi="Arial" w:cs="Arial"/>
          <w:color w:val="000000" w:themeColor="text1"/>
          <w:sz w:val="22"/>
          <w:szCs w:val="22"/>
        </w:rPr>
      </w:pPr>
      <w:r w:rsidRPr="00E5439C">
        <w:rPr>
          <w:rFonts w:ascii="Arial" w:hAnsi="Arial" w:cs="Arial"/>
          <w:color w:val="000000" w:themeColor="text1"/>
          <w:sz w:val="22"/>
          <w:szCs w:val="22"/>
        </w:rPr>
        <w:t xml:space="preserve">Euler’s method was </w:t>
      </w:r>
      <w:r w:rsidR="006B3316" w:rsidRPr="00E5439C">
        <w:rPr>
          <w:rFonts w:ascii="Arial" w:hAnsi="Arial" w:cs="Arial"/>
          <w:color w:val="000000" w:themeColor="text1"/>
          <w:sz w:val="22"/>
          <w:szCs w:val="22"/>
        </w:rPr>
        <w:t xml:space="preserve">used to solve the case study problem. </w:t>
      </w:r>
    </w:p>
    <w:p w14:paraId="1A6A39D8" w14:textId="7839E344" w:rsidR="006B3316" w:rsidRPr="00E5439C" w:rsidRDefault="006B3316" w:rsidP="006B3316">
      <w:pPr>
        <w:rPr>
          <w:rFonts w:ascii="Arial" w:hAnsi="Arial" w:cs="Arial"/>
          <w:sz w:val="22"/>
          <w:szCs w:val="22"/>
        </w:rPr>
      </w:pPr>
    </w:p>
    <w:p w14:paraId="5FD092B3" w14:textId="7B208B14" w:rsidR="006B3316" w:rsidRPr="00E5439C" w:rsidRDefault="00A61C32" w:rsidP="006B3316">
      <w:pPr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Equatio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17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    y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i+1</m:t>
                  </m:r>
                </m:sub>
              </m:sSub>
            </m:e>
          </m:d>
          <m:r>
            <w:rPr>
              <w:rFonts w:ascii="Cambria Math" w:hAnsi="Cambria Math" w:cs="Arial"/>
              <w:sz w:val="22"/>
              <w:szCs w:val="22"/>
            </w:rPr>
            <m:t>=y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Arial"/>
              <w:sz w:val="22"/>
              <w:szCs w:val="22"/>
            </w:rPr>
            <m:t>+∆t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dy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dt</m:t>
              </m:r>
            </m:den>
          </m:f>
        </m:oMath>
      </m:oMathPara>
    </w:p>
    <w:p w14:paraId="7D2D3EAA" w14:textId="4BC9FEFC" w:rsidR="00C00D12" w:rsidRPr="00E5439C" w:rsidRDefault="00C00D12" w:rsidP="00C00D12">
      <w:pPr>
        <w:rPr>
          <w:rFonts w:ascii="Arial" w:hAnsi="Arial" w:cs="Arial"/>
          <w:sz w:val="22"/>
          <w:szCs w:val="22"/>
        </w:rPr>
      </w:pPr>
    </w:p>
    <w:p w14:paraId="1F47F3DF" w14:textId="5BE79636" w:rsidR="00C00D12" w:rsidRPr="00E5439C" w:rsidRDefault="005915E9" w:rsidP="00C00D12">
      <w:pPr>
        <w:rPr>
          <w:rFonts w:ascii="Arial" w:eastAsia="Times New Roman" w:hAnsi="Arial" w:cs="Arial"/>
          <w:sz w:val="22"/>
          <w:szCs w:val="22"/>
        </w:rPr>
      </w:pPr>
      <w:r w:rsidRPr="00E5439C">
        <w:rPr>
          <w:rFonts w:ascii="Arial" w:hAnsi="Arial" w:cs="Arial"/>
          <w:sz w:val="22"/>
          <w:szCs w:val="22"/>
        </w:rPr>
        <w:t xml:space="preserve">Euler’s method </w:t>
      </w:r>
      <w:r w:rsidR="00141430">
        <w:rPr>
          <w:rFonts w:ascii="Arial" w:hAnsi="Arial" w:cs="Arial"/>
          <w:sz w:val="22"/>
          <w:szCs w:val="22"/>
        </w:rPr>
        <w:t>is</w:t>
      </w:r>
      <w:r w:rsidRPr="00E5439C">
        <w:rPr>
          <w:rFonts w:ascii="Arial" w:hAnsi="Arial" w:cs="Arial"/>
          <w:sz w:val="22"/>
          <w:szCs w:val="22"/>
        </w:rPr>
        <w:t xml:space="preserve"> a n</w:t>
      </w:r>
      <w:r w:rsidR="00E63969" w:rsidRPr="00E5439C">
        <w:rPr>
          <w:rFonts w:ascii="Arial" w:hAnsi="Arial" w:cs="Arial"/>
          <w:sz w:val="22"/>
          <w:szCs w:val="22"/>
        </w:rPr>
        <w:t xml:space="preserve">umerical method </w:t>
      </w:r>
      <w:r w:rsidR="006106F9" w:rsidRPr="00E5439C">
        <w:rPr>
          <w:rFonts w:ascii="Arial" w:hAnsi="Arial" w:cs="Arial"/>
          <w:sz w:val="22"/>
          <w:szCs w:val="22"/>
        </w:rPr>
        <w:t>to solve first</w:t>
      </w:r>
      <w:r w:rsidR="00112FFE" w:rsidRPr="00E5439C">
        <w:rPr>
          <w:rFonts w:ascii="Arial" w:hAnsi="Arial" w:cs="Arial"/>
          <w:sz w:val="22"/>
          <w:szCs w:val="22"/>
        </w:rPr>
        <w:t>-</w:t>
      </w:r>
      <w:r w:rsidR="006106F9" w:rsidRPr="00E5439C">
        <w:rPr>
          <w:rFonts w:ascii="Arial" w:hAnsi="Arial" w:cs="Arial"/>
          <w:sz w:val="22"/>
          <w:szCs w:val="22"/>
        </w:rPr>
        <w:t xml:space="preserve">order differential equations </w:t>
      </w:r>
      <w:r w:rsidR="001E7313" w:rsidRPr="00E5439C">
        <w:rPr>
          <w:rFonts w:ascii="Arial" w:hAnsi="Arial" w:cs="Arial"/>
          <w:sz w:val="22"/>
          <w:szCs w:val="22"/>
        </w:rPr>
        <w:t xml:space="preserve">with a given initial value. </w:t>
      </w:r>
      <w:r w:rsidR="00AB44C5" w:rsidRPr="00E5439C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Euler’s method </w:t>
      </w:r>
      <w:r w:rsidR="00444FB8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i</w:t>
      </w:r>
      <w:r w:rsidR="00AB44C5" w:rsidRPr="000D2C71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s</w:t>
      </w:r>
      <w:r w:rsidR="00AB44C5" w:rsidRPr="00E5439C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a </w:t>
      </w:r>
      <w:r w:rsidR="00F86F60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>good</w:t>
      </w:r>
      <w:r w:rsidR="00AB44C5" w:rsidRPr="00E5439C">
        <w:rPr>
          <w:rFonts w:ascii="Arial" w:eastAsia="Times New Roman" w:hAnsi="Arial" w:cs="Arial"/>
          <w:color w:val="000000" w:themeColor="text1"/>
          <w:sz w:val="22"/>
          <w:szCs w:val="22"/>
          <w:shd w:val="clear" w:color="auto" w:fill="FFFFFF"/>
        </w:rPr>
        <w:t xml:space="preserve"> method for approximating nice solutions that don’t change rapidly.</w:t>
      </w:r>
    </w:p>
    <w:p w14:paraId="1BD641FA" w14:textId="419B9FAF" w:rsidR="00C00D12" w:rsidRPr="00C1104D" w:rsidRDefault="004057FE" w:rsidP="00C1104D">
      <w:pPr>
        <w:pStyle w:val="Heading1"/>
        <w:rPr>
          <w:rFonts w:ascii="Arial" w:hAnsi="Arial" w:cs="Arial"/>
          <w:color w:val="000000" w:themeColor="text1"/>
        </w:rPr>
      </w:pPr>
      <w:r w:rsidRPr="00C00D12">
        <w:rPr>
          <w:rFonts w:ascii="Arial" w:hAnsi="Arial" w:cs="Arial"/>
          <w:color w:val="000000" w:themeColor="text1"/>
        </w:rPr>
        <w:t>Results</w:t>
      </w:r>
      <w:r w:rsidR="007A33C3">
        <w:rPr>
          <w:rFonts w:ascii="Arial" w:hAnsi="Arial" w:cs="Arial"/>
          <w:color w:val="000000" w:themeColor="text1"/>
        </w:rPr>
        <w:t xml:space="preserve"> and </w:t>
      </w:r>
      <w:r w:rsidR="009C7B69">
        <w:rPr>
          <w:rFonts w:ascii="Arial" w:hAnsi="Arial" w:cs="Arial"/>
          <w:color w:val="000000" w:themeColor="text1"/>
        </w:rPr>
        <w:t xml:space="preserve">Discussion </w:t>
      </w:r>
    </w:p>
    <w:p w14:paraId="7955C2AA" w14:textId="7729790E" w:rsidR="00C00D12" w:rsidRPr="003E1C6A" w:rsidRDefault="00003145" w:rsidP="00C00D12">
      <w:pPr>
        <w:rPr>
          <w:rFonts w:ascii="Arial" w:hAnsi="Arial" w:cs="Arial"/>
          <w:b/>
          <w:sz w:val="22"/>
          <w:szCs w:val="22"/>
        </w:rPr>
      </w:pPr>
      <w:r w:rsidRPr="003E1C6A">
        <w:rPr>
          <w:rFonts w:ascii="Arial" w:hAnsi="Arial" w:cs="Arial"/>
          <w:b/>
          <w:sz w:val="22"/>
          <w:szCs w:val="22"/>
        </w:rPr>
        <w:t>Task 1:</w:t>
      </w:r>
    </w:p>
    <w:p w14:paraId="3C052668" w14:textId="7A4C2B01" w:rsidR="008D4653" w:rsidRDefault="00885FE7" w:rsidP="00460302">
      <w:pPr>
        <w:rPr>
          <w:rFonts w:ascii="Arial" w:hAnsi="Arial" w:cs="Arial"/>
          <w:sz w:val="22"/>
          <w:szCs w:val="22"/>
        </w:rPr>
      </w:pPr>
      <w:r w:rsidRPr="003E1C6A">
        <w:rPr>
          <w:rFonts w:ascii="Arial" w:hAnsi="Arial" w:cs="Arial"/>
          <w:sz w:val="22"/>
          <w:szCs w:val="22"/>
        </w:rPr>
        <w:t>To</w:t>
      </w:r>
      <w:r w:rsidR="003E1C6A" w:rsidRPr="003E1C6A">
        <w:rPr>
          <w:rFonts w:ascii="Arial" w:hAnsi="Arial" w:cs="Arial"/>
          <w:sz w:val="22"/>
          <w:szCs w:val="22"/>
        </w:rPr>
        <w:t xml:space="preserve"> build the initial model in MATLAB </w:t>
      </w:r>
      <w:r w:rsidR="005D678D">
        <w:rPr>
          <w:rFonts w:ascii="Arial" w:hAnsi="Arial" w:cs="Arial"/>
          <w:sz w:val="22"/>
          <w:szCs w:val="22"/>
        </w:rPr>
        <w:t xml:space="preserve">the task was to plot the </w:t>
      </w:r>
      <w:r w:rsidR="005B1DDF">
        <w:rPr>
          <w:rFonts w:ascii="Arial" w:hAnsi="Arial" w:cs="Arial"/>
          <w:sz w:val="22"/>
          <w:szCs w:val="22"/>
        </w:rPr>
        <w:t>N</w:t>
      </w:r>
      <w:r w:rsidR="00B750C1">
        <w:rPr>
          <w:rFonts w:ascii="Arial" w:hAnsi="Arial" w:cs="Arial"/>
          <w:sz w:val="22"/>
          <w:szCs w:val="22"/>
        </w:rPr>
        <w:t xml:space="preserve">orth and </w:t>
      </w:r>
      <w:r w:rsidR="005B1DDF">
        <w:rPr>
          <w:rFonts w:ascii="Arial" w:hAnsi="Arial" w:cs="Arial"/>
          <w:sz w:val="22"/>
          <w:szCs w:val="22"/>
        </w:rPr>
        <w:t>S</w:t>
      </w:r>
      <w:r w:rsidR="00B750C1">
        <w:rPr>
          <w:rFonts w:ascii="Arial" w:hAnsi="Arial" w:cs="Arial"/>
          <w:sz w:val="22"/>
          <w:szCs w:val="22"/>
        </w:rPr>
        <w:t xml:space="preserve">outh </w:t>
      </w:r>
      <w:r w:rsidR="005B1DDF">
        <w:rPr>
          <w:rFonts w:ascii="Arial" w:hAnsi="Arial" w:cs="Arial"/>
          <w:sz w:val="22"/>
          <w:szCs w:val="22"/>
        </w:rPr>
        <w:t>I</w:t>
      </w:r>
      <w:r w:rsidR="00B750C1">
        <w:rPr>
          <w:rFonts w:ascii="Arial" w:hAnsi="Arial" w:cs="Arial"/>
          <w:sz w:val="22"/>
          <w:szCs w:val="22"/>
        </w:rPr>
        <w:t xml:space="preserve">sland lake </w:t>
      </w:r>
      <w:r w:rsidR="00B2392D">
        <w:rPr>
          <w:rFonts w:ascii="Arial" w:hAnsi="Arial" w:cs="Arial"/>
          <w:sz w:val="22"/>
          <w:szCs w:val="22"/>
        </w:rPr>
        <w:t>heights</w:t>
      </w:r>
      <w:r w:rsidR="00B750C1">
        <w:rPr>
          <w:rFonts w:ascii="Arial" w:hAnsi="Arial" w:cs="Arial"/>
          <w:sz w:val="22"/>
          <w:szCs w:val="22"/>
        </w:rPr>
        <w:t xml:space="preserve"> against time</w:t>
      </w:r>
      <w:r w:rsidR="004B78EC">
        <w:rPr>
          <w:rFonts w:ascii="Arial" w:hAnsi="Arial" w:cs="Arial"/>
          <w:sz w:val="22"/>
          <w:szCs w:val="22"/>
        </w:rPr>
        <w:t xml:space="preserve"> of </w:t>
      </w:r>
      <w:r w:rsidR="0086094A">
        <w:rPr>
          <w:rFonts w:ascii="Arial" w:hAnsi="Arial" w:cs="Arial"/>
          <w:sz w:val="22"/>
          <w:szCs w:val="22"/>
        </w:rPr>
        <w:t>one year</w:t>
      </w:r>
      <w:r w:rsidR="003F4398">
        <w:rPr>
          <w:rFonts w:ascii="Arial" w:hAnsi="Arial" w:cs="Arial"/>
          <w:sz w:val="22"/>
          <w:szCs w:val="22"/>
        </w:rPr>
        <w:t xml:space="preserve"> (</w:t>
      </w:r>
      <w:r w:rsidR="000E3601" w:rsidRPr="00BA79C0">
        <w:rPr>
          <w:rFonts w:ascii="Arial" w:hAnsi="Arial" w:cs="Arial"/>
          <w:b/>
          <w:sz w:val="22"/>
          <w:szCs w:val="22"/>
        </w:rPr>
        <w:t>F</w:t>
      </w:r>
      <w:r w:rsidR="003F4398" w:rsidRPr="00BA79C0">
        <w:rPr>
          <w:rFonts w:ascii="Arial" w:hAnsi="Arial" w:cs="Arial"/>
          <w:b/>
          <w:sz w:val="22"/>
          <w:szCs w:val="22"/>
        </w:rPr>
        <w:t xml:space="preserve">igure </w:t>
      </w:r>
      <w:r w:rsidR="007002C4">
        <w:rPr>
          <w:rFonts w:ascii="Arial" w:hAnsi="Arial" w:cs="Arial"/>
          <w:b/>
          <w:sz w:val="22"/>
          <w:szCs w:val="22"/>
        </w:rPr>
        <w:t>2</w:t>
      </w:r>
      <w:r w:rsidR="00EC74BE">
        <w:rPr>
          <w:rFonts w:ascii="Arial" w:hAnsi="Arial" w:cs="Arial"/>
          <w:sz w:val="22"/>
          <w:szCs w:val="22"/>
        </w:rPr>
        <w:t>)</w:t>
      </w:r>
      <w:r w:rsidR="003F4398">
        <w:rPr>
          <w:rFonts w:ascii="Arial" w:hAnsi="Arial" w:cs="Arial"/>
          <w:sz w:val="22"/>
          <w:szCs w:val="22"/>
        </w:rPr>
        <w:t xml:space="preserve"> and the spillage </w:t>
      </w:r>
      <w:r w:rsidR="00B2392D">
        <w:rPr>
          <w:rFonts w:ascii="Arial" w:hAnsi="Arial" w:cs="Arial"/>
          <w:sz w:val="22"/>
          <w:szCs w:val="22"/>
        </w:rPr>
        <w:t>volume against time</w:t>
      </w:r>
      <w:r w:rsidR="0086094A">
        <w:rPr>
          <w:rFonts w:ascii="Arial" w:hAnsi="Arial" w:cs="Arial"/>
          <w:sz w:val="22"/>
          <w:szCs w:val="22"/>
        </w:rPr>
        <w:t xml:space="preserve"> of one year</w:t>
      </w:r>
      <w:r w:rsidR="00B2392D">
        <w:rPr>
          <w:rFonts w:ascii="Arial" w:hAnsi="Arial" w:cs="Arial"/>
          <w:sz w:val="22"/>
          <w:szCs w:val="22"/>
        </w:rPr>
        <w:t xml:space="preserve"> (</w:t>
      </w:r>
      <w:r w:rsidR="00BA79C0" w:rsidRPr="00BA79C0">
        <w:rPr>
          <w:rFonts w:ascii="Arial" w:hAnsi="Arial" w:cs="Arial"/>
          <w:b/>
          <w:sz w:val="22"/>
          <w:szCs w:val="22"/>
        </w:rPr>
        <w:t>F</w:t>
      </w:r>
      <w:r w:rsidR="00B2392D" w:rsidRPr="00BA79C0">
        <w:rPr>
          <w:rFonts w:ascii="Arial" w:hAnsi="Arial" w:cs="Arial"/>
          <w:b/>
          <w:sz w:val="22"/>
          <w:szCs w:val="22"/>
        </w:rPr>
        <w:t>igure</w:t>
      </w:r>
      <w:r w:rsidR="00BA79C0" w:rsidRPr="00BA79C0">
        <w:rPr>
          <w:rFonts w:ascii="Arial" w:hAnsi="Arial" w:cs="Arial"/>
          <w:b/>
          <w:sz w:val="22"/>
          <w:szCs w:val="22"/>
        </w:rPr>
        <w:t xml:space="preserve"> </w:t>
      </w:r>
      <w:r w:rsidR="007002C4">
        <w:rPr>
          <w:rFonts w:ascii="Arial" w:hAnsi="Arial" w:cs="Arial"/>
          <w:b/>
          <w:sz w:val="22"/>
          <w:szCs w:val="22"/>
        </w:rPr>
        <w:t>3</w:t>
      </w:r>
      <w:r w:rsidR="00B2392D" w:rsidRPr="00BA79C0">
        <w:rPr>
          <w:rFonts w:ascii="Arial" w:hAnsi="Arial" w:cs="Arial"/>
          <w:sz w:val="22"/>
          <w:szCs w:val="22"/>
        </w:rPr>
        <w:t>)</w:t>
      </w:r>
      <w:r w:rsidR="00B750C1" w:rsidRPr="00BA79C0">
        <w:rPr>
          <w:rFonts w:ascii="Arial" w:hAnsi="Arial" w:cs="Arial"/>
          <w:sz w:val="22"/>
          <w:szCs w:val="22"/>
        </w:rPr>
        <w:t>.</w:t>
      </w:r>
      <w:r w:rsidR="00B750C1">
        <w:rPr>
          <w:rFonts w:ascii="Arial" w:hAnsi="Arial" w:cs="Arial"/>
          <w:sz w:val="22"/>
          <w:szCs w:val="22"/>
        </w:rPr>
        <w:t xml:space="preserve"> </w:t>
      </w:r>
      <w:r w:rsidR="0026493F">
        <w:rPr>
          <w:rFonts w:ascii="Arial" w:hAnsi="Arial" w:cs="Arial"/>
          <w:sz w:val="22"/>
          <w:szCs w:val="22"/>
        </w:rPr>
        <w:t>This gave an idea o</w:t>
      </w:r>
      <w:r w:rsidR="001A4EF5">
        <w:rPr>
          <w:rFonts w:ascii="Arial" w:hAnsi="Arial" w:cs="Arial"/>
          <w:sz w:val="22"/>
          <w:szCs w:val="22"/>
        </w:rPr>
        <w:t>f</w:t>
      </w:r>
      <w:r w:rsidR="0026493F">
        <w:rPr>
          <w:rFonts w:ascii="Arial" w:hAnsi="Arial" w:cs="Arial"/>
          <w:sz w:val="22"/>
          <w:szCs w:val="22"/>
        </w:rPr>
        <w:t xml:space="preserve"> whether the model was functioning as expected</w:t>
      </w:r>
      <w:r w:rsidR="001A4EF5">
        <w:rPr>
          <w:rFonts w:ascii="Arial" w:hAnsi="Arial" w:cs="Arial"/>
          <w:sz w:val="22"/>
          <w:szCs w:val="22"/>
        </w:rPr>
        <w:t xml:space="preserve"> as it gave a visual representation</w:t>
      </w:r>
      <w:r w:rsidR="006164CD">
        <w:rPr>
          <w:rFonts w:ascii="Arial" w:hAnsi="Arial" w:cs="Arial"/>
          <w:sz w:val="22"/>
          <w:szCs w:val="22"/>
        </w:rPr>
        <w:t xml:space="preserve"> of the numbers</w:t>
      </w:r>
      <w:r w:rsidR="001A4EF5">
        <w:rPr>
          <w:rFonts w:ascii="Arial" w:hAnsi="Arial" w:cs="Arial"/>
          <w:sz w:val="22"/>
          <w:szCs w:val="22"/>
        </w:rPr>
        <w:t xml:space="preserve"> </w:t>
      </w:r>
      <w:r w:rsidR="000F4B38">
        <w:rPr>
          <w:rFonts w:ascii="Arial" w:hAnsi="Arial" w:cs="Arial"/>
          <w:sz w:val="22"/>
          <w:szCs w:val="22"/>
        </w:rPr>
        <w:t>and thus</w:t>
      </w:r>
      <w:r w:rsidR="001E7553">
        <w:rPr>
          <w:rFonts w:ascii="Arial" w:hAnsi="Arial" w:cs="Arial"/>
          <w:sz w:val="22"/>
          <w:szCs w:val="22"/>
        </w:rPr>
        <w:t xml:space="preserve"> w</w:t>
      </w:r>
      <w:r w:rsidR="006164CD">
        <w:rPr>
          <w:rFonts w:ascii="Arial" w:hAnsi="Arial" w:cs="Arial"/>
          <w:sz w:val="22"/>
          <w:szCs w:val="22"/>
        </w:rPr>
        <w:t>ere easily</w:t>
      </w:r>
      <w:r w:rsidR="001E7553">
        <w:rPr>
          <w:rFonts w:ascii="Arial" w:hAnsi="Arial" w:cs="Arial"/>
          <w:sz w:val="22"/>
          <w:szCs w:val="22"/>
        </w:rPr>
        <w:t xml:space="preserve"> compar</w:t>
      </w:r>
      <w:r w:rsidR="00A05539">
        <w:rPr>
          <w:rFonts w:ascii="Arial" w:hAnsi="Arial" w:cs="Arial"/>
          <w:sz w:val="22"/>
          <w:szCs w:val="22"/>
        </w:rPr>
        <w:t>ed</w:t>
      </w:r>
      <w:r w:rsidR="001E7553">
        <w:rPr>
          <w:rFonts w:ascii="Arial" w:hAnsi="Arial" w:cs="Arial"/>
          <w:sz w:val="22"/>
          <w:szCs w:val="22"/>
        </w:rPr>
        <w:t xml:space="preserve"> against each other</w:t>
      </w:r>
      <w:r w:rsidR="001A4EF5">
        <w:rPr>
          <w:rFonts w:ascii="Arial" w:hAnsi="Arial" w:cs="Arial"/>
          <w:sz w:val="22"/>
          <w:szCs w:val="22"/>
        </w:rPr>
        <w:t>.</w:t>
      </w:r>
      <w:r w:rsidR="00A05539">
        <w:rPr>
          <w:rFonts w:ascii="Arial" w:hAnsi="Arial" w:cs="Arial"/>
          <w:sz w:val="22"/>
          <w:szCs w:val="22"/>
        </w:rPr>
        <w:t xml:space="preserve"> For </w:t>
      </w:r>
      <w:r w:rsidR="00BE4583">
        <w:rPr>
          <w:rFonts w:ascii="Arial" w:hAnsi="Arial" w:cs="Arial"/>
          <w:sz w:val="22"/>
          <w:szCs w:val="22"/>
        </w:rPr>
        <w:t>example,</w:t>
      </w:r>
      <w:r w:rsidR="00447925">
        <w:rPr>
          <w:rFonts w:ascii="Arial" w:hAnsi="Arial" w:cs="Arial"/>
          <w:sz w:val="22"/>
          <w:szCs w:val="22"/>
        </w:rPr>
        <w:t xml:space="preserve"> if</w:t>
      </w:r>
      <w:r w:rsidR="00A05539">
        <w:rPr>
          <w:rFonts w:ascii="Arial" w:hAnsi="Arial" w:cs="Arial"/>
          <w:sz w:val="22"/>
          <w:szCs w:val="22"/>
        </w:rPr>
        <w:t xml:space="preserve"> the spillage graph increased at the same poin</w:t>
      </w:r>
      <w:r w:rsidR="00534B9E">
        <w:rPr>
          <w:rFonts w:ascii="Arial" w:hAnsi="Arial" w:cs="Arial"/>
          <w:sz w:val="22"/>
          <w:szCs w:val="22"/>
        </w:rPr>
        <w:t>t</w:t>
      </w:r>
      <w:r w:rsidR="00A05539">
        <w:rPr>
          <w:rFonts w:ascii="Arial" w:hAnsi="Arial" w:cs="Arial"/>
          <w:sz w:val="22"/>
          <w:szCs w:val="22"/>
        </w:rPr>
        <w:t xml:space="preserve"> the height of the lakes hit the </w:t>
      </w:r>
      <w:r w:rsidR="00534B9E">
        <w:rPr>
          <w:rFonts w:ascii="Arial" w:hAnsi="Arial" w:cs="Arial"/>
          <w:sz w:val="22"/>
          <w:szCs w:val="22"/>
        </w:rPr>
        <w:t>max height</w:t>
      </w:r>
      <w:r w:rsidR="00447925">
        <w:rPr>
          <w:rFonts w:ascii="Arial" w:hAnsi="Arial" w:cs="Arial"/>
          <w:sz w:val="22"/>
          <w:szCs w:val="22"/>
        </w:rPr>
        <w:t xml:space="preserve"> the</w:t>
      </w:r>
      <w:r w:rsidR="000D27FD">
        <w:rPr>
          <w:rFonts w:ascii="Arial" w:hAnsi="Arial" w:cs="Arial"/>
          <w:sz w:val="22"/>
          <w:szCs w:val="22"/>
        </w:rPr>
        <w:t xml:space="preserve"> model </w:t>
      </w:r>
      <w:r w:rsidR="00B41634">
        <w:rPr>
          <w:rFonts w:ascii="Arial" w:hAnsi="Arial" w:cs="Arial"/>
          <w:sz w:val="22"/>
          <w:szCs w:val="22"/>
        </w:rPr>
        <w:t>was correct</w:t>
      </w:r>
      <w:r w:rsidR="00534B9E">
        <w:rPr>
          <w:rFonts w:ascii="Arial" w:hAnsi="Arial" w:cs="Arial"/>
          <w:sz w:val="22"/>
          <w:szCs w:val="22"/>
        </w:rPr>
        <w:t>.</w:t>
      </w:r>
      <w:r w:rsidR="001A4EF5">
        <w:rPr>
          <w:rFonts w:ascii="Arial" w:hAnsi="Arial" w:cs="Arial"/>
          <w:sz w:val="22"/>
          <w:szCs w:val="22"/>
        </w:rPr>
        <w:t xml:space="preserve"> </w:t>
      </w:r>
    </w:p>
    <w:p w14:paraId="7DEDBF95" w14:textId="07B1D9D6" w:rsidR="00460302" w:rsidRPr="00460302" w:rsidRDefault="00E75499" w:rsidP="0046030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4CFEA708" wp14:editId="420A4322">
                <wp:simplePos x="0" y="0"/>
                <wp:positionH relativeFrom="column">
                  <wp:posOffset>3208020</wp:posOffset>
                </wp:positionH>
                <wp:positionV relativeFrom="paragraph">
                  <wp:posOffset>5080</wp:posOffset>
                </wp:positionV>
                <wp:extent cx="2519680" cy="2286000"/>
                <wp:effectExtent l="0" t="0" r="0" b="0"/>
                <wp:wrapSquare wrapText="bothSides"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286000"/>
                          <a:chOff x="0" y="0"/>
                          <a:chExt cx="2519680" cy="228600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64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 Box 34"/>
                        <wps:cNvSpPr txBox="1"/>
                        <wps:spPr>
                          <a:xfrm>
                            <a:off x="0" y="201930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BD7BB85" w14:textId="7FEB4AFF" w:rsidR="000C48D6" w:rsidRPr="00E75499" w:rsidRDefault="000C48D6" w:rsidP="00E75499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E75499">
                                <w:rPr>
                                  <w:color w:val="auto"/>
                                </w:rPr>
                                <w:t>Figur</w:t>
                              </w:r>
                              <w:r w:rsidR="000B0784" w:rsidRPr="00E75499">
                                <w:rPr>
                                  <w:color w:val="auto"/>
                                </w:rPr>
                                <w:t>e</w:t>
                              </w:r>
                              <w:r w:rsidR="00E75499" w:rsidRPr="00E75499">
                                <w:rPr>
                                  <w:color w:val="auto"/>
                                </w:rPr>
                                <w:t xml:space="preserve"> 3</w:t>
                              </w:r>
                              <w:r w:rsidRPr="00E75499">
                                <w:rPr>
                                  <w:color w:val="auto"/>
                                </w:rPr>
                                <w:t>: Task 1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FEA708" id="Group 35" o:spid="_x0000_s1026" style="position:absolute;margin-left:252.6pt;margin-top:.4pt;width:198.4pt;height:180pt;z-index:251658241" coordsize="25196,22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style="position:absolute;width:25196;height:19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28" type="#_x0000_t202" style="position:absolute;top:20193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" stroked="f">
                  <v:textbox style="mso-fit-shape-to-text:t" inset="0,0,0,0">
                    <w:txbxContent>
                      <w:p w14:paraId="3BD7BB85" w14:textId="7FEB4AFF" w:rsidR="000C48D6" w:rsidRPr="00E75499" w:rsidRDefault="000C48D6" w:rsidP="00E75499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E75499">
                          <w:rPr>
                            <w:color w:val="auto"/>
                          </w:rPr>
                          <w:t>Figur</w:t>
                        </w:r>
                        <w:r w:rsidR="000B0784" w:rsidRPr="00E75499">
                          <w:rPr>
                            <w:color w:val="auto"/>
                          </w:rPr>
                          <w:t>e</w:t>
                        </w:r>
                        <w:r w:rsidR="00E75499" w:rsidRPr="00E75499">
                          <w:rPr>
                            <w:color w:val="auto"/>
                          </w:rPr>
                          <w:t xml:space="preserve"> 3</w:t>
                        </w:r>
                        <w:r w:rsidRPr="00E75499">
                          <w:rPr>
                            <w:color w:val="auto"/>
                          </w:rPr>
                          <w:t>: Task 1, Volume of Lake Spillage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C48D6"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E96A018" wp14:editId="1EBE503C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2519680" cy="2308860"/>
                <wp:effectExtent l="0" t="0" r="0" b="0"/>
                <wp:wrapSquare wrapText="bothSides"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A55A737" w14:textId="30580369" w:rsidR="000C48D6" w:rsidRPr="000C48D6" w:rsidRDefault="000C48D6" w:rsidP="000C48D6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0C48D6">
                                <w:rPr>
                                  <w:color w:val="auto"/>
                                </w:rPr>
                                <w:t>Figure 2: Task 1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96A018" id="Group 33" o:spid="_x0000_s1029" style="position:absolute;margin-left:0;margin-top:4.6pt;width:198.4pt;height:181.8pt;z-index:251658240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">
                <v:shape id="Picture 31" o:spid="_x0000_s1030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">
                  <v:imagedata r:id="rId15" o:title=""/>
                </v:shape>
                <v:shape id="Text Box 1" o:spid="_x0000_s1031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3A55A737" w14:textId="30580369" w:rsidR="000C48D6" w:rsidRPr="000C48D6" w:rsidRDefault="000C48D6" w:rsidP="000C48D6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0C48D6">
                          <w:rPr>
                            <w:color w:val="auto"/>
                          </w:rPr>
                          <w:t>Figure 2: Task 1, Lake Heights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1BD08BE" w14:textId="77777777" w:rsidR="008D4653" w:rsidRDefault="008D4653" w:rsidP="00C00D12">
      <w:pPr>
        <w:rPr>
          <w:rFonts w:ascii="Arial" w:hAnsi="Arial" w:cs="Arial"/>
          <w:sz w:val="22"/>
          <w:szCs w:val="22"/>
        </w:rPr>
      </w:pPr>
    </w:p>
    <w:p w14:paraId="3B81A334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0D42E50F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4D6C206D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49087869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508F89A3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6E9C9688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48E42F36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506FED45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01F4CB2E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112825E0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101B1BAC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270F9414" w14:textId="77777777" w:rsidR="000C48D6" w:rsidRDefault="000C48D6" w:rsidP="00C00D12">
      <w:pPr>
        <w:rPr>
          <w:rFonts w:ascii="Arial" w:hAnsi="Arial" w:cs="Arial"/>
          <w:sz w:val="22"/>
          <w:szCs w:val="22"/>
        </w:rPr>
      </w:pPr>
    </w:p>
    <w:p w14:paraId="65B2837E" w14:textId="77777777" w:rsidR="00E75499" w:rsidRDefault="00E75499" w:rsidP="00C00D12">
      <w:pPr>
        <w:rPr>
          <w:rFonts w:ascii="Arial" w:hAnsi="Arial" w:cs="Arial"/>
          <w:sz w:val="22"/>
          <w:szCs w:val="22"/>
        </w:rPr>
      </w:pPr>
    </w:p>
    <w:p w14:paraId="4C300EC8" w14:textId="12E45290" w:rsidR="00E85BE4" w:rsidRPr="00E85BE4" w:rsidRDefault="00BE4583" w:rsidP="00C00D12">
      <w:pPr>
        <w:rPr>
          <w:rFonts w:ascii="Arial" w:eastAsiaTheme="minorEastAsia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itionally,</w:t>
      </w:r>
      <w:r w:rsidR="00005698">
        <w:rPr>
          <w:rFonts w:ascii="Arial" w:hAnsi="Arial" w:cs="Arial"/>
          <w:sz w:val="22"/>
          <w:szCs w:val="22"/>
        </w:rPr>
        <w:t xml:space="preserve"> </w:t>
      </w:r>
      <w:r w:rsidR="005F4292">
        <w:rPr>
          <w:rFonts w:ascii="Arial" w:hAnsi="Arial" w:cs="Arial"/>
          <w:sz w:val="22"/>
          <w:szCs w:val="22"/>
        </w:rPr>
        <w:t>the model was require</w:t>
      </w:r>
      <w:r w:rsidR="00E11DF6">
        <w:rPr>
          <w:rFonts w:ascii="Arial" w:hAnsi="Arial" w:cs="Arial"/>
          <w:sz w:val="22"/>
          <w:szCs w:val="22"/>
        </w:rPr>
        <w:t>d</w:t>
      </w:r>
      <w:r w:rsidR="005F4292">
        <w:rPr>
          <w:rFonts w:ascii="Arial" w:hAnsi="Arial" w:cs="Arial"/>
          <w:sz w:val="22"/>
          <w:szCs w:val="22"/>
        </w:rPr>
        <w:t xml:space="preserve"> to print </w:t>
      </w:r>
      <w:r w:rsidR="00A1488E">
        <w:rPr>
          <w:rFonts w:ascii="Arial" w:hAnsi="Arial" w:cs="Arial"/>
          <w:sz w:val="22"/>
          <w:szCs w:val="22"/>
        </w:rPr>
        <w:t xml:space="preserve">both the minimum lake levels. </w:t>
      </w:r>
      <w:r w:rsidR="002A3DF9">
        <w:rPr>
          <w:rFonts w:ascii="Arial" w:hAnsi="Arial" w:cs="Arial"/>
          <w:sz w:val="22"/>
          <w:szCs w:val="22"/>
        </w:rPr>
        <w:t xml:space="preserve">The model </w:t>
      </w:r>
      <w:r w:rsidR="001C41D6">
        <w:rPr>
          <w:rFonts w:ascii="Arial" w:hAnsi="Arial" w:cs="Arial"/>
          <w:sz w:val="22"/>
          <w:szCs w:val="22"/>
        </w:rPr>
        <w:t xml:space="preserve">estimated the minimum heights to be </w:t>
      </w:r>
      <m:oMath>
        <m:r>
          <w:rPr>
            <w:rFonts w:ascii="Cambria Math" w:hAnsi="Cambria Math" w:cs="Arial"/>
            <w:sz w:val="22"/>
            <w:szCs w:val="22"/>
          </w:rPr>
          <m:t>356.55 m</m:t>
        </m:r>
      </m:oMath>
      <w:r w:rsidR="00D13BFB">
        <w:rPr>
          <w:rFonts w:ascii="Arial" w:hAnsi="Arial" w:cs="Arial"/>
          <w:sz w:val="22"/>
          <w:szCs w:val="22"/>
        </w:rPr>
        <w:t xml:space="preserve"> for the North Island and </w:t>
      </w:r>
      <m:oMath>
        <m:r>
          <w:rPr>
            <w:rFonts w:ascii="Cambria Math" w:hAnsi="Cambria Math" w:cs="Arial"/>
            <w:sz w:val="22"/>
            <w:szCs w:val="22"/>
          </w:rPr>
          <m:t>399.88 m</m:t>
        </m:r>
      </m:oMath>
      <w:r w:rsidR="00E805A8">
        <w:rPr>
          <w:rFonts w:ascii="Arial" w:hAnsi="Arial" w:cs="Arial"/>
          <w:sz w:val="22"/>
          <w:szCs w:val="22"/>
        </w:rPr>
        <w:t xml:space="preserve"> for the South Island. </w:t>
      </w:r>
      <w:r w:rsidR="00FB60C8">
        <w:rPr>
          <w:rFonts w:ascii="Arial" w:hAnsi="Arial" w:cs="Arial"/>
          <w:sz w:val="22"/>
          <w:szCs w:val="22"/>
        </w:rPr>
        <w:t>The South Island value was below</w:t>
      </w:r>
      <w:r w:rsidR="003B3CD0">
        <w:rPr>
          <w:rFonts w:ascii="Arial" w:hAnsi="Arial" w:cs="Arial"/>
          <w:sz w:val="22"/>
          <w:szCs w:val="22"/>
        </w:rPr>
        <w:t xml:space="preserve"> the</w:t>
      </w:r>
      <w:r w:rsidR="00A42C9A">
        <w:rPr>
          <w:rFonts w:ascii="Arial" w:hAnsi="Arial" w:cs="Arial"/>
          <w:sz w:val="22"/>
          <w:szCs w:val="22"/>
        </w:rPr>
        <w:t xml:space="preserve"> lower</w:t>
      </w:r>
      <w:r w:rsidR="003B3CD0">
        <w:rPr>
          <w:rFonts w:ascii="Arial" w:hAnsi="Arial" w:cs="Arial"/>
          <w:sz w:val="22"/>
          <w:szCs w:val="22"/>
        </w:rPr>
        <w:t xml:space="preserve"> </w:t>
      </w:r>
      <w:r w:rsidR="0008789A">
        <w:rPr>
          <w:rFonts w:ascii="Arial" w:hAnsi="Arial" w:cs="Arial"/>
          <w:sz w:val="22"/>
          <w:szCs w:val="22"/>
        </w:rPr>
        <w:t>lake height</w:t>
      </w:r>
      <w:r w:rsidR="00DD06A4">
        <w:rPr>
          <w:rFonts w:ascii="Arial" w:hAnsi="Arial" w:cs="Arial"/>
          <w:sz w:val="22"/>
          <w:szCs w:val="22"/>
        </w:rPr>
        <w:t xml:space="preserve"> limit</w:t>
      </w:r>
      <w:r w:rsidR="0008789A">
        <w:rPr>
          <w:rFonts w:ascii="Arial" w:hAnsi="Arial" w:cs="Arial"/>
          <w:sz w:val="22"/>
          <w:szCs w:val="22"/>
        </w:rPr>
        <w:t xml:space="preserve"> of 402 </w:t>
      </w:r>
      <w:r w:rsidR="00DD06A4">
        <w:rPr>
          <w:rFonts w:ascii="Arial" w:hAnsi="Arial" w:cs="Arial"/>
          <w:sz w:val="22"/>
          <w:szCs w:val="22"/>
        </w:rPr>
        <w:t xml:space="preserve">meaning that </w:t>
      </w:r>
      <w:r w:rsidR="0032260E">
        <w:rPr>
          <w:rFonts w:ascii="Arial" w:hAnsi="Arial" w:cs="Arial"/>
          <w:sz w:val="22"/>
          <w:szCs w:val="22"/>
        </w:rPr>
        <w:t xml:space="preserve">the </w:t>
      </w:r>
      <w:r w:rsidR="002864B3">
        <w:rPr>
          <w:rFonts w:ascii="Arial" w:hAnsi="Arial" w:cs="Arial"/>
          <w:sz w:val="22"/>
          <w:szCs w:val="22"/>
        </w:rPr>
        <w:t xml:space="preserve">dam </w:t>
      </w:r>
      <w:r w:rsidR="009E191C">
        <w:rPr>
          <w:rFonts w:ascii="Arial" w:hAnsi="Arial" w:cs="Arial"/>
          <w:sz w:val="22"/>
          <w:szCs w:val="22"/>
        </w:rPr>
        <w:t>wa</w:t>
      </w:r>
      <w:r w:rsidR="002864B3">
        <w:rPr>
          <w:rFonts w:ascii="Arial" w:hAnsi="Arial" w:cs="Arial"/>
          <w:sz w:val="22"/>
          <w:szCs w:val="22"/>
        </w:rPr>
        <w:t xml:space="preserve">s ineffectively producing </w:t>
      </w:r>
      <w:r w:rsidR="00D54A1E">
        <w:rPr>
          <w:rFonts w:ascii="Arial" w:hAnsi="Arial" w:cs="Arial"/>
          <w:sz w:val="22"/>
          <w:szCs w:val="22"/>
        </w:rPr>
        <w:t>power</w:t>
      </w:r>
      <w:r w:rsidR="007A582A">
        <w:rPr>
          <w:rFonts w:ascii="Arial" w:hAnsi="Arial" w:cs="Arial"/>
          <w:sz w:val="22"/>
          <w:szCs w:val="22"/>
        </w:rPr>
        <w:t>.</w:t>
      </w:r>
      <w:r w:rsidR="00180951">
        <w:rPr>
          <w:rFonts w:ascii="Arial" w:hAnsi="Arial" w:cs="Arial"/>
          <w:sz w:val="22"/>
          <w:szCs w:val="22"/>
        </w:rPr>
        <w:t xml:space="preserve"> </w:t>
      </w:r>
      <w:r w:rsidR="00622304">
        <w:rPr>
          <w:rFonts w:ascii="Arial" w:hAnsi="Arial" w:cs="Arial"/>
          <w:sz w:val="22"/>
          <w:szCs w:val="22"/>
        </w:rPr>
        <w:t xml:space="preserve">It was planned to also calculate the </w:t>
      </w:r>
      <w:r w:rsidR="00794B6C">
        <w:rPr>
          <w:rFonts w:ascii="Arial" w:hAnsi="Arial" w:cs="Arial"/>
          <w:sz w:val="22"/>
          <w:szCs w:val="22"/>
        </w:rPr>
        <w:t>volume of sp</w:t>
      </w:r>
      <w:r w:rsidR="00E11240">
        <w:rPr>
          <w:rFonts w:ascii="Arial" w:hAnsi="Arial" w:cs="Arial"/>
          <w:sz w:val="22"/>
          <w:szCs w:val="22"/>
        </w:rPr>
        <w:t>ilt</w:t>
      </w:r>
      <w:r w:rsidR="00371648">
        <w:rPr>
          <w:rFonts w:ascii="Arial" w:hAnsi="Arial" w:cs="Arial"/>
          <w:sz w:val="22"/>
          <w:szCs w:val="22"/>
        </w:rPr>
        <w:t xml:space="preserve"> water but as shown in </w:t>
      </w:r>
      <w:r w:rsidR="00AE5BE8" w:rsidRPr="00AE5BE8">
        <w:rPr>
          <w:rFonts w:ascii="Arial" w:hAnsi="Arial" w:cs="Arial"/>
          <w:b/>
          <w:sz w:val="22"/>
          <w:szCs w:val="22"/>
        </w:rPr>
        <w:t>F</w:t>
      </w:r>
      <w:r w:rsidR="00371648" w:rsidRPr="00AE5BE8">
        <w:rPr>
          <w:rFonts w:ascii="Arial" w:hAnsi="Arial" w:cs="Arial"/>
          <w:b/>
          <w:sz w:val="22"/>
          <w:szCs w:val="22"/>
        </w:rPr>
        <w:t>igure</w:t>
      </w:r>
      <w:r w:rsidR="00AE5BE8" w:rsidRPr="00AE5BE8">
        <w:rPr>
          <w:rFonts w:ascii="Arial" w:hAnsi="Arial" w:cs="Arial"/>
          <w:b/>
          <w:sz w:val="22"/>
          <w:szCs w:val="22"/>
        </w:rPr>
        <w:t xml:space="preserve"> </w:t>
      </w:r>
      <w:r w:rsidR="007002C4">
        <w:rPr>
          <w:rFonts w:ascii="Arial" w:hAnsi="Arial" w:cs="Arial"/>
          <w:b/>
          <w:sz w:val="22"/>
          <w:szCs w:val="22"/>
        </w:rPr>
        <w:t>3</w:t>
      </w:r>
      <w:r w:rsidR="00371648">
        <w:rPr>
          <w:rFonts w:ascii="Arial" w:hAnsi="Arial" w:cs="Arial"/>
          <w:sz w:val="22"/>
          <w:szCs w:val="22"/>
        </w:rPr>
        <w:t xml:space="preserve"> ab</w:t>
      </w:r>
      <w:r w:rsidR="00A33A6E">
        <w:rPr>
          <w:rFonts w:ascii="Arial" w:hAnsi="Arial" w:cs="Arial"/>
          <w:sz w:val="22"/>
          <w:szCs w:val="22"/>
        </w:rPr>
        <w:t>ove</w:t>
      </w:r>
      <w:r w:rsidR="00EF5B55">
        <w:rPr>
          <w:rFonts w:ascii="Arial" w:hAnsi="Arial" w:cs="Arial"/>
          <w:sz w:val="22"/>
          <w:szCs w:val="22"/>
        </w:rPr>
        <w:t>,</w:t>
      </w:r>
      <w:r w:rsidR="00A33A6E">
        <w:rPr>
          <w:rFonts w:ascii="Arial" w:hAnsi="Arial" w:cs="Arial"/>
          <w:sz w:val="22"/>
          <w:szCs w:val="22"/>
        </w:rPr>
        <w:t xml:space="preserve"> due to the lake height</w:t>
      </w:r>
      <w:r w:rsidR="006C7E7A">
        <w:rPr>
          <w:rFonts w:ascii="Arial" w:hAnsi="Arial" w:cs="Arial"/>
          <w:sz w:val="22"/>
          <w:szCs w:val="22"/>
        </w:rPr>
        <w:t xml:space="preserve"> being t</w:t>
      </w:r>
      <w:r w:rsidR="00A640F6">
        <w:rPr>
          <w:rFonts w:ascii="Arial" w:hAnsi="Arial" w:cs="Arial"/>
          <w:sz w:val="22"/>
          <w:szCs w:val="22"/>
        </w:rPr>
        <w:t>o</w:t>
      </w:r>
      <w:r w:rsidR="006C7E7A">
        <w:rPr>
          <w:rFonts w:ascii="Arial" w:hAnsi="Arial" w:cs="Arial"/>
          <w:sz w:val="22"/>
          <w:szCs w:val="22"/>
        </w:rPr>
        <w:t xml:space="preserve">o low </w:t>
      </w:r>
      <w:r w:rsidR="009A01BC">
        <w:rPr>
          <w:rFonts w:ascii="Arial" w:hAnsi="Arial" w:cs="Arial"/>
          <w:sz w:val="22"/>
          <w:szCs w:val="22"/>
        </w:rPr>
        <w:t>there was no spillage</w:t>
      </w:r>
      <w:r w:rsidR="00EF5B55">
        <w:rPr>
          <w:rFonts w:ascii="Arial" w:hAnsi="Arial" w:cs="Arial"/>
          <w:sz w:val="22"/>
          <w:szCs w:val="22"/>
        </w:rPr>
        <w:t>,</w:t>
      </w:r>
      <w:r w:rsidR="009A01BC">
        <w:rPr>
          <w:rFonts w:ascii="Arial" w:hAnsi="Arial" w:cs="Arial"/>
          <w:sz w:val="22"/>
          <w:szCs w:val="22"/>
        </w:rPr>
        <w:t xml:space="preserve"> thus </w:t>
      </w:r>
      <w:r w:rsidR="002D7C6A">
        <w:rPr>
          <w:rFonts w:ascii="Arial" w:hAnsi="Arial" w:cs="Arial"/>
          <w:sz w:val="22"/>
          <w:szCs w:val="22"/>
        </w:rPr>
        <w:t xml:space="preserve">the volume was </w:t>
      </w:r>
      <m:oMath>
        <m:r>
          <w:rPr>
            <w:rFonts w:ascii="Cambria Math" w:hAnsi="Cambria Math" w:cs="Arial"/>
            <w:sz w:val="22"/>
            <w:szCs w:val="22"/>
          </w:rPr>
          <m:t xml:space="preserve">0 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3</m:t>
            </m:r>
          </m:sup>
        </m:sSup>
      </m:oMath>
      <w:r w:rsidR="00A640F6">
        <w:rPr>
          <w:rFonts w:ascii="Arial" w:eastAsiaTheme="minorEastAsia" w:hAnsi="Arial" w:cs="Arial"/>
          <w:sz w:val="22"/>
          <w:szCs w:val="22"/>
        </w:rPr>
        <w:t xml:space="preserve">. </w:t>
      </w:r>
    </w:p>
    <w:p w14:paraId="018319E1" w14:textId="77777777" w:rsidR="00E75499" w:rsidRPr="00E75499" w:rsidRDefault="00E75499" w:rsidP="00C00D12">
      <w:pPr>
        <w:rPr>
          <w:rFonts w:ascii="Arial" w:eastAsiaTheme="minorEastAsia" w:hAnsi="Arial" w:cs="Arial"/>
          <w:sz w:val="22"/>
          <w:szCs w:val="22"/>
        </w:rPr>
      </w:pPr>
    </w:p>
    <w:p w14:paraId="6B848FD2" w14:textId="3CE577A8" w:rsidR="00003145" w:rsidRPr="003E1C6A" w:rsidRDefault="00003145" w:rsidP="00C00D12">
      <w:pPr>
        <w:rPr>
          <w:rFonts w:ascii="Arial" w:hAnsi="Arial" w:cs="Arial"/>
          <w:b/>
          <w:sz w:val="22"/>
          <w:szCs w:val="22"/>
        </w:rPr>
      </w:pPr>
      <w:r w:rsidRPr="003E1C6A">
        <w:rPr>
          <w:rFonts w:ascii="Arial" w:hAnsi="Arial" w:cs="Arial"/>
          <w:b/>
          <w:sz w:val="22"/>
          <w:szCs w:val="22"/>
        </w:rPr>
        <w:t>Task 2:</w:t>
      </w:r>
    </w:p>
    <w:p w14:paraId="2EC1D929" w14:textId="440AECEA" w:rsidR="00685557" w:rsidRDefault="00313F7B" w:rsidP="00C00D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the South Island</w:t>
      </w:r>
      <w:r w:rsidR="00F22A6F">
        <w:rPr>
          <w:rFonts w:ascii="Arial" w:hAnsi="Arial" w:cs="Arial"/>
          <w:sz w:val="22"/>
          <w:szCs w:val="22"/>
        </w:rPr>
        <w:t xml:space="preserve"> lake</w:t>
      </w:r>
      <w:r>
        <w:rPr>
          <w:rFonts w:ascii="Arial" w:hAnsi="Arial" w:cs="Arial"/>
          <w:sz w:val="22"/>
          <w:szCs w:val="22"/>
        </w:rPr>
        <w:t xml:space="preserve"> height </w:t>
      </w:r>
      <w:r w:rsidR="0096388A">
        <w:rPr>
          <w:rFonts w:ascii="Arial" w:hAnsi="Arial" w:cs="Arial"/>
          <w:sz w:val="22"/>
          <w:szCs w:val="22"/>
        </w:rPr>
        <w:t xml:space="preserve">was below the </w:t>
      </w:r>
      <w:r w:rsidR="00B723B2">
        <w:rPr>
          <w:rFonts w:ascii="Arial" w:hAnsi="Arial" w:cs="Arial"/>
          <w:sz w:val="22"/>
          <w:szCs w:val="22"/>
        </w:rPr>
        <w:t>lower</w:t>
      </w:r>
      <w:r w:rsidR="00F22A6F">
        <w:rPr>
          <w:rFonts w:ascii="Arial" w:hAnsi="Arial" w:cs="Arial"/>
          <w:sz w:val="22"/>
          <w:szCs w:val="22"/>
        </w:rPr>
        <w:t xml:space="preserve"> </w:t>
      </w:r>
      <w:r w:rsidR="00B723B2">
        <w:rPr>
          <w:rFonts w:ascii="Arial" w:hAnsi="Arial" w:cs="Arial"/>
          <w:sz w:val="22"/>
          <w:szCs w:val="22"/>
        </w:rPr>
        <w:t xml:space="preserve">limit </w:t>
      </w:r>
      <w:r w:rsidR="00036D2B">
        <w:rPr>
          <w:rFonts w:ascii="Arial" w:hAnsi="Arial" w:cs="Arial"/>
          <w:sz w:val="22"/>
          <w:szCs w:val="22"/>
        </w:rPr>
        <w:t xml:space="preserve">it was decided to </w:t>
      </w:r>
      <w:r w:rsidR="00805A8E">
        <w:rPr>
          <w:rFonts w:ascii="Arial" w:hAnsi="Arial" w:cs="Arial"/>
          <w:sz w:val="22"/>
          <w:szCs w:val="22"/>
        </w:rPr>
        <w:t>optimise the</w:t>
      </w:r>
      <w:r w:rsidR="00F25E79">
        <w:rPr>
          <w:rFonts w:ascii="Arial" w:hAnsi="Arial" w:cs="Arial"/>
          <w:sz w:val="22"/>
          <w:szCs w:val="22"/>
        </w:rPr>
        <w:t xml:space="preserve"> </w:t>
      </w:r>
      <w:r w:rsidR="00E42BD0">
        <w:rPr>
          <w:rFonts w:ascii="Arial" w:hAnsi="Arial" w:cs="Arial"/>
          <w:sz w:val="22"/>
          <w:szCs w:val="22"/>
        </w:rPr>
        <w:t xml:space="preserve">wind capacity as the </w:t>
      </w:r>
      <w:r w:rsidR="00DE2832">
        <w:rPr>
          <w:rFonts w:ascii="Arial" w:hAnsi="Arial" w:cs="Arial"/>
          <w:sz w:val="22"/>
          <w:szCs w:val="22"/>
        </w:rPr>
        <w:t>existing</w:t>
      </w:r>
      <w:r w:rsidR="00E42BD0">
        <w:rPr>
          <w:rFonts w:ascii="Arial" w:hAnsi="Arial" w:cs="Arial"/>
          <w:sz w:val="22"/>
          <w:szCs w:val="22"/>
        </w:rPr>
        <w:t xml:space="preserve"> value was a guess</w:t>
      </w:r>
      <w:r w:rsidR="00DF0C78">
        <w:rPr>
          <w:rFonts w:ascii="Arial" w:hAnsi="Arial" w:cs="Arial"/>
          <w:sz w:val="22"/>
          <w:szCs w:val="22"/>
        </w:rPr>
        <w:t>.</w:t>
      </w:r>
      <w:r w:rsidR="001812FC">
        <w:rPr>
          <w:rFonts w:ascii="Arial" w:hAnsi="Arial" w:cs="Arial"/>
          <w:sz w:val="22"/>
          <w:szCs w:val="22"/>
        </w:rPr>
        <w:t xml:space="preserve"> To optimise the </w:t>
      </w:r>
      <w:r w:rsidR="006F2771">
        <w:rPr>
          <w:rFonts w:ascii="Arial" w:hAnsi="Arial" w:cs="Arial"/>
          <w:sz w:val="22"/>
          <w:szCs w:val="22"/>
        </w:rPr>
        <w:t>capacity</w:t>
      </w:r>
      <w:r w:rsidR="001B7958">
        <w:rPr>
          <w:rFonts w:ascii="Arial" w:hAnsi="Arial" w:cs="Arial"/>
          <w:sz w:val="22"/>
          <w:szCs w:val="22"/>
        </w:rPr>
        <w:t xml:space="preserve"> </w:t>
      </w:r>
      <w:r w:rsidR="00B16C66">
        <w:rPr>
          <w:rFonts w:ascii="Arial" w:hAnsi="Arial" w:cs="Arial"/>
          <w:sz w:val="22"/>
          <w:szCs w:val="22"/>
        </w:rPr>
        <w:t xml:space="preserve">the output power </w:t>
      </w:r>
      <w:r w:rsidR="000F7E0E">
        <w:rPr>
          <w:rFonts w:ascii="Arial" w:hAnsi="Arial" w:cs="Arial"/>
          <w:sz w:val="22"/>
          <w:szCs w:val="22"/>
        </w:rPr>
        <w:lastRenderedPageBreak/>
        <w:t xml:space="preserve">increased </w:t>
      </w:r>
      <w:r w:rsidR="00B16C66">
        <w:rPr>
          <w:rFonts w:ascii="Arial" w:hAnsi="Arial" w:cs="Arial"/>
          <w:sz w:val="22"/>
          <w:szCs w:val="22"/>
        </w:rPr>
        <w:t>linearly until the minimum South Island lake height</w:t>
      </w:r>
      <w:r w:rsidR="000F7E0E">
        <w:rPr>
          <w:rFonts w:ascii="Arial" w:hAnsi="Arial" w:cs="Arial"/>
          <w:sz w:val="22"/>
          <w:szCs w:val="22"/>
        </w:rPr>
        <w:t xml:space="preserve"> did not drop below the</w:t>
      </w:r>
      <w:r w:rsidR="00B16C66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>402 m</m:t>
        </m:r>
      </m:oMath>
      <w:r w:rsidR="000F7E0E">
        <w:rPr>
          <w:rFonts w:ascii="Arial" w:eastAsiaTheme="minorEastAsia" w:hAnsi="Arial" w:cs="Arial"/>
          <w:sz w:val="22"/>
          <w:szCs w:val="22"/>
        </w:rPr>
        <w:t xml:space="preserve"> lower limit once </w:t>
      </w:r>
      <w:r w:rsidR="00CC4E80">
        <w:rPr>
          <w:rFonts w:ascii="Arial" w:eastAsiaTheme="minorEastAsia" w:hAnsi="Arial" w:cs="Arial"/>
          <w:sz w:val="22"/>
          <w:szCs w:val="22"/>
        </w:rPr>
        <w:t>throughout the</w:t>
      </w:r>
      <w:r w:rsidR="000F7E0E">
        <w:rPr>
          <w:rFonts w:ascii="Arial" w:eastAsiaTheme="minorEastAsia" w:hAnsi="Arial" w:cs="Arial"/>
          <w:sz w:val="22"/>
          <w:szCs w:val="22"/>
        </w:rPr>
        <w:t xml:space="preserve"> year.</w:t>
      </w:r>
      <w:r w:rsidR="000F7E0E">
        <w:rPr>
          <w:rFonts w:ascii="Arial" w:hAnsi="Arial" w:cs="Arial"/>
          <w:sz w:val="22"/>
          <w:szCs w:val="22"/>
        </w:rPr>
        <w:t xml:space="preserve"> </w:t>
      </w:r>
      <w:r w:rsidR="002B6A2C">
        <w:rPr>
          <w:rFonts w:ascii="Arial" w:eastAsiaTheme="minorEastAsia" w:hAnsi="Arial" w:cs="Arial"/>
          <w:sz w:val="22"/>
          <w:szCs w:val="22"/>
        </w:rPr>
        <w:t xml:space="preserve">The </w:t>
      </w:r>
      <w:r w:rsidR="00B315E4">
        <w:rPr>
          <w:rFonts w:ascii="Arial" w:eastAsiaTheme="minorEastAsia" w:hAnsi="Arial" w:cs="Arial"/>
          <w:sz w:val="22"/>
          <w:szCs w:val="22"/>
        </w:rPr>
        <w:t>optimised</w:t>
      </w:r>
      <w:r w:rsidR="000851A1">
        <w:rPr>
          <w:rFonts w:ascii="Arial" w:eastAsiaTheme="minorEastAsia" w:hAnsi="Arial" w:cs="Arial"/>
          <w:sz w:val="22"/>
          <w:szCs w:val="22"/>
        </w:rPr>
        <w:t xml:space="preserve"> wind power output </w:t>
      </w:r>
      <w:r w:rsidR="001E7718">
        <w:rPr>
          <w:rFonts w:ascii="Arial" w:eastAsiaTheme="minorEastAsia" w:hAnsi="Arial" w:cs="Arial"/>
          <w:sz w:val="22"/>
          <w:szCs w:val="22"/>
        </w:rPr>
        <w:t xml:space="preserve">was calculated to be </w:t>
      </w:r>
      <w:r w:rsidR="0035106C">
        <w:rPr>
          <w:rFonts w:ascii="Arial" w:eastAsiaTheme="minorEastAsia" w:hAnsi="Arial" w:cs="Arial"/>
          <w:sz w:val="22"/>
          <w:szCs w:val="22"/>
        </w:rPr>
        <w:t xml:space="preserve">around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4484 MW</m:t>
        </m:r>
      </m:oMath>
      <w:r w:rsidR="00C465A0">
        <w:rPr>
          <w:rFonts w:ascii="Arial" w:hAnsi="Arial" w:cs="Arial"/>
          <w:sz w:val="22"/>
          <w:szCs w:val="22"/>
        </w:rPr>
        <w:t xml:space="preserve"> </w:t>
      </w:r>
      <w:r w:rsidR="00A86061">
        <w:rPr>
          <w:rFonts w:ascii="Arial" w:hAnsi="Arial" w:cs="Arial"/>
          <w:sz w:val="22"/>
          <w:szCs w:val="22"/>
        </w:rPr>
        <w:t xml:space="preserve">as </w:t>
      </w:r>
      <w:r w:rsidR="00E520B4">
        <w:rPr>
          <w:rFonts w:ascii="Arial" w:hAnsi="Arial" w:cs="Arial"/>
          <w:sz w:val="22"/>
          <w:szCs w:val="22"/>
        </w:rPr>
        <w:t>a combined value for both islands</w:t>
      </w:r>
      <w:r w:rsidR="008F0C49">
        <w:rPr>
          <w:rFonts w:ascii="Arial" w:hAnsi="Arial" w:cs="Arial"/>
          <w:sz w:val="22"/>
          <w:szCs w:val="22"/>
        </w:rPr>
        <w:t>.</w:t>
      </w:r>
      <w:r w:rsidR="00172AA8">
        <w:rPr>
          <w:rFonts w:ascii="Arial" w:hAnsi="Arial" w:cs="Arial"/>
          <w:sz w:val="22"/>
          <w:szCs w:val="22"/>
        </w:rPr>
        <w:t xml:space="preserve"> </w:t>
      </w:r>
    </w:p>
    <w:p w14:paraId="59C27B6F" w14:textId="77777777" w:rsidR="00292DBA" w:rsidRDefault="00292DBA" w:rsidP="00C00D12">
      <w:pPr>
        <w:rPr>
          <w:rFonts w:ascii="Arial" w:hAnsi="Arial" w:cs="Arial"/>
          <w:sz w:val="22"/>
          <w:szCs w:val="22"/>
        </w:rPr>
      </w:pPr>
    </w:p>
    <w:p w14:paraId="4A2C2ADE" w14:textId="28A96574" w:rsidR="00DA4D79" w:rsidRPr="000F2DB4" w:rsidRDefault="00685557" w:rsidP="00C00D12">
      <w:pPr>
        <w:rPr>
          <w:rFonts w:ascii="Arial" w:eastAsiaTheme="minorEastAsia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172AA8">
        <w:rPr>
          <w:rFonts w:ascii="Arial" w:hAnsi="Arial" w:cs="Arial"/>
          <w:sz w:val="22"/>
          <w:szCs w:val="22"/>
        </w:rPr>
        <w:t xml:space="preserve">he </w:t>
      </w:r>
      <w:r w:rsidR="00CD1500">
        <w:rPr>
          <w:rFonts w:ascii="Arial" w:hAnsi="Arial" w:cs="Arial"/>
          <w:sz w:val="22"/>
          <w:szCs w:val="22"/>
        </w:rPr>
        <w:t>existing</w:t>
      </w:r>
      <w:r w:rsidR="00172AA8">
        <w:rPr>
          <w:rFonts w:ascii="Arial" w:hAnsi="Arial" w:cs="Arial"/>
          <w:sz w:val="22"/>
          <w:szCs w:val="22"/>
        </w:rPr>
        <w:t xml:space="preserve"> wind power output was </w:t>
      </w:r>
      <m:oMath>
        <m:r>
          <w:rPr>
            <w:rFonts w:ascii="Cambria Math" w:hAnsi="Cambria Math" w:cs="Arial"/>
            <w:sz w:val="22"/>
            <w:szCs w:val="22"/>
          </w:rPr>
          <m:t>580 MW</m:t>
        </m:r>
      </m:oMath>
      <w:r w:rsidR="006236F2">
        <w:rPr>
          <w:rFonts w:ascii="Arial" w:eastAsiaTheme="minorEastAsia" w:hAnsi="Arial" w:cs="Arial"/>
          <w:sz w:val="22"/>
          <w:szCs w:val="22"/>
        </w:rPr>
        <w:t xml:space="preserve"> </w:t>
      </w:r>
      <w:r w:rsidR="005B35B4">
        <w:rPr>
          <w:rFonts w:ascii="Arial" w:eastAsiaTheme="minorEastAsia" w:hAnsi="Arial" w:cs="Arial"/>
          <w:sz w:val="22"/>
          <w:szCs w:val="22"/>
        </w:rPr>
        <w:t xml:space="preserve">and </w:t>
      </w:r>
      <w:r w:rsidR="009C46CC">
        <w:rPr>
          <w:rFonts w:ascii="Arial" w:eastAsiaTheme="minorEastAsia" w:hAnsi="Arial" w:cs="Arial"/>
          <w:sz w:val="22"/>
          <w:szCs w:val="22"/>
        </w:rPr>
        <w:t xml:space="preserve">it was estimated to cost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3000</m:t>
        </m:r>
      </m:oMath>
      <w:r w:rsidR="002C63CA">
        <w:rPr>
          <w:rFonts w:ascii="Arial" w:eastAsiaTheme="minorEastAsia" w:hAnsi="Arial" w:cs="Arial"/>
          <w:sz w:val="22"/>
          <w:szCs w:val="22"/>
        </w:rPr>
        <w:t xml:space="preserve"> for every new </w:t>
      </w:r>
      <w:r w:rsidR="00191C3A">
        <w:rPr>
          <w:rFonts w:ascii="Arial" w:eastAsiaTheme="minorEastAsia" w:hAnsi="Arial" w:cs="Arial"/>
          <w:sz w:val="22"/>
          <w:szCs w:val="22"/>
        </w:rPr>
        <w:t>kilowatt of wind</w:t>
      </w:r>
      <w:r w:rsidR="00A15BF7">
        <w:rPr>
          <w:rFonts w:ascii="Arial" w:eastAsiaTheme="minorEastAsia" w:hAnsi="Arial" w:cs="Arial"/>
          <w:sz w:val="22"/>
          <w:szCs w:val="22"/>
        </w:rPr>
        <w:t xml:space="preserve"> </w:t>
      </w:r>
      <w:r w:rsidR="00D24B37">
        <w:rPr>
          <w:rFonts w:ascii="Arial" w:eastAsiaTheme="minorEastAsia" w:hAnsi="Arial" w:cs="Arial"/>
          <w:sz w:val="22"/>
          <w:szCs w:val="22"/>
        </w:rPr>
        <w:t>power</w:t>
      </w:r>
      <w:r w:rsidR="00D52BF0">
        <w:rPr>
          <w:rFonts w:ascii="Arial" w:eastAsiaTheme="minorEastAsia" w:hAnsi="Arial" w:cs="Arial"/>
          <w:sz w:val="22"/>
          <w:szCs w:val="22"/>
        </w:rPr>
        <w:t xml:space="preserve"> added</w:t>
      </w:r>
      <w:r w:rsidR="001D64E6">
        <w:rPr>
          <w:rFonts w:ascii="Arial" w:eastAsiaTheme="minorEastAsia" w:hAnsi="Arial" w:cs="Arial"/>
          <w:sz w:val="22"/>
          <w:szCs w:val="22"/>
        </w:rPr>
        <w:t xml:space="preserve">. </w:t>
      </w:r>
      <w:r w:rsidR="00D33424">
        <w:rPr>
          <w:rFonts w:ascii="Arial" w:eastAsiaTheme="minorEastAsia" w:hAnsi="Arial" w:cs="Arial"/>
          <w:sz w:val="22"/>
          <w:szCs w:val="22"/>
        </w:rPr>
        <w:t>The required capacity was calculated</w:t>
      </w:r>
      <w:r w:rsidR="001D64E6">
        <w:rPr>
          <w:rFonts w:ascii="Arial" w:eastAsiaTheme="minorEastAsia" w:hAnsi="Arial" w:cs="Arial"/>
          <w:sz w:val="22"/>
          <w:szCs w:val="22"/>
        </w:rPr>
        <w:t xml:space="preserve"> </w:t>
      </w:r>
      <w:r w:rsidR="00EF7B54">
        <w:rPr>
          <w:rFonts w:ascii="Arial" w:eastAsiaTheme="minorEastAsia" w:hAnsi="Arial" w:cs="Arial"/>
          <w:sz w:val="22"/>
          <w:szCs w:val="22"/>
        </w:rPr>
        <w:t xml:space="preserve">to a cost of </w:t>
      </w:r>
      <w:r w:rsidR="00ED0BF9">
        <w:rPr>
          <w:rFonts w:ascii="Arial" w:eastAsiaTheme="minorEastAsia" w:hAnsi="Arial" w:cs="Arial"/>
          <w:sz w:val="22"/>
          <w:szCs w:val="22"/>
        </w:rPr>
        <w:t xml:space="preserve">around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11.71</m:t>
        </m:r>
      </m:oMath>
      <w:r w:rsidR="009B3240" w:rsidRPr="009B3240">
        <w:rPr>
          <w:rFonts w:ascii="Arial" w:eastAsiaTheme="minorEastAsia" w:hAnsi="Arial" w:cs="Arial"/>
          <w:sz w:val="22"/>
          <w:szCs w:val="22"/>
        </w:rPr>
        <w:t xml:space="preserve"> </w:t>
      </w:r>
      <w:r w:rsidR="00AB705A">
        <w:rPr>
          <w:rFonts w:ascii="Arial" w:eastAsiaTheme="minorEastAsia" w:hAnsi="Arial" w:cs="Arial"/>
          <w:sz w:val="22"/>
          <w:szCs w:val="22"/>
        </w:rPr>
        <w:t>b</w:t>
      </w:r>
      <w:r w:rsidR="009B3240" w:rsidRPr="009B3240">
        <w:rPr>
          <w:rFonts w:ascii="Arial" w:eastAsiaTheme="minorEastAsia" w:hAnsi="Arial" w:cs="Arial"/>
          <w:sz w:val="22"/>
          <w:szCs w:val="22"/>
        </w:rPr>
        <w:t>illion</w:t>
      </w:r>
      <w:r w:rsidR="00AB2436">
        <w:rPr>
          <w:rFonts w:ascii="Arial" w:eastAsiaTheme="minorEastAsia" w:hAnsi="Arial" w:cs="Arial"/>
          <w:sz w:val="22"/>
          <w:szCs w:val="22"/>
        </w:rPr>
        <w:t xml:space="preserve"> to upgrade </w:t>
      </w:r>
      <w:r w:rsidR="003F6315">
        <w:rPr>
          <w:rFonts w:ascii="Arial" w:eastAsiaTheme="minorEastAsia" w:hAnsi="Arial" w:cs="Arial"/>
          <w:sz w:val="22"/>
          <w:szCs w:val="22"/>
        </w:rPr>
        <w:t>New Zealand’s</w:t>
      </w:r>
      <w:r w:rsidR="00373A88">
        <w:rPr>
          <w:rFonts w:ascii="Arial" w:eastAsiaTheme="minorEastAsia" w:hAnsi="Arial" w:cs="Arial"/>
          <w:sz w:val="22"/>
          <w:szCs w:val="22"/>
        </w:rPr>
        <w:t xml:space="preserve"> wind power infrastructure to </w:t>
      </w:r>
      <w:r w:rsidR="00113BBD">
        <w:rPr>
          <w:rFonts w:ascii="Arial" w:eastAsiaTheme="minorEastAsia" w:hAnsi="Arial" w:cs="Arial"/>
          <w:sz w:val="22"/>
          <w:szCs w:val="22"/>
        </w:rPr>
        <w:t>compensate</w:t>
      </w:r>
      <w:r w:rsidR="0059695F">
        <w:rPr>
          <w:rFonts w:ascii="Arial" w:eastAsiaTheme="minorEastAsia" w:hAnsi="Arial" w:cs="Arial"/>
          <w:sz w:val="22"/>
          <w:szCs w:val="22"/>
        </w:rPr>
        <w:t xml:space="preserve">. </w:t>
      </w:r>
      <w:r w:rsidR="000E0A05">
        <w:rPr>
          <w:rFonts w:ascii="Arial" w:eastAsiaTheme="minorEastAsia" w:hAnsi="Arial" w:cs="Arial"/>
          <w:sz w:val="22"/>
          <w:szCs w:val="22"/>
        </w:rPr>
        <w:t xml:space="preserve">With the </w:t>
      </w:r>
      <w:r w:rsidR="00E218FE">
        <w:rPr>
          <w:rFonts w:ascii="Arial" w:eastAsiaTheme="minorEastAsia" w:hAnsi="Arial" w:cs="Arial"/>
          <w:sz w:val="22"/>
          <w:szCs w:val="22"/>
        </w:rPr>
        <w:t>optimised</w:t>
      </w:r>
      <w:r w:rsidR="00D55D9D">
        <w:rPr>
          <w:rFonts w:ascii="Arial" w:eastAsiaTheme="minorEastAsia" w:hAnsi="Arial" w:cs="Arial"/>
          <w:sz w:val="22"/>
          <w:szCs w:val="22"/>
        </w:rPr>
        <w:t xml:space="preserve"> wind </w:t>
      </w:r>
      <w:r w:rsidR="00BE4583">
        <w:rPr>
          <w:rFonts w:ascii="Arial" w:eastAsiaTheme="minorEastAsia" w:hAnsi="Arial" w:cs="Arial"/>
          <w:sz w:val="22"/>
          <w:szCs w:val="22"/>
        </w:rPr>
        <w:t>power,</w:t>
      </w:r>
      <w:r w:rsidR="00AE0D2A">
        <w:rPr>
          <w:rFonts w:ascii="Arial" w:eastAsiaTheme="minorEastAsia" w:hAnsi="Arial" w:cs="Arial"/>
          <w:sz w:val="22"/>
          <w:szCs w:val="22"/>
        </w:rPr>
        <w:t xml:space="preserve"> </w:t>
      </w:r>
      <w:r w:rsidR="00C15341">
        <w:rPr>
          <w:rFonts w:ascii="Arial" w:eastAsiaTheme="minorEastAsia" w:hAnsi="Arial" w:cs="Arial"/>
          <w:sz w:val="22"/>
          <w:szCs w:val="22"/>
        </w:rPr>
        <w:t xml:space="preserve">it was possible to model the </w:t>
      </w:r>
      <w:r w:rsidR="0008172F">
        <w:rPr>
          <w:rFonts w:ascii="Arial" w:eastAsiaTheme="minorEastAsia" w:hAnsi="Arial" w:cs="Arial"/>
          <w:sz w:val="22"/>
          <w:szCs w:val="22"/>
        </w:rPr>
        <w:t xml:space="preserve">South Island lake </w:t>
      </w:r>
      <w:r w:rsidR="00063628">
        <w:rPr>
          <w:rFonts w:ascii="Arial" w:eastAsiaTheme="minorEastAsia" w:hAnsi="Arial" w:cs="Arial"/>
          <w:sz w:val="22"/>
          <w:szCs w:val="22"/>
        </w:rPr>
        <w:t xml:space="preserve">height </w:t>
      </w:r>
      <w:r w:rsidR="00465932">
        <w:rPr>
          <w:rFonts w:ascii="Arial" w:eastAsiaTheme="minorEastAsia" w:hAnsi="Arial" w:cs="Arial"/>
          <w:sz w:val="22"/>
          <w:szCs w:val="22"/>
        </w:rPr>
        <w:t xml:space="preserve">against time </w:t>
      </w:r>
      <w:r w:rsidR="00F205D4">
        <w:rPr>
          <w:rFonts w:ascii="Arial" w:eastAsiaTheme="minorEastAsia" w:hAnsi="Arial" w:cs="Arial"/>
          <w:sz w:val="22"/>
          <w:szCs w:val="22"/>
        </w:rPr>
        <w:t xml:space="preserve">and </w:t>
      </w:r>
      <w:r w:rsidR="00465932">
        <w:rPr>
          <w:rFonts w:ascii="Arial" w:eastAsiaTheme="minorEastAsia" w:hAnsi="Arial" w:cs="Arial"/>
          <w:sz w:val="22"/>
          <w:szCs w:val="22"/>
        </w:rPr>
        <w:t>the lake spillage against time</w:t>
      </w:r>
      <w:r w:rsidR="00F205D4">
        <w:rPr>
          <w:rFonts w:ascii="Arial" w:eastAsiaTheme="minorEastAsia" w:hAnsi="Arial" w:cs="Arial"/>
          <w:sz w:val="22"/>
          <w:szCs w:val="22"/>
        </w:rPr>
        <w:t xml:space="preserve"> as shown in </w:t>
      </w:r>
      <w:r w:rsidR="009A4D3D">
        <w:rPr>
          <w:rFonts w:ascii="Arial" w:eastAsiaTheme="minorEastAsia" w:hAnsi="Arial" w:cs="Arial"/>
          <w:b/>
          <w:sz w:val="22"/>
          <w:szCs w:val="22"/>
        </w:rPr>
        <w:t xml:space="preserve">Figure </w:t>
      </w:r>
      <w:r w:rsidR="00042287">
        <w:rPr>
          <w:rFonts w:ascii="Arial" w:eastAsiaTheme="minorEastAsia" w:hAnsi="Arial" w:cs="Arial"/>
          <w:b/>
          <w:sz w:val="22"/>
          <w:szCs w:val="22"/>
        </w:rPr>
        <w:t>4</w:t>
      </w:r>
      <w:r w:rsidR="00F205D4">
        <w:rPr>
          <w:rFonts w:ascii="Arial" w:eastAsiaTheme="minorEastAsia" w:hAnsi="Arial" w:cs="Arial"/>
          <w:sz w:val="22"/>
          <w:szCs w:val="22"/>
        </w:rPr>
        <w:t xml:space="preserve"> and </w:t>
      </w:r>
      <w:r w:rsidR="009A4D3D">
        <w:rPr>
          <w:rFonts w:ascii="Arial" w:eastAsiaTheme="minorEastAsia" w:hAnsi="Arial" w:cs="Arial"/>
          <w:b/>
          <w:sz w:val="22"/>
          <w:szCs w:val="22"/>
        </w:rPr>
        <w:t xml:space="preserve">Figure </w:t>
      </w:r>
      <w:r w:rsidR="00042287">
        <w:rPr>
          <w:rFonts w:ascii="Arial" w:eastAsiaTheme="minorEastAsia" w:hAnsi="Arial" w:cs="Arial"/>
          <w:b/>
          <w:sz w:val="22"/>
          <w:szCs w:val="22"/>
        </w:rPr>
        <w:t>5</w:t>
      </w:r>
      <w:r w:rsidR="003F2243">
        <w:rPr>
          <w:rFonts w:ascii="Arial" w:eastAsiaTheme="minorEastAsia" w:hAnsi="Arial" w:cs="Arial"/>
          <w:sz w:val="22"/>
          <w:szCs w:val="22"/>
        </w:rPr>
        <w:t>.</w:t>
      </w:r>
    </w:p>
    <w:p w14:paraId="46B9E8D3" w14:textId="56D3139F" w:rsidR="003A0250" w:rsidRDefault="00E84758" w:rsidP="00BD5D79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12E4B5E2" wp14:editId="0618E252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2519680" cy="2308860"/>
                <wp:effectExtent l="0" t="0" r="0" b="0"/>
                <wp:wrapSquare wrapText="bothSides"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Text Box 38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00D1F1B" w14:textId="25A5598E" w:rsidR="00CC16F9" w:rsidRPr="00A660FD" w:rsidRDefault="00CC16F9" w:rsidP="00A660F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A660FD">
                                <w:rPr>
                                  <w:color w:val="auto"/>
                                </w:rPr>
                                <w:t>Figure</w:t>
                              </w:r>
                              <w:r w:rsidR="00A660FD" w:rsidRPr="00A660FD">
                                <w:rPr>
                                  <w:color w:val="auto"/>
                                </w:rPr>
                                <w:t xml:space="preserve"> 4</w:t>
                              </w:r>
                              <w:r w:rsidRPr="00A660FD">
                                <w:rPr>
                                  <w:color w:val="auto"/>
                                </w:rPr>
                                <w:t>: Task 2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E4B5E2" id="Group 39" o:spid="_x0000_s1032" style="position:absolute;margin-left:0;margin-top:.6pt;width:198.4pt;height:181.8pt;z-index:251658242;mso-position-horizontal:left;mso-position-horizontal-relative:margin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">
                <v:shape id="Picture 36" o:spid="_x0000_s1033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">
                  <v:imagedata r:id="rId17" o:title=""/>
                </v:shape>
                <v:shape id="Text Box 38" o:spid="_x0000_s1034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" stroked="f">
                  <v:textbox style="mso-fit-shape-to-text:t" inset="0,0,0,0">
                    <w:txbxContent>
                      <w:p w14:paraId="000D1F1B" w14:textId="25A5598E" w:rsidR="00CC16F9" w:rsidRPr="00A660FD" w:rsidRDefault="00CC16F9" w:rsidP="00A660FD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A660FD">
                          <w:rPr>
                            <w:color w:val="auto"/>
                          </w:rPr>
                          <w:t>Figure</w:t>
                        </w:r>
                        <w:r w:rsidR="00A660FD" w:rsidRPr="00A660FD">
                          <w:rPr>
                            <w:color w:val="auto"/>
                          </w:rPr>
                          <w:t xml:space="preserve"> 4</w:t>
                        </w:r>
                        <w:r w:rsidRPr="00A660FD">
                          <w:rPr>
                            <w:color w:val="auto"/>
                          </w:rPr>
                          <w:t>: Task 2, Lake Heights Against Time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658CA68A" wp14:editId="03AF1313">
                <wp:simplePos x="0" y="0"/>
                <wp:positionH relativeFrom="column">
                  <wp:posOffset>3208020</wp:posOffset>
                </wp:positionH>
                <wp:positionV relativeFrom="paragraph">
                  <wp:posOffset>0</wp:posOffset>
                </wp:positionV>
                <wp:extent cx="2519680" cy="2385060"/>
                <wp:effectExtent l="0" t="0" r="0" b="0"/>
                <wp:wrapSquare wrapText="bothSides"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85060"/>
                          <a:chOff x="0" y="0"/>
                          <a:chExt cx="2519680" cy="2385060"/>
                        </a:xfrm>
                      </wpg:grpSpPr>
                      <wps:wsp>
                        <wps:cNvPr id="40" name="Text Box 40"/>
                        <wps:cNvSpPr txBox="1"/>
                        <wps:spPr>
                          <a:xfrm>
                            <a:off x="0" y="21183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88AF69" w14:textId="645D9921" w:rsidR="00A660FD" w:rsidRPr="00A104B5" w:rsidRDefault="00A660FD" w:rsidP="00A104B5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A104B5">
                                <w:rPr>
                                  <w:color w:val="auto"/>
                                </w:rPr>
                                <w:t>Figure</w:t>
                              </w:r>
                              <w:r w:rsidR="00A104B5" w:rsidRPr="00A104B5">
                                <w:rPr>
                                  <w:color w:val="auto"/>
                                </w:rPr>
                                <w:t xml:space="preserve"> 5</w:t>
                              </w:r>
                              <w:r w:rsidRPr="00A104B5">
                                <w:rPr>
                                  <w:color w:val="auto"/>
                                </w:rPr>
                                <w:t>: Task 2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567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58CA68A" id="Group 55" o:spid="_x0000_s1035" style="position:absolute;margin-left:252.6pt;margin-top:0;width:198.4pt;height:187.8pt;z-index:251658247" coordsize="25196,238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">
                <v:shape id="Text Box 40" o:spid="_x0000_s1036" type="#_x0000_t202" style="position:absolute;top:21183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" stroked="f">
                  <v:textbox style="mso-fit-shape-to-text:t" inset="0,0,0,0">
                    <w:txbxContent>
                      <w:p w14:paraId="7E88AF69" w14:textId="645D9921" w:rsidR="00A660FD" w:rsidRPr="00A104B5" w:rsidRDefault="00A660FD" w:rsidP="00A104B5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A104B5">
                          <w:rPr>
                            <w:color w:val="auto"/>
                          </w:rPr>
                          <w:t>Figure</w:t>
                        </w:r>
                        <w:r w:rsidR="00A104B5" w:rsidRPr="00A104B5">
                          <w:rPr>
                            <w:color w:val="auto"/>
                          </w:rPr>
                          <w:t xml:space="preserve"> 5</w:t>
                        </w:r>
                        <w:r w:rsidRPr="00A104B5">
                          <w:rPr>
                            <w:color w:val="auto"/>
                          </w:rPr>
                          <w:t>: Task 2, Volume of Lake Spillage Against Time</w:t>
                        </w:r>
                      </w:p>
                    </w:txbxContent>
                  </v:textbox>
                </v:shape>
                <v:shape id="Picture 54" o:spid="_x0000_s1037" type="#_x0000_t75" style="position:absolute;width:25196;height:20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">
                  <v:imagedata r:id="rId19" o:title=""/>
                </v:shape>
                <w10:wrap type="square"/>
              </v:group>
            </w:pict>
          </mc:Fallback>
        </mc:AlternateContent>
      </w:r>
    </w:p>
    <w:p w14:paraId="39AB897A" w14:textId="77777777" w:rsidR="00EF5B55" w:rsidRDefault="00EF5B55" w:rsidP="00BD5D79">
      <w:pPr>
        <w:rPr>
          <w:rFonts w:ascii="Arial" w:hAnsi="Arial" w:cs="Arial"/>
          <w:sz w:val="22"/>
          <w:szCs w:val="22"/>
        </w:rPr>
      </w:pPr>
    </w:p>
    <w:p w14:paraId="7028D094" w14:textId="12A1A1E6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1042D06E" w14:textId="1AB9448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1135A32F" w14:textId="25660248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17F33F89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4D2FFD1B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3D224EF6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619D09E4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44280FBD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5A88E12D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5BD3AA0F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6094FC35" w14:textId="77777777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2A1D364A" w14:textId="77777777" w:rsidR="00343D45" w:rsidRDefault="00343D45" w:rsidP="00C00D12">
      <w:pPr>
        <w:rPr>
          <w:rFonts w:ascii="Arial" w:hAnsi="Arial" w:cs="Arial"/>
          <w:sz w:val="22"/>
          <w:szCs w:val="22"/>
        </w:rPr>
      </w:pPr>
    </w:p>
    <w:p w14:paraId="109EE7E2" w14:textId="3712B953" w:rsidR="00A104B5" w:rsidRDefault="00A104B5" w:rsidP="00BD5D79">
      <w:pPr>
        <w:rPr>
          <w:rFonts w:ascii="Arial" w:hAnsi="Arial" w:cs="Arial"/>
          <w:sz w:val="22"/>
          <w:szCs w:val="22"/>
        </w:rPr>
      </w:pPr>
    </w:p>
    <w:p w14:paraId="7E298E18" w14:textId="77777777" w:rsidR="000F2DB4" w:rsidRDefault="000F2DB4" w:rsidP="00BD5D79">
      <w:pPr>
        <w:rPr>
          <w:rFonts w:ascii="Arial" w:hAnsi="Arial" w:cs="Arial"/>
          <w:sz w:val="22"/>
          <w:szCs w:val="22"/>
        </w:rPr>
      </w:pPr>
    </w:p>
    <w:p w14:paraId="61A243A4" w14:textId="46243A61" w:rsidR="002421DE" w:rsidRDefault="005D204F" w:rsidP="00C00D12">
      <w:pPr>
        <w:rPr>
          <w:rFonts w:ascii="Arial" w:eastAsiaTheme="minorEastAsia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ing </w:t>
      </w:r>
      <w:r w:rsidR="00CE4DAB">
        <w:rPr>
          <w:rFonts w:ascii="Arial" w:hAnsi="Arial" w:cs="Arial"/>
          <w:sz w:val="22"/>
          <w:szCs w:val="22"/>
        </w:rPr>
        <w:t xml:space="preserve">equation </w:t>
      </w:r>
      <w:r w:rsidR="00093908">
        <w:rPr>
          <w:rFonts w:ascii="Arial" w:hAnsi="Arial" w:cs="Arial"/>
          <w:sz w:val="22"/>
          <w:szCs w:val="22"/>
        </w:rPr>
        <w:t xml:space="preserve">16 </w:t>
      </w:r>
      <w:r w:rsidR="001348C6">
        <w:rPr>
          <w:rFonts w:ascii="Arial" w:hAnsi="Arial" w:cs="Arial"/>
          <w:sz w:val="22"/>
          <w:szCs w:val="22"/>
        </w:rPr>
        <w:t>the value lost due to spilt water was able to be calculated</w:t>
      </w:r>
      <w:r w:rsidR="00703D66">
        <w:rPr>
          <w:rFonts w:ascii="Arial" w:hAnsi="Arial" w:cs="Arial"/>
          <w:sz w:val="22"/>
          <w:szCs w:val="22"/>
        </w:rPr>
        <w:t xml:space="preserve">. With a </w:t>
      </w:r>
      <w:r w:rsidR="003538F6">
        <w:rPr>
          <w:rFonts w:ascii="Arial" w:hAnsi="Arial" w:cs="Arial"/>
          <w:sz w:val="22"/>
          <w:szCs w:val="22"/>
        </w:rPr>
        <w:t>total spillage</w:t>
      </w:r>
      <w:r w:rsidR="00E21C40">
        <w:rPr>
          <w:rFonts w:ascii="Arial" w:hAnsi="Arial" w:cs="Arial"/>
          <w:sz w:val="22"/>
          <w:szCs w:val="22"/>
        </w:rPr>
        <w:t xml:space="preserve"> volume</w:t>
      </w:r>
      <w:r w:rsidR="003538F6">
        <w:rPr>
          <w:rFonts w:ascii="Arial" w:hAnsi="Arial" w:cs="Arial"/>
          <w:sz w:val="22"/>
          <w:szCs w:val="22"/>
        </w:rPr>
        <w:t xml:space="preserve"> of </w:t>
      </w:r>
      <m:oMath>
        <m:r>
          <w:rPr>
            <w:rFonts w:ascii="Cambria Math" w:hAnsi="Cambria Math" w:cs="Arial"/>
            <w:sz w:val="22"/>
            <w:szCs w:val="22"/>
          </w:rPr>
          <m:t>95.5</m:t>
        </m:r>
      </m:oMath>
      <w:r w:rsidR="000828EE">
        <w:rPr>
          <w:rFonts w:ascii="Arial" w:eastAsiaTheme="minorEastAsia" w:hAnsi="Arial" w:cs="Arial"/>
          <w:sz w:val="22"/>
          <w:szCs w:val="22"/>
        </w:rPr>
        <w:t xml:space="preserve"> million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eastAsiaTheme="minorEastAsia" w:hAnsi="Cambria Math" w:cs="Arial"/>
                <w:sz w:val="22"/>
                <w:szCs w:val="22"/>
              </w:rPr>
              <m:t>3</m:t>
            </m:r>
          </m:sup>
        </m:sSup>
      </m:oMath>
      <w:r w:rsidR="006D0492">
        <w:rPr>
          <w:rFonts w:ascii="Arial" w:eastAsiaTheme="minorEastAsia" w:hAnsi="Arial" w:cs="Arial"/>
          <w:sz w:val="22"/>
          <w:szCs w:val="22"/>
        </w:rPr>
        <w:t xml:space="preserve"> </w:t>
      </w:r>
      <w:r w:rsidR="00F00CFC">
        <w:rPr>
          <w:rFonts w:ascii="Arial" w:eastAsiaTheme="minorEastAsia" w:hAnsi="Arial" w:cs="Arial"/>
          <w:sz w:val="22"/>
          <w:szCs w:val="22"/>
        </w:rPr>
        <w:t>a year</w:t>
      </w:r>
      <w:r w:rsidR="00EE63FC">
        <w:rPr>
          <w:rFonts w:ascii="Arial" w:eastAsiaTheme="minorEastAsia" w:hAnsi="Arial" w:cs="Arial"/>
          <w:sz w:val="22"/>
          <w:szCs w:val="22"/>
        </w:rPr>
        <w:t>,</w:t>
      </w:r>
      <w:r w:rsidR="009B277E">
        <w:rPr>
          <w:rFonts w:ascii="Arial" w:eastAsiaTheme="minorEastAsia" w:hAnsi="Arial" w:cs="Arial"/>
          <w:sz w:val="22"/>
          <w:szCs w:val="22"/>
        </w:rPr>
        <w:t xml:space="preserve"> the annual</w:t>
      </w:r>
      <w:r w:rsidR="006636EA">
        <w:rPr>
          <w:rFonts w:ascii="Arial" w:eastAsiaTheme="minorEastAsia" w:hAnsi="Arial" w:cs="Arial"/>
          <w:sz w:val="22"/>
          <w:szCs w:val="22"/>
        </w:rPr>
        <w:t xml:space="preserve"> money loss was</w:t>
      </w:r>
      <w:r w:rsidR="00EE63FC">
        <w:rPr>
          <w:rFonts w:ascii="Arial" w:eastAsiaTheme="minorEastAsia" w:hAnsi="Arial" w:cs="Arial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9.58</m:t>
        </m:r>
      </m:oMath>
      <w:r w:rsidR="00E435D3">
        <w:rPr>
          <w:rFonts w:ascii="Arial" w:eastAsiaTheme="minorEastAsia" w:hAnsi="Arial" w:cs="Arial"/>
          <w:sz w:val="22"/>
          <w:szCs w:val="22"/>
        </w:rPr>
        <w:t xml:space="preserve"> million</w:t>
      </w:r>
      <w:r w:rsidR="0026019D">
        <w:rPr>
          <w:rFonts w:ascii="Arial" w:eastAsiaTheme="minorEastAsia" w:hAnsi="Arial" w:cs="Arial"/>
          <w:sz w:val="22"/>
          <w:szCs w:val="22"/>
        </w:rPr>
        <w:t>.</w:t>
      </w:r>
    </w:p>
    <w:p w14:paraId="33B9F368" w14:textId="44C0B43A" w:rsidR="003C2A66" w:rsidRPr="003C2A66" w:rsidRDefault="003B55CF" w:rsidP="00C00D12">
      <w:pPr>
        <w:rPr>
          <w:rFonts w:ascii="Arial" w:eastAsiaTheme="minorEastAsia" w:hAnsi="Arial" w:cs="Arial"/>
          <w:sz w:val="22"/>
          <w:szCs w:val="22"/>
        </w:rPr>
      </w:pPr>
      <w:r>
        <w:rPr>
          <w:rFonts w:ascii="Arial" w:eastAsiaTheme="minorEastAsia" w:hAnsi="Arial" w:cs="Arial"/>
          <w:sz w:val="22"/>
          <w:szCs w:val="22"/>
        </w:rPr>
        <w:t>Additionally,</w:t>
      </w:r>
      <w:r w:rsidR="00E217C2">
        <w:rPr>
          <w:rFonts w:ascii="Arial" w:eastAsiaTheme="minorEastAsia" w:hAnsi="Arial" w:cs="Arial"/>
          <w:sz w:val="22"/>
          <w:szCs w:val="22"/>
        </w:rPr>
        <w:t xml:space="preserve"> the </w:t>
      </w:r>
      <w:r w:rsidR="00403AF8">
        <w:rPr>
          <w:rFonts w:ascii="Arial" w:eastAsiaTheme="minorEastAsia" w:hAnsi="Arial" w:cs="Arial"/>
          <w:sz w:val="22"/>
          <w:szCs w:val="22"/>
        </w:rPr>
        <w:t xml:space="preserve">cost of the </w:t>
      </w:r>
      <w:r w:rsidR="00720975">
        <w:rPr>
          <w:rFonts w:ascii="Arial" w:eastAsiaTheme="minorEastAsia" w:hAnsi="Arial" w:cs="Arial"/>
          <w:sz w:val="22"/>
          <w:szCs w:val="22"/>
        </w:rPr>
        <w:t>increased geothermal capacity was calculated</w:t>
      </w:r>
      <w:r w:rsidR="00ED2909">
        <w:rPr>
          <w:rFonts w:ascii="Arial" w:eastAsiaTheme="minorEastAsia" w:hAnsi="Arial" w:cs="Arial"/>
          <w:sz w:val="22"/>
          <w:szCs w:val="22"/>
        </w:rPr>
        <w:t>.</w:t>
      </w:r>
      <w:r w:rsidR="009B757B">
        <w:rPr>
          <w:rFonts w:ascii="Arial" w:eastAsiaTheme="minorEastAsia" w:hAnsi="Arial" w:cs="Arial"/>
          <w:sz w:val="22"/>
          <w:szCs w:val="22"/>
        </w:rPr>
        <w:t xml:space="preserve"> The</w:t>
      </w:r>
      <w:r w:rsidR="0017417B">
        <w:rPr>
          <w:rFonts w:ascii="Arial" w:eastAsiaTheme="minorEastAsia" w:hAnsi="Arial" w:cs="Arial"/>
          <w:sz w:val="22"/>
          <w:szCs w:val="22"/>
        </w:rPr>
        <w:t xml:space="preserve"> existing </w:t>
      </w:r>
      <w:r w:rsidR="0040131C">
        <w:rPr>
          <w:rFonts w:ascii="Arial" w:eastAsiaTheme="minorEastAsia" w:hAnsi="Arial" w:cs="Arial"/>
          <w:sz w:val="22"/>
          <w:szCs w:val="22"/>
        </w:rPr>
        <w:t xml:space="preserve">geothermal capacity was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960 MW</m:t>
        </m:r>
      </m:oMath>
      <w:r w:rsidR="00B935CE">
        <w:rPr>
          <w:rFonts w:ascii="Arial" w:eastAsiaTheme="minorEastAsia" w:hAnsi="Arial" w:cs="Arial"/>
          <w:sz w:val="22"/>
          <w:szCs w:val="22"/>
        </w:rPr>
        <w:t xml:space="preserve"> </w:t>
      </w:r>
      <w:r w:rsidR="000A2EC8">
        <w:rPr>
          <w:rFonts w:ascii="Arial" w:eastAsiaTheme="minorEastAsia" w:hAnsi="Arial" w:cs="Arial"/>
          <w:sz w:val="22"/>
          <w:szCs w:val="22"/>
        </w:rPr>
        <w:t>and it was estimated</w:t>
      </w:r>
      <w:r w:rsidR="00295855">
        <w:rPr>
          <w:rFonts w:ascii="Arial" w:eastAsiaTheme="minorEastAsia" w:hAnsi="Arial" w:cs="Arial"/>
          <w:sz w:val="22"/>
          <w:szCs w:val="22"/>
        </w:rPr>
        <w:t xml:space="preserve"> to cost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4500</m:t>
        </m:r>
      </m:oMath>
      <w:r w:rsidR="00250F42">
        <w:rPr>
          <w:rFonts w:ascii="Arial" w:eastAsiaTheme="minorEastAsia" w:hAnsi="Arial" w:cs="Arial"/>
          <w:sz w:val="22"/>
          <w:szCs w:val="22"/>
        </w:rPr>
        <w:t xml:space="preserve"> per installed kilowatt</w:t>
      </w:r>
      <w:r w:rsidR="003C2A66">
        <w:rPr>
          <w:rFonts w:ascii="Arial" w:eastAsiaTheme="minorEastAsia" w:hAnsi="Arial" w:cs="Arial"/>
          <w:sz w:val="22"/>
          <w:szCs w:val="22"/>
        </w:rPr>
        <w:t xml:space="preserve">, therefore with the new capacity of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1605 MW</m:t>
        </m:r>
      </m:oMath>
      <w:r w:rsidR="009D3D17">
        <w:rPr>
          <w:rFonts w:ascii="Arial" w:eastAsiaTheme="minorEastAsia" w:hAnsi="Arial" w:cs="Arial"/>
          <w:sz w:val="22"/>
          <w:szCs w:val="22"/>
        </w:rPr>
        <w:t xml:space="preserve"> the cost of the upgrade </w:t>
      </w:r>
      <w:r w:rsidR="002215F1">
        <w:rPr>
          <w:rFonts w:ascii="Arial" w:eastAsiaTheme="minorEastAsia" w:hAnsi="Arial" w:cs="Arial"/>
          <w:sz w:val="22"/>
          <w:szCs w:val="22"/>
        </w:rPr>
        <w:t>would be</w:t>
      </w:r>
      <w:r w:rsidR="004C2295">
        <w:rPr>
          <w:rFonts w:ascii="Arial" w:eastAsiaTheme="minorEastAsia" w:hAnsi="Arial" w:cs="Arial"/>
          <w:sz w:val="22"/>
          <w:szCs w:val="22"/>
        </w:rPr>
        <w:t xml:space="preserve"> around</w:t>
      </w:r>
      <w:r w:rsidR="00852F5E">
        <w:rPr>
          <w:rFonts w:ascii="Arial" w:eastAsiaTheme="minorEastAsia" w:hAnsi="Arial" w:cs="Arial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2.90</m:t>
        </m:r>
      </m:oMath>
      <w:r w:rsidR="00852F5E">
        <w:rPr>
          <w:rFonts w:ascii="Arial" w:eastAsiaTheme="minorEastAsia" w:hAnsi="Arial" w:cs="Arial"/>
          <w:sz w:val="22"/>
          <w:szCs w:val="22"/>
        </w:rPr>
        <w:t xml:space="preserve"> billion.</w:t>
      </w:r>
      <w:r w:rsidR="00AC177D">
        <w:rPr>
          <w:rFonts w:ascii="Arial" w:eastAsiaTheme="minorEastAsia" w:hAnsi="Arial" w:cs="Arial"/>
          <w:sz w:val="22"/>
          <w:szCs w:val="22"/>
        </w:rPr>
        <w:t xml:space="preserve"> </w:t>
      </w:r>
      <w:r w:rsidR="00F54BF9">
        <w:rPr>
          <w:rFonts w:ascii="Arial" w:eastAsiaTheme="minorEastAsia" w:hAnsi="Arial" w:cs="Arial"/>
          <w:sz w:val="22"/>
          <w:szCs w:val="22"/>
        </w:rPr>
        <w:t>Therefore,</w:t>
      </w:r>
      <w:r w:rsidR="00AC177D">
        <w:rPr>
          <w:rFonts w:ascii="Arial" w:eastAsiaTheme="minorEastAsia" w:hAnsi="Arial" w:cs="Arial"/>
          <w:sz w:val="22"/>
          <w:szCs w:val="22"/>
        </w:rPr>
        <w:t xml:space="preserve"> a total </w:t>
      </w:r>
      <w:r w:rsidR="00D929BC">
        <w:rPr>
          <w:rFonts w:ascii="Arial" w:eastAsiaTheme="minorEastAsia" w:hAnsi="Arial" w:cs="Arial"/>
          <w:sz w:val="22"/>
          <w:szCs w:val="22"/>
        </w:rPr>
        <w:t>cost of</w:t>
      </w:r>
      <w:r w:rsidR="000A122E">
        <w:rPr>
          <w:rFonts w:ascii="Arial" w:eastAsiaTheme="minorEastAsia" w:hAnsi="Arial" w:cs="Arial"/>
          <w:sz w:val="22"/>
          <w:szCs w:val="22"/>
        </w:rPr>
        <w:t xml:space="preserve"> around</w:t>
      </w:r>
      <w:r w:rsidR="00D929BC">
        <w:rPr>
          <w:rFonts w:ascii="Arial" w:eastAsiaTheme="minorEastAsia" w:hAnsi="Arial" w:cs="Arial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$14.61</m:t>
        </m:r>
      </m:oMath>
      <w:r w:rsidR="00BC5ACE">
        <w:rPr>
          <w:rFonts w:ascii="Arial" w:eastAsiaTheme="minorEastAsia" w:hAnsi="Arial" w:cs="Arial"/>
          <w:sz w:val="22"/>
          <w:szCs w:val="22"/>
        </w:rPr>
        <w:t xml:space="preserve"> billion</w:t>
      </w:r>
      <w:r w:rsidR="008E449F">
        <w:rPr>
          <w:rFonts w:ascii="Arial" w:eastAsiaTheme="minorEastAsia" w:hAnsi="Arial" w:cs="Arial"/>
          <w:sz w:val="22"/>
          <w:szCs w:val="22"/>
        </w:rPr>
        <w:t xml:space="preserve"> to meet the</w:t>
      </w:r>
      <w:r w:rsidR="00BE73ED">
        <w:rPr>
          <w:rFonts w:ascii="Arial" w:eastAsiaTheme="minorEastAsia" w:hAnsi="Arial" w:cs="Arial"/>
          <w:sz w:val="22"/>
          <w:szCs w:val="22"/>
        </w:rPr>
        <w:t xml:space="preserve"> power</w:t>
      </w:r>
      <w:r w:rsidR="008E449F">
        <w:rPr>
          <w:rFonts w:ascii="Arial" w:eastAsiaTheme="minorEastAsia" w:hAnsi="Arial" w:cs="Arial"/>
          <w:sz w:val="22"/>
          <w:szCs w:val="22"/>
        </w:rPr>
        <w:t xml:space="preserve"> requirem</w:t>
      </w:r>
      <w:r w:rsidR="005D7B61">
        <w:rPr>
          <w:rFonts w:ascii="Arial" w:eastAsiaTheme="minorEastAsia" w:hAnsi="Arial" w:cs="Arial"/>
          <w:sz w:val="22"/>
          <w:szCs w:val="22"/>
        </w:rPr>
        <w:t xml:space="preserve">ents </w:t>
      </w:r>
      <w:r w:rsidR="00D75976">
        <w:rPr>
          <w:rFonts w:ascii="Arial" w:eastAsiaTheme="minorEastAsia" w:hAnsi="Arial" w:cs="Arial"/>
          <w:sz w:val="22"/>
          <w:szCs w:val="22"/>
        </w:rPr>
        <w:t>for</w:t>
      </w:r>
      <w:r w:rsidR="00120844">
        <w:rPr>
          <w:rFonts w:ascii="Arial" w:eastAsiaTheme="minorEastAsia" w:hAnsi="Arial" w:cs="Arial"/>
          <w:sz w:val="22"/>
          <w:szCs w:val="22"/>
        </w:rPr>
        <w:t xml:space="preserve"> 2035</w:t>
      </w:r>
      <w:r w:rsidR="00F44495">
        <w:rPr>
          <w:rFonts w:ascii="Arial" w:eastAsiaTheme="minorEastAsia" w:hAnsi="Arial" w:cs="Arial"/>
          <w:sz w:val="22"/>
          <w:szCs w:val="22"/>
        </w:rPr>
        <w:t>.</w:t>
      </w:r>
      <w:r w:rsidR="005D7B61">
        <w:rPr>
          <w:rFonts w:ascii="Arial" w:eastAsiaTheme="minorEastAsia" w:hAnsi="Arial" w:cs="Arial"/>
          <w:sz w:val="22"/>
          <w:szCs w:val="22"/>
        </w:rPr>
        <w:t xml:space="preserve"> </w:t>
      </w:r>
    </w:p>
    <w:p w14:paraId="14D90F8A" w14:textId="0756284C" w:rsidR="008E2F7E" w:rsidRPr="003E1C6A" w:rsidRDefault="008E2F7E" w:rsidP="00C00D12">
      <w:pPr>
        <w:rPr>
          <w:rFonts w:ascii="Arial" w:hAnsi="Arial" w:cs="Arial"/>
          <w:sz w:val="22"/>
          <w:szCs w:val="22"/>
        </w:rPr>
      </w:pPr>
    </w:p>
    <w:p w14:paraId="76E65EFE" w14:textId="587A17B3" w:rsidR="004039BC" w:rsidRPr="009543AA" w:rsidRDefault="00003145" w:rsidP="00C00D12">
      <w:pPr>
        <w:rPr>
          <w:rFonts w:ascii="Arial" w:hAnsi="Arial" w:cs="Arial"/>
          <w:b/>
          <w:sz w:val="22"/>
          <w:szCs w:val="22"/>
        </w:rPr>
      </w:pPr>
      <w:r w:rsidRPr="003E1C6A">
        <w:rPr>
          <w:rFonts w:ascii="Arial" w:hAnsi="Arial" w:cs="Arial"/>
          <w:b/>
          <w:sz w:val="22"/>
          <w:szCs w:val="22"/>
        </w:rPr>
        <w:t>Task 3:</w:t>
      </w:r>
    </w:p>
    <w:p w14:paraId="36F141C3" w14:textId="449096EE" w:rsidR="004039BC" w:rsidRPr="006C7234" w:rsidRDefault="008E2F7E" w:rsidP="00C00D12">
      <w:pPr>
        <w:rPr>
          <w:rFonts w:ascii="Arial" w:hAnsi="Arial" w:cs="Arial"/>
          <w:sz w:val="22"/>
          <w:szCs w:val="22"/>
        </w:rPr>
      </w:pPr>
      <w:r w:rsidRPr="006C7234">
        <w:rPr>
          <w:rFonts w:ascii="Arial" w:hAnsi="Arial" w:cs="Arial"/>
          <w:sz w:val="22"/>
          <w:szCs w:val="22"/>
        </w:rPr>
        <w:t>Scenario 1:</w:t>
      </w:r>
    </w:p>
    <w:p w14:paraId="4F1CF690" w14:textId="77097DF8" w:rsidR="00AB056A" w:rsidRDefault="00694766" w:rsidP="00AD0572">
      <w:pPr>
        <w:rPr>
          <w:rFonts w:ascii="Arial" w:hAnsi="Arial" w:cs="Arial"/>
          <w:sz w:val="22"/>
          <w:szCs w:val="22"/>
        </w:rPr>
      </w:pPr>
      <w:r w:rsidRPr="006C7234">
        <w:rPr>
          <w:rFonts w:ascii="Arial" w:hAnsi="Arial" w:cs="Arial"/>
          <w:sz w:val="22"/>
          <w:szCs w:val="22"/>
        </w:rPr>
        <w:t>In this scenario</w:t>
      </w:r>
      <w:r w:rsidR="00230F69" w:rsidRPr="006C7234">
        <w:rPr>
          <w:rFonts w:ascii="Arial" w:hAnsi="Arial" w:cs="Arial"/>
          <w:sz w:val="22"/>
          <w:szCs w:val="22"/>
        </w:rPr>
        <w:t>,</w:t>
      </w:r>
      <w:r w:rsidRPr="006C7234">
        <w:rPr>
          <w:rFonts w:ascii="Arial" w:hAnsi="Arial" w:cs="Arial"/>
          <w:sz w:val="22"/>
          <w:szCs w:val="22"/>
        </w:rPr>
        <w:t xml:space="preserve"> </w:t>
      </w:r>
      <w:r w:rsidR="004216DE" w:rsidRPr="006C7234">
        <w:rPr>
          <w:rFonts w:ascii="Arial" w:hAnsi="Arial" w:cs="Arial"/>
          <w:sz w:val="22"/>
          <w:szCs w:val="22"/>
        </w:rPr>
        <w:t xml:space="preserve">the model was </w:t>
      </w:r>
      <w:r w:rsidR="006F4EE9" w:rsidRPr="006C7234">
        <w:rPr>
          <w:rFonts w:ascii="Arial" w:hAnsi="Arial" w:cs="Arial"/>
          <w:sz w:val="22"/>
          <w:szCs w:val="22"/>
        </w:rPr>
        <w:t>tested</w:t>
      </w:r>
      <w:r w:rsidR="004216DE" w:rsidRPr="006C7234">
        <w:rPr>
          <w:rFonts w:ascii="Arial" w:hAnsi="Arial" w:cs="Arial"/>
          <w:sz w:val="22"/>
          <w:szCs w:val="22"/>
        </w:rPr>
        <w:t xml:space="preserve"> to see the difference</w:t>
      </w:r>
      <w:r w:rsidR="00CC7AF9" w:rsidRPr="006C7234">
        <w:rPr>
          <w:rFonts w:ascii="Arial" w:hAnsi="Arial" w:cs="Arial"/>
          <w:sz w:val="22"/>
          <w:szCs w:val="22"/>
        </w:rPr>
        <w:t xml:space="preserve"> if the </w:t>
      </w:r>
      <w:r w:rsidR="00125F48" w:rsidRPr="006C7234">
        <w:rPr>
          <w:rFonts w:ascii="Arial" w:hAnsi="Arial" w:cs="Arial"/>
          <w:sz w:val="22"/>
          <w:szCs w:val="22"/>
        </w:rPr>
        <w:t>North Island</w:t>
      </w:r>
      <w:r w:rsidR="006F4EE9" w:rsidRPr="006C7234">
        <w:rPr>
          <w:rFonts w:ascii="Arial" w:hAnsi="Arial" w:cs="Arial"/>
          <w:sz w:val="22"/>
          <w:szCs w:val="22"/>
        </w:rPr>
        <w:t xml:space="preserve"> generating</w:t>
      </w:r>
      <w:r w:rsidR="00125F48" w:rsidRPr="006C7234">
        <w:rPr>
          <w:rFonts w:ascii="Arial" w:hAnsi="Arial" w:cs="Arial"/>
          <w:sz w:val="22"/>
          <w:szCs w:val="22"/>
        </w:rPr>
        <w:t xml:space="preserve"> inflow </w:t>
      </w:r>
      <w:r w:rsidR="006B597C">
        <w:rPr>
          <w:rFonts w:ascii="Arial" w:hAnsi="Arial" w:cs="Arial"/>
          <w:sz w:val="22"/>
          <w:szCs w:val="22"/>
        </w:rPr>
        <w:t>wa</w:t>
      </w:r>
      <w:r w:rsidR="00125F48">
        <w:rPr>
          <w:rFonts w:ascii="Arial" w:hAnsi="Arial" w:cs="Arial"/>
          <w:sz w:val="22"/>
          <w:szCs w:val="22"/>
        </w:rPr>
        <w:t>s</w:t>
      </w:r>
      <w:r w:rsidR="00125F48" w:rsidRPr="006C7234">
        <w:rPr>
          <w:rFonts w:ascii="Arial" w:hAnsi="Arial" w:cs="Arial"/>
          <w:sz w:val="22"/>
          <w:szCs w:val="22"/>
        </w:rPr>
        <w:t xml:space="preserve"> better optimised</w:t>
      </w:r>
      <w:r w:rsidR="00365260" w:rsidRPr="006C7234">
        <w:rPr>
          <w:rFonts w:ascii="Arial" w:hAnsi="Arial" w:cs="Arial"/>
          <w:sz w:val="22"/>
          <w:szCs w:val="22"/>
        </w:rPr>
        <w:t xml:space="preserve">. This was done </w:t>
      </w:r>
      <w:r w:rsidR="00787D72" w:rsidRPr="006C7234">
        <w:rPr>
          <w:rFonts w:ascii="Arial" w:hAnsi="Arial" w:cs="Arial"/>
          <w:sz w:val="22"/>
          <w:szCs w:val="22"/>
        </w:rPr>
        <w:t xml:space="preserve">by </w:t>
      </w:r>
      <w:r w:rsidR="00D35090" w:rsidRPr="006C7234">
        <w:rPr>
          <w:rFonts w:ascii="Arial" w:hAnsi="Arial" w:cs="Arial"/>
          <w:sz w:val="22"/>
          <w:szCs w:val="22"/>
        </w:rPr>
        <w:t>having lower flow rates in the first the 3 months a</w:t>
      </w:r>
      <w:r w:rsidR="007A71F7" w:rsidRPr="006C7234">
        <w:rPr>
          <w:rFonts w:ascii="Arial" w:hAnsi="Arial" w:cs="Arial"/>
          <w:sz w:val="22"/>
          <w:szCs w:val="22"/>
        </w:rPr>
        <w:t>nd the last 3 months of the year</w:t>
      </w:r>
      <w:r w:rsidR="00550092" w:rsidRPr="006C7234">
        <w:rPr>
          <w:rFonts w:ascii="Arial" w:hAnsi="Arial" w:cs="Arial"/>
          <w:sz w:val="22"/>
          <w:szCs w:val="22"/>
        </w:rPr>
        <w:t xml:space="preserve"> while increasing flow during the </w:t>
      </w:r>
      <w:r w:rsidR="007F2B4A" w:rsidRPr="006C7234">
        <w:rPr>
          <w:rFonts w:ascii="Arial" w:hAnsi="Arial" w:cs="Arial"/>
          <w:sz w:val="22"/>
          <w:szCs w:val="22"/>
        </w:rPr>
        <w:t>autumn and</w:t>
      </w:r>
      <w:r w:rsidR="00550092" w:rsidRPr="006C7234">
        <w:rPr>
          <w:rFonts w:ascii="Arial" w:hAnsi="Arial" w:cs="Arial"/>
          <w:sz w:val="22"/>
          <w:szCs w:val="22"/>
        </w:rPr>
        <w:t xml:space="preserve"> winter</w:t>
      </w:r>
      <w:r w:rsidR="004C06DA" w:rsidRPr="006C7234">
        <w:rPr>
          <w:rFonts w:ascii="Arial" w:hAnsi="Arial" w:cs="Arial"/>
          <w:sz w:val="22"/>
          <w:szCs w:val="22"/>
        </w:rPr>
        <w:t>.</w:t>
      </w:r>
      <w:r w:rsidR="00EB2693" w:rsidRPr="006C7234">
        <w:rPr>
          <w:rFonts w:ascii="Arial" w:hAnsi="Arial" w:cs="Arial"/>
          <w:sz w:val="22"/>
          <w:szCs w:val="22"/>
        </w:rPr>
        <w:t xml:space="preserve"> </w:t>
      </w:r>
      <w:r w:rsidR="009378CB" w:rsidRPr="006C7234">
        <w:rPr>
          <w:rFonts w:ascii="Arial" w:hAnsi="Arial" w:cs="Arial"/>
          <w:sz w:val="22"/>
          <w:szCs w:val="22"/>
        </w:rPr>
        <w:t xml:space="preserve">The North Island lake had a minimum height of </w:t>
      </w:r>
      <m:oMath>
        <m:r>
          <w:rPr>
            <w:rFonts w:ascii="Cambria Math" w:hAnsi="Cambria Math" w:cs="Arial"/>
            <w:sz w:val="22"/>
            <w:szCs w:val="22"/>
          </w:rPr>
          <m:t>355.51 m</m:t>
        </m:r>
      </m:oMath>
      <w:r w:rsidR="00033574" w:rsidRPr="006C7234">
        <w:rPr>
          <w:rFonts w:ascii="Arial" w:hAnsi="Arial" w:cs="Arial"/>
          <w:sz w:val="22"/>
          <w:szCs w:val="22"/>
        </w:rPr>
        <w:t xml:space="preserve">, a hydro lake </w:t>
      </w:r>
      <w:r w:rsidR="00E1699C">
        <w:rPr>
          <w:rFonts w:ascii="Arial" w:hAnsi="Arial" w:cs="Arial"/>
          <w:sz w:val="22"/>
          <w:szCs w:val="22"/>
        </w:rPr>
        <w:t>wa</w:t>
      </w:r>
      <w:r w:rsidR="00033574">
        <w:rPr>
          <w:rFonts w:ascii="Arial" w:hAnsi="Arial" w:cs="Arial"/>
          <w:sz w:val="22"/>
          <w:szCs w:val="22"/>
        </w:rPr>
        <w:t>s</w:t>
      </w:r>
      <w:r w:rsidR="00033574" w:rsidRPr="006C7234">
        <w:rPr>
          <w:rFonts w:ascii="Arial" w:hAnsi="Arial" w:cs="Arial"/>
          <w:sz w:val="22"/>
          <w:szCs w:val="22"/>
        </w:rPr>
        <w:t xml:space="preserve"> required to have </w:t>
      </w:r>
      <w:r w:rsidR="007A33C3" w:rsidRPr="006C7234">
        <w:rPr>
          <w:rFonts w:ascii="Arial" w:hAnsi="Arial" w:cs="Arial"/>
          <w:sz w:val="22"/>
          <w:szCs w:val="22"/>
        </w:rPr>
        <w:t>at least</w:t>
      </w:r>
      <w:r w:rsidR="00033574" w:rsidRPr="006C7234">
        <w:rPr>
          <w:rFonts w:ascii="Arial" w:hAnsi="Arial" w:cs="Arial"/>
          <w:sz w:val="22"/>
          <w:szCs w:val="22"/>
        </w:rPr>
        <w:t xml:space="preserve"> a height of 355.85m in the North Island.</w:t>
      </w:r>
      <w:r w:rsidR="00937D4F" w:rsidRPr="006C7234">
        <w:rPr>
          <w:rFonts w:ascii="Arial" w:hAnsi="Arial" w:cs="Arial"/>
          <w:sz w:val="22"/>
          <w:szCs w:val="22"/>
        </w:rPr>
        <w:t xml:space="preserve"> </w:t>
      </w:r>
      <w:r w:rsidR="009C7B69" w:rsidRPr="006C7234">
        <w:rPr>
          <w:rFonts w:ascii="Arial" w:hAnsi="Arial" w:cs="Arial"/>
          <w:sz w:val="22"/>
          <w:szCs w:val="22"/>
        </w:rPr>
        <w:t>This occurred during the</w:t>
      </w:r>
      <w:r w:rsidR="00167BFE" w:rsidRPr="006C7234">
        <w:rPr>
          <w:rFonts w:ascii="Arial" w:hAnsi="Arial" w:cs="Arial"/>
          <w:sz w:val="22"/>
          <w:szCs w:val="22"/>
        </w:rPr>
        <w:t xml:space="preserve"> last</w:t>
      </w:r>
      <w:r w:rsidR="009C7B69" w:rsidRPr="006C7234">
        <w:rPr>
          <w:rFonts w:ascii="Arial" w:hAnsi="Arial" w:cs="Arial"/>
          <w:sz w:val="22"/>
          <w:szCs w:val="22"/>
        </w:rPr>
        <w:t xml:space="preserve"> 9 month</w:t>
      </w:r>
      <w:r w:rsidR="0060235D" w:rsidRPr="006C7234">
        <w:rPr>
          <w:rFonts w:ascii="Arial" w:hAnsi="Arial" w:cs="Arial"/>
          <w:sz w:val="22"/>
          <w:szCs w:val="22"/>
        </w:rPr>
        <w:t>s</w:t>
      </w:r>
      <w:r w:rsidR="009C7B69" w:rsidRPr="006C7234">
        <w:rPr>
          <w:rFonts w:ascii="Arial" w:hAnsi="Arial" w:cs="Arial"/>
          <w:sz w:val="22"/>
          <w:szCs w:val="22"/>
        </w:rPr>
        <w:t xml:space="preserve"> of the year, as the inflow was changing from running at 110% to 90%. At that point of inflow change the lake level reached its lowest. </w:t>
      </w:r>
      <w:r w:rsidR="00033574" w:rsidRPr="006C7234">
        <w:rPr>
          <w:rFonts w:ascii="Arial" w:hAnsi="Arial" w:cs="Arial"/>
          <w:sz w:val="22"/>
          <w:szCs w:val="22"/>
        </w:rPr>
        <w:t>W</w:t>
      </w:r>
      <w:r w:rsidR="00937D4F" w:rsidRPr="006C7234">
        <w:rPr>
          <w:rFonts w:ascii="Arial" w:hAnsi="Arial" w:cs="Arial"/>
          <w:sz w:val="22"/>
          <w:szCs w:val="22"/>
        </w:rPr>
        <w:t>ith the South Island</w:t>
      </w:r>
      <w:r w:rsidR="001E5B0A" w:rsidRPr="006C7234">
        <w:rPr>
          <w:rFonts w:ascii="Arial" w:hAnsi="Arial" w:cs="Arial"/>
          <w:sz w:val="22"/>
          <w:szCs w:val="22"/>
        </w:rPr>
        <w:t xml:space="preserve">’s minimum being </w:t>
      </w:r>
      <m:oMath>
        <m:r>
          <w:rPr>
            <w:rFonts w:ascii="Cambria Math" w:hAnsi="Cambria Math" w:cs="Arial"/>
            <w:sz w:val="22"/>
            <w:szCs w:val="22"/>
          </w:rPr>
          <m:t>402.82 m</m:t>
        </m:r>
      </m:oMath>
      <w:r w:rsidR="007F2B4A" w:rsidRPr="006C7234">
        <w:rPr>
          <w:rFonts w:ascii="Arial" w:eastAsiaTheme="minorEastAsia" w:hAnsi="Arial" w:cs="Arial"/>
          <w:sz w:val="22"/>
          <w:szCs w:val="22"/>
        </w:rPr>
        <w:t xml:space="preserve"> as shown in </w:t>
      </w:r>
      <w:r w:rsidR="007F2B4A" w:rsidRPr="006C7234">
        <w:rPr>
          <w:rFonts w:ascii="Arial" w:eastAsiaTheme="minorEastAsia" w:hAnsi="Arial" w:cs="Arial"/>
          <w:b/>
          <w:sz w:val="22"/>
          <w:szCs w:val="22"/>
        </w:rPr>
        <w:t>Figure 6</w:t>
      </w:r>
      <w:r w:rsidR="00A46CEF" w:rsidRPr="006C7234">
        <w:rPr>
          <w:rFonts w:ascii="Arial" w:hAnsi="Arial" w:cs="Arial"/>
          <w:sz w:val="22"/>
          <w:szCs w:val="22"/>
        </w:rPr>
        <w:t>.</w:t>
      </w:r>
      <w:r w:rsidR="00D4786B" w:rsidRPr="006C7234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>402.82 m</m:t>
        </m:r>
      </m:oMath>
      <w:r w:rsidR="00033574" w:rsidRPr="006C7234">
        <w:rPr>
          <w:rFonts w:ascii="Arial" w:hAnsi="Arial" w:cs="Arial"/>
          <w:sz w:val="22"/>
          <w:szCs w:val="22"/>
        </w:rPr>
        <w:t xml:space="preserve">, just above the South Islands minimum </w:t>
      </w:r>
      <w:r w:rsidR="0019272A" w:rsidRPr="006C7234">
        <w:rPr>
          <w:rFonts w:ascii="Arial" w:hAnsi="Arial" w:cs="Arial"/>
          <w:sz w:val="22"/>
          <w:szCs w:val="22"/>
        </w:rPr>
        <w:t xml:space="preserve">possible </w:t>
      </w:r>
      <w:r w:rsidR="00033574" w:rsidRPr="006C7234">
        <w:rPr>
          <w:rFonts w:ascii="Arial" w:hAnsi="Arial" w:cs="Arial"/>
          <w:sz w:val="22"/>
          <w:szCs w:val="22"/>
        </w:rPr>
        <w:t>hydro lake level</w:t>
      </w:r>
      <w:r w:rsidR="00A46CEF" w:rsidRPr="006C7234">
        <w:rPr>
          <w:rFonts w:ascii="Arial" w:hAnsi="Arial" w:cs="Arial"/>
          <w:sz w:val="22"/>
          <w:szCs w:val="22"/>
        </w:rPr>
        <w:t xml:space="preserve">. </w:t>
      </w:r>
    </w:p>
    <w:p w14:paraId="1F49030E" w14:textId="77777777" w:rsidR="00AB056A" w:rsidRDefault="00AB056A" w:rsidP="00AD0572">
      <w:pPr>
        <w:rPr>
          <w:rFonts w:ascii="Arial" w:hAnsi="Arial" w:cs="Arial"/>
          <w:sz w:val="22"/>
          <w:szCs w:val="22"/>
        </w:rPr>
      </w:pPr>
    </w:p>
    <w:p w14:paraId="4925D231" w14:textId="26DC7490" w:rsidR="00336FDA" w:rsidRDefault="00912259" w:rsidP="00336FDA">
      <w:pPr>
        <w:rPr>
          <w:rFonts w:ascii="Arial" w:hAnsi="Arial" w:cs="Arial"/>
          <w:sz w:val="22"/>
          <w:szCs w:val="22"/>
        </w:rPr>
      </w:pPr>
      <w:r w:rsidRPr="006C7234">
        <w:rPr>
          <w:rFonts w:ascii="Arial" w:eastAsiaTheme="minorEastAsia" w:hAnsi="Arial" w:cs="Arial"/>
          <w:sz w:val="22"/>
          <w:szCs w:val="22"/>
        </w:rPr>
        <w:t>The volume of spil</w:t>
      </w:r>
      <w:r w:rsidR="00473A4E" w:rsidRPr="006C7234">
        <w:rPr>
          <w:rFonts w:ascii="Arial" w:eastAsiaTheme="minorEastAsia" w:hAnsi="Arial" w:cs="Arial"/>
          <w:sz w:val="22"/>
          <w:szCs w:val="22"/>
        </w:rPr>
        <w:t>t</w:t>
      </w:r>
      <w:r w:rsidRPr="006C7234">
        <w:rPr>
          <w:rFonts w:ascii="Arial" w:eastAsiaTheme="minorEastAsia" w:hAnsi="Arial" w:cs="Arial"/>
          <w:sz w:val="22"/>
          <w:szCs w:val="22"/>
        </w:rPr>
        <w:t xml:space="preserve"> water </w:t>
      </w:r>
      <w:r w:rsidR="00473A4E" w:rsidRPr="006C7234">
        <w:rPr>
          <w:rFonts w:ascii="Arial" w:eastAsiaTheme="minorEastAsia" w:hAnsi="Arial" w:cs="Arial"/>
          <w:sz w:val="22"/>
          <w:szCs w:val="22"/>
        </w:rPr>
        <w:t>in</w:t>
      </w:r>
      <w:r w:rsidRPr="006C7234">
        <w:rPr>
          <w:rFonts w:ascii="Arial" w:eastAsiaTheme="minorEastAsia" w:hAnsi="Arial" w:cs="Arial"/>
          <w:sz w:val="22"/>
          <w:szCs w:val="22"/>
        </w:rPr>
        <w:t xml:space="preserve"> the South Island</w:t>
      </w:r>
      <w:r w:rsidR="00A66EB2">
        <w:rPr>
          <w:rFonts w:ascii="Arial" w:eastAsiaTheme="minorEastAsia" w:hAnsi="Arial" w:cs="Arial"/>
          <w:sz w:val="22"/>
          <w:szCs w:val="22"/>
        </w:rPr>
        <w:t xml:space="preserve"> </w:t>
      </w:r>
      <w:r w:rsidR="00926E69">
        <w:rPr>
          <w:rFonts w:ascii="Arial" w:eastAsiaTheme="minorEastAsia" w:hAnsi="Arial" w:cs="Arial"/>
          <w:sz w:val="22"/>
          <w:szCs w:val="22"/>
        </w:rPr>
        <w:t>(SI)</w:t>
      </w:r>
      <w:r w:rsidRPr="006C7234">
        <w:rPr>
          <w:rFonts w:ascii="Arial" w:eastAsiaTheme="minorEastAsia" w:hAnsi="Arial" w:cs="Arial"/>
          <w:sz w:val="22"/>
          <w:szCs w:val="22"/>
        </w:rPr>
        <w:t xml:space="preserve"> was </w:t>
      </w:r>
      <m:oMath>
        <m:r>
          <w:rPr>
            <w:rFonts w:ascii="Cambria Math" w:eastAsiaTheme="minorEastAsia" w:hAnsi="Cambria Math" w:cs="Arial"/>
            <w:sz w:val="22"/>
            <w:szCs w:val="22"/>
          </w:rPr>
          <m:t>8.60</m:t>
        </m:r>
      </m:oMath>
      <w:r w:rsidR="00A86427" w:rsidRPr="006C7234">
        <w:rPr>
          <w:rFonts w:ascii="Arial" w:eastAsiaTheme="minorEastAsia" w:hAnsi="Arial" w:cs="Arial"/>
          <w:sz w:val="22"/>
          <w:szCs w:val="22"/>
        </w:rPr>
        <w:t xml:space="preserve"> </w:t>
      </w:r>
      <w:r w:rsidR="00B60B37" w:rsidRPr="006C7234">
        <w:rPr>
          <w:rFonts w:ascii="Arial" w:eastAsiaTheme="minorEastAsia" w:hAnsi="Arial" w:cs="Arial"/>
          <w:sz w:val="22"/>
          <w:szCs w:val="22"/>
        </w:rPr>
        <w:t>m</w:t>
      </w:r>
      <w:r w:rsidR="00545A4D" w:rsidRPr="006C7234">
        <w:rPr>
          <w:rFonts w:ascii="Arial" w:eastAsiaTheme="minorEastAsia" w:hAnsi="Arial" w:cs="Arial"/>
          <w:sz w:val="22"/>
          <w:szCs w:val="22"/>
        </w:rPr>
        <w:t xml:space="preserve">illion </w:t>
      </w:r>
      <m:oMath>
        <m:sSup>
          <m:sSupPr>
            <m:ctrlPr>
              <w:rPr>
                <w:rFonts w:ascii="Cambria Math" w:eastAsiaTheme="minorEastAsia" w:hAnsi="Cambria Math" w:cs="Arial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eastAsiaTheme="minorEastAsia" w:hAnsi="Cambria Math" w:cs="Arial"/>
                <w:sz w:val="22"/>
                <w:szCs w:val="22"/>
              </w:rPr>
              <m:t>3</m:t>
            </m:r>
          </m:sup>
        </m:sSup>
      </m:oMath>
      <w:r w:rsidR="005746F8" w:rsidRPr="006C7234">
        <w:rPr>
          <w:rFonts w:ascii="Arial" w:eastAsiaTheme="minorEastAsia" w:hAnsi="Arial" w:cs="Arial"/>
          <w:sz w:val="22"/>
          <w:szCs w:val="22"/>
        </w:rPr>
        <w:t xml:space="preserve">. </w:t>
      </w:r>
      <w:r w:rsidR="009C7B69" w:rsidRPr="006C7234">
        <w:rPr>
          <w:rFonts w:ascii="Arial" w:eastAsiaTheme="minorEastAsia" w:hAnsi="Arial" w:cs="Arial"/>
          <w:sz w:val="22"/>
          <w:szCs w:val="22"/>
        </w:rPr>
        <w:t>The SI spillage occurred towards the end of the year compared to Figure 4 in task 2 where the spillage was towards the start of the year.</w:t>
      </w:r>
      <w:r w:rsidR="009C7B69" w:rsidRPr="006C7234">
        <w:rPr>
          <w:rFonts w:ascii="Arial" w:hAnsi="Arial" w:cs="Arial"/>
          <w:sz w:val="22"/>
          <w:szCs w:val="22"/>
        </w:rPr>
        <w:t xml:space="preserve"> </w:t>
      </w:r>
      <w:r w:rsidR="007934C0" w:rsidRPr="006C7234">
        <w:rPr>
          <w:rFonts w:ascii="Arial" w:hAnsi="Arial" w:cs="Arial"/>
          <w:sz w:val="22"/>
          <w:szCs w:val="22"/>
        </w:rPr>
        <w:t xml:space="preserve">The cause of this was </w:t>
      </w:r>
      <w:r w:rsidR="00BA2DB5" w:rsidRPr="006C7234">
        <w:rPr>
          <w:rFonts w:ascii="Arial" w:hAnsi="Arial" w:cs="Arial"/>
          <w:sz w:val="22"/>
          <w:szCs w:val="22"/>
        </w:rPr>
        <w:t xml:space="preserve">that the South Island had to compensate for the North Island during its </w:t>
      </w:r>
      <w:r w:rsidR="00C40F27" w:rsidRPr="006C7234">
        <w:rPr>
          <w:rFonts w:ascii="Arial" w:hAnsi="Arial" w:cs="Arial"/>
          <w:sz w:val="22"/>
          <w:szCs w:val="22"/>
        </w:rPr>
        <w:t>two-inflow</w:t>
      </w:r>
      <w:r w:rsidR="00BA2DB5" w:rsidRPr="006C7234">
        <w:rPr>
          <w:rFonts w:ascii="Arial" w:hAnsi="Arial" w:cs="Arial"/>
          <w:sz w:val="22"/>
          <w:szCs w:val="22"/>
        </w:rPr>
        <w:t xml:space="preserve"> rate </w:t>
      </w:r>
      <w:r w:rsidR="007A33C3" w:rsidRPr="006C7234">
        <w:rPr>
          <w:rFonts w:ascii="Arial" w:hAnsi="Arial" w:cs="Arial"/>
          <w:sz w:val="22"/>
          <w:szCs w:val="22"/>
        </w:rPr>
        <w:t>decreases</w:t>
      </w:r>
      <w:r w:rsidR="00BA2DB5" w:rsidRPr="006C7234">
        <w:rPr>
          <w:rFonts w:ascii="Arial" w:hAnsi="Arial" w:cs="Arial"/>
          <w:sz w:val="22"/>
          <w:szCs w:val="22"/>
        </w:rPr>
        <w:t xml:space="preserve"> in the first and last 3 months of the year. Meaning the South Island had to generate more power to keep up with demand during the North Islands periods of decreased power generation. </w:t>
      </w:r>
      <w:r w:rsidR="005746F8" w:rsidRPr="006C7234">
        <w:rPr>
          <w:rFonts w:ascii="Arial" w:hAnsi="Arial" w:cs="Arial"/>
          <w:sz w:val="22"/>
          <w:szCs w:val="22"/>
        </w:rPr>
        <w:t xml:space="preserve">The lake spillage cost was </w:t>
      </w:r>
      <m:oMath>
        <m:r>
          <w:rPr>
            <w:rFonts w:ascii="Cambria Math" w:hAnsi="Cambria Math" w:cs="Arial"/>
            <w:sz w:val="22"/>
            <w:szCs w:val="22"/>
          </w:rPr>
          <m:t>$21.81</m:t>
        </m:r>
      </m:oMath>
      <w:r w:rsidR="005746F8" w:rsidRPr="006C7234">
        <w:rPr>
          <w:rFonts w:ascii="Arial" w:hAnsi="Arial" w:cs="Arial"/>
          <w:sz w:val="22"/>
          <w:szCs w:val="22"/>
        </w:rPr>
        <w:t xml:space="preserve"> million</w:t>
      </w:r>
      <w:r w:rsidR="005746F8" w:rsidRPr="006C7234">
        <w:rPr>
          <w:rFonts w:ascii="Arial" w:eastAsiaTheme="minorEastAsia" w:hAnsi="Arial" w:cs="Arial"/>
          <w:sz w:val="22"/>
          <w:szCs w:val="22"/>
        </w:rPr>
        <w:t>.</w:t>
      </w:r>
      <w:r w:rsidR="008B3DC2" w:rsidRPr="006C7234">
        <w:rPr>
          <w:rFonts w:ascii="Arial" w:eastAsiaTheme="minorEastAsia" w:hAnsi="Arial" w:cs="Arial"/>
          <w:sz w:val="22"/>
          <w:szCs w:val="22"/>
        </w:rPr>
        <w:t xml:space="preserve"> The </w:t>
      </w:r>
      <w:r w:rsidR="00E45241" w:rsidRPr="006C7234">
        <w:rPr>
          <w:rFonts w:ascii="Arial" w:eastAsiaTheme="minorEastAsia" w:hAnsi="Arial" w:cs="Arial"/>
          <w:sz w:val="22"/>
          <w:szCs w:val="22"/>
        </w:rPr>
        <w:t>North Island</w:t>
      </w:r>
      <w:r w:rsidR="00473A4E" w:rsidRPr="006C7234">
        <w:rPr>
          <w:rFonts w:ascii="Arial" w:eastAsiaTheme="minorEastAsia" w:hAnsi="Arial" w:cs="Arial"/>
          <w:sz w:val="22"/>
          <w:szCs w:val="22"/>
        </w:rPr>
        <w:t>,</w:t>
      </w:r>
      <w:r w:rsidR="00E45241" w:rsidRPr="006C7234">
        <w:rPr>
          <w:rFonts w:ascii="Arial" w:eastAsiaTheme="minorEastAsia" w:hAnsi="Arial" w:cs="Arial"/>
          <w:sz w:val="22"/>
          <w:szCs w:val="22"/>
        </w:rPr>
        <w:t xml:space="preserve"> however</w:t>
      </w:r>
      <w:r w:rsidR="00473A4E" w:rsidRPr="006C7234">
        <w:rPr>
          <w:rFonts w:ascii="Arial" w:eastAsiaTheme="minorEastAsia" w:hAnsi="Arial" w:cs="Arial"/>
          <w:sz w:val="22"/>
          <w:szCs w:val="22"/>
        </w:rPr>
        <w:t>,</w:t>
      </w:r>
      <w:r w:rsidR="00E45241" w:rsidRPr="006C7234">
        <w:rPr>
          <w:rFonts w:ascii="Arial" w:eastAsiaTheme="minorEastAsia" w:hAnsi="Arial" w:cs="Arial"/>
          <w:sz w:val="22"/>
          <w:szCs w:val="22"/>
        </w:rPr>
        <w:t xml:space="preserve"> had no lake spillage.</w:t>
      </w:r>
      <w:r w:rsidR="009C7B69" w:rsidRPr="006C7234">
        <w:rPr>
          <w:rFonts w:ascii="Arial" w:eastAsiaTheme="minorEastAsia" w:hAnsi="Arial" w:cs="Arial"/>
          <w:sz w:val="22"/>
          <w:szCs w:val="22"/>
        </w:rPr>
        <w:t xml:space="preserve"> </w:t>
      </w:r>
    </w:p>
    <w:p w14:paraId="77224FAF" w14:textId="252BE04F" w:rsidR="00443888" w:rsidRDefault="00443888" w:rsidP="00AD0572">
      <w:pPr>
        <w:rPr>
          <w:rFonts w:ascii="Arial" w:hAnsi="Arial" w:cs="Arial"/>
          <w:sz w:val="22"/>
          <w:szCs w:val="22"/>
        </w:rPr>
      </w:pPr>
    </w:p>
    <w:p w14:paraId="38E0EDD6" w14:textId="6589FAAB" w:rsidR="00AD0572" w:rsidRPr="00AD0572" w:rsidRDefault="0058654C" w:rsidP="00AD057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79626761" wp14:editId="6E7B649D">
                <wp:simplePos x="0" y="0"/>
                <wp:positionH relativeFrom="column">
                  <wp:posOffset>3208020</wp:posOffset>
                </wp:positionH>
                <wp:positionV relativeFrom="paragraph">
                  <wp:posOffset>9525</wp:posOffset>
                </wp:positionV>
                <wp:extent cx="2519680" cy="2554605"/>
                <wp:effectExtent l="0" t="0" r="0" b="0"/>
                <wp:wrapSquare wrapText="bothSides"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54605"/>
                          <a:chOff x="0" y="0"/>
                          <a:chExt cx="2519680" cy="2554605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923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" name="Text Box 46"/>
                        <wps:cNvSpPr txBox="1"/>
                        <wps:spPr>
                          <a:xfrm>
                            <a:off x="0" y="214884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ADF5DBA" w14:textId="577A392B" w:rsidR="0058654C" w:rsidRPr="0058654C" w:rsidRDefault="0058654C" w:rsidP="0058654C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58654C">
                                <w:rPr>
                                  <w:color w:val="auto"/>
                                </w:rPr>
                                <w:t>Figure</w:t>
                              </w:r>
                              <w:r w:rsidR="007936E9">
                                <w:rPr>
                                  <w:color w:val="auto"/>
                                </w:rPr>
                                <w:t xml:space="preserve"> </w:t>
                              </w:r>
                              <w:r w:rsidR="00922A7D">
                                <w:rPr>
                                  <w:color w:val="auto"/>
                                </w:rPr>
                                <w:t>7</w:t>
                              </w:r>
                              <w:r w:rsidRPr="0058654C">
                                <w:rPr>
                                  <w:color w:val="auto"/>
                                </w:rPr>
                                <w:t xml:space="preserve">: </w:t>
                              </w:r>
                              <w:r w:rsidR="00336822" w:rsidRPr="00336822">
                                <w:rPr>
                                  <w:color w:val="auto"/>
                                </w:rPr>
                                <w:t xml:space="preserve">Scenario </w:t>
                              </w:r>
                              <w:r w:rsidR="00336822">
                                <w:rPr>
                                  <w:color w:val="auto"/>
                                </w:rPr>
                                <w:t>1</w:t>
                              </w:r>
                              <w:r w:rsidR="00336822" w:rsidRPr="00336822">
                                <w:rPr>
                                  <w:color w:val="auto"/>
                                </w:rPr>
                                <w:t>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626761" id="Group 47" o:spid="_x0000_s1038" style="position:absolute;margin-left:252.6pt;margin-top:.75pt;width:198.4pt;height:201.15pt;z-index:251658244" coordsize="25196,255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">
                <v:shape id="Picture 43" o:spid="_x0000_s1039" type="#_x0000_t75" style="position:absolute;width:25196;height:209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">
                  <v:imagedata r:id="rId21" o:title=""/>
                </v:shape>
                <v:shape id="Text Box 46" o:spid="_x0000_s1040" type="#_x0000_t202" style="position:absolute;top:21488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" stroked="f">
                  <v:textbox style="mso-fit-shape-to-text:t" inset="0,0,0,0">
                    <w:txbxContent>
                      <w:p w14:paraId="0ADF5DBA" w14:textId="577A392B" w:rsidR="0058654C" w:rsidRPr="0058654C" w:rsidRDefault="0058654C" w:rsidP="0058654C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58654C">
                          <w:rPr>
                            <w:color w:val="auto"/>
                          </w:rPr>
                          <w:t>Figure</w:t>
                        </w:r>
                        <w:r w:rsidR="007936E9">
                          <w:rPr>
                            <w:color w:val="auto"/>
                          </w:rPr>
                          <w:t xml:space="preserve"> </w:t>
                        </w:r>
                        <w:r w:rsidR="00922A7D">
                          <w:rPr>
                            <w:color w:val="auto"/>
                          </w:rPr>
                          <w:t>7</w:t>
                        </w:r>
                        <w:r w:rsidRPr="0058654C">
                          <w:rPr>
                            <w:color w:val="auto"/>
                          </w:rPr>
                          <w:t xml:space="preserve">: </w:t>
                        </w:r>
                        <w:r w:rsidR="00336822" w:rsidRPr="00336822">
                          <w:rPr>
                            <w:color w:val="auto"/>
                          </w:rPr>
                          <w:t xml:space="preserve">Scenario </w:t>
                        </w:r>
                        <w:r w:rsidR="00336822">
                          <w:rPr>
                            <w:color w:val="auto"/>
                          </w:rPr>
                          <w:t>1</w:t>
                        </w:r>
                        <w:r w:rsidR="00336822" w:rsidRPr="00336822">
                          <w:rPr>
                            <w:color w:val="auto"/>
                          </w:rPr>
                          <w:t>, Volume of Lake Spillage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ascii="Arial" w:hAnsi="Arial" w:cs="Arial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22C32ECA" wp14:editId="0ECFDB64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2519680" cy="2308860"/>
                <wp:effectExtent l="0" t="0" r="0" b="0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0B1202" w14:textId="64B7E781" w:rsidR="005F0BBB" w:rsidRPr="0058654C" w:rsidRDefault="005F0BBB" w:rsidP="0058654C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58654C">
                                <w:rPr>
                                  <w:color w:val="auto"/>
                                </w:rPr>
                                <w:t>Figure</w:t>
                              </w:r>
                              <w:r w:rsidR="0058654C" w:rsidRPr="0058654C">
                                <w:rPr>
                                  <w:color w:val="auto"/>
                                </w:rPr>
                                <w:t xml:space="preserve"> 6</w:t>
                              </w:r>
                              <w:r w:rsidRPr="0058654C">
                                <w:rPr>
                                  <w:color w:val="auto"/>
                                </w:rPr>
                                <w:t>: Scenario 1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C32ECA" id="Group 45" o:spid="_x0000_s1041" style="position:absolute;margin-left:0;margin-top:.75pt;width:198.4pt;height:181.8pt;z-index:251658243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">
                <v:shape id="Picture 42" o:spid="_x0000_s1042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">
                  <v:imagedata r:id="rId23" o:title=""/>
                </v:shape>
                <v:shape id="Text Box 44" o:spid="_x0000_s1043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" stroked="f">
                  <v:textbox style="mso-fit-shape-to-text:t" inset="0,0,0,0">
                    <w:txbxContent>
                      <w:p w14:paraId="1D0B1202" w14:textId="64B7E781" w:rsidR="005F0BBB" w:rsidRPr="0058654C" w:rsidRDefault="005F0BBB" w:rsidP="0058654C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58654C">
                          <w:rPr>
                            <w:color w:val="auto"/>
                          </w:rPr>
                          <w:t>Figure</w:t>
                        </w:r>
                        <w:r w:rsidR="0058654C" w:rsidRPr="0058654C">
                          <w:rPr>
                            <w:color w:val="auto"/>
                          </w:rPr>
                          <w:t xml:space="preserve"> 6</w:t>
                        </w:r>
                        <w:r w:rsidRPr="0058654C">
                          <w:rPr>
                            <w:color w:val="auto"/>
                          </w:rPr>
                          <w:t>: Scenario 1, Lake Heights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2928296" w14:textId="4AFD54B4" w:rsidR="004C06DA" w:rsidRPr="003E1C6A" w:rsidRDefault="004C06DA" w:rsidP="00C00D12">
      <w:pPr>
        <w:rPr>
          <w:rFonts w:ascii="Arial" w:hAnsi="Arial" w:cs="Arial"/>
          <w:sz w:val="22"/>
          <w:szCs w:val="22"/>
        </w:rPr>
      </w:pPr>
    </w:p>
    <w:p w14:paraId="21A3268F" w14:textId="77777777" w:rsidR="00CE05D3" w:rsidRDefault="00CE05D3" w:rsidP="00C00D12">
      <w:pPr>
        <w:rPr>
          <w:rFonts w:ascii="Arial" w:hAnsi="Arial" w:cs="Arial"/>
          <w:sz w:val="22"/>
          <w:szCs w:val="22"/>
        </w:rPr>
      </w:pPr>
    </w:p>
    <w:p w14:paraId="45A77EA8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74A7387F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07316227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6CEB825C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4AE478FC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01C408C5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533A4E55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57F24B0C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008C9CDB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602C9DD1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21EABDEC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13E20D83" w14:textId="77777777" w:rsidR="007936E9" w:rsidRDefault="007936E9" w:rsidP="004C06DA">
      <w:pPr>
        <w:rPr>
          <w:rFonts w:ascii="Arial" w:hAnsi="Arial" w:cs="Arial"/>
          <w:sz w:val="22"/>
          <w:szCs w:val="22"/>
        </w:rPr>
      </w:pPr>
    </w:p>
    <w:p w14:paraId="6C5FF1A0" w14:textId="30217980" w:rsidR="004C06DA" w:rsidRDefault="001D593E" w:rsidP="004C06DA">
      <w:pPr>
        <w:rPr>
          <w:rFonts w:ascii="Arial" w:hAnsi="Arial" w:cs="Arial"/>
          <w:sz w:val="22"/>
          <w:szCs w:val="22"/>
        </w:rPr>
      </w:pPr>
      <w:r w:rsidRPr="003E1C6A">
        <w:rPr>
          <w:rFonts w:ascii="Arial" w:hAnsi="Arial" w:cs="Arial"/>
          <w:sz w:val="22"/>
          <w:szCs w:val="22"/>
        </w:rPr>
        <w:t>Scenario 2:</w:t>
      </w:r>
    </w:p>
    <w:p w14:paraId="6446D37B" w14:textId="69C1736C" w:rsidR="005858BB" w:rsidRPr="004B37AB" w:rsidRDefault="005858BB" w:rsidP="004C06D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second scenario</w:t>
      </w:r>
      <w:r w:rsidR="00473A4E">
        <w:rPr>
          <w:rFonts w:ascii="Arial" w:hAnsi="Arial" w:cs="Arial"/>
          <w:sz w:val="22"/>
          <w:szCs w:val="22"/>
        </w:rPr>
        <w:t>,</w:t>
      </w:r>
      <w:r w:rsidR="00CA2DAB">
        <w:rPr>
          <w:rFonts w:ascii="Arial" w:hAnsi="Arial" w:cs="Arial"/>
          <w:sz w:val="22"/>
          <w:szCs w:val="22"/>
        </w:rPr>
        <w:t xml:space="preserve"> </w:t>
      </w:r>
      <w:r w:rsidR="0006660A">
        <w:rPr>
          <w:rFonts w:ascii="Arial" w:hAnsi="Arial" w:cs="Arial"/>
          <w:sz w:val="22"/>
          <w:szCs w:val="22"/>
        </w:rPr>
        <w:t xml:space="preserve">the model was tested to </w:t>
      </w:r>
      <w:r w:rsidR="008866A5">
        <w:rPr>
          <w:rFonts w:ascii="Arial" w:hAnsi="Arial" w:cs="Arial"/>
          <w:sz w:val="22"/>
          <w:szCs w:val="22"/>
        </w:rPr>
        <w:t>observe what happen</w:t>
      </w:r>
      <w:r w:rsidR="001E716B">
        <w:rPr>
          <w:rFonts w:ascii="Arial" w:hAnsi="Arial" w:cs="Arial"/>
          <w:sz w:val="22"/>
          <w:szCs w:val="22"/>
        </w:rPr>
        <w:t>ed</w:t>
      </w:r>
      <w:r w:rsidR="008866A5">
        <w:rPr>
          <w:rFonts w:ascii="Arial" w:hAnsi="Arial" w:cs="Arial"/>
          <w:sz w:val="22"/>
          <w:szCs w:val="22"/>
        </w:rPr>
        <w:t xml:space="preserve"> when </w:t>
      </w:r>
      <w:r w:rsidR="00394BBD">
        <w:rPr>
          <w:rFonts w:ascii="Arial" w:hAnsi="Arial" w:cs="Arial"/>
          <w:sz w:val="22"/>
          <w:szCs w:val="22"/>
        </w:rPr>
        <w:t xml:space="preserve">the wind flow in July </w:t>
      </w:r>
      <w:r w:rsidR="001E716B">
        <w:rPr>
          <w:rFonts w:ascii="Arial" w:hAnsi="Arial" w:cs="Arial"/>
          <w:sz w:val="22"/>
          <w:szCs w:val="22"/>
        </w:rPr>
        <w:t>wa</w:t>
      </w:r>
      <w:r w:rsidR="00394BBD">
        <w:rPr>
          <w:rFonts w:ascii="Arial" w:hAnsi="Arial" w:cs="Arial"/>
          <w:sz w:val="22"/>
          <w:szCs w:val="22"/>
        </w:rPr>
        <w:t>s 50%</w:t>
      </w:r>
      <w:r w:rsidR="006E2FEF">
        <w:rPr>
          <w:rFonts w:ascii="Arial" w:hAnsi="Arial" w:cs="Arial"/>
          <w:sz w:val="22"/>
          <w:szCs w:val="22"/>
        </w:rPr>
        <w:t xml:space="preserve"> of what the normal </w:t>
      </w:r>
      <w:r w:rsidR="001E716B">
        <w:rPr>
          <w:rFonts w:ascii="Arial" w:hAnsi="Arial" w:cs="Arial"/>
          <w:sz w:val="22"/>
          <w:szCs w:val="22"/>
        </w:rPr>
        <w:t>wa</w:t>
      </w:r>
      <w:r w:rsidR="006E2FEF">
        <w:rPr>
          <w:rFonts w:ascii="Arial" w:hAnsi="Arial" w:cs="Arial"/>
          <w:sz w:val="22"/>
          <w:szCs w:val="22"/>
        </w:rPr>
        <w:t>s</w:t>
      </w:r>
      <w:r w:rsidR="000940B7">
        <w:rPr>
          <w:rFonts w:ascii="Arial" w:hAnsi="Arial" w:cs="Arial"/>
          <w:sz w:val="22"/>
          <w:szCs w:val="22"/>
        </w:rPr>
        <w:t xml:space="preserve">. </w:t>
      </w:r>
      <w:r w:rsidR="00130B6C">
        <w:rPr>
          <w:rFonts w:ascii="Arial" w:hAnsi="Arial" w:cs="Arial"/>
          <w:sz w:val="22"/>
          <w:szCs w:val="22"/>
        </w:rPr>
        <w:t xml:space="preserve">The month of </w:t>
      </w:r>
      <w:r w:rsidR="006141DD">
        <w:rPr>
          <w:rFonts w:ascii="Arial" w:hAnsi="Arial" w:cs="Arial"/>
          <w:sz w:val="22"/>
          <w:szCs w:val="22"/>
        </w:rPr>
        <w:t>July was in between hours 43</w:t>
      </w:r>
      <w:r w:rsidR="008F7ED5">
        <w:rPr>
          <w:rFonts w:ascii="Arial" w:hAnsi="Arial" w:cs="Arial"/>
          <w:sz w:val="22"/>
          <w:szCs w:val="22"/>
        </w:rPr>
        <w:t xml:space="preserve">44 and </w:t>
      </w:r>
      <w:r w:rsidR="009F684F">
        <w:rPr>
          <w:rFonts w:ascii="Arial" w:hAnsi="Arial" w:cs="Arial"/>
          <w:sz w:val="22"/>
          <w:szCs w:val="22"/>
        </w:rPr>
        <w:t>5088</w:t>
      </w:r>
      <w:r w:rsidR="00795FE1">
        <w:rPr>
          <w:rFonts w:ascii="Arial" w:hAnsi="Arial" w:cs="Arial"/>
          <w:sz w:val="22"/>
          <w:szCs w:val="22"/>
        </w:rPr>
        <w:t xml:space="preserve">. </w:t>
      </w:r>
      <w:r w:rsidR="00244EC6">
        <w:rPr>
          <w:rFonts w:ascii="Arial" w:hAnsi="Arial" w:cs="Arial"/>
          <w:sz w:val="22"/>
          <w:szCs w:val="22"/>
        </w:rPr>
        <w:t xml:space="preserve">In </w:t>
      </w:r>
      <w:r w:rsidR="00244EC6">
        <w:rPr>
          <w:rFonts w:ascii="Arial" w:hAnsi="Arial" w:cs="Arial"/>
          <w:b/>
          <w:sz w:val="22"/>
          <w:szCs w:val="22"/>
        </w:rPr>
        <w:t>Figure 8</w:t>
      </w:r>
      <w:r w:rsidR="003737BD">
        <w:rPr>
          <w:rFonts w:ascii="Arial" w:hAnsi="Arial" w:cs="Arial"/>
          <w:b/>
          <w:sz w:val="22"/>
          <w:szCs w:val="22"/>
        </w:rPr>
        <w:t xml:space="preserve"> </w:t>
      </w:r>
      <w:r w:rsidR="00602EB1">
        <w:rPr>
          <w:rFonts w:ascii="Arial" w:hAnsi="Arial" w:cs="Arial"/>
          <w:sz w:val="22"/>
          <w:szCs w:val="22"/>
        </w:rPr>
        <w:t xml:space="preserve">it shows that the </w:t>
      </w:r>
      <w:r w:rsidR="00BA4B39">
        <w:rPr>
          <w:rFonts w:ascii="Arial" w:hAnsi="Arial" w:cs="Arial"/>
          <w:sz w:val="22"/>
          <w:szCs w:val="22"/>
        </w:rPr>
        <w:t xml:space="preserve">South Island </w:t>
      </w:r>
      <w:r w:rsidR="00A75226">
        <w:rPr>
          <w:rFonts w:ascii="Arial" w:hAnsi="Arial" w:cs="Arial"/>
          <w:sz w:val="22"/>
          <w:szCs w:val="22"/>
        </w:rPr>
        <w:t xml:space="preserve">lake </w:t>
      </w:r>
      <w:r w:rsidR="00BA4B39">
        <w:rPr>
          <w:rFonts w:ascii="Arial" w:hAnsi="Arial" w:cs="Arial"/>
          <w:sz w:val="22"/>
          <w:szCs w:val="22"/>
        </w:rPr>
        <w:t>height</w:t>
      </w:r>
      <w:r w:rsidR="00022620">
        <w:rPr>
          <w:rFonts w:ascii="Arial" w:hAnsi="Arial" w:cs="Arial"/>
          <w:sz w:val="22"/>
          <w:szCs w:val="22"/>
        </w:rPr>
        <w:t xml:space="preserve"> heavily</w:t>
      </w:r>
      <w:r w:rsidR="00142F37">
        <w:rPr>
          <w:rFonts w:ascii="Arial" w:hAnsi="Arial" w:cs="Arial"/>
          <w:sz w:val="22"/>
          <w:szCs w:val="22"/>
        </w:rPr>
        <w:t xml:space="preserve"> decrease</w:t>
      </w:r>
      <w:r w:rsidR="00A75226">
        <w:rPr>
          <w:rFonts w:ascii="Arial" w:hAnsi="Arial" w:cs="Arial"/>
          <w:sz w:val="22"/>
          <w:szCs w:val="22"/>
        </w:rPr>
        <w:t>d</w:t>
      </w:r>
      <w:r w:rsidR="00022620">
        <w:rPr>
          <w:rFonts w:ascii="Arial" w:hAnsi="Arial" w:cs="Arial"/>
          <w:sz w:val="22"/>
          <w:szCs w:val="22"/>
        </w:rPr>
        <w:t xml:space="preserve"> once</w:t>
      </w:r>
      <w:r w:rsidR="000A0F98">
        <w:rPr>
          <w:rFonts w:ascii="Arial" w:hAnsi="Arial" w:cs="Arial"/>
          <w:sz w:val="22"/>
          <w:szCs w:val="22"/>
        </w:rPr>
        <w:t xml:space="preserve"> the time reache</w:t>
      </w:r>
      <w:r w:rsidR="00A75226">
        <w:rPr>
          <w:rFonts w:ascii="Arial" w:hAnsi="Arial" w:cs="Arial"/>
          <w:sz w:val="22"/>
          <w:szCs w:val="22"/>
        </w:rPr>
        <w:t>d</w:t>
      </w:r>
      <w:r w:rsidR="000A0F98">
        <w:rPr>
          <w:rFonts w:ascii="Arial" w:hAnsi="Arial" w:cs="Arial"/>
          <w:sz w:val="22"/>
          <w:szCs w:val="22"/>
        </w:rPr>
        <w:t xml:space="preserve"> 4344</w:t>
      </w:r>
      <w:r w:rsidR="00D73D30">
        <w:rPr>
          <w:rFonts w:ascii="Arial" w:hAnsi="Arial" w:cs="Arial"/>
          <w:sz w:val="22"/>
          <w:szCs w:val="22"/>
        </w:rPr>
        <w:t xml:space="preserve"> hours</w:t>
      </w:r>
      <w:r w:rsidR="003B6EBC">
        <w:rPr>
          <w:rFonts w:ascii="Arial" w:hAnsi="Arial" w:cs="Arial"/>
          <w:sz w:val="22"/>
          <w:szCs w:val="22"/>
        </w:rPr>
        <w:t>.</w:t>
      </w:r>
      <w:r w:rsidR="001259E7">
        <w:rPr>
          <w:rFonts w:ascii="Arial" w:hAnsi="Arial" w:cs="Arial"/>
          <w:sz w:val="22"/>
          <w:szCs w:val="22"/>
        </w:rPr>
        <w:t xml:space="preserve"> </w:t>
      </w:r>
      <w:r w:rsidR="00BA2DB5">
        <w:rPr>
          <w:rFonts w:ascii="Arial" w:hAnsi="Arial" w:cs="Arial"/>
          <w:sz w:val="22"/>
          <w:szCs w:val="22"/>
        </w:rPr>
        <w:t xml:space="preserve">The minimum lake height was </w:t>
      </w:r>
      <m:oMath>
        <m:r>
          <w:rPr>
            <w:rFonts w:ascii="Cambria Math" w:hAnsi="Cambria Math" w:cs="Arial"/>
            <w:sz w:val="22"/>
            <w:szCs w:val="22"/>
          </w:rPr>
          <m:t>382.35 m</m:t>
        </m:r>
      </m:oMath>
      <w:r w:rsidR="00BA2DB5">
        <w:rPr>
          <w:rFonts w:ascii="Arial" w:hAnsi="Arial" w:cs="Arial"/>
          <w:sz w:val="22"/>
          <w:szCs w:val="22"/>
        </w:rPr>
        <w:t xml:space="preserve">, well below the minimum hydro lake height required. </w:t>
      </w:r>
      <w:r w:rsidR="00A75226">
        <w:rPr>
          <w:rFonts w:ascii="Arial" w:hAnsi="Arial" w:cs="Arial"/>
          <w:sz w:val="22"/>
          <w:szCs w:val="22"/>
        </w:rPr>
        <w:t xml:space="preserve">The decrease in the wind flow only </w:t>
      </w:r>
      <w:r w:rsidR="00F8647B">
        <w:rPr>
          <w:rFonts w:ascii="Arial" w:hAnsi="Arial" w:cs="Arial"/>
          <w:sz w:val="22"/>
          <w:szCs w:val="22"/>
        </w:rPr>
        <w:t>affected</w:t>
      </w:r>
      <w:r w:rsidR="00A75226">
        <w:rPr>
          <w:rFonts w:ascii="Arial" w:hAnsi="Arial" w:cs="Arial"/>
          <w:sz w:val="22"/>
          <w:szCs w:val="22"/>
        </w:rPr>
        <w:t xml:space="preserve"> the South Island hydro lake. Because of the decrease of the wind flow by 50% in July, the South Island hydro lake had to produce the power generation lost from the wind flow decrease. On top of the amount of power</w:t>
      </w:r>
      <w:r w:rsidR="00631221">
        <w:rPr>
          <w:rFonts w:ascii="Arial" w:hAnsi="Arial" w:cs="Arial"/>
          <w:sz w:val="22"/>
          <w:szCs w:val="22"/>
        </w:rPr>
        <w:t>,</w:t>
      </w:r>
      <w:r w:rsidR="00A75226">
        <w:rPr>
          <w:rFonts w:ascii="Arial" w:hAnsi="Arial" w:cs="Arial"/>
          <w:sz w:val="22"/>
          <w:szCs w:val="22"/>
        </w:rPr>
        <w:t xml:space="preserve"> the SI hydro lake was already producing. Hence why there was a sudden decrease in the lake height as more water was being used to meet the power demand. </w:t>
      </w:r>
      <w:r w:rsidR="004B37AB">
        <w:rPr>
          <w:rFonts w:ascii="Arial" w:hAnsi="Arial" w:cs="Arial"/>
          <w:sz w:val="22"/>
          <w:szCs w:val="22"/>
        </w:rPr>
        <w:t xml:space="preserve">In </w:t>
      </w:r>
      <w:r w:rsidR="004B37AB">
        <w:rPr>
          <w:rFonts w:ascii="Arial" w:hAnsi="Arial" w:cs="Arial"/>
          <w:b/>
          <w:sz w:val="22"/>
          <w:szCs w:val="22"/>
        </w:rPr>
        <w:t xml:space="preserve">Figure 9 </w:t>
      </w:r>
      <w:r w:rsidR="00BC6FDC">
        <w:rPr>
          <w:rFonts w:ascii="Arial" w:hAnsi="Arial" w:cs="Arial"/>
          <w:sz w:val="22"/>
          <w:szCs w:val="22"/>
        </w:rPr>
        <w:t xml:space="preserve">the spillage acts similarly to </w:t>
      </w:r>
      <w:r w:rsidR="001259E7">
        <w:rPr>
          <w:rFonts w:ascii="Arial" w:hAnsi="Arial" w:cs="Arial"/>
          <w:sz w:val="22"/>
          <w:szCs w:val="22"/>
        </w:rPr>
        <w:t>task 2</w:t>
      </w:r>
      <w:r w:rsidR="00960DB4">
        <w:rPr>
          <w:rFonts w:ascii="Arial" w:hAnsi="Arial" w:cs="Arial"/>
          <w:sz w:val="22"/>
          <w:szCs w:val="22"/>
        </w:rPr>
        <w:t xml:space="preserve"> as </w:t>
      </w:r>
      <w:r w:rsidR="004E50DA">
        <w:rPr>
          <w:rFonts w:ascii="Arial" w:hAnsi="Arial" w:cs="Arial"/>
          <w:sz w:val="22"/>
          <w:szCs w:val="22"/>
        </w:rPr>
        <w:t xml:space="preserve">the change in </w:t>
      </w:r>
      <w:r w:rsidR="00011724">
        <w:rPr>
          <w:rFonts w:ascii="Arial" w:hAnsi="Arial" w:cs="Arial"/>
          <w:sz w:val="22"/>
          <w:szCs w:val="22"/>
        </w:rPr>
        <w:t>wind power</w:t>
      </w:r>
      <w:r w:rsidR="0003768F">
        <w:rPr>
          <w:rFonts w:ascii="Arial" w:hAnsi="Arial" w:cs="Arial"/>
          <w:sz w:val="22"/>
          <w:szCs w:val="22"/>
        </w:rPr>
        <w:t xml:space="preserve"> </w:t>
      </w:r>
      <w:r w:rsidR="00FF375F">
        <w:rPr>
          <w:rFonts w:ascii="Arial" w:hAnsi="Arial" w:cs="Arial"/>
          <w:sz w:val="22"/>
          <w:szCs w:val="22"/>
        </w:rPr>
        <w:t xml:space="preserve">in July occurred </w:t>
      </w:r>
      <w:r w:rsidR="00011724">
        <w:rPr>
          <w:rFonts w:ascii="Arial" w:hAnsi="Arial" w:cs="Arial"/>
          <w:sz w:val="22"/>
          <w:szCs w:val="22"/>
        </w:rPr>
        <w:t xml:space="preserve">after the </w:t>
      </w:r>
      <w:r w:rsidR="00FF375F">
        <w:rPr>
          <w:rFonts w:ascii="Arial" w:hAnsi="Arial" w:cs="Arial"/>
          <w:sz w:val="22"/>
          <w:szCs w:val="22"/>
        </w:rPr>
        <w:t xml:space="preserve">lake </w:t>
      </w:r>
      <w:r w:rsidR="00011724">
        <w:rPr>
          <w:rFonts w:ascii="Arial" w:hAnsi="Arial" w:cs="Arial"/>
          <w:sz w:val="22"/>
          <w:szCs w:val="22"/>
        </w:rPr>
        <w:t>spillage</w:t>
      </w:r>
      <w:r w:rsidR="00A75226">
        <w:rPr>
          <w:rFonts w:ascii="Arial" w:hAnsi="Arial" w:cs="Arial"/>
          <w:sz w:val="22"/>
          <w:szCs w:val="22"/>
        </w:rPr>
        <w:t xml:space="preserve">, meaning it had no </w:t>
      </w:r>
      <w:r w:rsidR="00265865">
        <w:rPr>
          <w:rFonts w:ascii="Arial" w:hAnsi="Arial" w:cs="Arial"/>
          <w:sz w:val="22"/>
          <w:szCs w:val="22"/>
        </w:rPr>
        <w:t>effect</w:t>
      </w:r>
      <w:r w:rsidR="00A75226">
        <w:rPr>
          <w:rFonts w:ascii="Arial" w:hAnsi="Arial" w:cs="Arial"/>
          <w:sz w:val="22"/>
          <w:szCs w:val="22"/>
        </w:rPr>
        <w:t xml:space="preserve"> on the time in which the lake spillage occurred</w:t>
      </w:r>
      <w:r w:rsidR="00011724">
        <w:rPr>
          <w:rFonts w:ascii="Arial" w:hAnsi="Arial" w:cs="Arial"/>
          <w:sz w:val="22"/>
          <w:szCs w:val="22"/>
        </w:rPr>
        <w:t>.</w:t>
      </w:r>
      <w:r w:rsidR="00C12B53">
        <w:rPr>
          <w:rFonts w:ascii="Arial" w:hAnsi="Arial" w:cs="Arial"/>
          <w:sz w:val="22"/>
          <w:szCs w:val="22"/>
        </w:rPr>
        <w:t xml:space="preserve"> </w:t>
      </w:r>
    </w:p>
    <w:p w14:paraId="1B4FA889" w14:textId="763AF9E0" w:rsidR="00D572BF" w:rsidRDefault="00336822" w:rsidP="00D572BF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4F90FE2F" wp14:editId="572044A6">
                <wp:simplePos x="0" y="0"/>
                <wp:positionH relativeFrom="column">
                  <wp:posOffset>3208020</wp:posOffset>
                </wp:positionH>
                <wp:positionV relativeFrom="paragraph">
                  <wp:posOffset>5715</wp:posOffset>
                </wp:positionV>
                <wp:extent cx="2519680" cy="2516505"/>
                <wp:effectExtent l="0" t="0" r="0" b="0"/>
                <wp:wrapSquare wrapText="bothSides"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16505"/>
                          <a:chOff x="0" y="0"/>
                          <a:chExt cx="2519680" cy="2516505"/>
                        </a:xfrm>
                      </wpg:grpSpPr>
                      <pic:pic xmlns:pic="http://schemas.openxmlformats.org/drawingml/2006/picture">
                        <pic:nvPicPr>
                          <pic:cNvPr id="49" name="Picture 49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567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0" y="211074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CCD3151" w14:textId="24F67060" w:rsidR="00AB5FCC" w:rsidRPr="00336822" w:rsidRDefault="00AB5FCC" w:rsidP="00336822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336822">
                                <w:rPr>
                                  <w:color w:val="auto"/>
                                </w:rPr>
                                <w:t>Figure</w:t>
                              </w:r>
                              <w:r w:rsidR="00336822" w:rsidRPr="00336822">
                                <w:rPr>
                                  <w:color w:val="auto"/>
                                </w:rPr>
                                <w:t xml:space="preserve"> 9</w:t>
                              </w:r>
                              <w:r w:rsidRPr="00336822">
                                <w:rPr>
                                  <w:color w:val="auto"/>
                                </w:rPr>
                                <w:t>: Scenario 2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90FE2F" id="Group 53" o:spid="_x0000_s1044" style="position:absolute;margin-left:252.6pt;margin-top:.45pt;width:198.4pt;height:198.15pt;z-index:251658246" coordsize="25196,251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">
                <v:shape id="Picture 49" o:spid="_x0000_s1045" type="#_x0000_t75" style="position:absolute;width:25196;height:20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">
                  <v:imagedata r:id="rId25" o:title=""/>
                </v:shape>
                <v:shape id="Text Box 52" o:spid="_x0000_s1046" type="#_x0000_t202" style="position:absolute;top:21107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" stroked="f">
                  <v:textbox style="mso-fit-shape-to-text:t" inset="0,0,0,0">
                    <w:txbxContent>
                      <w:p w14:paraId="5CCD3151" w14:textId="24F67060" w:rsidR="00AB5FCC" w:rsidRPr="00336822" w:rsidRDefault="00AB5FCC" w:rsidP="00336822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336822">
                          <w:rPr>
                            <w:color w:val="auto"/>
                          </w:rPr>
                          <w:t>Figure</w:t>
                        </w:r>
                        <w:r w:rsidR="00336822" w:rsidRPr="00336822">
                          <w:rPr>
                            <w:color w:val="auto"/>
                          </w:rPr>
                          <w:t xml:space="preserve"> 9</w:t>
                        </w:r>
                        <w:r w:rsidRPr="00336822">
                          <w:rPr>
                            <w:color w:val="auto"/>
                          </w:rPr>
                          <w:t>: Scenario 2, Volume of Lake Spillage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922A7D"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7A96CA50" wp14:editId="0BF66C6D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2519680" cy="2308860"/>
                <wp:effectExtent l="0" t="0" r="0" b="0"/>
                <wp:wrapSquare wrapText="bothSides"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48" name="Picture 48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Text Box 50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174ACC2" w14:textId="43EE4E96" w:rsidR="00E00451" w:rsidRPr="00922A7D" w:rsidRDefault="00E00451" w:rsidP="00922A7D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922A7D">
                                <w:rPr>
                                  <w:color w:val="auto"/>
                                </w:rPr>
                                <w:t>Figure</w:t>
                              </w:r>
                              <w:r w:rsidR="00922A7D" w:rsidRPr="00922A7D">
                                <w:rPr>
                                  <w:color w:val="auto"/>
                                </w:rPr>
                                <w:t xml:space="preserve"> 8</w:t>
                              </w:r>
                              <w:r w:rsidRPr="00922A7D">
                                <w:rPr>
                                  <w:color w:val="auto"/>
                                </w:rPr>
                                <w:t>: Scenario 2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96CA50" id="Group 51" o:spid="_x0000_s1047" style="position:absolute;margin-left:0;margin-top:.45pt;width:198.4pt;height:181.8pt;z-index:251658245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">
                <v:shape id="Picture 48" o:spid="_x0000_s1048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">
                  <v:imagedata r:id="rId27" o:title=""/>
                </v:shape>
                <v:shape id="Text Box 50" o:spid="_x0000_s1049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" stroked="f">
                  <v:textbox style="mso-fit-shape-to-text:t" inset="0,0,0,0">
                    <w:txbxContent>
                      <w:p w14:paraId="1174ACC2" w14:textId="43EE4E96" w:rsidR="00E00451" w:rsidRPr="00922A7D" w:rsidRDefault="00E00451" w:rsidP="00922A7D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922A7D">
                          <w:rPr>
                            <w:color w:val="auto"/>
                          </w:rPr>
                          <w:t>Figure</w:t>
                        </w:r>
                        <w:r w:rsidR="00922A7D" w:rsidRPr="00922A7D">
                          <w:rPr>
                            <w:color w:val="auto"/>
                          </w:rPr>
                          <w:t xml:space="preserve"> 8</w:t>
                        </w:r>
                        <w:r w:rsidRPr="00922A7D">
                          <w:rPr>
                            <w:color w:val="auto"/>
                          </w:rPr>
                          <w:t>: Scenario 2, Lake Heights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3C0C8CB" w14:textId="77777777" w:rsidR="004C06DA" w:rsidRPr="003E1C6A" w:rsidRDefault="004C06DA" w:rsidP="00C00D12">
      <w:pPr>
        <w:rPr>
          <w:rFonts w:ascii="Arial" w:hAnsi="Arial" w:cs="Arial"/>
          <w:sz w:val="22"/>
          <w:szCs w:val="22"/>
        </w:rPr>
      </w:pPr>
    </w:p>
    <w:p w14:paraId="4E379C2C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2F483FCB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59A6FE95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60928B06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3525D2DD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22AC9329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0F348CB8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20FC09A3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2E3BD750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052EDB8F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186BBA0B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0F88A38F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36672683" w14:textId="77777777" w:rsidR="00011724" w:rsidRDefault="00011724" w:rsidP="00C00D12">
      <w:pPr>
        <w:rPr>
          <w:rFonts w:ascii="Arial" w:hAnsi="Arial" w:cs="Arial"/>
          <w:sz w:val="22"/>
          <w:szCs w:val="22"/>
        </w:rPr>
      </w:pPr>
    </w:p>
    <w:p w14:paraId="658F3758" w14:textId="72FBA634" w:rsidR="001D593E" w:rsidRPr="003E1C6A" w:rsidRDefault="001D593E" w:rsidP="00C00D12">
      <w:pPr>
        <w:rPr>
          <w:rFonts w:ascii="Arial" w:hAnsi="Arial" w:cs="Arial"/>
          <w:sz w:val="22"/>
          <w:szCs w:val="22"/>
        </w:rPr>
      </w:pPr>
      <w:r w:rsidRPr="003E1C6A">
        <w:rPr>
          <w:rFonts w:ascii="Arial" w:hAnsi="Arial" w:cs="Arial"/>
          <w:sz w:val="22"/>
          <w:szCs w:val="22"/>
        </w:rPr>
        <w:t>Scenario 3:</w:t>
      </w:r>
    </w:p>
    <w:p w14:paraId="3B241533" w14:textId="61343642" w:rsidR="00FF4AE9" w:rsidRPr="00C26F8B" w:rsidRDefault="00FF4AE9" w:rsidP="00C00D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is scenario</w:t>
      </w:r>
      <w:r w:rsidR="001D1F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19469F">
        <w:rPr>
          <w:rFonts w:ascii="Arial" w:hAnsi="Arial" w:cs="Arial"/>
          <w:sz w:val="22"/>
          <w:szCs w:val="22"/>
        </w:rPr>
        <w:t xml:space="preserve">the system was tested to see </w:t>
      </w:r>
      <w:r w:rsidR="0098702E">
        <w:rPr>
          <w:rFonts w:ascii="Arial" w:hAnsi="Arial" w:cs="Arial"/>
          <w:sz w:val="22"/>
          <w:szCs w:val="22"/>
        </w:rPr>
        <w:t>what happen</w:t>
      </w:r>
      <w:r w:rsidR="003035A7">
        <w:rPr>
          <w:rFonts w:ascii="Arial" w:hAnsi="Arial" w:cs="Arial"/>
          <w:sz w:val="22"/>
          <w:szCs w:val="22"/>
        </w:rPr>
        <w:t>ed</w:t>
      </w:r>
      <w:r w:rsidR="0098702E">
        <w:rPr>
          <w:rFonts w:ascii="Arial" w:hAnsi="Arial" w:cs="Arial"/>
          <w:sz w:val="22"/>
          <w:szCs w:val="22"/>
        </w:rPr>
        <w:t xml:space="preserve"> </w:t>
      </w:r>
      <w:r w:rsidR="003035A7">
        <w:rPr>
          <w:rFonts w:ascii="Arial" w:hAnsi="Arial" w:cs="Arial"/>
          <w:sz w:val="22"/>
          <w:szCs w:val="22"/>
        </w:rPr>
        <w:t>when</w:t>
      </w:r>
      <w:r w:rsidR="0098702E">
        <w:rPr>
          <w:rFonts w:ascii="Arial" w:hAnsi="Arial" w:cs="Arial"/>
          <w:sz w:val="22"/>
          <w:szCs w:val="22"/>
        </w:rPr>
        <w:t xml:space="preserve"> the rainfall in the </w:t>
      </w:r>
      <w:r w:rsidR="00E1602D">
        <w:rPr>
          <w:rFonts w:ascii="Arial" w:hAnsi="Arial" w:cs="Arial"/>
          <w:sz w:val="22"/>
          <w:szCs w:val="22"/>
        </w:rPr>
        <w:t>South Island</w:t>
      </w:r>
      <w:r w:rsidR="0098702E">
        <w:rPr>
          <w:rFonts w:ascii="Arial" w:hAnsi="Arial" w:cs="Arial"/>
          <w:sz w:val="22"/>
          <w:szCs w:val="22"/>
        </w:rPr>
        <w:t xml:space="preserve"> </w:t>
      </w:r>
      <w:r w:rsidR="00F50433">
        <w:rPr>
          <w:rFonts w:ascii="Arial" w:hAnsi="Arial" w:cs="Arial"/>
          <w:sz w:val="22"/>
          <w:szCs w:val="22"/>
        </w:rPr>
        <w:t>was</w:t>
      </w:r>
      <w:r w:rsidR="0098702E">
        <w:rPr>
          <w:rFonts w:ascii="Arial" w:hAnsi="Arial" w:cs="Arial"/>
          <w:sz w:val="22"/>
          <w:szCs w:val="22"/>
        </w:rPr>
        <w:t xml:space="preserve"> </w:t>
      </w:r>
      <w:r w:rsidR="00642394">
        <w:rPr>
          <w:rFonts w:ascii="Arial" w:hAnsi="Arial" w:cs="Arial"/>
          <w:sz w:val="22"/>
          <w:szCs w:val="22"/>
        </w:rPr>
        <w:t xml:space="preserve">always 90% of the normal for a year. </w:t>
      </w:r>
      <w:r w:rsidR="003A726D">
        <w:rPr>
          <w:rFonts w:ascii="Arial" w:hAnsi="Arial" w:cs="Arial"/>
          <w:sz w:val="22"/>
          <w:szCs w:val="22"/>
        </w:rPr>
        <w:t>As expected</w:t>
      </w:r>
      <w:r w:rsidR="00E1602D">
        <w:rPr>
          <w:rFonts w:ascii="Arial" w:hAnsi="Arial" w:cs="Arial"/>
          <w:sz w:val="22"/>
          <w:szCs w:val="22"/>
        </w:rPr>
        <w:t>,</w:t>
      </w:r>
      <w:r w:rsidR="003A726D">
        <w:rPr>
          <w:rFonts w:ascii="Arial" w:hAnsi="Arial" w:cs="Arial"/>
          <w:sz w:val="22"/>
          <w:szCs w:val="22"/>
        </w:rPr>
        <w:t xml:space="preserve"> this cause</w:t>
      </w:r>
      <w:r w:rsidR="00F50433">
        <w:rPr>
          <w:rFonts w:ascii="Arial" w:hAnsi="Arial" w:cs="Arial"/>
          <w:sz w:val="22"/>
          <w:szCs w:val="22"/>
        </w:rPr>
        <w:t>d</w:t>
      </w:r>
      <w:r w:rsidR="003A726D">
        <w:rPr>
          <w:rFonts w:ascii="Arial" w:hAnsi="Arial" w:cs="Arial"/>
          <w:sz w:val="22"/>
          <w:szCs w:val="22"/>
        </w:rPr>
        <w:t xml:space="preserve"> the height of the South Island </w:t>
      </w:r>
      <w:r w:rsidR="00C26F8B">
        <w:rPr>
          <w:rFonts w:ascii="Arial" w:hAnsi="Arial" w:cs="Arial"/>
          <w:sz w:val="22"/>
          <w:szCs w:val="22"/>
        </w:rPr>
        <w:t xml:space="preserve">lake to have </w:t>
      </w:r>
      <w:r w:rsidR="002A4C54">
        <w:rPr>
          <w:rFonts w:ascii="Arial" w:hAnsi="Arial" w:cs="Arial"/>
          <w:sz w:val="22"/>
          <w:szCs w:val="22"/>
        </w:rPr>
        <w:t xml:space="preserve">an </w:t>
      </w:r>
      <w:r w:rsidR="00C26F8B">
        <w:rPr>
          <w:rFonts w:ascii="Arial" w:hAnsi="Arial" w:cs="Arial"/>
          <w:sz w:val="22"/>
          <w:szCs w:val="22"/>
        </w:rPr>
        <w:t xml:space="preserve">overall decrease </w:t>
      </w:r>
      <w:r w:rsidR="002A4C54">
        <w:rPr>
          <w:rFonts w:ascii="Arial" w:hAnsi="Arial" w:cs="Arial"/>
          <w:sz w:val="22"/>
          <w:szCs w:val="22"/>
        </w:rPr>
        <w:t>when</w:t>
      </w:r>
      <w:r w:rsidR="00C26F8B">
        <w:rPr>
          <w:rFonts w:ascii="Arial" w:hAnsi="Arial" w:cs="Arial"/>
          <w:sz w:val="22"/>
          <w:szCs w:val="22"/>
        </w:rPr>
        <w:t xml:space="preserve"> compared to past scenarios as shown in </w:t>
      </w:r>
      <w:r w:rsidR="00C26F8B">
        <w:rPr>
          <w:rFonts w:ascii="Arial" w:hAnsi="Arial" w:cs="Arial"/>
          <w:b/>
          <w:sz w:val="22"/>
          <w:szCs w:val="22"/>
        </w:rPr>
        <w:t>Figure 10</w:t>
      </w:r>
      <w:r w:rsidR="00C26F8B">
        <w:rPr>
          <w:rFonts w:ascii="Arial" w:hAnsi="Arial" w:cs="Arial"/>
          <w:sz w:val="22"/>
          <w:szCs w:val="22"/>
        </w:rPr>
        <w:t>. The lack of rainfall has cause</w:t>
      </w:r>
      <w:r w:rsidR="00AE43BB">
        <w:rPr>
          <w:rFonts w:ascii="Arial" w:hAnsi="Arial" w:cs="Arial"/>
          <w:sz w:val="22"/>
          <w:szCs w:val="22"/>
        </w:rPr>
        <w:t>d</w:t>
      </w:r>
      <w:r w:rsidR="00C26F8B">
        <w:rPr>
          <w:rFonts w:ascii="Arial" w:hAnsi="Arial" w:cs="Arial"/>
          <w:sz w:val="22"/>
          <w:szCs w:val="22"/>
        </w:rPr>
        <w:t xml:space="preserve"> the </w:t>
      </w:r>
      <w:r w:rsidR="00377447">
        <w:rPr>
          <w:rFonts w:ascii="Arial" w:hAnsi="Arial" w:cs="Arial"/>
          <w:sz w:val="22"/>
          <w:szCs w:val="22"/>
        </w:rPr>
        <w:t>height of the lake to stay below t</w:t>
      </w:r>
      <w:r w:rsidR="002771ED">
        <w:rPr>
          <w:rFonts w:ascii="Arial" w:hAnsi="Arial" w:cs="Arial"/>
          <w:sz w:val="22"/>
          <w:szCs w:val="22"/>
        </w:rPr>
        <w:t>he</w:t>
      </w:r>
      <w:r w:rsidR="00377447">
        <w:rPr>
          <w:rFonts w:ascii="Arial" w:hAnsi="Arial" w:cs="Arial"/>
          <w:sz w:val="22"/>
          <w:szCs w:val="22"/>
        </w:rPr>
        <w:t xml:space="preserve"> </w:t>
      </w:r>
      <w:r w:rsidR="008550AC">
        <w:rPr>
          <w:rFonts w:ascii="Arial" w:hAnsi="Arial" w:cs="Arial"/>
          <w:sz w:val="22"/>
          <w:szCs w:val="22"/>
        </w:rPr>
        <w:t>upper limit</w:t>
      </w:r>
      <w:r w:rsidR="00AE43BB">
        <w:rPr>
          <w:rFonts w:ascii="Arial" w:hAnsi="Arial" w:cs="Arial"/>
          <w:sz w:val="22"/>
          <w:szCs w:val="22"/>
        </w:rPr>
        <w:t>, therefore,</w:t>
      </w:r>
      <w:r w:rsidR="00377447">
        <w:rPr>
          <w:rFonts w:ascii="Arial" w:hAnsi="Arial" w:cs="Arial"/>
          <w:sz w:val="22"/>
          <w:szCs w:val="22"/>
        </w:rPr>
        <w:t xml:space="preserve"> there </w:t>
      </w:r>
      <w:r w:rsidR="00112DC1">
        <w:rPr>
          <w:rFonts w:ascii="Arial" w:hAnsi="Arial" w:cs="Arial"/>
          <w:sz w:val="22"/>
          <w:szCs w:val="22"/>
        </w:rPr>
        <w:t>was</w:t>
      </w:r>
      <w:r w:rsidR="00377447">
        <w:rPr>
          <w:rFonts w:ascii="Arial" w:hAnsi="Arial" w:cs="Arial"/>
          <w:sz w:val="22"/>
          <w:szCs w:val="22"/>
        </w:rPr>
        <w:t xml:space="preserve"> no spillage as shown in </w:t>
      </w:r>
      <w:r w:rsidR="00377447">
        <w:rPr>
          <w:rFonts w:ascii="Arial" w:hAnsi="Arial" w:cs="Arial"/>
          <w:b/>
          <w:sz w:val="22"/>
          <w:szCs w:val="22"/>
        </w:rPr>
        <w:t>Figure 11</w:t>
      </w:r>
      <w:r w:rsidR="00377447">
        <w:rPr>
          <w:rFonts w:ascii="Arial" w:hAnsi="Arial" w:cs="Arial"/>
          <w:sz w:val="22"/>
          <w:szCs w:val="22"/>
        </w:rPr>
        <w:t>.</w:t>
      </w:r>
      <w:r w:rsidR="00DF52B6">
        <w:rPr>
          <w:rFonts w:ascii="Arial" w:hAnsi="Arial" w:cs="Arial"/>
          <w:sz w:val="22"/>
          <w:szCs w:val="22"/>
        </w:rPr>
        <w:t xml:space="preserve"> The minimum lake height for the South Island </w:t>
      </w:r>
      <w:r w:rsidR="008A4B4F">
        <w:rPr>
          <w:rFonts w:ascii="Arial" w:hAnsi="Arial" w:cs="Arial"/>
          <w:sz w:val="22"/>
          <w:szCs w:val="22"/>
        </w:rPr>
        <w:t xml:space="preserve">was </w:t>
      </w:r>
      <m:oMath>
        <m:r>
          <w:rPr>
            <w:rFonts w:ascii="Cambria Math" w:hAnsi="Cambria Math" w:cs="Arial"/>
            <w:sz w:val="22"/>
            <w:szCs w:val="22"/>
          </w:rPr>
          <m:t>398.56 m</m:t>
        </m:r>
      </m:oMath>
      <w:r w:rsidR="00112DC1">
        <w:rPr>
          <w:rFonts w:ascii="Arial" w:hAnsi="Arial" w:cs="Arial"/>
          <w:sz w:val="22"/>
          <w:szCs w:val="22"/>
        </w:rPr>
        <w:t xml:space="preserve">. </w:t>
      </w:r>
      <w:r w:rsidR="00E00588">
        <w:rPr>
          <w:rFonts w:ascii="Arial" w:hAnsi="Arial" w:cs="Arial"/>
          <w:sz w:val="22"/>
          <w:szCs w:val="22"/>
        </w:rPr>
        <w:t xml:space="preserve">This was below the </w:t>
      </w:r>
      <w:r w:rsidR="00E502ED">
        <w:rPr>
          <w:rFonts w:ascii="Arial" w:hAnsi="Arial" w:cs="Arial"/>
          <w:sz w:val="22"/>
          <w:szCs w:val="22"/>
        </w:rPr>
        <w:t xml:space="preserve">minimum lake height </w:t>
      </w:r>
      <w:r w:rsidR="00DA6DDF">
        <w:rPr>
          <w:rFonts w:ascii="Arial" w:hAnsi="Arial" w:cs="Arial"/>
          <w:sz w:val="22"/>
          <w:szCs w:val="22"/>
        </w:rPr>
        <w:t xml:space="preserve">of </w:t>
      </w:r>
      <m:oMath>
        <m:r>
          <w:rPr>
            <w:rFonts w:ascii="Cambria Math" w:hAnsi="Cambria Math" w:cs="Arial"/>
            <w:sz w:val="22"/>
            <w:szCs w:val="22"/>
          </w:rPr>
          <m:t>402 m</m:t>
        </m:r>
      </m:oMath>
      <w:r w:rsidR="00DA6DDF">
        <w:rPr>
          <w:rFonts w:ascii="Arial" w:hAnsi="Arial" w:cs="Arial"/>
          <w:sz w:val="22"/>
          <w:szCs w:val="22"/>
        </w:rPr>
        <w:t xml:space="preserve"> </w:t>
      </w:r>
      <w:r w:rsidR="002D533B">
        <w:rPr>
          <w:rFonts w:ascii="Arial" w:hAnsi="Arial" w:cs="Arial"/>
          <w:sz w:val="22"/>
          <w:szCs w:val="22"/>
        </w:rPr>
        <w:t xml:space="preserve">required </w:t>
      </w:r>
      <w:r w:rsidR="00E502ED">
        <w:rPr>
          <w:rFonts w:ascii="Arial" w:hAnsi="Arial" w:cs="Arial"/>
          <w:sz w:val="22"/>
          <w:szCs w:val="22"/>
        </w:rPr>
        <w:t xml:space="preserve">to have an adequate </w:t>
      </w:r>
      <w:r w:rsidR="00C678F1">
        <w:rPr>
          <w:rFonts w:ascii="Arial" w:hAnsi="Arial" w:cs="Arial"/>
          <w:sz w:val="22"/>
          <w:szCs w:val="22"/>
        </w:rPr>
        <w:t xml:space="preserve">hydro lake. </w:t>
      </w:r>
      <w:r w:rsidR="002D533B">
        <w:rPr>
          <w:rFonts w:ascii="Arial" w:hAnsi="Arial" w:cs="Arial"/>
          <w:sz w:val="22"/>
          <w:szCs w:val="22"/>
        </w:rPr>
        <w:t>The lowest point occurred around the 9</w:t>
      </w:r>
      <w:r w:rsidR="002D533B" w:rsidRPr="002D533B">
        <w:rPr>
          <w:rFonts w:ascii="Arial" w:hAnsi="Arial" w:cs="Arial"/>
          <w:sz w:val="22"/>
          <w:szCs w:val="22"/>
          <w:vertAlign w:val="superscript"/>
        </w:rPr>
        <w:t>th</w:t>
      </w:r>
      <w:r w:rsidR="002D533B">
        <w:rPr>
          <w:rFonts w:ascii="Arial" w:hAnsi="Arial" w:cs="Arial"/>
          <w:sz w:val="22"/>
          <w:szCs w:val="22"/>
        </w:rPr>
        <w:t xml:space="preserve"> month of the year. To improve this model and stop the lake from falling below the minimum height required, an idea would be to have the rainfall at 100%</w:t>
      </w:r>
      <w:r w:rsidR="0057417A">
        <w:rPr>
          <w:rFonts w:ascii="Arial" w:hAnsi="Arial" w:cs="Arial"/>
          <w:sz w:val="22"/>
          <w:szCs w:val="22"/>
        </w:rPr>
        <w:t xml:space="preserve"> (normal rainfall) </w:t>
      </w:r>
      <w:r w:rsidR="00A91289">
        <w:rPr>
          <w:rFonts w:ascii="Arial" w:hAnsi="Arial" w:cs="Arial"/>
          <w:sz w:val="22"/>
          <w:szCs w:val="22"/>
        </w:rPr>
        <w:t xml:space="preserve">during months </w:t>
      </w:r>
      <w:r w:rsidR="00A81150">
        <w:rPr>
          <w:rFonts w:ascii="Arial" w:hAnsi="Arial" w:cs="Arial"/>
          <w:sz w:val="22"/>
          <w:szCs w:val="22"/>
        </w:rPr>
        <w:t xml:space="preserve">7, </w:t>
      </w:r>
      <w:r w:rsidR="00A91289">
        <w:rPr>
          <w:rFonts w:ascii="Arial" w:hAnsi="Arial" w:cs="Arial"/>
          <w:sz w:val="22"/>
          <w:szCs w:val="22"/>
        </w:rPr>
        <w:t>8</w:t>
      </w:r>
      <w:r w:rsidR="00A81150">
        <w:rPr>
          <w:rFonts w:ascii="Arial" w:hAnsi="Arial" w:cs="Arial"/>
          <w:sz w:val="22"/>
          <w:szCs w:val="22"/>
        </w:rPr>
        <w:t>,</w:t>
      </w:r>
      <w:r w:rsidR="00A91289">
        <w:rPr>
          <w:rFonts w:ascii="Arial" w:hAnsi="Arial" w:cs="Arial"/>
          <w:sz w:val="22"/>
          <w:szCs w:val="22"/>
        </w:rPr>
        <w:t xml:space="preserve"> and</w:t>
      </w:r>
      <w:r w:rsidR="00582423">
        <w:rPr>
          <w:rFonts w:ascii="Arial" w:hAnsi="Arial" w:cs="Arial"/>
          <w:sz w:val="22"/>
          <w:szCs w:val="22"/>
        </w:rPr>
        <w:t>,</w:t>
      </w:r>
      <w:r w:rsidR="00A91289">
        <w:rPr>
          <w:rFonts w:ascii="Arial" w:hAnsi="Arial" w:cs="Arial"/>
          <w:sz w:val="22"/>
          <w:szCs w:val="22"/>
        </w:rPr>
        <w:t xml:space="preserve"> 9 of the year. </w:t>
      </w:r>
      <w:r w:rsidR="001941F5">
        <w:rPr>
          <w:rFonts w:ascii="Arial" w:hAnsi="Arial" w:cs="Arial"/>
          <w:sz w:val="22"/>
          <w:szCs w:val="22"/>
        </w:rPr>
        <w:t xml:space="preserve">This would </w:t>
      </w:r>
      <w:r w:rsidR="00D24F25">
        <w:rPr>
          <w:rFonts w:ascii="Arial" w:hAnsi="Arial" w:cs="Arial"/>
          <w:sz w:val="22"/>
          <w:szCs w:val="22"/>
        </w:rPr>
        <w:t>en</w:t>
      </w:r>
      <w:r w:rsidR="001941F5">
        <w:rPr>
          <w:rFonts w:ascii="Arial" w:hAnsi="Arial" w:cs="Arial"/>
          <w:sz w:val="22"/>
          <w:szCs w:val="22"/>
        </w:rPr>
        <w:t xml:space="preserve">able the lake height </w:t>
      </w:r>
      <w:r w:rsidR="009427F2">
        <w:rPr>
          <w:rFonts w:ascii="Arial" w:hAnsi="Arial" w:cs="Arial"/>
          <w:sz w:val="22"/>
          <w:szCs w:val="22"/>
        </w:rPr>
        <w:t xml:space="preserve">to potentially </w:t>
      </w:r>
      <w:r w:rsidR="008976FA">
        <w:rPr>
          <w:rFonts w:ascii="Arial" w:hAnsi="Arial" w:cs="Arial"/>
          <w:sz w:val="22"/>
          <w:szCs w:val="22"/>
        </w:rPr>
        <w:t xml:space="preserve">not drop below </w:t>
      </w:r>
      <w:r w:rsidR="001E7AFB">
        <w:rPr>
          <w:rFonts w:ascii="Arial" w:hAnsi="Arial" w:cs="Arial"/>
          <w:sz w:val="22"/>
          <w:szCs w:val="22"/>
        </w:rPr>
        <w:t xml:space="preserve">the minimum lake </w:t>
      </w:r>
      <w:r w:rsidR="001E7AFB">
        <w:rPr>
          <w:rFonts w:ascii="Arial" w:hAnsi="Arial" w:cs="Arial"/>
          <w:sz w:val="22"/>
          <w:szCs w:val="22"/>
        </w:rPr>
        <w:lastRenderedPageBreak/>
        <w:t xml:space="preserve">height for </w:t>
      </w:r>
      <w:r w:rsidR="00912026">
        <w:rPr>
          <w:rFonts w:ascii="Arial" w:hAnsi="Arial" w:cs="Arial"/>
          <w:sz w:val="22"/>
          <w:szCs w:val="22"/>
        </w:rPr>
        <w:t>the SI hydro lake of 402m</w:t>
      </w:r>
      <w:r w:rsidR="00333285">
        <w:rPr>
          <w:rFonts w:ascii="Arial" w:hAnsi="Arial" w:cs="Arial"/>
          <w:sz w:val="22"/>
          <w:szCs w:val="22"/>
        </w:rPr>
        <w:t xml:space="preserve"> while also remaining below the maximum height </w:t>
      </w:r>
      <w:r w:rsidR="007D5F1E">
        <w:rPr>
          <w:rFonts w:ascii="Arial" w:hAnsi="Arial" w:cs="Arial"/>
          <w:sz w:val="22"/>
          <w:szCs w:val="22"/>
        </w:rPr>
        <w:t>for a SI hydro lake</w:t>
      </w:r>
      <w:r w:rsidR="00912026">
        <w:rPr>
          <w:rFonts w:ascii="Arial" w:hAnsi="Arial" w:cs="Arial"/>
          <w:sz w:val="22"/>
          <w:szCs w:val="22"/>
        </w:rPr>
        <w:t>.</w:t>
      </w:r>
      <w:r w:rsidR="006F322B">
        <w:rPr>
          <w:rFonts w:ascii="Arial" w:hAnsi="Arial" w:cs="Arial"/>
          <w:sz w:val="22"/>
          <w:szCs w:val="22"/>
        </w:rPr>
        <w:t xml:space="preserve"> </w:t>
      </w:r>
    </w:p>
    <w:p w14:paraId="4732C617" w14:textId="77BFB4FA" w:rsidR="004C06DA" w:rsidRDefault="00337B32" w:rsidP="00C00D12"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108EDF5F" wp14:editId="07AA3617">
                <wp:simplePos x="0" y="0"/>
                <wp:positionH relativeFrom="column">
                  <wp:posOffset>3208020</wp:posOffset>
                </wp:positionH>
                <wp:positionV relativeFrom="paragraph">
                  <wp:posOffset>0</wp:posOffset>
                </wp:positionV>
                <wp:extent cx="2519680" cy="2425065"/>
                <wp:effectExtent l="0" t="0" r="0" b="0"/>
                <wp:wrapSquare wrapText="bothSides"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425065"/>
                          <a:chOff x="0" y="0"/>
                          <a:chExt cx="2519680" cy="2425065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64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0" y="201930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B0AA752" w14:textId="74D4812C" w:rsidR="00A336B3" w:rsidRPr="00337B32" w:rsidRDefault="00A336B3" w:rsidP="00337B32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337B32">
                                <w:rPr>
                                  <w:color w:val="auto"/>
                                </w:rPr>
                                <w:t>Figure</w:t>
                              </w:r>
                              <w:r w:rsidR="00337B32" w:rsidRPr="00337B32">
                                <w:rPr>
                                  <w:color w:val="auto"/>
                                </w:rPr>
                                <w:t xml:space="preserve"> 11</w:t>
                              </w:r>
                              <w:r w:rsidRPr="00337B32">
                                <w:rPr>
                                  <w:color w:val="auto"/>
                                </w:rPr>
                                <w:t>: Scenario 3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8EDF5F" id="Group 61" o:spid="_x0000_s1050" style="position:absolute;margin-left:252.6pt;margin-top:0;width:198.4pt;height:190.95pt;z-index:251658249" coordsize="25196,242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">
                <v:shape id="Picture 57" o:spid="_x0000_s1051" type="#_x0000_t75" style="position:absolute;width:25196;height:196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">
                  <v:imagedata r:id="rId29" o:title=""/>
                </v:shape>
                <v:shape id="Text Box 60" o:spid="_x0000_s1052" type="#_x0000_t202" style="position:absolute;top:20193;width:25196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" stroked="f">
                  <v:textbox style="mso-fit-shape-to-text:t" inset="0,0,0,0">
                    <w:txbxContent>
                      <w:p w14:paraId="3B0AA752" w14:textId="74D4812C" w:rsidR="00A336B3" w:rsidRPr="00337B32" w:rsidRDefault="00A336B3" w:rsidP="00337B32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337B32">
                          <w:rPr>
                            <w:color w:val="auto"/>
                          </w:rPr>
                          <w:t>Figure</w:t>
                        </w:r>
                        <w:r w:rsidR="00337B32" w:rsidRPr="00337B32">
                          <w:rPr>
                            <w:color w:val="auto"/>
                          </w:rPr>
                          <w:t xml:space="preserve"> 11</w:t>
                        </w:r>
                        <w:r w:rsidRPr="00337B32">
                          <w:rPr>
                            <w:color w:val="auto"/>
                          </w:rPr>
                          <w:t>: Scenario 3, Volume of Lake Spillage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336B3">
        <w:rPr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42412ECC" wp14:editId="27E9D5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19680" cy="2308860"/>
                <wp:effectExtent l="0" t="0" r="0" b="0"/>
                <wp:wrapSquare wrapText="bothSides"/>
                <wp:docPr id="5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56" name="Picture 56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" name="Text Box 58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D599D0" w14:textId="761D6D33" w:rsidR="00410331" w:rsidRPr="00A336B3" w:rsidRDefault="00410331" w:rsidP="00A336B3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A336B3">
                                <w:rPr>
                                  <w:color w:val="auto"/>
                                </w:rPr>
                                <w:t>Figure</w:t>
                              </w:r>
                              <w:r w:rsidR="00A336B3" w:rsidRPr="00A336B3">
                                <w:rPr>
                                  <w:color w:val="auto"/>
                                </w:rPr>
                                <w:t xml:space="preserve"> 1</w:t>
                              </w:r>
                              <w:r w:rsidR="00A336B3">
                                <w:rPr>
                                  <w:color w:val="auto"/>
                                </w:rPr>
                                <w:t>0</w:t>
                              </w:r>
                              <w:r w:rsidRPr="00A336B3">
                                <w:rPr>
                                  <w:color w:val="auto"/>
                                </w:rPr>
                                <w:t>: Scenario 3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2412ECC" id="Group 59" o:spid="_x0000_s1053" style="position:absolute;margin-left:0;margin-top:0;width:198.4pt;height:181.8pt;z-index:251658248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">
                <v:shape id="Picture 56" o:spid="_x0000_s1054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">
                  <v:imagedata r:id="rId31" o:title=""/>
                </v:shape>
                <v:shape id="Text Box 58" o:spid="_x0000_s1055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" stroked="f">
                  <v:textbox style="mso-fit-shape-to-text:t" inset="0,0,0,0">
                    <w:txbxContent>
                      <w:p w14:paraId="55D599D0" w14:textId="761D6D33" w:rsidR="00410331" w:rsidRPr="00A336B3" w:rsidRDefault="00410331" w:rsidP="00A336B3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A336B3">
                          <w:rPr>
                            <w:color w:val="auto"/>
                          </w:rPr>
                          <w:t>Figure</w:t>
                        </w:r>
                        <w:r w:rsidR="00A336B3" w:rsidRPr="00A336B3">
                          <w:rPr>
                            <w:color w:val="auto"/>
                          </w:rPr>
                          <w:t xml:space="preserve"> 1</w:t>
                        </w:r>
                        <w:r w:rsidR="00A336B3">
                          <w:rPr>
                            <w:color w:val="auto"/>
                          </w:rPr>
                          <w:t>0</w:t>
                        </w:r>
                        <w:r w:rsidRPr="00A336B3">
                          <w:rPr>
                            <w:color w:val="auto"/>
                          </w:rPr>
                          <w:t>: Scenario 3, Lake Heights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7C8CF82" w14:textId="77777777" w:rsidR="00AD0572" w:rsidRDefault="00AD0572" w:rsidP="00C00D12">
      <w:pPr>
        <w:rPr>
          <w:rFonts w:ascii="Arial" w:hAnsi="Arial" w:cs="Arial"/>
          <w:sz w:val="22"/>
          <w:szCs w:val="22"/>
        </w:rPr>
      </w:pPr>
    </w:p>
    <w:p w14:paraId="34AE0914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0A4A6284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64A231FE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604F717A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2857C846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1C91516E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73B35706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25737414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75D21A56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50BEA3D1" w14:textId="77777777" w:rsidR="00410331" w:rsidRDefault="00410331" w:rsidP="00C00D12">
      <w:pPr>
        <w:rPr>
          <w:rFonts w:ascii="Arial" w:hAnsi="Arial" w:cs="Arial"/>
          <w:sz w:val="22"/>
          <w:szCs w:val="22"/>
        </w:rPr>
      </w:pPr>
    </w:p>
    <w:p w14:paraId="4C294D84" w14:textId="77777777" w:rsidR="00410331" w:rsidRPr="003E1C6A" w:rsidRDefault="00410331" w:rsidP="00C00D12">
      <w:pPr>
        <w:rPr>
          <w:rFonts w:ascii="Arial" w:hAnsi="Arial" w:cs="Arial"/>
          <w:sz w:val="22"/>
          <w:szCs w:val="22"/>
        </w:rPr>
      </w:pPr>
    </w:p>
    <w:p w14:paraId="11F1E646" w14:textId="2F8C72F6" w:rsidR="001D593E" w:rsidRDefault="001D593E" w:rsidP="00C00D12">
      <w:pPr>
        <w:rPr>
          <w:rFonts w:ascii="Arial" w:hAnsi="Arial" w:cs="Arial"/>
          <w:sz w:val="22"/>
          <w:szCs w:val="22"/>
        </w:rPr>
      </w:pPr>
      <w:r w:rsidRPr="003E1C6A">
        <w:rPr>
          <w:rFonts w:ascii="Arial" w:hAnsi="Arial" w:cs="Arial"/>
          <w:sz w:val="22"/>
          <w:szCs w:val="22"/>
        </w:rPr>
        <w:t>Scenario</w:t>
      </w:r>
      <w:r w:rsidR="004B7C23" w:rsidRPr="003E1C6A">
        <w:rPr>
          <w:rFonts w:ascii="Arial" w:hAnsi="Arial" w:cs="Arial"/>
          <w:sz w:val="22"/>
          <w:szCs w:val="22"/>
        </w:rPr>
        <w:t xml:space="preserve"> 4:</w:t>
      </w:r>
    </w:p>
    <w:p w14:paraId="66515398" w14:textId="4CFEA184" w:rsidR="004C06DA" w:rsidRDefault="002457F9" w:rsidP="00C00D1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the final scenario</w:t>
      </w:r>
      <w:r w:rsidR="00AE43BB">
        <w:rPr>
          <w:rFonts w:ascii="Arial" w:hAnsi="Arial" w:cs="Arial"/>
          <w:sz w:val="22"/>
          <w:szCs w:val="22"/>
        </w:rPr>
        <w:t>,</w:t>
      </w:r>
      <w:r w:rsidR="00A12937">
        <w:rPr>
          <w:rFonts w:ascii="Arial" w:hAnsi="Arial" w:cs="Arial"/>
          <w:sz w:val="22"/>
          <w:szCs w:val="22"/>
        </w:rPr>
        <w:t xml:space="preserve"> the model explores</w:t>
      </w:r>
      <w:r>
        <w:rPr>
          <w:rFonts w:ascii="Arial" w:hAnsi="Arial" w:cs="Arial"/>
          <w:sz w:val="22"/>
          <w:szCs w:val="22"/>
        </w:rPr>
        <w:t xml:space="preserve"> </w:t>
      </w:r>
      <w:r w:rsidR="00A12937">
        <w:rPr>
          <w:rFonts w:ascii="Arial" w:hAnsi="Arial" w:cs="Arial"/>
          <w:sz w:val="22"/>
          <w:szCs w:val="22"/>
        </w:rPr>
        <w:t>the</w:t>
      </w:r>
      <w:r w:rsidR="00BD6A43">
        <w:rPr>
          <w:rFonts w:ascii="Arial" w:hAnsi="Arial" w:cs="Arial"/>
          <w:sz w:val="22"/>
          <w:szCs w:val="22"/>
        </w:rPr>
        <w:t xml:space="preserve"> global crisis of</w:t>
      </w:r>
      <w:r w:rsidR="007120A9">
        <w:rPr>
          <w:rFonts w:ascii="Arial" w:hAnsi="Arial" w:cs="Arial"/>
          <w:sz w:val="22"/>
          <w:szCs w:val="22"/>
        </w:rPr>
        <w:t xml:space="preserve"> overpopulation</w:t>
      </w:r>
      <w:r w:rsidR="00A12937">
        <w:rPr>
          <w:rFonts w:ascii="Arial" w:hAnsi="Arial" w:cs="Arial"/>
          <w:sz w:val="22"/>
          <w:szCs w:val="22"/>
        </w:rPr>
        <w:t>. As</w:t>
      </w:r>
      <w:r w:rsidR="00DB49D3">
        <w:rPr>
          <w:rFonts w:ascii="Arial" w:hAnsi="Arial" w:cs="Arial"/>
          <w:sz w:val="22"/>
          <w:szCs w:val="22"/>
        </w:rPr>
        <w:t xml:space="preserve"> there </w:t>
      </w:r>
      <w:r w:rsidR="00950804">
        <w:rPr>
          <w:rFonts w:ascii="Arial" w:hAnsi="Arial" w:cs="Arial"/>
          <w:sz w:val="22"/>
          <w:szCs w:val="22"/>
        </w:rPr>
        <w:t>wa</w:t>
      </w:r>
      <w:r w:rsidR="00DB49D3">
        <w:rPr>
          <w:rFonts w:ascii="Arial" w:hAnsi="Arial" w:cs="Arial"/>
          <w:sz w:val="22"/>
          <w:szCs w:val="22"/>
        </w:rPr>
        <w:t>s a</w:t>
      </w:r>
      <w:r w:rsidR="000A6D46">
        <w:rPr>
          <w:rFonts w:ascii="Arial" w:hAnsi="Arial" w:cs="Arial"/>
          <w:sz w:val="22"/>
          <w:szCs w:val="22"/>
        </w:rPr>
        <w:t>n</w:t>
      </w:r>
      <w:r w:rsidR="00DB49D3">
        <w:rPr>
          <w:rFonts w:ascii="Arial" w:hAnsi="Arial" w:cs="Arial"/>
          <w:sz w:val="22"/>
          <w:szCs w:val="22"/>
        </w:rPr>
        <w:t xml:space="preserve"> increase </w:t>
      </w:r>
      <w:r w:rsidR="003E09E7">
        <w:rPr>
          <w:rFonts w:ascii="Arial" w:hAnsi="Arial" w:cs="Arial"/>
          <w:sz w:val="22"/>
          <w:szCs w:val="22"/>
        </w:rPr>
        <w:t>in</w:t>
      </w:r>
      <w:r w:rsidR="00DB49D3">
        <w:rPr>
          <w:rFonts w:ascii="Arial" w:hAnsi="Arial" w:cs="Arial"/>
          <w:sz w:val="22"/>
          <w:szCs w:val="22"/>
        </w:rPr>
        <w:t xml:space="preserve"> </w:t>
      </w:r>
      <w:r w:rsidR="00186C46">
        <w:rPr>
          <w:rFonts w:ascii="Arial" w:hAnsi="Arial" w:cs="Arial"/>
          <w:sz w:val="22"/>
          <w:szCs w:val="22"/>
        </w:rPr>
        <w:t>people</w:t>
      </w:r>
      <w:r w:rsidR="005E2151">
        <w:rPr>
          <w:rFonts w:ascii="Arial" w:hAnsi="Arial" w:cs="Arial"/>
          <w:sz w:val="22"/>
          <w:szCs w:val="22"/>
        </w:rPr>
        <w:t xml:space="preserve"> moving to New Zealand</w:t>
      </w:r>
      <w:r w:rsidR="001D1C09">
        <w:rPr>
          <w:rFonts w:ascii="Arial" w:hAnsi="Arial" w:cs="Arial"/>
          <w:sz w:val="22"/>
          <w:szCs w:val="22"/>
        </w:rPr>
        <w:t>, whi</w:t>
      </w:r>
      <w:r w:rsidR="00A12937">
        <w:rPr>
          <w:rFonts w:ascii="Arial" w:hAnsi="Arial" w:cs="Arial"/>
          <w:sz w:val="22"/>
          <w:szCs w:val="22"/>
        </w:rPr>
        <w:t>ch</w:t>
      </w:r>
      <w:r w:rsidR="001D1C09">
        <w:rPr>
          <w:rFonts w:ascii="Arial" w:hAnsi="Arial" w:cs="Arial"/>
          <w:sz w:val="22"/>
          <w:szCs w:val="22"/>
        </w:rPr>
        <w:t xml:space="preserve"> could be due</w:t>
      </w:r>
      <w:r w:rsidR="000A6D46">
        <w:rPr>
          <w:rFonts w:ascii="Arial" w:hAnsi="Arial" w:cs="Arial"/>
          <w:sz w:val="22"/>
          <w:szCs w:val="22"/>
        </w:rPr>
        <w:t xml:space="preserve"> </w:t>
      </w:r>
      <w:r w:rsidR="009B5CD2">
        <w:rPr>
          <w:rFonts w:ascii="Arial" w:hAnsi="Arial" w:cs="Arial"/>
          <w:sz w:val="22"/>
          <w:szCs w:val="22"/>
        </w:rPr>
        <w:t>to</w:t>
      </w:r>
      <w:r w:rsidR="000A6D46">
        <w:rPr>
          <w:rFonts w:ascii="Arial" w:hAnsi="Arial" w:cs="Arial"/>
          <w:sz w:val="22"/>
          <w:szCs w:val="22"/>
        </w:rPr>
        <w:t xml:space="preserve"> the overpopulation of </w:t>
      </w:r>
      <w:r w:rsidR="000F0091">
        <w:rPr>
          <w:rFonts w:ascii="Arial" w:hAnsi="Arial" w:cs="Arial"/>
          <w:sz w:val="22"/>
          <w:szCs w:val="22"/>
        </w:rPr>
        <w:t xml:space="preserve">the </w:t>
      </w:r>
      <w:r w:rsidR="000A6D46">
        <w:rPr>
          <w:rFonts w:ascii="Arial" w:hAnsi="Arial" w:cs="Arial"/>
          <w:sz w:val="22"/>
          <w:szCs w:val="22"/>
        </w:rPr>
        <w:t xml:space="preserve">globe. </w:t>
      </w:r>
      <w:r w:rsidR="00DD0396">
        <w:rPr>
          <w:rFonts w:ascii="Arial" w:hAnsi="Arial" w:cs="Arial"/>
          <w:sz w:val="22"/>
          <w:szCs w:val="22"/>
        </w:rPr>
        <w:t>In the year 2035</w:t>
      </w:r>
      <w:r w:rsidR="007B6E1A">
        <w:rPr>
          <w:rFonts w:ascii="Arial" w:hAnsi="Arial" w:cs="Arial"/>
          <w:sz w:val="22"/>
          <w:szCs w:val="22"/>
        </w:rPr>
        <w:t>,</w:t>
      </w:r>
      <w:r w:rsidR="00DD0396">
        <w:rPr>
          <w:rFonts w:ascii="Arial" w:hAnsi="Arial" w:cs="Arial"/>
          <w:sz w:val="22"/>
          <w:szCs w:val="22"/>
        </w:rPr>
        <w:t xml:space="preserve"> if New Zealand r</w:t>
      </w:r>
      <w:r w:rsidR="007B6E1A">
        <w:rPr>
          <w:rFonts w:ascii="Arial" w:hAnsi="Arial" w:cs="Arial"/>
          <w:sz w:val="22"/>
          <w:szCs w:val="22"/>
        </w:rPr>
        <w:t>an</w:t>
      </w:r>
      <w:r w:rsidR="00DD0396">
        <w:rPr>
          <w:rFonts w:ascii="Arial" w:hAnsi="Arial" w:cs="Arial"/>
          <w:sz w:val="22"/>
          <w:szCs w:val="22"/>
        </w:rPr>
        <w:t xml:space="preserve"> out of area </w:t>
      </w:r>
      <w:r w:rsidR="00AC1450">
        <w:rPr>
          <w:rFonts w:ascii="Arial" w:hAnsi="Arial" w:cs="Arial"/>
          <w:sz w:val="22"/>
          <w:szCs w:val="22"/>
        </w:rPr>
        <w:t xml:space="preserve">for </w:t>
      </w:r>
      <w:r w:rsidR="00371832">
        <w:rPr>
          <w:rFonts w:ascii="Arial" w:hAnsi="Arial" w:cs="Arial"/>
          <w:sz w:val="22"/>
          <w:szCs w:val="22"/>
        </w:rPr>
        <w:t>usable</w:t>
      </w:r>
      <w:r w:rsidR="00662678">
        <w:rPr>
          <w:rFonts w:ascii="Arial" w:hAnsi="Arial" w:cs="Arial"/>
          <w:sz w:val="22"/>
          <w:szCs w:val="22"/>
        </w:rPr>
        <w:t xml:space="preserve"> </w:t>
      </w:r>
      <w:r w:rsidR="008D099A">
        <w:rPr>
          <w:rFonts w:ascii="Arial" w:hAnsi="Arial" w:cs="Arial"/>
          <w:sz w:val="22"/>
          <w:szCs w:val="22"/>
        </w:rPr>
        <w:t>groun</w:t>
      </w:r>
      <w:r w:rsidR="00F20B7A">
        <w:rPr>
          <w:rFonts w:ascii="Arial" w:hAnsi="Arial" w:cs="Arial"/>
          <w:sz w:val="22"/>
          <w:szCs w:val="22"/>
        </w:rPr>
        <w:t>d</w:t>
      </w:r>
      <w:r w:rsidR="008D099A">
        <w:rPr>
          <w:rFonts w:ascii="Arial" w:hAnsi="Arial" w:cs="Arial"/>
          <w:sz w:val="22"/>
          <w:szCs w:val="22"/>
        </w:rPr>
        <w:t xml:space="preserve"> </w:t>
      </w:r>
      <w:r w:rsidR="000F26FA">
        <w:rPr>
          <w:rFonts w:ascii="Arial" w:hAnsi="Arial" w:cs="Arial"/>
          <w:sz w:val="22"/>
          <w:szCs w:val="22"/>
        </w:rPr>
        <w:t xml:space="preserve">it </w:t>
      </w:r>
      <w:r w:rsidR="007D2ED7">
        <w:rPr>
          <w:rFonts w:ascii="Arial" w:hAnsi="Arial" w:cs="Arial"/>
          <w:sz w:val="22"/>
          <w:szCs w:val="22"/>
        </w:rPr>
        <w:t>could be</w:t>
      </w:r>
      <w:r w:rsidR="000F26FA">
        <w:rPr>
          <w:rFonts w:ascii="Arial" w:hAnsi="Arial" w:cs="Arial"/>
          <w:sz w:val="22"/>
          <w:szCs w:val="22"/>
        </w:rPr>
        <w:t xml:space="preserve"> possible that the lakes</w:t>
      </w:r>
      <w:r w:rsidR="00AC1450">
        <w:rPr>
          <w:rFonts w:ascii="Arial" w:hAnsi="Arial" w:cs="Arial"/>
          <w:sz w:val="22"/>
          <w:szCs w:val="22"/>
        </w:rPr>
        <w:t xml:space="preserve"> </w:t>
      </w:r>
      <w:r w:rsidR="00371832">
        <w:rPr>
          <w:rFonts w:ascii="Arial" w:hAnsi="Arial" w:cs="Arial"/>
          <w:sz w:val="22"/>
          <w:szCs w:val="22"/>
        </w:rPr>
        <w:t>w</w:t>
      </w:r>
      <w:r w:rsidR="0037557B">
        <w:rPr>
          <w:rFonts w:ascii="Arial" w:hAnsi="Arial" w:cs="Arial"/>
          <w:sz w:val="22"/>
          <w:szCs w:val="22"/>
        </w:rPr>
        <w:t>ould</w:t>
      </w:r>
      <w:r w:rsidR="00371832">
        <w:rPr>
          <w:rFonts w:ascii="Arial" w:hAnsi="Arial" w:cs="Arial"/>
          <w:sz w:val="22"/>
          <w:szCs w:val="22"/>
        </w:rPr>
        <w:t xml:space="preserve"> be</w:t>
      </w:r>
      <w:r w:rsidR="00C651BD">
        <w:rPr>
          <w:rFonts w:ascii="Arial" w:hAnsi="Arial" w:cs="Arial"/>
          <w:sz w:val="22"/>
          <w:szCs w:val="22"/>
        </w:rPr>
        <w:t xml:space="preserve"> required to </w:t>
      </w:r>
      <w:r w:rsidR="00D313E7">
        <w:rPr>
          <w:rFonts w:ascii="Arial" w:hAnsi="Arial" w:cs="Arial"/>
          <w:sz w:val="22"/>
          <w:szCs w:val="22"/>
        </w:rPr>
        <w:t xml:space="preserve">be partially filled to provide more </w:t>
      </w:r>
      <w:r w:rsidR="00F80386">
        <w:rPr>
          <w:rFonts w:ascii="Arial" w:hAnsi="Arial" w:cs="Arial"/>
          <w:sz w:val="22"/>
          <w:szCs w:val="22"/>
        </w:rPr>
        <w:t>ground</w:t>
      </w:r>
      <w:r w:rsidR="00640A55">
        <w:rPr>
          <w:rFonts w:ascii="Arial" w:hAnsi="Arial" w:cs="Arial"/>
          <w:sz w:val="22"/>
          <w:szCs w:val="22"/>
        </w:rPr>
        <w:t xml:space="preserve"> for housing or</w:t>
      </w:r>
      <w:r w:rsidR="004B243E">
        <w:rPr>
          <w:rFonts w:ascii="Arial" w:hAnsi="Arial" w:cs="Arial"/>
          <w:sz w:val="22"/>
          <w:szCs w:val="22"/>
        </w:rPr>
        <w:t xml:space="preserve"> other reasons</w:t>
      </w:r>
      <w:r w:rsidR="00640A55">
        <w:rPr>
          <w:rFonts w:ascii="Arial" w:hAnsi="Arial" w:cs="Arial"/>
          <w:sz w:val="22"/>
          <w:szCs w:val="22"/>
        </w:rPr>
        <w:t>.</w:t>
      </w:r>
      <w:r w:rsidR="00223E39">
        <w:rPr>
          <w:rFonts w:ascii="Arial" w:hAnsi="Arial" w:cs="Arial"/>
          <w:sz w:val="22"/>
          <w:szCs w:val="22"/>
        </w:rPr>
        <w:t xml:space="preserve"> </w:t>
      </w:r>
      <w:r w:rsidR="00B163BB">
        <w:rPr>
          <w:rFonts w:ascii="Arial" w:hAnsi="Arial" w:cs="Arial"/>
          <w:sz w:val="22"/>
          <w:szCs w:val="22"/>
        </w:rPr>
        <w:t>Partially filling in the lakes</w:t>
      </w:r>
      <w:r w:rsidR="00031E96">
        <w:rPr>
          <w:rFonts w:ascii="Arial" w:hAnsi="Arial" w:cs="Arial"/>
          <w:sz w:val="22"/>
          <w:szCs w:val="22"/>
        </w:rPr>
        <w:t xml:space="preserve"> w</w:t>
      </w:r>
      <w:r w:rsidR="00033574">
        <w:rPr>
          <w:rFonts w:ascii="Arial" w:hAnsi="Arial" w:cs="Arial"/>
          <w:sz w:val="22"/>
          <w:szCs w:val="22"/>
        </w:rPr>
        <w:t>ould</w:t>
      </w:r>
      <w:r w:rsidR="00031E96">
        <w:rPr>
          <w:rFonts w:ascii="Arial" w:hAnsi="Arial" w:cs="Arial"/>
          <w:sz w:val="22"/>
          <w:szCs w:val="22"/>
        </w:rPr>
        <w:t xml:space="preserve"> cause the area of the lakes </w:t>
      </w:r>
      <w:r w:rsidR="00284A6D">
        <w:rPr>
          <w:rFonts w:ascii="Arial" w:hAnsi="Arial" w:cs="Arial"/>
          <w:sz w:val="22"/>
          <w:szCs w:val="22"/>
        </w:rPr>
        <w:t>to decrease by</w:t>
      </w:r>
      <w:r w:rsidR="00B163BB">
        <w:rPr>
          <w:rFonts w:ascii="Arial" w:hAnsi="Arial" w:cs="Arial"/>
          <w:sz w:val="22"/>
          <w:szCs w:val="22"/>
        </w:rPr>
        <w:t xml:space="preserve"> </w:t>
      </w:r>
      <w:r w:rsidR="00033574">
        <w:rPr>
          <w:rFonts w:ascii="Arial" w:hAnsi="Arial" w:cs="Arial"/>
          <w:sz w:val="22"/>
          <w:szCs w:val="22"/>
        </w:rPr>
        <w:t xml:space="preserve">a </w:t>
      </w:r>
      <w:r w:rsidR="00B163BB">
        <w:rPr>
          <w:rFonts w:ascii="Arial" w:hAnsi="Arial" w:cs="Arial"/>
          <w:sz w:val="22"/>
          <w:szCs w:val="22"/>
        </w:rPr>
        <w:t>potential</w:t>
      </w:r>
      <w:r w:rsidR="00284A6D">
        <w:rPr>
          <w:rFonts w:ascii="Arial" w:hAnsi="Arial" w:cs="Arial"/>
          <w:sz w:val="22"/>
          <w:szCs w:val="22"/>
        </w:rPr>
        <w:t xml:space="preserve"> 20%</w:t>
      </w:r>
      <w:r w:rsidR="00072F33">
        <w:rPr>
          <w:rFonts w:ascii="Arial" w:hAnsi="Arial" w:cs="Arial"/>
          <w:sz w:val="22"/>
          <w:szCs w:val="22"/>
        </w:rPr>
        <w:t xml:space="preserve">. </w:t>
      </w:r>
    </w:p>
    <w:p w14:paraId="57D5A3CA" w14:textId="77777777" w:rsidR="00BF3948" w:rsidRDefault="00BF3948" w:rsidP="00C00D12">
      <w:pPr>
        <w:rPr>
          <w:rFonts w:ascii="Arial" w:hAnsi="Arial" w:cs="Arial"/>
          <w:sz w:val="22"/>
          <w:szCs w:val="22"/>
        </w:rPr>
      </w:pPr>
    </w:p>
    <w:p w14:paraId="72504CD6" w14:textId="78C11FB2" w:rsidR="00000A50" w:rsidRDefault="00BF3948" w:rsidP="00000A5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rea decrease has a major impact on the amount of water spilt in the year</w:t>
      </w:r>
      <w:r w:rsidR="007D1525">
        <w:rPr>
          <w:rFonts w:ascii="Arial" w:hAnsi="Arial" w:cs="Arial"/>
          <w:sz w:val="22"/>
          <w:szCs w:val="22"/>
        </w:rPr>
        <w:t xml:space="preserve"> as shown in </w:t>
      </w:r>
      <w:r w:rsidR="007D1525">
        <w:rPr>
          <w:rFonts w:ascii="Arial" w:hAnsi="Arial" w:cs="Arial"/>
          <w:b/>
          <w:sz w:val="22"/>
          <w:szCs w:val="22"/>
        </w:rPr>
        <w:t>Figure 1</w:t>
      </w:r>
      <w:r w:rsidR="00FC4467">
        <w:rPr>
          <w:rFonts w:ascii="Arial" w:hAnsi="Arial" w:cs="Arial"/>
          <w:b/>
          <w:sz w:val="22"/>
          <w:szCs w:val="22"/>
        </w:rPr>
        <w:t>2</w:t>
      </w:r>
      <w:r w:rsidR="00C50FD5">
        <w:rPr>
          <w:rFonts w:ascii="Arial" w:hAnsi="Arial" w:cs="Arial"/>
          <w:b/>
          <w:sz w:val="22"/>
          <w:szCs w:val="22"/>
        </w:rPr>
        <w:t xml:space="preserve"> </w:t>
      </w:r>
      <w:r w:rsidR="00C50FD5">
        <w:rPr>
          <w:rFonts w:ascii="Arial" w:hAnsi="Arial" w:cs="Arial"/>
          <w:sz w:val="22"/>
          <w:szCs w:val="22"/>
        </w:rPr>
        <w:t xml:space="preserve">and </w:t>
      </w:r>
      <w:r w:rsidR="00C50FD5">
        <w:rPr>
          <w:rFonts w:ascii="Arial" w:hAnsi="Arial" w:cs="Arial"/>
          <w:b/>
          <w:sz w:val="22"/>
          <w:szCs w:val="22"/>
        </w:rPr>
        <w:t>Figure 1</w:t>
      </w:r>
      <w:r w:rsidR="00FC4467">
        <w:rPr>
          <w:rFonts w:ascii="Arial" w:hAnsi="Arial" w:cs="Arial"/>
          <w:b/>
          <w:sz w:val="22"/>
          <w:szCs w:val="22"/>
        </w:rPr>
        <w:t>3</w:t>
      </w:r>
      <w:r w:rsidR="007D1525">
        <w:rPr>
          <w:rFonts w:ascii="Arial" w:hAnsi="Arial" w:cs="Arial"/>
          <w:sz w:val="22"/>
          <w:szCs w:val="22"/>
        </w:rPr>
        <w:t xml:space="preserve"> </w:t>
      </w:r>
      <w:r w:rsidR="009F12B4">
        <w:rPr>
          <w:rFonts w:ascii="Arial" w:hAnsi="Arial" w:cs="Arial"/>
          <w:sz w:val="22"/>
          <w:szCs w:val="22"/>
        </w:rPr>
        <w:t>as t</w:t>
      </w:r>
      <w:r w:rsidR="00D808AF">
        <w:rPr>
          <w:rFonts w:ascii="Arial" w:hAnsi="Arial" w:cs="Arial"/>
          <w:sz w:val="22"/>
          <w:szCs w:val="22"/>
        </w:rPr>
        <w:t>he</w:t>
      </w:r>
      <w:r w:rsidR="007D1525">
        <w:rPr>
          <w:rFonts w:ascii="Arial" w:hAnsi="Arial" w:cs="Arial"/>
          <w:sz w:val="22"/>
          <w:szCs w:val="22"/>
        </w:rPr>
        <w:t xml:space="preserve"> lakes have</w:t>
      </w:r>
      <w:r w:rsidR="009F12B4">
        <w:rPr>
          <w:rFonts w:ascii="Arial" w:hAnsi="Arial" w:cs="Arial"/>
          <w:sz w:val="22"/>
          <w:szCs w:val="22"/>
        </w:rPr>
        <w:t xml:space="preserve"> </w:t>
      </w:r>
      <w:r w:rsidR="001636F7">
        <w:rPr>
          <w:rFonts w:ascii="Arial" w:hAnsi="Arial" w:cs="Arial"/>
          <w:sz w:val="22"/>
          <w:szCs w:val="22"/>
        </w:rPr>
        <w:t xml:space="preserve">the </w:t>
      </w:r>
      <w:r w:rsidR="009F12B4">
        <w:rPr>
          <w:rFonts w:ascii="Arial" w:hAnsi="Arial" w:cs="Arial"/>
          <w:sz w:val="22"/>
          <w:szCs w:val="22"/>
        </w:rPr>
        <w:t>same inlet flow of water</w:t>
      </w:r>
      <w:r w:rsidR="007D1525">
        <w:rPr>
          <w:rFonts w:ascii="Arial" w:hAnsi="Arial" w:cs="Arial"/>
          <w:sz w:val="22"/>
          <w:szCs w:val="22"/>
        </w:rPr>
        <w:t xml:space="preserve"> but there</w:t>
      </w:r>
      <w:r>
        <w:rPr>
          <w:rFonts w:ascii="Arial" w:hAnsi="Arial" w:cs="Arial"/>
          <w:sz w:val="22"/>
          <w:szCs w:val="22"/>
        </w:rPr>
        <w:t xml:space="preserve"> </w:t>
      </w:r>
      <w:r w:rsidR="00CB731C">
        <w:rPr>
          <w:rFonts w:ascii="Arial" w:hAnsi="Arial" w:cs="Arial"/>
          <w:sz w:val="22"/>
          <w:szCs w:val="22"/>
        </w:rPr>
        <w:t>wa</w:t>
      </w:r>
      <w:r>
        <w:rPr>
          <w:rFonts w:ascii="Arial" w:hAnsi="Arial" w:cs="Arial"/>
          <w:sz w:val="22"/>
          <w:szCs w:val="22"/>
        </w:rPr>
        <w:t>s</w:t>
      </w:r>
      <w:r w:rsidR="001F1C80">
        <w:rPr>
          <w:rFonts w:ascii="Arial" w:hAnsi="Arial" w:cs="Arial"/>
          <w:sz w:val="22"/>
          <w:szCs w:val="22"/>
        </w:rPr>
        <w:t xml:space="preserve"> less</w:t>
      </w:r>
      <w:r w:rsidR="000B5878">
        <w:rPr>
          <w:rFonts w:ascii="Arial" w:hAnsi="Arial" w:cs="Arial"/>
          <w:sz w:val="22"/>
          <w:szCs w:val="22"/>
        </w:rPr>
        <w:t xml:space="preserve"> of a res</w:t>
      </w:r>
      <w:r w:rsidR="0036754A">
        <w:rPr>
          <w:rFonts w:ascii="Arial" w:hAnsi="Arial" w:cs="Arial"/>
          <w:sz w:val="22"/>
          <w:szCs w:val="22"/>
        </w:rPr>
        <w:t>er</w:t>
      </w:r>
      <w:r w:rsidR="000B5878">
        <w:rPr>
          <w:rFonts w:ascii="Arial" w:hAnsi="Arial" w:cs="Arial"/>
          <w:sz w:val="22"/>
          <w:szCs w:val="22"/>
        </w:rPr>
        <w:t>voir</w:t>
      </w:r>
      <w:r w:rsidR="003052EB">
        <w:rPr>
          <w:rFonts w:ascii="Arial" w:hAnsi="Arial" w:cs="Arial"/>
          <w:sz w:val="22"/>
          <w:szCs w:val="22"/>
        </w:rPr>
        <w:t xml:space="preserve"> </w:t>
      </w:r>
      <w:r w:rsidR="0036754A">
        <w:rPr>
          <w:rFonts w:ascii="Arial" w:hAnsi="Arial" w:cs="Arial"/>
          <w:sz w:val="22"/>
          <w:szCs w:val="22"/>
        </w:rPr>
        <w:t>for the water</w:t>
      </w:r>
      <w:r>
        <w:rPr>
          <w:rFonts w:ascii="Arial" w:hAnsi="Arial" w:cs="Arial"/>
          <w:sz w:val="22"/>
          <w:szCs w:val="22"/>
        </w:rPr>
        <w:t xml:space="preserve"> </w:t>
      </w:r>
      <w:r w:rsidR="000244BE">
        <w:rPr>
          <w:rFonts w:ascii="Arial" w:hAnsi="Arial" w:cs="Arial"/>
          <w:sz w:val="22"/>
          <w:szCs w:val="22"/>
        </w:rPr>
        <w:t>be stored in</w:t>
      </w:r>
      <w:r w:rsidR="00CE787B">
        <w:rPr>
          <w:rFonts w:ascii="Arial" w:hAnsi="Arial" w:cs="Arial"/>
          <w:sz w:val="22"/>
          <w:szCs w:val="22"/>
        </w:rPr>
        <w:t>.</w:t>
      </w:r>
      <w:r w:rsidR="00C50FD5">
        <w:rPr>
          <w:rFonts w:ascii="Arial" w:hAnsi="Arial" w:cs="Arial"/>
          <w:sz w:val="22"/>
          <w:szCs w:val="22"/>
        </w:rPr>
        <w:t xml:space="preserve"> </w:t>
      </w:r>
      <w:r w:rsidR="00A24E4D">
        <w:rPr>
          <w:rFonts w:ascii="Arial" w:hAnsi="Arial" w:cs="Arial"/>
          <w:sz w:val="22"/>
          <w:szCs w:val="22"/>
        </w:rPr>
        <w:t>Causing the lake spillage to occur earlier on in the year</w:t>
      </w:r>
      <w:r w:rsidR="00F748B1">
        <w:rPr>
          <w:rFonts w:ascii="Arial" w:hAnsi="Arial" w:cs="Arial"/>
          <w:sz w:val="22"/>
          <w:szCs w:val="22"/>
        </w:rPr>
        <w:t>,</w:t>
      </w:r>
      <w:r w:rsidR="00A24E4D">
        <w:rPr>
          <w:rFonts w:ascii="Arial" w:hAnsi="Arial" w:cs="Arial"/>
          <w:sz w:val="22"/>
          <w:szCs w:val="22"/>
        </w:rPr>
        <w:t xml:space="preserve"> compared to </w:t>
      </w:r>
      <w:r w:rsidR="00971FF6">
        <w:rPr>
          <w:rFonts w:ascii="Arial" w:hAnsi="Arial" w:cs="Arial"/>
          <w:sz w:val="22"/>
          <w:szCs w:val="22"/>
        </w:rPr>
        <w:t xml:space="preserve">when </w:t>
      </w:r>
      <w:r w:rsidR="00F748B1">
        <w:rPr>
          <w:rFonts w:ascii="Arial" w:hAnsi="Arial" w:cs="Arial"/>
          <w:sz w:val="22"/>
          <w:szCs w:val="22"/>
        </w:rPr>
        <w:t>the lake ha</w:t>
      </w:r>
      <w:r w:rsidR="001636F7">
        <w:rPr>
          <w:rFonts w:ascii="Arial" w:hAnsi="Arial" w:cs="Arial"/>
          <w:sz w:val="22"/>
          <w:szCs w:val="22"/>
        </w:rPr>
        <w:t>dn’t</w:t>
      </w:r>
      <w:r w:rsidR="00F748B1">
        <w:rPr>
          <w:rFonts w:ascii="Arial" w:hAnsi="Arial" w:cs="Arial"/>
          <w:sz w:val="22"/>
          <w:szCs w:val="22"/>
        </w:rPr>
        <w:t xml:space="preserve"> had a decrease in area.</w:t>
      </w:r>
    </w:p>
    <w:p w14:paraId="51DB3608" w14:textId="4000A75A" w:rsidR="00E34EDC" w:rsidRDefault="001757F7" w:rsidP="00113F27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12E15814" wp14:editId="76799C57">
                <wp:simplePos x="0" y="0"/>
                <wp:positionH relativeFrom="column">
                  <wp:posOffset>3208020</wp:posOffset>
                </wp:positionH>
                <wp:positionV relativeFrom="paragraph">
                  <wp:posOffset>8255</wp:posOffset>
                </wp:positionV>
                <wp:extent cx="2519680" cy="2508885"/>
                <wp:effectExtent l="0" t="0" r="0" b="5715"/>
                <wp:wrapSquare wrapText="bothSides"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08885"/>
                          <a:chOff x="0" y="0"/>
                          <a:chExt cx="2519680" cy="2508885"/>
                        </a:xfrm>
                      </wpg:grpSpPr>
                      <pic:pic xmlns:pic="http://schemas.openxmlformats.org/drawingml/2006/picture">
                        <pic:nvPicPr>
                          <pic:cNvPr id="63" name="Picture 63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466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0" y="210312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10426F" w14:textId="680349BF" w:rsidR="009D6FB6" w:rsidRPr="001757F7" w:rsidRDefault="009D6FB6" w:rsidP="001757F7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1757F7">
                                <w:rPr>
                                  <w:color w:val="auto"/>
                                </w:rPr>
                                <w:t>Figure 13: Scenario 4, Volume of Lake Spillage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E15814" id="Group 67" o:spid="_x0000_s1056" style="position:absolute;margin-left:252.6pt;margin-top:.65pt;width:198.4pt;height:197.55pt;z-index:251658251" coordsize="25196,25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">
                <v:shape id="Picture 63" o:spid="_x0000_s1057" type="#_x0000_t75" style="position:absolute;width:25196;height:20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">
                  <v:imagedata r:id="rId33" o:title=""/>
                </v:shape>
                <v:shape id="Text Box 66" o:spid="_x0000_s1058" type="#_x0000_t202" style="position:absolute;top:21031;width:25196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" stroked="f">
                  <v:textbox style="mso-fit-shape-to-text:t" inset="0,0,0,0">
                    <w:txbxContent>
                      <w:p w14:paraId="7D10426F" w14:textId="680349BF" w:rsidR="009D6FB6" w:rsidRPr="001757F7" w:rsidRDefault="009D6FB6" w:rsidP="001757F7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1757F7">
                          <w:rPr>
                            <w:color w:val="auto"/>
                          </w:rPr>
                          <w:t>Figure 13: Scenario 4, Volume of Lake Spillage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9D6FB6">
        <w:rPr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55626954" wp14:editId="2A591669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2519680" cy="2308860"/>
                <wp:effectExtent l="0" t="0" r="0" b="0"/>
                <wp:wrapSquare wrapText="bothSides"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308860"/>
                          <a:chOff x="0" y="0"/>
                          <a:chExt cx="2519680" cy="2308860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84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4" name="Text Box 64"/>
                        <wps:cNvSpPr txBox="1"/>
                        <wps:spPr>
                          <a:xfrm>
                            <a:off x="0" y="2042160"/>
                            <a:ext cx="2519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4EBD9A3" w14:textId="5DAAAAC2" w:rsidR="009D6FB6" w:rsidRPr="009D6FB6" w:rsidRDefault="009D6FB6" w:rsidP="009D6FB6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9D6FB6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12</w:t>
                              </w:r>
                              <w:r w:rsidRPr="009D6FB6">
                                <w:rPr>
                                  <w:color w:val="auto"/>
                                </w:rPr>
                                <w:t>: Scenario 4, Lake Heights Against Ti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5626954" id="Group 65" o:spid="_x0000_s1059" style="position:absolute;margin-left:0;margin-top:.65pt;width:198.4pt;height:181.8pt;z-index:251658250" coordsize="25196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">
                <v:shape id="Picture 62" o:spid="_x0000_s1060" type="#_x0000_t75" style="position:absolute;width:25196;height:19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">
                  <v:imagedata r:id="rId35" o:title=""/>
                </v:shape>
                <v:shape id="Text Box 64" o:spid="_x0000_s1061" type="#_x0000_t202" style="position:absolute;top:20421;width:2519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" stroked="f">
                  <v:textbox style="mso-fit-shape-to-text:t" inset="0,0,0,0">
                    <w:txbxContent>
                      <w:p w14:paraId="24EBD9A3" w14:textId="5DAAAAC2" w:rsidR="009D6FB6" w:rsidRPr="009D6FB6" w:rsidRDefault="009D6FB6" w:rsidP="009D6FB6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  <w:sz w:val="24"/>
                            <w:szCs w:val="24"/>
                          </w:rPr>
                        </w:pPr>
                        <w:r w:rsidRPr="009D6FB6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12</w:t>
                        </w:r>
                        <w:r w:rsidRPr="009D6FB6">
                          <w:rPr>
                            <w:color w:val="auto"/>
                          </w:rPr>
                          <w:t>: Scenario 4, Lake Heights Against Tim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32E9358" w14:textId="77777777" w:rsidR="009B2416" w:rsidRDefault="009B2416" w:rsidP="00113F27">
      <w:pPr>
        <w:keepNext/>
      </w:pPr>
    </w:p>
    <w:p w14:paraId="029E97F3" w14:textId="77777777" w:rsidR="001757F7" w:rsidRDefault="001757F7" w:rsidP="00113F27">
      <w:pPr>
        <w:keepNext/>
      </w:pPr>
    </w:p>
    <w:p w14:paraId="4410994F" w14:textId="77777777" w:rsidR="001757F7" w:rsidRDefault="001757F7" w:rsidP="00113F27">
      <w:pPr>
        <w:keepNext/>
      </w:pPr>
    </w:p>
    <w:p w14:paraId="744DE6CA" w14:textId="77777777" w:rsidR="001757F7" w:rsidRDefault="001757F7" w:rsidP="00113F27">
      <w:pPr>
        <w:keepNext/>
      </w:pPr>
    </w:p>
    <w:p w14:paraId="4FC124E6" w14:textId="77777777" w:rsidR="001757F7" w:rsidRDefault="001757F7" w:rsidP="00113F27">
      <w:pPr>
        <w:keepNext/>
      </w:pPr>
    </w:p>
    <w:p w14:paraId="15F8896F" w14:textId="77777777" w:rsidR="001757F7" w:rsidRDefault="001757F7" w:rsidP="00113F27">
      <w:pPr>
        <w:keepNext/>
      </w:pPr>
    </w:p>
    <w:p w14:paraId="427DCA5F" w14:textId="77777777" w:rsidR="001757F7" w:rsidRDefault="001757F7" w:rsidP="00113F27">
      <w:pPr>
        <w:keepNext/>
      </w:pPr>
    </w:p>
    <w:p w14:paraId="40FB734D" w14:textId="77777777" w:rsidR="001757F7" w:rsidRDefault="001757F7" w:rsidP="00113F27">
      <w:pPr>
        <w:keepNext/>
      </w:pPr>
    </w:p>
    <w:p w14:paraId="068750D4" w14:textId="77777777" w:rsidR="001757F7" w:rsidRDefault="001757F7" w:rsidP="00113F27">
      <w:pPr>
        <w:keepNext/>
      </w:pPr>
    </w:p>
    <w:p w14:paraId="4814F616" w14:textId="77777777" w:rsidR="001757F7" w:rsidRDefault="001757F7" w:rsidP="00113F27">
      <w:pPr>
        <w:keepNext/>
      </w:pPr>
    </w:p>
    <w:p w14:paraId="7247CC4A" w14:textId="77777777" w:rsidR="001757F7" w:rsidRDefault="001757F7" w:rsidP="00113F27">
      <w:pPr>
        <w:keepNext/>
      </w:pPr>
    </w:p>
    <w:p w14:paraId="59078579" w14:textId="77777777" w:rsidR="001757F7" w:rsidRDefault="001757F7" w:rsidP="00113F27">
      <w:pPr>
        <w:keepNext/>
      </w:pPr>
    </w:p>
    <w:p w14:paraId="02896BE8" w14:textId="2D900835" w:rsidR="00E62C52" w:rsidRPr="00B17F33" w:rsidRDefault="0081432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</w:t>
      </w:r>
      <w:r>
        <w:rPr>
          <w:rFonts w:ascii="Arial" w:hAnsi="Arial" w:cs="Arial"/>
          <w:b/>
          <w:sz w:val="22"/>
          <w:szCs w:val="22"/>
        </w:rPr>
        <w:t>Figure 11</w:t>
      </w:r>
      <w:r>
        <w:rPr>
          <w:rFonts w:ascii="Arial" w:hAnsi="Arial" w:cs="Arial"/>
          <w:sz w:val="22"/>
          <w:szCs w:val="22"/>
        </w:rPr>
        <w:t xml:space="preserve"> there </w:t>
      </w:r>
      <w:r w:rsidR="0052549B">
        <w:rPr>
          <w:rFonts w:ascii="Arial" w:hAnsi="Arial" w:cs="Arial"/>
          <w:sz w:val="22"/>
          <w:szCs w:val="22"/>
        </w:rPr>
        <w:t>wa</w:t>
      </w:r>
      <w:r>
        <w:rPr>
          <w:rFonts w:ascii="Arial" w:hAnsi="Arial" w:cs="Arial"/>
          <w:sz w:val="22"/>
          <w:szCs w:val="22"/>
        </w:rPr>
        <w:t>s a large chunk of the year between 1081 and 2392 hours where the lake in just spilling which leads to a loss of around $34.37 million worth of energy each year.</w:t>
      </w:r>
      <w:r w:rsidR="00F57F7F">
        <w:rPr>
          <w:rFonts w:ascii="Arial" w:hAnsi="Arial" w:cs="Arial"/>
          <w:sz w:val="22"/>
          <w:szCs w:val="22"/>
        </w:rPr>
        <w:t xml:space="preserve"> </w:t>
      </w:r>
      <w:r w:rsidR="00853E4B" w:rsidRPr="00B727C4">
        <w:rPr>
          <w:rFonts w:ascii="Arial" w:hAnsi="Arial" w:cs="Arial"/>
          <w:sz w:val="22"/>
          <w:szCs w:val="22"/>
        </w:rPr>
        <w:t>Additionally,</w:t>
      </w:r>
      <w:r w:rsidR="00C010EF" w:rsidRPr="00B727C4">
        <w:rPr>
          <w:rFonts w:ascii="Arial" w:hAnsi="Arial" w:cs="Arial"/>
          <w:sz w:val="22"/>
          <w:szCs w:val="22"/>
        </w:rPr>
        <w:t xml:space="preserve"> the height of the South Island lake drops below the </w:t>
      </w:r>
      <w:r w:rsidR="004A1530" w:rsidRPr="00B727C4">
        <w:rPr>
          <w:rFonts w:ascii="Arial" w:hAnsi="Arial" w:cs="Arial"/>
          <w:sz w:val="22"/>
          <w:szCs w:val="22"/>
        </w:rPr>
        <w:t>lower h</w:t>
      </w:r>
      <w:r w:rsidR="00DE5BAA" w:rsidRPr="00B727C4">
        <w:rPr>
          <w:rFonts w:ascii="Arial" w:hAnsi="Arial" w:cs="Arial"/>
          <w:sz w:val="22"/>
          <w:szCs w:val="22"/>
        </w:rPr>
        <w:t>e</w:t>
      </w:r>
      <w:r w:rsidR="004A1530" w:rsidRPr="00B727C4">
        <w:rPr>
          <w:rFonts w:ascii="Arial" w:hAnsi="Arial" w:cs="Arial"/>
          <w:sz w:val="22"/>
          <w:szCs w:val="22"/>
        </w:rPr>
        <w:t>ight limit</w:t>
      </w:r>
      <w:r w:rsidR="0097229C" w:rsidRPr="00B727C4">
        <w:rPr>
          <w:rFonts w:ascii="Arial" w:hAnsi="Arial" w:cs="Arial"/>
          <w:sz w:val="22"/>
          <w:szCs w:val="22"/>
        </w:rPr>
        <w:t>.</w:t>
      </w:r>
      <w:r w:rsidR="00F25B87" w:rsidRPr="00B727C4">
        <w:rPr>
          <w:rFonts w:ascii="Arial" w:hAnsi="Arial" w:cs="Arial"/>
          <w:sz w:val="22"/>
          <w:szCs w:val="22"/>
        </w:rPr>
        <w:t xml:space="preserve"> </w:t>
      </w:r>
      <w:r w:rsidR="0097229C" w:rsidRPr="00B727C4">
        <w:rPr>
          <w:rFonts w:ascii="Arial" w:hAnsi="Arial" w:cs="Arial"/>
          <w:sz w:val="22"/>
          <w:szCs w:val="22"/>
        </w:rPr>
        <w:t>T</w:t>
      </w:r>
      <w:r w:rsidR="00F25B87" w:rsidRPr="00B727C4">
        <w:rPr>
          <w:rFonts w:ascii="Arial" w:hAnsi="Arial" w:cs="Arial"/>
          <w:sz w:val="22"/>
          <w:szCs w:val="22"/>
        </w:rPr>
        <w:t>o</w:t>
      </w:r>
      <w:r w:rsidR="004A1530" w:rsidRPr="00B727C4">
        <w:rPr>
          <w:rFonts w:ascii="Arial" w:hAnsi="Arial" w:cs="Arial"/>
          <w:sz w:val="22"/>
          <w:szCs w:val="22"/>
        </w:rPr>
        <w:t xml:space="preserve"> </w:t>
      </w:r>
      <w:r w:rsidR="001705CA" w:rsidRPr="00B727C4">
        <w:rPr>
          <w:rFonts w:ascii="Arial" w:hAnsi="Arial" w:cs="Arial"/>
          <w:sz w:val="22"/>
          <w:szCs w:val="22"/>
        </w:rPr>
        <w:t>resolve th</w:t>
      </w:r>
      <w:r w:rsidR="0097229C" w:rsidRPr="00B727C4">
        <w:rPr>
          <w:rFonts w:ascii="Arial" w:hAnsi="Arial" w:cs="Arial"/>
          <w:sz w:val="22"/>
          <w:szCs w:val="22"/>
        </w:rPr>
        <w:t>ese two problems both</w:t>
      </w:r>
      <w:r w:rsidR="001705CA" w:rsidRPr="00B727C4">
        <w:rPr>
          <w:rFonts w:ascii="Arial" w:hAnsi="Arial" w:cs="Arial"/>
          <w:sz w:val="22"/>
          <w:szCs w:val="22"/>
        </w:rPr>
        <w:t xml:space="preserve"> the height of the dam would have t</w:t>
      </w:r>
      <w:r w:rsidR="00F25B87" w:rsidRPr="00B727C4">
        <w:rPr>
          <w:rFonts w:ascii="Arial" w:hAnsi="Arial" w:cs="Arial"/>
          <w:sz w:val="22"/>
          <w:szCs w:val="22"/>
        </w:rPr>
        <w:t>o be increased</w:t>
      </w:r>
      <w:r w:rsidR="00542BC3" w:rsidRPr="00B727C4">
        <w:rPr>
          <w:rFonts w:ascii="Arial" w:hAnsi="Arial" w:cs="Arial"/>
          <w:sz w:val="22"/>
          <w:szCs w:val="22"/>
        </w:rPr>
        <w:t xml:space="preserve"> and </w:t>
      </w:r>
      <w:r w:rsidR="00AF027A" w:rsidRPr="00B727C4">
        <w:rPr>
          <w:rFonts w:ascii="Arial" w:hAnsi="Arial" w:cs="Arial"/>
          <w:sz w:val="22"/>
          <w:szCs w:val="22"/>
        </w:rPr>
        <w:t>other power sources would have to better optimised</w:t>
      </w:r>
      <w:r w:rsidR="00F25B87" w:rsidRPr="00B727C4">
        <w:rPr>
          <w:rFonts w:ascii="Arial" w:hAnsi="Arial" w:cs="Arial"/>
          <w:sz w:val="22"/>
          <w:szCs w:val="22"/>
        </w:rPr>
        <w:t xml:space="preserve"> to </w:t>
      </w:r>
      <w:r w:rsidR="00AF027A" w:rsidRPr="00B727C4">
        <w:rPr>
          <w:rFonts w:ascii="Arial" w:hAnsi="Arial" w:cs="Arial"/>
          <w:sz w:val="22"/>
          <w:szCs w:val="22"/>
        </w:rPr>
        <w:t>allow for th</w:t>
      </w:r>
      <w:r w:rsidR="00010DF0" w:rsidRPr="00B727C4">
        <w:rPr>
          <w:rFonts w:ascii="Arial" w:hAnsi="Arial" w:cs="Arial"/>
          <w:sz w:val="22"/>
          <w:szCs w:val="22"/>
        </w:rPr>
        <w:t>e hy</w:t>
      </w:r>
      <w:r w:rsidR="007A76C6" w:rsidRPr="00B727C4">
        <w:rPr>
          <w:rFonts w:ascii="Arial" w:hAnsi="Arial" w:cs="Arial"/>
          <w:sz w:val="22"/>
          <w:szCs w:val="22"/>
        </w:rPr>
        <w:t>d</w:t>
      </w:r>
      <w:r w:rsidR="00010DF0" w:rsidRPr="00B727C4">
        <w:rPr>
          <w:rFonts w:ascii="Arial" w:hAnsi="Arial" w:cs="Arial"/>
          <w:sz w:val="22"/>
          <w:szCs w:val="22"/>
        </w:rPr>
        <w:t>roelectric</w:t>
      </w:r>
      <w:r w:rsidR="007A76C6" w:rsidRPr="00B727C4">
        <w:rPr>
          <w:rFonts w:ascii="Arial" w:hAnsi="Arial" w:cs="Arial"/>
          <w:sz w:val="22"/>
          <w:szCs w:val="22"/>
        </w:rPr>
        <w:t xml:space="preserve"> dams to work</w:t>
      </w:r>
      <w:r w:rsidR="00CB013A" w:rsidRPr="00B727C4">
        <w:rPr>
          <w:rFonts w:ascii="Arial" w:hAnsi="Arial" w:cs="Arial"/>
          <w:sz w:val="22"/>
          <w:szCs w:val="22"/>
        </w:rPr>
        <w:t xml:space="preserve"> more efficiently and effectivel</w:t>
      </w:r>
      <w:r w:rsidR="00B17F33">
        <w:rPr>
          <w:rFonts w:ascii="Arial" w:hAnsi="Arial" w:cs="Arial"/>
          <w:sz w:val="22"/>
          <w:szCs w:val="22"/>
        </w:rPr>
        <w:t>y</w:t>
      </w:r>
      <w:r w:rsidR="00CB013A" w:rsidRPr="00B727C4">
        <w:rPr>
          <w:rFonts w:ascii="Arial" w:hAnsi="Arial" w:cs="Arial"/>
          <w:sz w:val="22"/>
          <w:szCs w:val="22"/>
        </w:rPr>
        <w:t>.</w:t>
      </w:r>
      <w:r w:rsidR="00AC1F08">
        <w:rPr>
          <w:rFonts w:ascii="Arial" w:hAnsi="Arial" w:cs="Arial"/>
          <w:sz w:val="22"/>
          <w:szCs w:val="22"/>
        </w:rPr>
        <w:t xml:space="preserve"> Another way to stop the spillage from occurring </w:t>
      </w:r>
      <w:r w:rsidR="000B26FA">
        <w:rPr>
          <w:rFonts w:ascii="Arial" w:hAnsi="Arial" w:cs="Arial"/>
          <w:sz w:val="22"/>
          <w:szCs w:val="22"/>
        </w:rPr>
        <w:t xml:space="preserve">could be to </w:t>
      </w:r>
      <w:r w:rsidR="00AA30EA">
        <w:rPr>
          <w:rFonts w:ascii="Arial" w:hAnsi="Arial" w:cs="Arial"/>
          <w:sz w:val="22"/>
          <w:szCs w:val="22"/>
        </w:rPr>
        <w:t>add another turbine into the dam</w:t>
      </w:r>
      <w:r w:rsidR="00E86547">
        <w:rPr>
          <w:rFonts w:ascii="Arial" w:hAnsi="Arial" w:cs="Arial"/>
          <w:sz w:val="22"/>
          <w:szCs w:val="22"/>
        </w:rPr>
        <w:t xml:space="preserve">, this would enable the </w:t>
      </w:r>
      <w:r w:rsidR="00DA1257">
        <w:rPr>
          <w:rFonts w:ascii="Arial" w:hAnsi="Arial" w:cs="Arial"/>
          <w:sz w:val="22"/>
          <w:szCs w:val="22"/>
        </w:rPr>
        <w:t xml:space="preserve">hydro lake to </w:t>
      </w:r>
      <w:r w:rsidR="00406C7C">
        <w:rPr>
          <w:rFonts w:ascii="Arial" w:hAnsi="Arial" w:cs="Arial"/>
          <w:sz w:val="22"/>
          <w:szCs w:val="22"/>
        </w:rPr>
        <w:t xml:space="preserve">increase the out flow </w:t>
      </w:r>
      <w:r w:rsidR="005A7FEE">
        <w:rPr>
          <w:rFonts w:ascii="Arial" w:hAnsi="Arial" w:cs="Arial"/>
          <w:sz w:val="22"/>
          <w:szCs w:val="22"/>
        </w:rPr>
        <w:t xml:space="preserve">of water </w:t>
      </w:r>
      <w:r w:rsidR="00406C7C">
        <w:rPr>
          <w:rFonts w:ascii="Arial" w:hAnsi="Arial" w:cs="Arial"/>
          <w:sz w:val="22"/>
          <w:szCs w:val="22"/>
        </w:rPr>
        <w:t xml:space="preserve">by a considerable amount. </w:t>
      </w:r>
      <w:r w:rsidR="008B659C">
        <w:rPr>
          <w:rFonts w:ascii="Arial" w:hAnsi="Arial" w:cs="Arial"/>
          <w:sz w:val="22"/>
          <w:szCs w:val="22"/>
        </w:rPr>
        <w:t>A bonus</w:t>
      </w:r>
      <w:r w:rsidR="00406C7C">
        <w:rPr>
          <w:rFonts w:ascii="Arial" w:hAnsi="Arial" w:cs="Arial"/>
          <w:sz w:val="22"/>
          <w:szCs w:val="22"/>
        </w:rPr>
        <w:t xml:space="preserve"> to this would be the hydro lakes ability to </w:t>
      </w:r>
      <w:r w:rsidR="00DA185E">
        <w:rPr>
          <w:rFonts w:ascii="Arial" w:hAnsi="Arial" w:cs="Arial"/>
          <w:sz w:val="22"/>
          <w:szCs w:val="22"/>
        </w:rPr>
        <w:t>generate more power</w:t>
      </w:r>
      <w:r w:rsidR="00B2460C">
        <w:rPr>
          <w:rFonts w:ascii="Arial" w:hAnsi="Arial" w:cs="Arial"/>
          <w:sz w:val="22"/>
          <w:szCs w:val="22"/>
        </w:rPr>
        <w:t xml:space="preserve">, </w:t>
      </w:r>
      <w:r w:rsidR="00407D27">
        <w:rPr>
          <w:rFonts w:ascii="Arial" w:hAnsi="Arial" w:cs="Arial"/>
          <w:sz w:val="22"/>
          <w:szCs w:val="22"/>
        </w:rPr>
        <w:t>and money from having no spillage of water.</w:t>
      </w:r>
      <w:r w:rsidR="00E62C52">
        <w:rPr>
          <w:rFonts w:ascii="Arial" w:hAnsi="Arial" w:cs="Arial"/>
        </w:rPr>
        <w:br w:type="page"/>
      </w:r>
    </w:p>
    <w:p w14:paraId="52233CC4" w14:textId="6D99ED6E" w:rsidR="006C3E6E" w:rsidRPr="00504A6C" w:rsidRDefault="00E62C52" w:rsidP="00504A6C">
      <w:pPr>
        <w:pStyle w:val="Heading1"/>
        <w:rPr>
          <w:rFonts w:ascii="Arial" w:hAnsi="Arial" w:cs="Arial"/>
          <w:color w:val="000000" w:themeColor="text1"/>
        </w:rPr>
      </w:pPr>
      <w:r w:rsidRPr="00C00D12">
        <w:rPr>
          <w:rFonts w:ascii="Arial" w:hAnsi="Arial" w:cs="Arial"/>
          <w:color w:val="000000" w:themeColor="text1"/>
        </w:rPr>
        <w:lastRenderedPageBreak/>
        <w:t>Appendix</w:t>
      </w:r>
    </w:p>
    <w:p w14:paraId="59DCFFD0" w14:textId="77777777" w:rsidR="00504A6C" w:rsidRDefault="00504A6C" w:rsidP="00D34345">
      <w:pPr>
        <w:autoSpaceDE w:val="0"/>
        <w:autoSpaceDN w:val="0"/>
        <w:adjustRightInd w:val="0"/>
        <w:rPr>
          <w:rFonts w:ascii="Courier New" w:hAnsi="Courier New" w:cs="Courier New"/>
          <w:color w:val="228B22"/>
          <w:sz w:val="20"/>
          <w:szCs w:val="20"/>
        </w:rPr>
      </w:pPr>
    </w:p>
    <w:p w14:paraId="5F683E31" w14:textId="4536941D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EMTH 171, Case Study 2</w:t>
      </w:r>
    </w:p>
    <w:p w14:paraId="3D26BD6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Task 1</w:t>
      </w:r>
    </w:p>
    <w:p w14:paraId="123D364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Mass and Energy Balances Applied to Electricity Generation</w:t>
      </w:r>
    </w:p>
    <w:p w14:paraId="5158AA38" w14:textId="26908D3F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r w:rsidR="00A400C8" w:rsidRPr="00504A6C">
        <w:rPr>
          <w:rFonts w:ascii="Courier New" w:hAnsi="Courier New" w:cs="Courier New"/>
          <w:color w:val="228B22"/>
          <w:sz w:val="20"/>
          <w:szCs w:val="20"/>
        </w:rPr>
        <w:t>Euler’s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Method</w:t>
      </w:r>
    </w:p>
    <w:p w14:paraId="45B3FF00" w14:textId="02CFA5D2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Logan Lee </w:t>
      </w:r>
    </w:p>
    <w:p w14:paraId="254A87A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3742032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164BC100" w14:textId="7E8C4D12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7337E05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41A70E9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Variables</w:t>
      </w:r>
    </w:p>
    <w:p w14:paraId="40E6FFA2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78E9C8B5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------------------------ Global Variables --------------------------------</w:t>
      </w:r>
    </w:p>
    <w:p w14:paraId="3BC5C64F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p = 998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Density (kg/m^3)   </w:t>
      </w:r>
    </w:p>
    <w:p w14:paraId="2D55969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g = 9.81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Gravity (m/s^2)</w:t>
      </w:r>
    </w:p>
    <w:p w14:paraId="477F338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K = 1.55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A constant (m^1.5/s)</w:t>
      </w:r>
    </w:p>
    <w:p w14:paraId="75E810D0" w14:textId="20C02122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L = 30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Length of spillway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weir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62D9EECD" w14:textId="340F35EF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mean = 500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Mean of normal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distribution</w:t>
      </w:r>
    </w:p>
    <w:p w14:paraId="5DAB166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100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tandard Deviation</w:t>
      </w:r>
    </w:p>
    <w:p w14:paraId="07871E6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1525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Geothermal Power (MW)</w:t>
      </w:r>
    </w:p>
    <w:p w14:paraId="4EFDCB48" w14:textId="26E6711B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413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Wind Power (MW)</w:t>
      </w:r>
    </w:p>
    <w:p w14:paraId="796C716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Pre allocating Arrays</w:t>
      </w:r>
    </w:p>
    <w:p w14:paraId="5046897A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3D14F53F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68114940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7A341482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3B03AD8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756F345F" w14:textId="2D82057C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4639084A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------------------ North Island Specific Variables -----------------------</w:t>
      </w:r>
    </w:p>
    <w:p w14:paraId="14FFC864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A_NI = 620e6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Area of lake North Island (m^2)</w:t>
      </w:r>
    </w:p>
    <w:p w14:paraId="33B75F1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1) = 356.55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Height of North Island Lake (m)</w:t>
      </w:r>
    </w:p>
    <w:p w14:paraId="1CC71EF7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8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Generator height North Island (m)</w:t>
      </w:r>
    </w:p>
    <w:p w14:paraId="1DFBB30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Wind Power in the North Island (MW)</w:t>
      </w:r>
    </w:p>
    <w:p w14:paraId="51087AAB" w14:textId="608365DC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357.25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North Island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Weir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height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4D56E0A4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------------------ South Island Specific Variables -----------------------</w:t>
      </w:r>
    </w:p>
    <w:p w14:paraId="18F4CA5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A_SI = 350e6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outh Island Lake Area (m^2)</w:t>
      </w:r>
    </w:p>
    <w:p w14:paraId="020378D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outh Island Wind Power (MW)</w:t>
      </w:r>
    </w:p>
    <w:p w14:paraId="5A3FDF5E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1) = 406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Height of South Island Lake (m)</w:t>
      </w:r>
    </w:p>
    <w:p w14:paraId="5F68FE6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Height of Generator South Island (m)</w:t>
      </w:r>
    </w:p>
    <w:p w14:paraId="73A47631" w14:textId="01E1EBF0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41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South Island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weir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height (m)</w:t>
      </w:r>
    </w:p>
    <w:p w14:paraId="07573DC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38EA88A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Euler's Method</w:t>
      </w:r>
    </w:p>
    <w:p w14:paraId="1889952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712C109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t0 = 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Initial time (s)</w:t>
      </w:r>
    </w:p>
    <w:p w14:paraId="42859B1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876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Final time (s)</w:t>
      </w:r>
    </w:p>
    <w:p w14:paraId="1A9BB592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t0 :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Time array from initial to final Time</w:t>
      </w:r>
    </w:p>
    <w:p w14:paraId="00B4EAA6" w14:textId="5ACF2CA3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h = 1 * 3600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tep size, 3600 for unit balancing</w:t>
      </w:r>
    </w:p>
    <w:p w14:paraId="379A9AF4" w14:textId="01BF3FD2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% Initialising the arrays for each equation with their </w:t>
      </w:r>
      <w:r w:rsidR="00D321DE" w:rsidRPr="00504A6C">
        <w:rPr>
          <w:rFonts w:ascii="Courier New" w:hAnsi="Courier New" w:cs="Courier New"/>
          <w:color w:val="228B22"/>
          <w:sz w:val="20"/>
          <w:szCs w:val="20"/>
        </w:rPr>
        <w:t>initial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values </w:t>
      </w:r>
    </w:p>
    <w:p w14:paraId="4137426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1) = 0; </w:t>
      </w:r>
    </w:p>
    <w:p w14:paraId="7FFB64D2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1) = 0;</w:t>
      </w:r>
    </w:p>
    <w:p w14:paraId="6A57D2B5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1) = 356.55;</w:t>
      </w:r>
    </w:p>
    <w:p w14:paraId="463B64D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1) = 406;</w:t>
      </w:r>
    </w:p>
    <w:p w14:paraId="63CB7EAC" w14:textId="6E4B9BCD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E10D7F" w14:textId="01803D1D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FF"/>
          <w:sz w:val="20"/>
          <w:szCs w:val="20"/>
        </w:rPr>
        <w:t>for</w:t>
      </w: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n = 2 : length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7C9B6DE" w14:textId="2CA321F6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t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</w:t>
      </w:r>
      <w:r w:rsidR="0047475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0796240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North and South Island power demands</w:t>
      </w:r>
    </w:p>
    <w:p w14:paraId="0BBB17E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4065 + 1.4e6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normpdf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t, mean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511F83D" w14:textId="67770905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1940;</w:t>
      </w:r>
    </w:p>
    <w:p w14:paraId="1D6CFDBA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North and South Island inlet flow Rate</w:t>
      </w:r>
    </w:p>
    <w:p w14:paraId="794E7992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345 + 73*sin((2*pi*(t-3624))/8760); </w:t>
      </w:r>
    </w:p>
    <w:p w14:paraId="17E927FB" w14:textId="23129DE1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593 - 183*sin((2*pi*(t-2320))/8760); </w:t>
      </w:r>
    </w:p>
    <w:p w14:paraId="66AF910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North Island Flow generation</w:t>
      </w:r>
    </w:p>
    <w:p w14:paraId="58634C67" w14:textId="30F87581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476F7D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Power Generated by hydro</w:t>
      </w:r>
    </w:p>
    <w:p w14:paraId="38E4DCBB" w14:textId="20E053DA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(0.9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p*g*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)/1e6;</w:t>
      </w:r>
    </w:p>
    <w:p w14:paraId="3EF4B7EB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Capacity Factor of wind turbines</w:t>
      </w:r>
    </w:p>
    <w:p w14:paraId="3E501C4F" w14:textId="5EE78F7B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CF = 0.41 + 0.12*sin((2*pi*(t - 5660))/8760);</w:t>
      </w:r>
    </w:p>
    <w:p w14:paraId="225AE0B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Total Power produced on North Island</w:t>
      </w:r>
    </w:p>
    <w:p w14:paraId="405AC11A" w14:textId="481C5356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74AEE5A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Electrical power balance for the Islands</w:t>
      </w:r>
    </w:p>
    <w:p w14:paraId="2B9A1B9A" w14:textId="737A9ED4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P_HVDC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219A5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The amount of hydro power required for South Island</w:t>
      </w:r>
    </w:p>
    <w:p w14:paraId="5B22E5FC" w14:textId="58675469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+ P_HVDC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64DDD654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Generating flow rate for South Island</w:t>
      </w:r>
    </w:p>
    <w:p w14:paraId="5D5F8803" w14:textId="57F4E411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(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1e6)/(0.9*p*g*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)));</w:t>
      </w:r>
    </w:p>
    <w:p w14:paraId="34F1D107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pillway flow for each lake</w:t>
      </w:r>
    </w:p>
    <w:p w14:paraId="3BECCFA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North Island</w:t>
      </w:r>
    </w:p>
    <w:p w14:paraId="06E66EBE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if</w:t>
      </w: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</w:p>
    <w:p w14:paraId="5133304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33D04260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578F3F4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2D7A8D6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18FC518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South Island</w:t>
      </w:r>
    </w:p>
    <w:p w14:paraId="1388FC4B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if</w:t>
      </w: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</w:p>
    <w:p w14:paraId="0943832B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7E0BCBC1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2594A1BA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5D46CA56" w14:textId="1AE5C765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FCD2C1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The differential Equations</w:t>
      </w:r>
    </w:p>
    <w:p w14:paraId="7D2263CB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pill Volume of the North Island (m^3)</w:t>
      </w:r>
    </w:p>
    <w:p w14:paraId="2B5B6E57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Spill Volume of the South Island (m^3)</w:t>
      </w:r>
    </w:p>
    <w:p w14:paraId="6DA4C25D" w14:textId="032BFEC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/A_NI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Lake Height of N</w:t>
      </w:r>
      <w:r w:rsidR="00474751">
        <w:rPr>
          <w:rFonts w:ascii="Courier New" w:hAnsi="Courier New" w:cs="Courier New"/>
          <w:color w:val="228B22"/>
          <w:sz w:val="20"/>
          <w:szCs w:val="20"/>
        </w:rPr>
        <w:t>I</w:t>
      </w:r>
      <w:r w:rsidRPr="00504A6C">
        <w:rPr>
          <w:rFonts w:ascii="Courier New" w:hAnsi="Courier New" w:cs="Courier New"/>
          <w:color w:val="228B22"/>
          <w:sz w:val="20"/>
          <w:szCs w:val="20"/>
        </w:rPr>
        <w:t xml:space="preserve"> (mm)</w:t>
      </w:r>
    </w:p>
    <w:p w14:paraId="6A230B34" w14:textId="602CCE1F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/A_SI;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Lake Height of S</w:t>
      </w:r>
      <w:r w:rsidR="00474751">
        <w:rPr>
          <w:rFonts w:ascii="Courier New" w:hAnsi="Courier New" w:cs="Courier New"/>
          <w:color w:val="228B22"/>
          <w:sz w:val="20"/>
          <w:szCs w:val="20"/>
        </w:rPr>
        <w:t xml:space="preserve">I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mm)</w:t>
      </w:r>
    </w:p>
    <w:p w14:paraId="5D71CC1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3600;</w:t>
      </w:r>
    </w:p>
    <w:p w14:paraId="17B51CC5" w14:textId="70ABFB7F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*3600;</w:t>
      </w:r>
    </w:p>
    <w:p w14:paraId="1A1D638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480AB40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736BBB3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9CB88D5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478B577" w14:textId="748AE7E2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05D685CD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11D7CEB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Plotting and printing the data</w:t>
      </w:r>
    </w:p>
    <w:p w14:paraId="6E3456C0" w14:textId="03D8739B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68F10466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Lake heights plot</w:t>
      </w:r>
    </w:p>
    <w:p w14:paraId="0142B89E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figure(1)</w:t>
      </w:r>
    </w:p>
    <w:p w14:paraId="77B126AA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62253A7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North Island Lake Height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South Island Lake Height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9411CEE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Time (hr)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BDB8BF6" w14:textId="17578199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Lake Height (m)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095298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228B22"/>
          <w:sz w:val="20"/>
          <w:szCs w:val="20"/>
        </w:rPr>
        <w:t>% Lake spillage plot</w:t>
      </w:r>
    </w:p>
    <w:p w14:paraId="156796C9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421055F7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7BEC05F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504A6C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North Island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South Island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BE6B59C" w14:textId="77777777" w:rsidR="00D34345" w:rsidRPr="00504A6C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Time (hr)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B468952" w14:textId="50E2E8A0" w:rsidR="00D34345" w:rsidRPr="00292167" w:rsidRDefault="00D34345" w:rsidP="00D34345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r w:rsidRPr="00504A6C">
        <w:rPr>
          <w:rFonts w:ascii="Courier New" w:hAnsi="Courier New" w:cs="Courier New"/>
          <w:color w:val="A020F0"/>
          <w:sz w:val="20"/>
          <w:szCs w:val="20"/>
        </w:rPr>
        <w:t>"Lake Spillage (m^3)"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048829A" w14:textId="70A4306F" w:rsidR="00034B74" w:rsidRPr="00504A6C" w:rsidRDefault="00034B74" w:rsidP="00034B74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m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min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Minimum height of the North Island lake</w:t>
      </w:r>
    </w:p>
    <w:p w14:paraId="07998660" w14:textId="2C0334FE" w:rsidR="00034B74" w:rsidRPr="00504A6C" w:rsidRDefault="00034B74" w:rsidP="00034B74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min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min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Minimum height of the South Island lak</w:t>
      </w:r>
      <w:r w:rsidR="00292167">
        <w:rPr>
          <w:rFonts w:ascii="Courier New" w:hAnsi="Courier New" w:cs="Courier New"/>
          <w:color w:val="228B22"/>
          <w:sz w:val="20"/>
          <w:szCs w:val="20"/>
        </w:rPr>
        <w:t>e</w:t>
      </w:r>
    </w:p>
    <w:p w14:paraId="27C4BD29" w14:textId="5C7E80AF" w:rsidR="00034B74" w:rsidRPr="00504A6C" w:rsidRDefault="00034B74" w:rsidP="00034B74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V_NIspilled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000000"/>
          <w:sz w:val="20"/>
          <w:szCs w:val="20"/>
        </w:rPr>
        <w:t>max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Volume spilled from North Island</w:t>
      </w:r>
    </w:p>
    <w:p w14:paraId="41998EC8" w14:textId="038C52BD" w:rsidR="00034B74" w:rsidRPr="00504A6C" w:rsidRDefault="00034B74" w:rsidP="00034B74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V_SIspilled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000000"/>
          <w:sz w:val="20"/>
          <w:szCs w:val="20"/>
        </w:rPr>
        <w:t>max</w:t>
      </w:r>
      <w:r w:rsidRPr="00504A6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504A6C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504A6C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504A6C">
        <w:rPr>
          <w:rFonts w:ascii="Courier New" w:hAnsi="Courier New" w:cs="Courier New"/>
          <w:color w:val="228B22"/>
          <w:sz w:val="20"/>
          <w:szCs w:val="20"/>
        </w:rPr>
        <w:t>% Volume spilled from South Island</w:t>
      </w:r>
    </w:p>
    <w:p w14:paraId="220FA744" w14:textId="77777777" w:rsidR="00D34345" w:rsidRDefault="00D34345" w:rsidP="00D34345">
      <w:pPr>
        <w:autoSpaceDE w:val="0"/>
        <w:autoSpaceDN w:val="0"/>
        <w:adjustRightInd w:val="0"/>
        <w:rPr>
          <w:rFonts w:ascii="Courier New" w:hAnsi="Courier New" w:cs="Courier New"/>
        </w:rPr>
      </w:pPr>
    </w:p>
    <w:p w14:paraId="67083602" w14:textId="77777777" w:rsidR="00081BED" w:rsidRPr="00E0322B" w:rsidRDefault="00081BED" w:rsidP="00D61707">
      <w:pPr>
        <w:rPr>
          <w:rFonts w:ascii="Arial" w:hAnsi="Arial" w:cs="Arial"/>
          <w:sz w:val="22"/>
        </w:rPr>
      </w:pPr>
      <w:r w:rsidRPr="00E0322B">
        <w:rPr>
          <w:rFonts w:ascii="Arial" w:hAnsi="Arial" w:cs="Arial"/>
          <w:sz w:val="22"/>
        </w:rPr>
        <w:lastRenderedPageBreak/>
        <w:t>Task 2:</w:t>
      </w:r>
    </w:p>
    <w:p w14:paraId="7B8613D0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EMTH 171, Case Study 2</w:t>
      </w:r>
    </w:p>
    <w:p w14:paraId="61B31E6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Task 2</w:t>
      </w:r>
    </w:p>
    <w:p w14:paraId="2FA146F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Mass and Energy Balances Applied to Electricity Generation</w:t>
      </w:r>
    </w:p>
    <w:p w14:paraId="592CD98F" w14:textId="1158C098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r w:rsidR="00A400C8" w:rsidRPr="00081BED">
        <w:rPr>
          <w:rFonts w:ascii="Courier New" w:hAnsi="Courier New" w:cs="Courier New"/>
          <w:color w:val="228B22"/>
          <w:sz w:val="20"/>
          <w:szCs w:val="20"/>
        </w:rPr>
        <w:t>Euler’s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Method</w:t>
      </w:r>
    </w:p>
    <w:p w14:paraId="148E8351" w14:textId="5FE4185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Logan Lee </w:t>
      </w:r>
    </w:p>
    <w:p w14:paraId="3A5075B2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3BBFFB2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10016E34" w14:textId="56A8DA16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081BED"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21ED77A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2E148622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Variables</w:t>
      </w:r>
    </w:p>
    <w:p w14:paraId="646A83DE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6551BA5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------------------------ Global Variables --------------------------------</w:t>
      </w:r>
    </w:p>
    <w:p w14:paraId="0B6725AE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p = 998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Density (kg/m^3)   </w:t>
      </w:r>
    </w:p>
    <w:p w14:paraId="0F1D37E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g = 9.81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Gravity (m/s^2)</w:t>
      </w:r>
    </w:p>
    <w:p w14:paraId="6EF6CC3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K = 1.55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A constant (m^1.5/s)</w:t>
      </w:r>
    </w:p>
    <w:p w14:paraId="0D0573BD" w14:textId="1E3527A4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L = 30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Length of spillway </w:t>
      </w:r>
      <w:r w:rsidR="00D321DE" w:rsidRPr="00081BED">
        <w:rPr>
          <w:rFonts w:ascii="Courier New" w:hAnsi="Courier New" w:cs="Courier New"/>
          <w:color w:val="228B22"/>
          <w:sz w:val="20"/>
          <w:szCs w:val="20"/>
        </w:rPr>
        <w:t>weir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2535C2A6" w14:textId="5A3AED98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mean = 500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Mean of normal </w:t>
      </w:r>
      <w:r w:rsidR="00D321DE" w:rsidRPr="00081BED">
        <w:rPr>
          <w:rFonts w:ascii="Courier New" w:hAnsi="Courier New" w:cs="Courier New"/>
          <w:color w:val="228B22"/>
          <w:sz w:val="20"/>
          <w:szCs w:val="20"/>
        </w:rPr>
        <w:t>distribution</w:t>
      </w:r>
    </w:p>
    <w:p w14:paraId="1A791B7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100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tandard Deviation</w:t>
      </w:r>
    </w:p>
    <w:p w14:paraId="33208BA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1525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Geothermal Power (MW)</w:t>
      </w:r>
    </w:p>
    <w:p w14:paraId="04B4159E" w14:textId="164091E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413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Wind Power (MW)</w:t>
      </w:r>
    </w:p>
    <w:p w14:paraId="0BADFB83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------------------ North Island Specific Variables -----------------------</w:t>
      </w:r>
    </w:p>
    <w:p w14:paraId="2C96820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A_NI = 620e6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Area of lake North Island (m^2)</w:t>
      </w:r>
    </w:p>
    <w:p w14:paraId="2507595C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8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Generator height North Island (m)</w:t>
      </w:r>
    </w:p>
    <w:p w14:paraId="25FBD2F3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Wind Power in the North Island (MW)</w:t>
      </w:r>
    </w:p>
    <w:p w14:paraId="32F6F2EE" w14:textId="28927648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357.25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North Island </w:t>
      </w:r>
      <w:r w:rsidR="00D321DE" w:rsidRPr="00081BED">
        <w:rPr>
          <w:rFonts w:ascii="Courier New" w:hAnsi="Courier New" w:cs="Courier New"/>
          <w:color w:val="228B22"/>
          <w:sz w:val="20"/>
          <w:szCs w:val="20"/>
        </w:rPr>
        <w:t>Weir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r w:rsidR="00D321DE" w:rsidRPr="00081BED">
        <w:rPr>
          <w:rFonts w:ascii="Courier New" w:hAnsi="Courier New" w:cs="Courier New"/>
          <w:color w:val="228B22"/>
          <w:sz w:val="20"/>
          <w:szCs w:val="20"/>
        </w:rPr>
        <w:t>height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46D267EE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------------------ South Island Specific Variables -----------------------</w:t>
      </w:r>
    </w:p>
    <w:p w14:paraId="10E9FCA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A_SI = 350e6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outh Island Lake Area (m^2)</w:t>
      </w:r>
    </w:p>
    <w:p w14:paraId="7B8DD79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outh Island Wind Power (MW)</w:t>
      </w:r>
    </w:p>
    <w:p w14:paraId="0B95E9D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Height of Generator South Island (m)</w:t>
      </w:r>
    </w:p>
    <w:p w14:paraId="7291471C" w14:textId="79601918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41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South Island </w:t>
      </w:r>
      <w:r w:rsidR="00D321DE" w:rsidRPr="00081BED">
        <w:rPr>
          <w:rFonts w:ascii="Courier New" w:hAnsi="Courier New" w:cs="Courier New"/>
          <w:color w:val="228B22"/>
          <w:sz w:val="20"/>
          <w:szCs w:val="20"/>
        </w:rPr>
        <w:t>weir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height (m)</w:t>
      </w:r>
    </w:p>
    <w:p w14:paraId="4A61FA8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2BD4E28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Euler's Method</w:t>
      </w:r>
    </w:p>
    <w:p w14:paraId="2103854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1F1CB0A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t0 = 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Initial time (s)</w:t>
      </w:r>
    </w:p>
    <w:p w14:paraId="2AB2224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876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Final time (s)</w:t>
      </w:r>
    </w:p>
    <w:p w14:paraId="0ED8EFC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t0 :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Time array from initial to final Time</w:t>
      </w:r>
    </w:p>
    <w:p w14:paraId="17EBAB5C" w14:textId="17660360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h = 1 * 3600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tep size, 3600 for unit balancing</w:t>
      </w:r>
    </w:p>
    <w:p w14:paraId="4719AE6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 w:rsidRPr="00081BED">
        <w:rPr>
          <w:rFonts w:ascii="Courier New" w:hAnsi="Courier New" w:cs="Courier New"/>
          <w:color w:val="228B22"/>
          <w:sz w:val="20"/>
          <w:szCs w:val="20"/>
        </w:rPr>
        <w:t>Intialising</w:t>
      </w:r>
      <w:proofErr w:type="spellEnd"/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the </w:t>
      </w:r>
      <w:proofErr w:type="spellStart"/>
      <w:r w:rsidRPr="00081BED">
        <w:rPr>
          <w:rFonts w:ascii="Courier New" w:hAnsi="Courier New" w:cs="Courier New"/>
          <w:color w:val="228B22"/>
          <w:sz w:val="20"/>
          <w:szCs w:val="20"/>
        </w:rPr>
        <w:t>h_SI</w:t>
      </w:r>
      <w:proofErr w:type="spellEnd"/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min for while loop</w:t>
      </w:r>
    </w:p>
    <w:p w14:paraId="3F44984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M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399.88;</w:t>
      </w:r>
    </w:p>
    <w:p w14:paraId="30AC592D" w14:textId="6D9FBA7C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m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402;</w:t>
      </w:r>
    </w:p>
    <w:p w14:paraId="5EE5EB9D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FF"/>
          <w:sz w:val="20"/>
          <w:szCs w:val="20"/>
        </w:rPr>
        <w:t>while</w:t>
      </w: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M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min</w:t>
      </w:r>
      <w:proofErr w:type="spellEnd"/>
    </w:p>
    <w:p w14:paraId="358CBED3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+ 1;</w:t>
      </w:r>
    </w:p>
    <w:p w14:paraId="738187D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Wind Power in the North Island (MW)</w:t>
      </w:r>
    </w:p>
    <w:p w14:paraId="4F479836" w14:textId="3C51C615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outh Island Wind Power (MW)</w:t>
      </w:r>
    </w:p>
    <w:p w14:paraId="08A72D4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Pre allocating Arrays</w:t>
      </w:r>
    </w:p>
    <w:p w14:paraId="1080D895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3A01932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69776D3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25A6220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7174968C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11112216" w14:textId="10D630B3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595556B2" w14:textId="57210063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Initialising the arrays for each equation with their </w:t>
      </w:r>
      <w:r w:rsidR="00E0322B" w:rsidRPr="00081BED">
        <w:rPr>
          <w:rFonts w:ascii="Courier New" w:hAnsi="Courier New" w:cs="Courier New"/>
          <w:color w:val="228B22"/>
          <w:sz w:val="20"/>
          <w:szCs w:val="20"/>
        </w:rPr>
        <w:t>initial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values </w:t>
      </w:r>
    </w:p>
    <w:p w14:paraId="39EBC70D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1) = 356.55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Height of North Island Lake (m)</w:t>
      </w:r>
    </w:p>
    <w:p w14:paraId="2540162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1) = 406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Height of South Island Lake (m)</w:t>
      </w:r>
    </w:p>
    <w:p w14:paraId="269E2372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1) = 0; </w:t>
      </w:r>
    </w:p>
    <w:p w14:paraId="1BC2810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1) = 0;</w:t>
      </w:r>
    </w:p>
    <w:p w14:paraId="0FDC3D90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1) = 356.55;</w:t>
      </w:r>
    </w:p>
    <w:p w14:paraId="1F488E19" w14:textId="5406F8FF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1) = 406</w:t>
      </w:r>
      <w:r w:rsidR="003D7E26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54DB6AD" w14:textId="6E8BE844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FF"/>
          <w:sz w:val="20"/>
          <w:szCs w:val="20"/>
        </w:rPr>
        <w:t>for</w:t>
      </w: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n = 2 : length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24728F6" w14:textId="2EAF93EE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t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;</w:t>
      </w:r>
    </w:p>
    <w:p w14:paraId="7EFB09C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North and South Island power demands</w:t>
      </w:r>
    </w:p>
    <w:p w14:paraId="7FB32222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4065 + 1.4e6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normpdf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t, mean,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0CF770" w14:textId="3F02A335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1940</w:t>
      </w:r>
      <w:r w:rsidR="0047475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37D422E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North and South Island inlet flow Rate</w:t>
      </w:r>
    </w:p>
    <w:p w14:paraId="1760A4ED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345 + 73*sin((2*pi*(t-3624))/8760); </w:t>
      </w:r>
    </w:p>
    <w:p w14:paraId="329AA586" w14:textId="0EF546E2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593 - 183*sin((2*pi*(t-2320))/8760); </w:t>
      </w:r>
    </w:p>
    <w:p w14:paraId="71CCE5C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North Island Flow generation</w:t>
      </w:r>
    </w:p>
    <w:p w14:paraId="7D0AFC43" w14:textId="12C634E3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97C91F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Power Generated by hydro</w:t>
      </w:r>
    </w:p>
    <w:p w14:paraId="25BEE36C" w14:textId="1AC10B46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0.9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p*g*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)/1e6;</w:t>
      </w:r>
    </w:p>
    <w:p w14:paraId="27277BB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Capacity Factor of wind turbines</w:t>
      </w:r>
    </w:p>
    <w:p w14:paraId="2E9F2522" w14:textId="7C2F1181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CF = 0.41 + 0.12*sin((2*pi*(t - 5660))/8760);</w:t>
      </w:r>
    </w:p>
    <w:p w14:paraId="2A606836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Total Power produced on North Island</w:t>
      </w:r>
    </w:p>
    <w:p w14:paraId="17BA5206" w14:textId="21175AB3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61E9712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Electrical power balance for the Islands</w:t>
      </w:r>
    </w:p>
    <w:p w14:paraId="3081481A" w14:textId="71E606B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P_HVDC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AB7D26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The amount of hydro power required for South Island</w:t>
      </w:r>
    </w:p>
    <w:p w14:paraId="33B3A2B2" w14:textId="1F91CE63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+ P_HVDC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0D755F75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Generating flow rate for South Island</w:t>
      </w:r>
    </w:p>
    <w:p w14:paraId="0CA1C4B1" w14:textId="2AF290A5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1e6)/(0.9*p*g*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)));</w:t>
      </w:r>
    </w:p>
    <w:p w14:paraId="3503835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pillway flow for each lake</w:t>
      </w:r>
    </w:p>
    <w:p w14:paraId="62D317B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North Island</w:t>
      </w:r>
    </w:p>
    <w:p w14:paraId="5741C9A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if</w:t>
      </w: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</w:p>
    <w:p w14:paraId="11E112E3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029E4970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0D73FF4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36159D2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63B3895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South Island</w:t>
      </w:r>
    </w:p>
    <w:p w14:paraId="58F6B4A6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if</w:t>
      </w: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</w:p>
    <w:p w14:paraId="0B7D1C5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59B5463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1A539B8D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08A69D0D" w14:textId="6B3BED9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AE3C380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The differential Equations</w:t>
      </w:r>
    </w:p>
    <w:p w14:paraId="0ED0062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pill Volume of the North Island (m^3)</w:t>
      </w:r>
    </w:p>
    <w:p w14:paraId="5D88DB5C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Spill Volume of the South Island (m^3)</w:t>
      </w:r>
    </w:p>
    <w:p w14:paraId="6654466A" w14:textId="6E84FCBB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)/A_NI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Lake Height of</w:t>
      </w:r>
      <w:r w:rsidR="006156D7">
        <w:rPr>
          <w:rFonts w:ascii="Courier New" w:hAnsi="Courier New" w:cs="Courier New"/>
          <w:color w:val="228B22"/>
          <w:sz w:val="20"/>
          <w:szCs w:val="20"/>
        </w:rPr>
        <w:t xml:space="preserve"> NI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(mm)</w:t>
      </w:r>
    </w:p>
    <w:p w14:paraId="0605BF12" w14:textId="0CE8497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)/A_SI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Lake Height of S</w:t>
      </w:r>
      <w:r w:rsidR="006156D7">
        <w:rPr>
          <w:rFonts w:ascii="Courier New" w:hAnsi="Courier New" w:cs="Courier New"/>
          <w:color w:val="228B22"/>
          <w:sz w:val="20"/>
          <w:szCs w:val="20"/>
        </w:rPr>
        <w:t>I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(mm)</w:t>
      </w:r>
    </w:p>
    <w:p w14:paraId="257FD57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3600;</w:t>
      </w:r>
    </w:p>
    <w:p w14:paraId="2E35FEDE" w14:textId="74EB950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*3600;</w:t>
      </w:r>
    </w:p>
    <w:p w14:paraId="687F4A56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653AE3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34F602E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7298347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E9E07F9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FA4A96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B02EAD7" w14:textId="764AEACA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Min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min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 w:rsidRPr="00081BED">
        <w:rPr>
          <w:rFonts w:ascii="Courier New" w:hAnsi="Courier New" w:cs="Courier New"/>
          <w:color w:val="228B22"/>
          <w:sz w:val="20"/>
          <w:szCs w:val="20"/>
        </w:rPr>
        <w:t>% Minimum height of the S</w:t>
      </w:r>
      <w:r w:rsidR="006156D7">
        <w:rPr>
          <w:rFonts w:ascii="Courier New" w:hAnsi="Courier New" w:cs="Courier New"/>
          <w:color w:val="228B22"/>
          <w:sz w:val="20"/>
          <w:szCs w:val="20"/>
        </w:rPr>
        <w:t>I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lake</w:t>
      </w:r>
    </w:p>
    <w:p w14:paraId="734935CA" w14:textId="468ED816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AA16BD6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7DB2C87B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Printing the data</w:t>
      </w:r>
    </w:p>
    <w:p w14:paraId="053D0814" w14:textId="396C3B28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116B9294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Lost money from spillage with optimised wind power</w:t>
      </w:r>
    </w:p>
    <w:p w14:paraId="66E2EACA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windSpillValue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(0.9*p*(max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>))*g*(max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)))/ </w:t>
      </w:r>
      <w:r w:rsidRPr="00081BED">
        <w:rPr>
          <w:rFonts w:ascii="Courier New" w:hAnsi="Courier New" w:cs="Courier New"/>
          <w:color w:val="0000FF"/>
          <w:sz w:val="20"/>
          <w:szCs w:val="20"/>
        </w:rPr>
        <w:t>...</w:t>
      </w: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7521B2F" w14:textId="13CBC3B8" w:rsidR="006156D7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   (3600*10^6))*10</w:t>
      </w:r>
      <w:r w:rsidR="0047475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8B46298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>% Assigning the optimised wind power to a variable</w:t>
      </w:r>
    </w:p>
    <w:p w14:paraId="31EFB3F7" w14:textId="6685CB4C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windPower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</w:p>
    <w:p w14:paraId="53D7E05F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081BED">
        <w:rPr>
          <w:rFonts w:ascii="Courier New" w:hAnsi="Courier New" w:cs="Courier New"/>
          <w:color w:val="228B22"/>
          <w:sz w:val="20"/>
          <w:szCs w:val="20"/>
        </w:rPr>
        <w:t xml:space="preserve">% Cost of both new wind and geothermal power </w:t>
      </w:r>
    </w:p>
    <w:p w14:paraId="1BC78DF5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windCost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windPower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- 580)*1000*3000</w:t>
      </w:r>
    </w:p>
    <w:p w14:paraId="519DA3A1" w14:textId="77777777" w:rsidR="00081BED" w:rsidRPr="00081BED" w:rsidRDefault="00081BED" w:rsidP="00081BED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081BED">
        <w:rPr>
          <w:rFonts w:ascii="Courier New" w:hAnsi="Courier New" w:cs="Courier New"/>
          <w:color w:val="000000"/>
          <w:sz w:val="20"/>
          <w:szCs w:val="20"/>
        </w:rPr>
        <w:t>geoCost</w:t>
      </w:r>
      <w:proofErr w:type="spellEnd"/>
      <w:r w:rsidRPr="00081BED">
        <w:rPr>
          <w:rFonts w:ascii="Courier New" w:hAnsi="Courier New" w:cs="Courier New"/>
          <w:color w:val="000000"/>
          <w:sz w:val="20"/>
          <w:szCs w:val="20"/>
        </w:rPr>
        <w:t xml:space="preserve"> = (1605 - 960)*1000*4500</w:t>
      </w:r>
    </w:p>
    <w:p w14:paraId="279B3719" w14:textId="77777777" w:rsidR="00081BED" w:rsidRPr="00642B68" w:rsidRDefault="00081BED" w:rsidP="00081BE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89D8B3C" w14:textId="66013404" w:rsidR="00081BED" w:rsidRDefault="00642B68" w:rsidP="00081BED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642B68">
        <w:rPr>
          <w:rFonts w:ascii="Arial" w:hAnsi="Arial" w:cs="Arial"/>
          <w:sz w:val="22"/>
          <w:szCs w:val="22"/>
        </w:rPr>
        <w:t>Task 3, Scenario 1:</w:t>
      </w:r>
    </w:p>
    <w:p w14:paraId="7CC268F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lastRenderedPageBreak/>
        <w:t>% EMTH 171, Case Study 2</w:t>
      </w:r>
    </w:p>
    <w:p w14:paraId="49428993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Task 3, Scenario 4 (Own investigation)</w:t>
      </w:r>
    </w:p>
    <w:p w14:paraId="18A4BA53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Mass and Energy Balances Applied to Electricity Generation</w:t>
      </w:r>
    </w:p>
    <w:p w14:paraId="028CC78A" w14:textId="4FA61350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Euler’s Method</w:t>
      </w:r>
    </w:p>
    <w:p w14:paraId="5442E127" w14:textId="2FFCE0F6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Logan Lee </w:t>
      </w:r>
    </w:p>
    <w:p w14:paraId="24C4874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2286C78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47F87856" w14:textId="17731F55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222D50E3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3F84DF8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Variables</w:t>
      </w:r>
    </w:p>
    <w:p w14:paraId="6780B17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4F25C1A8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------------------------ Global Variables --------------------------------</w:t>
      </w:r>
    </w:p>
    <w:p w14:paraId="76831B2D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p = 998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Density (kg/m^3)   </w:t>
      </w:r>
    </w:p>
    <w:p w14:paraId="1EB682B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g = 9.81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Gravity (m/s^2)</w:t>
      </w:r>
    </w:p>
    <w:p w14:paraId="5AC05EC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K = 1.55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A constant (m^1.5/s)</w:t>
      </w:r>
    </w:p>
    <w:p w14:paraId="21018F2E" w14:textId="4B56EAD8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L = 30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Length of spillway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weir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53DE8DBC" w14:textId="72D206A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mean = 500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Mean of normal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distribution</w:t>
      </w:r>
    </w:p>
    <w:p w14:paraId="1BF03DB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100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tandard Deviation</w:t>
      </w:r>
    </w:p>
    <w:p w14:paraId="6A7C55D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1525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Geothermal Power (MW)</w:t>
      </w:r>
    </w:p>
    <w:p w14:paraId="0260DB6F" w14:textId="25230346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4484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Wind Power (MW)</w:t>
      </w:r>
    </w:p>
    <w:p w14:paraId="58CEF343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Pre allocating Arrays</w:t>
      </w:r>
    </w:p>
    <w:p w14:paraId="16572531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283A76B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65E9CB08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551EEFB6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1EDEF1F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2077CFA9" w14:textId="0C547C19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zeros(0,8761);</w:t>
      </w:r>
    </w:p>
    <w:p w14:paraId="2F664FC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------------------ North Island Specific Variables -----------------------</w:t>
      </w:r>
    </w:p>
    <w:p w14:paraId="030E4BED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A_NI = (620e6)*0.8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Area of lake North Island (m^2)</w:t>
      </w:r>
    </w:p>
    <w:p w14:paraId="5683680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1) = 356.55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Height of North Island Lake (m)</w:t>
      </w:r>
    </w:p>
    <w:p w14:paraId="0A3B102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8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Generator height North Island (m)</w:t>
      </w:r>
    </w:p>
    <w:p w14:paraId="16E80582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Wind Power in the North Island (MW)</w:t>
      </w:r>
    </w:p>
    <w:p w14:paraId="42CB088F" w14:textId="2B557053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357.25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North Island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Weir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height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(m)</w:t>
      </w:r>
    </w:p>
    <w:p w14:paraId="0214298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------------------ South Island Specific Variables -----------------------</w:t>
      </w:r>
    </w:p>
    <w:p w14:paraId="5A88B4E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A_SI = (350e6)*0.8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outh Island Lake Area (m^2)</w:t>
      </w:r>
    </w:p>
    <w:p w14:paraId="499175A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/2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outh Island Wind Power (MW)</w:t>
      </w:r>
    </w:p>
    <w:p w14:paraId="6C5BC084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1) = 406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Height of South Island Lake (m)</w:t>
      </w:r>
    </w:p>
    <w:p w14:paraId="16F565E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Height of Generator South Island (m)</w:t>
      </w:r>
    </w:p>
    <w:p w14:paraId="244CB3FE" w14:textId="5C87A7C2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41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South Island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weir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height (m)</w:t>
      </w:r>
    </w:p>
    <w:p w14:paraId="2DA1CB8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3308B821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Euler's Method</w:t>
      </w:r>
    </w:p>
    <w:p w14:paraId="708CA08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5DF7536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t0 = 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Initial time (s)</w:t>
      </w:r>
    </w:p>
    <w:p w14:paraId="74467F4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876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Final time (s)</w:t>
      </w:r>
    </w:p>
    <w:p w14:paraId="4F8E058F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t0 :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Time array from initial to final Time</w:t>
      </w:r>
    </w:p>
    <w:p w14:paraId="1B023089" w14:textId="262D986E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h = 1 * 3600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tep size, 3600 for unit balancing</w:t>
      </w:r>
    </w:p>
    <w:p w14:paraId="3E0CC3AC" w14:textId="008B31C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% Initialising the arrays for each equation with their </w:t>
      </w:r>
      <w:r w:rsidR="006332C6" w:rsidRPr="00642B68">
        <w:rPr>
          <w:rFonts w:ascii="Courier New" w:hAnsi="Courier New" w:cs="Courier New"/>
          <w:color w:val="228B22"/>
          <w:sz w:val="20"/>
          <w:szCs w:val="20"/>
        </w:rPr>
        <w:t>initial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values </w:t>
      </w:r>
    </w:p>
    <w:p w14:paraId="0ABB776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1) = 0; </w:t>
      </w:r>
    </w:p>
    <w:p w14:paraId="54E05CB2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1) = 0;</w:t>
      </w:r>
    </w:p>
    <w:p w14:paraId="3E50EDEF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1) = 356.55;</w:t>
      </w:r>
    </w:p>
    <w:p w14:paraId="6E5AA3C0" w14:textId="403D9E2B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1) = 406</w:t>
      </w:r>
      <w:r w:rsidR="003D7E26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4B34149" w14:textId="6FE0D121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FF"/>
          <w:sz w:val="20"/>
          <w:szCs w:val="20"/>
        </w:rPr>
        <w:t>for</w:t>
      </w: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n = 2 : length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4BA8075" w14:textId="4194A0D6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t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</w:t>
      </w:r>
      <w:r w:rsidR="0047475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1DEFE5F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North and South Island power demands</w:t>
      </w:r>
    </w:p>
    <w:p w14:paraId="32D12B46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4065 + 1.4e6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normpdf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t, mean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sd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0619327" w14:textId="74028578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1940;</w:t>
      </w:r>
    </w:p>
    <w:p w14:paraId="4A57248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North and South Island inlet flow Rate</w:t>
      </w:r>
    </w:p>
    <w:p w14:paraId="0C21DF7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345 + 73*sin((2*pi*(t-3624))/8760); </w:t>
      </w:r>
    </w:p>
    <w:p w14:paraId="05F887DE" w14:textId="1E7C6FB0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593 - 183*sin((2*pi*(t-2320))/8760); </w:t>
      </w:r>
    </w:p>
    <w:p w14:paraId="2A811628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North Island Flow generation</w:t>
      </w:r>
    </w:p>
    <w:p w14:paraId="532BB13A" w14:textId="06BAD99C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E3ADEB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Power Generated by hydro</w:t>
      </w:r>
    </w:p>
    <w:p w14:paraId="0A4DBBDF" w14:textId="251161A2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(0.9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p*g*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)/1e6;</w:t>
      </w:r>
    </w:p>
    <w:p w14:paraId="632CFD9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Capacity Factor of wind turbines</w:t>
      </w:r>
    </w:p>
    <w:p w14:paraId="261CBC33" w14:textId="413CF2BE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CF = 0.41 + 0.12*sin((2*pi*(t - 5660))/8760);</w:t>
      </w:r>
    </w:p>
    <w:p w14:paraId="376CBC0E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Total Power produced on North Island</w:t>
      </w:r>
    </w:p>
    <w:p w14:paraId="373FD590" w14:textId="2BEFF89E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hydr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ge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26F0C8B6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Electrical power balance for the Islands</w:t>
      </w:r>
    </w:p>
    <w:p w14:paraId="77486AE5" w14:textId="51FE7B03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P_HVDC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dem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NItot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039CE0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The amount of hydro power required for South Island</w:t>
      </w:r>
    </w:p>
    <w:p w14:paraId="11DD2FEC" w14:textId="78A506BF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dem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+ P_HVDC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CF;</w:t>
      </w:r>
    </w:p>
    <w:p w14:paraId="6D841FDD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Generating flow rate for South Island</w:t>
      </w:r>
    </w:p>
    <w:p w14:paraId="77A6DB9C" w14:textId="26687296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(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P_SIhydro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1e6)/(0.9*p*g*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)));</w:t>
      </w:r>
    </w:p>
    <w:p w14:paraId="5743F4E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pillway flow for each lake</w:t>
      </w:r>
    </w:p>
    <w:p w14:paraId="6516D8E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North Island</w:t>
      </w:r>
    </w:p>
    <w:p w14:paraId="388CA682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if</w:t>
      </w: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</w:p>
    <w:p w14:paraId="06DC9BB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584EE18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652E98EF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47ADFF1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91ED46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South Island</w:t>
      </w:r>
    </w:p>
    <w:p w14:paraId="2EC7CAE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if</w:t>
      </w: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&gt;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</w:p>
    <w:p w14:paraId="41C035C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K*L*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w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^1.5;</w:t>
      </w:r>
    </w:p>
    <w:p w14:paraId="05DB9A5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else</w:t>
      </w:r>
    </w:p>
    <w:p w14:paraId="54BCB1ED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135B3D36" w14:textId="77713D3A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E47F6B8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The differential Equations</w:t>
      </w:r>
    </w:p>
    <w:p w14:paraId="19D0A9DE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pill Volume of the North Island (m^3)</w:t>
      </w:r>
    </w:p>
    <w:p w14:paraId="751165E3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Spill Volume of the South Island (m^3)</w:t>
      </w:r>
    </w:p>
    <w:p w14:paraId="377EB72B" w14:textId="569C96CF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/A_NI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Lake Height of N</w:t>
      </w:r>
      <w:r w:rsidR="006332C6">
        <w:rPr>
          <w:rFonts w:ascii="Courier New" w:hAnsi="Courier New" w:cs="Courier New"/>
          <w:color w:val="228B22"/>
          <w:sz w:val="20"/>
          <w:szCs w:val="20"/>
        </w:rPr>
        <w:t>I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(mm</w:t>
      </w:r>
      <w:r w:rsidR="006332C6">
        <w:rPr>
          <w:rFonts w:ascii="Courier New" w:hAnsi="Courier New" w:cs="Courier New"/>
          <w:color w:val="228B22"/>
          <w:sz w:val="20"/>
          <w:szCs w:val="20"/>
        </w:rPr>
        <w:t>)</w:t>
      </w:r>
    </w:p>
    <w:p w14:paraId="738894D1" w14:textId="6BD1F37C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ge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F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/A_SI;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Lake Height of S</w:t>
      </w:r>
      <w:r w:rsidR="006332C6">
        <w:rPr>
          <w:rFonts w:ascii="Courier New" w:hAnsi="Courier New" w:cs="Courier New"/>
          <w:color w:val="228B22"/>
          <w:sz w:val="20"/>
          <w:szCs w:val="20"/>
        </w:rPr>
        <w:t xml:space="preserve">I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(mm)</w:t>
      </w:r>
    </w:p>
    <w:p w14:paraId="59C20DE2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3600;</w:t>
      </w:r>
    </w:p>
    <w:p w14:paraId="5EEEA9AE" w14:textId="685CF1F1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-1) +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*3600</w:t>
      </w:r>
      <w:r w:rsidR="00292167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4F065D6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57F6C41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468C53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62B362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(n) =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n-1) + h*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7647658" w14:textId="5ABA1269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41CC44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Lost money from spillage with optimised wind power</w:t>
      </w:r>
    </w:p>
    <w:p w14:paraId="6EA33F2B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spillValue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((0.9*p*(max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)*g*(max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))/ </w:t>
      </w:r>
      <w:r w:rsidRPr="00642B68">
        <w:rPr>
          <w:rFonts w:ascii="Courier New" w:hAnsi="Courier New" w:cs="Courier New"/>
          <w:color w:val="0000FF"/>
          <w:sz w:val="20"/>
          <w:szCs w:val="20"/>
        </w:rPr>
        <w:t>...</w:t>
      </w:r>
      <w:r w:rsidRPr="00642B6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827FA9C" w14:textId="74CB16B8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   (3600*10^6))*100;</w:t>
      </w:r>
    </w:p>
    <w:p w14:paraId="70C5F2A8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*</w:t>
      </w:r>
    </w:p>
    <w:p w14:paraId="74FB1BE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Plotting and printing the data</w:t>
      </w:r>
    </w:p>
    <w:p w14:paraId="45F59C26" w14:textId="7F9D5C28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************************************************************************</w:t>
      </w:r>
      <w:r w:rsidR="006332C6">
        <w:rPr>
          <w:rFonts w:ascii="Courier New" w:hAnsi="Courier New" w:cs="Courier New"/>
          <w:color w:val="228B22"/>
          <w:sz w:val="20"/>
          <w:szCs w:val="20"/>
        </w:rPr>
        <w:t>*</w:t>
      </w:r>
    </w:p>
    <w:p w14:paraId="7A74461A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Lake heights plot</w:t>
      </w:r>
    </w:p>
    <w:p w14:paraId="59B24DA7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figure(1)</w:t>
      </w:r>
    </w:p>
    <w:p w14:paraId="2859E366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1B7590D4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North Island Lake Height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South Island Lake Height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841E784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Time (hr)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4613C8A" w14:textId="3BC0E5E6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Lake Height (m)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15C4A01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228B22"/>
          <w:sz w:val="20"/>
          <w:szCs w:val="20"/>
        </w:rPr>
        <w:t>% Lake spillage plot</w:t>
      </w:r>
    </w:p>
    <w:p w14:paraId="2C8FFA5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2A834CEC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t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2ABC80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r w:rsidRPr="00642B68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North Island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South Island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48E27E9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Time (hr)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A6B705" w14:textId="030DF170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>(</w:t>
      </w:r>
      <w:r w:rsidRPr="00642B68">
        <w:rPr>
          <w:rFonts w:ascii="Courier New" w:hAnsi="Courier New" w:cs="Courier New"/>
          <w:color w:val="A020F0"/>
          <w:sz w:val="20"/>
          <w:szCs w:val="20"/>
        </w:rPr>
        <w:t>"Lake Spillage (m^3)"</w:t>
      </w:r>
      <w:r w:rsidRPr="00642B6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C8110F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m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min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N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Minimum height of the North Island lake</w:t>
      </w:r>
    </w:p>
    <w:p w14:paraId="7050F207" w14:textId="5550A73A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min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min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h_SI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Minimum height of the South Island lake</w:t>
      </w:r>
    </w:p>
    <w:p w14:paraId="6C61D92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V_NIspilled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max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N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Volume spilled from North Island</w:t>
      </w:r>
    </w:p>
    <w:p w14:paraId="00D46225" w14:textId="77777777" w:rsidR="00642B68" w:rsidRPr="00642B68" w:rsidRDefault="00642B68" w:rsidP="00642B68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</w:rPr>
      </w:pP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V_SIspilled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 = max(</w:t>
      </w:r>
      <w:proofErr w:type="spellStart"/>
      <w:r w:rsidRPr="00642B68">
        <w:rPr>
          <w:rFonts w:ascii="Courier New" w:hAnsi="Courier New" w:cs="Courier New"/>
          <w:color w:val="000000"/>
          <w:sz w:val="20"/>
          <w:szCs w:val="20"/>
        </w:rPr>
        <w:t>dV_SIspillArray</w:t>
      </w:r>
      <w:proofErr w:type="spellEnd"/>
      <w:r w:rsidRPr="00642B68"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 w:rsidRPr="00642B68">
        <w:rPr>
          <w:rFonts w:ascii="Courier New" w:hAnsi="Courier New" w:cs="Courier New"/>
          <w:color w:val="228B22"/>
          <w:sz w:val="20"/>
          <w:szCs w:val="20"/>
        </w:rPr>
        <w:t>% Volume spilled from South Island</w:t>
      </w:r>
    </w:p>
    <w:p w14:paraId="087A6922" w14:textId="79C93F90" w:rsidR="006C3E6E" w:rsidRDefault="006C3E6E" w:rsidP="00474751">
      <w:pPr>
        <w:autoSpaceDE w:val="0"/>
        <w:autoSpaceDN w:val="0"/>
        <w:adjustRightInd w:val="0"/>
        <w:rPr>
          <w:rFonts w:ascii="Courier New" w:hAnsi="Courier New" w:cs="Courier New"/>
        </w:rPr>
      </w:pPr>
    </w:p>
    <w:p w14:paraId="63CCF0EE" w14:textId="6739D027" w:rsidR="004C0E80" w:rsidRPr="00CD4C33" w:rsidRDefault="00C56A81" w:rsidP="00CD4C33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 w:rsidRPr="00CD4C33">
        <w:rPr>
          <w:rFonts w:ascii="Arial" w:hAnsi="Arial" w:cs="Arial"/>
          <w:sz w:val="22"/>
          <w:szCs w:val="22"/>
        </w:rPr>
        <w:t xml:space="preserve">As </w:t>
      </w:r>
      <w:r w:rsidR="004C0E80" w:rsidRPr="00CD4C33">
        <w:rPr>
          <w:rFonts w:ascii="Arial" w:hAnsi="Arial" w:cs="Arial"/>
          <w:sz w:val="22"/>
          <w:szCs w:val="22"/>
        </w:rPr>
        <w:t>Task 3 was just changing variables</w:t>
      </w:r>
      <w:r w:rsidR="00932A67">
        <w:rPr>
          <w:rFonts w:ascii="Arial" w:hAnsi="Arial" w:cs="Arial"/>
          <w:sz w:val="22"/>
          <w:szCs w:val="22"/>
        </w:rPr>
        <w:t>,</w:t>
      </w:r>
      <w:r w:rsidR="004C0E80" w:rsidRPr="00CD4C33">
        <w:rPr>
          <w:rFonts w:ascii="Arial" w:hAnsi="Arial" w:cs="Arial"/>
          <w:sz w:val="22"/>
          <w:szCs w:val="22"/>
        </w:rPr>
        <w:t xml:space="preserve"> </w:t>
      </w:r>
      <w:r w:rsidR="00B32CF4" w:rsidRPr="00CD4C33">
        <w:rPr>
          <w:rFonts w:ascii="Arial" w:hAnsi="Arial" w:cs="Arial"/>
          <w:sz w:val="22"/>
          <w:szCs w:val="22"/>
        </w:rPr>
        <w:t xml:space="preserve">previous </w:t>
      </w:r>
      <w:r w:rsidRPr="00CD4C33">
        <w:rPr>
          <w:rFonts w:ascii="Arial" w:hAnsi="Arial" w:cs="Arial"/>
          <w:sz w:val="22"/>
          <w:szCs w:val="22"/>
        </w:rPr>
        <w:t>scenarios</w:t>
      </w:r>
      <w:r w:rsidR="00B32CF4" w:rsidRPr="00CD4C33">
        <w:rPr>
          <w:rFonts w:ascii="Arial" w:hAnsi="Arial" w:cs="Arial"/>
          <w:sz w:val="22"/>
          <w:szCs w:val="22"/>
        </w:rPr>
        <w:t xml:space="preserve"> are slightly different to</w:t>
      </w:r>
      <w:r w:rsidR="00111739">
        <w:rPr>
          <w:rFonts w:ascii="Arial" w:hAnsi="Arial" w:cs="Arial"/>
          <w:sz w:val="22"/>
          <w:szCs w:val="22"/>
        </w:rPr>
        <w:t xml:space="preserve"> this</w:t>
      </w:r>
      <w:r w:rsidRPr="00CD4C33">
        <w:rPr>
          <w:rFonts w:ascii="Arial" w:hAnsi="Arial" w:cs="Arial"/>
          <w:sz w:val="22"/>
          <w:szCs w:val="22"/>
        </w:rPr>
        <w:t xml:space="preserve"> code</w:t>
      </w:r>
    </w:p>
    <w:sectPr w:rsidR="004C0E80" w:rsidRPr="00CD4C33" w:rsidSect="007428C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Math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15B81"/>
    <w:multiLevelType w:val="hybridMultilevel"/>
    <w:tmpl w:val="54745FEA"/>
    <w:lvl w:ilvl="0" w:tplc="1E8C4C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B14236"/>
    <w:multiLevelType w:val="multilevel"/>
    <w:tmpl w:val="83364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4C0DA2"/>
    <w:multiLevelType w:val="hybridMultilevel"/>
    <w:tmpl w:val="20C202DA"/>
    <w:lvl w:ilvl="0" w:tplc="422E67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5E3417"/>
    <w:multiLevelType w:val="hybridMultilevel"/>
    <w:tmpl w:val="BA5034EC"/>
    <w:lvl w:ilvl="0" w:tplc="107A9A44">
      <w:start w:val="1"/>
      <w:numFmt w:val="decimal"/>
      <w:lvlText w:val="%1."/>
      <w:lvlJc w:val="left"/>
      <w:pPr>
        <w:ind w:left="720" w:hanging="360"/>
      </w:pPr>
      <w:rPr>
        <w:rFonts w:ascii="CambriaMath" w:hAnsi="CambriaMat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11BCD"/>
    <w:multiLevelType w:val="hybridMultilevel"/>
    <w:tmpl w:val="640A4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4C6374"/>
    <w:multiLevelType w:val="multilevel"/>
    <w:tmpl w:val="42F2A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zE0MzM1MDA3M7BQ0lEKTi0uzszPAykwqwUAmzp7KywAAAA="/>
  </w:docVars>
  <w:rsids>
    <w:rsidRoot w:val="00AD3A69"/>
    <w:rsid w:val="00000A50"/>
    <w:rsid w:val="00000B01"/>
    <w:rsid w:val="0000148E"/>
    <w:rsid w:val="0000293C"/>
    <w:rsid w:val="00003145"/>
    <w:rsid w:val="00005698"/>
    <w:rsid w:val="000056AE"/>
    <w:rsid w:val="00005879"/>
    <w:rsid w:val="00005AB7"/>
    <w:rsid w:val="0000743F"/>
    <w:rsid w:val="000104D6"/>
    <w:rsid w:val="00010DF0"/>
    <w:rsid w:val="00011724"/>
    <w:rsid w:val="00012725"/>
    <w:rsid w:val="00017682"/>
    <w:rsid w:val="00022199"/>
    <w:rsid w:val="00022620"/>
    <w:rsid w:val="00022FCE"/>
    <w:rsid w:val="000244BE"/>
    <w:rsid w:val="00030246"/>
    <w:rsid w:val="00031E96"/>
    <w:rsid w:val="00033574"/>
    <w:rsid w:val="00034B74"/>
    <w:rsid w:val="00035EFE"/>
    <w:rsid w:val="00036D2B"/>
    <w:rsid w:val="0003768F"/>
    <w:rsid w:val="00042287"/>
    <w:rsid w:val="00045DE4"/>
    <w:rsid w:val="00045E73"/>
    <w:rsid w:val="00053E6F"/>
    <w:rsid w:val="00054690"/>
    <w:rsid w:val="000559CF"/>
    <w:rsid w:val="00057D97"/>
    <w:rsid w:val="00060DCA"/>
    <w:rsid w:val="00061D75"/>
    <w:rsid w:val="0006257D"/>
    <w:rsid w:val="00063628"/>
    <w:rsid w:val="000661B2"/>
    <w:rsid w:val="0006641A"/>
    <w:rsid w:val="0006660A"/>
    <w:rsid w:val="0006781E"/>
    <w:rsid w:val="00071CF6"/>
    <w:rsid w:val="00072F33"/>
    <w:rsid w:val="000806C1"/>
    <w:rsid w:val="00081226"/>
    <w:rsid w:val="0008172F"/>
    <w:rsid w:val="00081BED"/>
    <w:rsid w:val="000828EE"/>
    <w:rsid w:val="000846C7"/>
    <w:rsid w:val="000851A1"/>
    <w:rsid w:val="00085F0C"/>
    <w:rsid w:val="0008789A"/>
    <w:rsid w:val="00092363"/>
    <w:rsid w:val="00093908"/>
    <w:rsid w:val="00093CDE"/>
    <w:rsid w:val="000940B7"/>
    <w:rsid w:val="00096E05"/>
    <w:rsid w:val="000A0BB9"/>
    <w:rsid w:val="000A0F98"/>
    <w:rsid w:val="000A122E"/>
    <w:rsid w:val="000A1BE0"/>
    <w:rsid w:val="000A1D83"/>
    <w:rsid w:val="000A2EC8"/>
    <w:rsid w:val="000A5899"/>
    <w:rsid w:val="000A6892"/>
    <w:rsid w:val="000A6C4C"/>
    <w:rsid w:val="000A6D46"/>
    <w:rsid w:val="000A7E15"/>
    <w:rsid w:val="000B0784"/>
    <w:rsid w:val="000B0D60"/>
    <w:rsid w:val="000B0FFF"/>
    <w:rsid w:val="000B1A02"/>
    <w:rsid w:val="000B26FA"/>
    <w:rsid w:val="000B3C2C"/>
    <w:rsid w:val="000B3C97"/>
    <w:rsid w:val="000B3DC5"/>
    <w:rsid w:val="000B5878"/>
    <w:rsid w:val="000B7D99"/>
    <w:rsid w:val="000C0183"/>
    <w:rsid w:val="000C093B"/>
    <w:rsid w:val="000C33E1"/>
    <w:rsid w:val="000C48D6"/>
    <w:rsid w:val="000D0948"/>
    <w:rsid w:val="000D20D7"/>
    <w:rsid w:val="000D27FD"/>
    <w:rsid w:val="000D2C71"/>
    <w:rsid w:val="000D3B4A"/>
    <w:rsid w:val="000D4880"/>
    <w:rsid w:val="000D6B69"/>
    <w:rsid w:val="000E02AA"/>
    <w:rsid w:val="000E0A05"/>
    <w:rsid w:val="000E3601"/>
    <w:rsid w:val="000E3BF4"/>
    <w:rsid w:val="000E3EEA"/>
    <w:rsid w:val="000E5AD7"/>
    <w:rsid w:val="000E72A8"/>
    <w:rsid w:val="000F0091"/>
    <w:rsid w:val="000F26FA"/>
    <w:rsid w:val="000F2DB4"/>
    <w:rsid w:val="000F4B38"/>
    <w:rsid w:val="000F4FE8"/>
    <w:rsid w:val="000F53A3"/>
    <w:rsid w:val="000F5DDE"/>
    <w:rsid w:val="000F61F2"/>
    <w:rsid w:val="000F6B02"/>
    <w:rsid w:val="000F7E0E"/>
    <w:rsid w:val="0010228B"/>
    <w:rsid w:val="00105969"/>
    <w:rsid w:val="00107008"/>
    <w:rsid w:val="001112BB"/>
    <w:rsid w:val="00111739"/>
    <w:rsid w:val="001128DD"/>
    <w:rsid w:val="00112DC1"/>
    <w:rsid w:val="00112FFE"/>
    <w:rsid w:val="0011362D"/>
    <w:rsid w:val="001138F3"/>
    <w:rsid w:val="00113BBD"/>
    <w:rsid w:val="00113F27"/>
    <w:rsid w:val="00114BFF"/>
    <w:rsid w:val="00120844"/>
    <w:rsid w:val="00124063"/>
    <w:rsid w:val="00124A33"/>
    <w:rsid w:val="001259E7"/>
    <w:rsid w:val="00125F48"/>
    <w:rsid w:val="001261D4"/>
    <w:rsid w:val="00127E31"/>
    <w:rsid w:val="00130700"/>
    <w:rsid w:val="00130B6C"/>
    <w:rsid w:val="0013332B"/>
    <w:rsid w:val="001348C6"/>
    <w:rsid w:val="001355EC"/>
    <w:rsid w:val="00140C25"/>
    <w:rsid w:val="00141430"/>
    <w:rsid w:val="001422A3"/>
    <w:rsid w:val="00142F37"/>
    <w:rsid w:val="001455E9"/>
    <w:rsid w:val="0014624E"/>
    <w:rsid w:val="001505FB"/>
    <w:rsid w:val="0015679A"/>
    <w:rsid w:val="00160EA2"/>
    <w:rsid w:val="001636F7"/>
    <w:rsid w:val="001658D9"/>
    <w:rsid w:val="00167BFE"/>
    <w:rsid w:val="001705CA"/>
    <w:rsid w:val="00170BE5"/>
    <w:rsid w:val="0017119F"/>
    <w:rsid w:val="00172AA8"/>
    <w:rsid w:val="0017417B"/>
    <w:rsid w:val="001751F0"/>
    <w:rsid w:val="001757F7"/>
    <w:rsid w:val="0017582A"/>
    <w:rsid w:val="001768CD"/>
    <w:rsid w:val="00180951"/>
    <w:rsid w:val="001812FC"/>
    <w:rsid w:val="001813C5"/>
    <w:rsid w:val="0018275C"/>
    <w:rsid w:val="00184AE1"/>
    <w:rsid w:val="00186C46"/>
    <w:rsid w:val="001908CC"/>
    <w:rsid w:val="00191C3A"/>
    <w:rsid w:val="0019272A"/>
    <w:rsid w:val="001941F5"/>
    <w:rsid w:val="0019469F"/>
    <w:rsid w:val="00195CB6"/>
    <w:rsid w:val="00196232"/>
    <w:rsid w:val="00197EAC"/>
    <w:rsid w:val="001A2C08"/>
    <w:rsid w:val="001A330F"/>
    <w:rsid w:val="001A4EF5"/>
    <w:rsid w:val="001A7349"/>
    <w:rsid w:val="001B0754"/>
    <w:rsid w:val="001B1FBB"/>
    <w:rsid w:val="001B4D34"/>
    <w:rsid w:val="001B561D"/>
    <w:rsid w:val="001B68E9"/>
    <w:rsid w:val="001B7958"/>
    <w:rsid w:val="001B7BBE"/>
    <w:rsid w:val="001C41D6"/>
    <w:rsid w:val="001C6796"/>
    <w:rsid w:val="001D17BC"/>
    <w:rsid w:val="001D1C09"/>
    <w:rsid w:val="001D1FC4"/>
    <w:rsid w:val="001D593E"/>
    <w:rsid w:val="001D64E6"/>
    <w:rsid w:val="001E5B0A"/>
    <w:rsid w:val="001E63E9"/>
    <w:rsid w:val="001E716B"/>
    <w:rsid w:val="001E7313"/>
    <w:rsid w:val="001E7553"/>
    <w:rsid w:val="001E7718"/>
    <w:rsid w:val="001E7AFB"/>
    <w:rsid w:val="001E7CE5"/>
    <w:rsid w:val="001F1C80"/>
    <w:rsid w:val="001F1D25"/>
    <w:rsid w:val="001F2598"/>
    <w:rsid w:val="001F4C1E"/>
    <w:rsid w:val="001F503A"/>
    <w:rsid w:val="001F7500"/>
    <w:rsid w:val="00201862"/>
    <w:rsid w:val="0020490D"/>
    <w:rsid w:val="00214F19"/>
    <w:rsid w:val="002215F1"/>
    <w:rsid w:val="00221CE3"/>
    <w:rsid w:val="00223B59"/>
    <w:rsid w:val="00223E39"/>
    <w:rsid w:val="002260A7"/>
    <w:rsid w:val="002263E1"/>
    <w:rsid w:val="00230F69"/>
    <w:rsid w:val="00231B8C"/>
    <w:rsid w:val="00232C5B"/>
    <w:rsid w:val="00234432"/>
    <w:rsid w:val="00235360"/>
    <w:rsid w:val="00236FAF"/>
    <w:rsid w:val="00237ECC"/>
    <w:rsid w:val="00240671"/>
    <w:rsid w:val="002421DE"/>
    <w:rsid w:val="00243FB1"/>
    <w:rsid w:val="00244EC6"/>
    <w:rsid w:val="002457F9"/>
    <w:rsid w:val="00250707"/>
    <w:rsid w:val="00250793"/>
    <w:rsid w:val="00250F42"/>
    <w:rsid w:val="002519A8"/>
    <w:rsid w:val="0025221F"/>
    <w:rsid w:val="00255029"/>
    <w:rsid w:val="0025509B"/>
    <w:rsid w:val="00256E7C"/>
    <w:rsid w:val="00257333"/>
    <w:rsid w:val="0025757C"/>
    <w:rsid w:val="0025772A"/>
    <w:rsid w:val="0026019D"/>
    <w:rsid w:val="0026444A"/>
    <w:rsid w:val="0026493F"/>
    <w:rsid w:val="00265865"/>
    <w:rsid w:val="00266CFB"/>
    <w:rsid w:val="00271BB5"/>
    <w:rsid w:val="002750FD"/>
    <w:rsid w:val="00275FA2"/>
    <w:rsid w:val="002771ED"/>
    <w:rsid w:val="00280239"/>
    <w:rsid w:val="002803DB"/>
    <w:rsid w:val="002811D7"/>
    <w:rsid w:val="00281BA8"/>
    <w:rsid w:val="00281D94"/>
    <w:rsid w:val="0028225F"/>
    <w:rsid w:val="00284A6D"/>
    <w:rsid w:val="002864B3"/>
    <w:rsid w:val="00286E0D"/>
    <w:rsid w:val="00287175"/>
    <w:rsid w:val="0028758C"/>
    <w:rsid w:val="00287E3D"/>
    <w:rsid w:val="00292167"/>
    <w:rsid w:val="002923D4"/>
    <w:rsid w:val="00292DBA"/>
    <w:rsid w:val="002933FA"/>
    <w:rsid w:val="00293A8F"/>
    <w:rsid w:val="0029471C"/>
    <w:rsid w:val="00295855"/>
    <w:rsid w:val="002A0B2F"/>
    <w:rsid w:val="002A0FB4"/>
    <w:rsid w:val="002A34D4"/>
    <w:rsid w:val="002A3DF9"/>
    <w:rsid w:val="002A4164"/>
    <w:rsid w:val="002A4414"/>
    <w:rsid w:val="002A4C54"/>
    <w:rsid w:val="002A79A9"/>
    <w:rsid w:val="002B1277"/>
    <w:rsid w:val="002B6649"/>
    <w:rsid w:val="002B6A2C"/>
    <w:rsid w:val="002B6CDA"/>
    <w:rsid w:val="002C2809"/>
    <w:rsid w:val="002C29ED"/>
    <w:rsid w:val="002C61F7"/>
    <w:rsid w:val="002C63CA"/>
    <w:rsid w:val="002D276E"/>
    <w:rsid w:val="002D4396"/>
    <w:rsid w:val="002D47B0"/>
    <w:rsid w:val="002D4F76"/>
    <w:rsid w:val="002D5172"/>
    <w:rsid w:val="002D533B"/>
    <w:rsid w:val="002D730F"/>
    <w:rsid w:val="002D7C6A"/>
    <w:rsid w:val="002E3086"/>
    <w:rsid w:val="002E60EA"/>
    <w:rsid w:val="002E6DC5"/>
    <w:rsid w:val="002E6E73"/>
    <w:rsid w:val="002E716E"/>
    <w:rsid w:val="002F2390"/>
    <w:rsid w:val="002F47D5"/>
    <w:rsid w:val="002F6029"/>
    <w:rsid w:val="002F6119"/>
    <w:rsid w:val="002F63A2"/>
    <w:rsid w:val="00300A2C"/>
    <w:rsid w:val="00302768"/>
    <w:rsid w:val="003035A7"/>
    <w:rsid w:val="0030375C"/>
    <w:rsid w:val="0030492A"/>
    <w:rsid w:val="00304DCB"/>
    <w:rsid w:val="003052EB"/>
    <w:rsid w:val="00306772"/>
    <w:rsid w:val="0030677E"/>
    <w:rsid w:val="00311C9D"/>
    <w:rsid w:val="00312FDC"/>
    <w:rsid w:val="00313E53"/>
    <w:rsid w:val="00313F7B"/>
    <w:rsid w:val="00316F52"/>
    <w:rsid w:val="0032260E"/>
    <w:rsid w:val="003226C3"/>
    <w:rsid w:val="00326025"/>
    <w:rsid w:val="00326E8F"/>
    <w:rsid w:val="0033184B"/>
    <w:rsid w:val="00331968"/>
    <w:rsid w:val="00333285"/>
    <w:rsid w:val="00335161"/>
    <w:rsid w:val="00336822"/>
    <w:rsid w:val="00336FDA"/>
    <w:rsid w:val="00337B32"/>
    <w:rsid w:val="00340AEC"/>
    <w:rsid w:val="00341894"/>
    <w:rsid w:val="00343D45"/>
    <w:rsid w:val="00344695"/>
    <w:rsid w:val="003454FC"/>
    <w:rsid w:val="00350115"/>
    <w:rsid w:val="0035106C"/>
    <w:rsid w:val="00352A12"/>
    <w:rsid w:val="0035301C"/>
    <w:rsid w:val="003538F6"/>
    <w:rsid w:val="003559A5"/>
    <w:rsid w:val="00360CDC"/>
    <w:rsid w:val="00362722"/>
    <w:rsid w:val="00365260"/>
    <w:rsid w:val="0036754A"/>
    <w:rsid w:val="00371648"/>
    <w:rsid w:val="00371832"/>
    <w:rsid w:val="00372ED5"/>
    <w:rsid w:val="003737BD"/>
    <w:rsid w:val="00373A88"/>
    <w:rsid w:val="0037557B"/>
    <w:rsid w:val="00377447"/>
    <w:rsid w:val="00377870"/>
    <w:rsid w:val="00380C9F"/>
    <w:rsid w:val="003859FE"/>
    <w:rsid w:val="00386CE8"/>
    <w:rsid w:val="00391188"/>
    <w:rsid w:val="00394BBD"/>
    <w:rsid w:val="00397075"/>
    <w:rsid w:val="003A0250"/>
    <w:rsid w:val="003A11E8"/>
    <w:rsid w:val="003A2975"/>
    <w:rsid w:val="003A2ACE"/>
    <w:rsid w:val="003A4610"/>
    <w:rsid w:val="003A4B75"/>
    <w:rsid w:val="003A5ADA"/>
    <w:rsid w:val="003A5BD8"/>
    <w:rsid w:val="003A66A8"/>
    <w:rsid w:val="003A726D"/>
    <w:rsid w:val="003A7F4E"/>
    <w:rsid w:val="003B0783"/>
    <w:rsid w:val="003B3CD0"/>
    <w:rsid w:val="003B4D34"/>
    <w:rsid w:val="003B55CF"/>
    <w:rsid w:val="003B563C"/>
    <w:rsid w:val="003B6EBC"/>
    <w:rsid w:val="003C2A66"/>
    <w:rsid w:val="003C3ABE"/>
    <w:rsid w:val="003C5E02"/>
    <w:rsid w:val="003D564F"/>
    <w:rsid w:val="003D7E26"/>
    <w:rsid w:val="003E09E7"/>
    <w:rsid w:val="003E1C6A"/>
    <w:rsid w:val="003E34A9"/>
    <w:rsid w:val="003E401E"/>
    <w:rsid w:val="003E7899"/>
    <w:rsid w:val="003F0CB5"/>
    <w:rsid w:val="003F0F7F"/>
    <w:rsid w:val="003F2243"/>
    <w:rsid w:val="003F4398"/>
    <w:rsid w:val="003F5CCA"/>
    <w:rsid w:val="003F6315"/>
    <w:rsid w:val="003F6AAE"/>
    <w:rsid w:val="003F6BA8"/>
    <w:rsid w:val="00401292"/>
    <w:rsid w:val="0040131C"/>
    <w:rsid w:val="004016DC"/>
    <w:rsid w:val="004039BC"/>
    <w:rsid w:val="00403AF8"/>
    <w:rsid w:val="004057FE"/>
    <w:rsid w:val="00406C7C"/>
    <w:rsid w:val="0040766A"/>
    <w:rsid w:val="004079E3"/>
    <w:rsid w:val="00407D27"/>
    <w:rsid w:val="00410194"/>
    <w:rsid w:val="00410331"/>
    <w:rsid w:val="00410EC1"/>
    <w:rsid w:val="00413283"/>
    <w:rsid w:val="00414AB2"/>
    <w:rsid w:val="004171AB"/>
    <w:rsid w:val="004216DE"/>
    <w:rsid w:val="00421CF1"/>
    <w:rsid w:val="0042349E"/>
    <w:rsid w:val="00425177"/>
    <w:rsid w:val="004275BA"/>
    <w:rsid w:val="0043238C"/>
    <w:rsid w:val="00442AF3"/>
    <w:rsid w:val="00442C54"/>
    <w:rsid w:val="00442E69"/>
    <w:rsid w:val="00442F0F"/>
    <w:rsid w:val="00443888"/>
    <w:rsid w:val="00444FB8"/>
    <w:rsid w:val="0044623E"/>
    <w:rsid w:val="00447925"/>
    <w:rsid w:val="00447AD7"/>
    <w:rsid w:val="0045376A"/>
    <w:rsid w:val="00455D41"/>
    <w:rsid w:val="00456926"/>
    <w:rsid w:val="00457E1F"/>
    <w:rsid w:val="00460302"/>
    <w:rsid w:val="00460EC0"/>
    <w:rsid w:val="00463178"/>
    <w:rsid w:val="00463EDC"/>
    <w:rsid w:val="004644D8"/>
    <w:rsid w:val="00465932"/>
    <w:rsid w:val="00466A8F"/>
    <w:rsid w:val="0047056C"/>
    <w:rsid w:val="00471374"/>
    <w:rsid w:val="00473A4E"/>
    <w:rsid w:val="00474751"/>
    <w:rsid w:val="00476001"/>
    <w:rsid w:val="004852A0"/>
    <w:rsid w:val="00494E72"/>
    <w:rsid w:val="00496F32"/>
    <w:rsid w:val="004977E2"/>
    <w:rsid w:val="004A0F00"/>
    <w:rsid w:val="004A1530"/>
    <w:rsid w:val="004A22D7"/>
    <w:rsid w:val="004A28C0"/>
    <w:rsid w:val="004A6B9C"/>
    <w:rsid w:val="004A71BB"/>
    <w:rsid w:val="004B0CD3"/>
    <w:rsid w:val="004B0D9E"/>
    <w:rsid w:val="004B243E"/>
    <w:rsid w:val="004B37AB"/>
    <w:rsid w:val="004B5026"/>
    <w:rsid w:val="004B7402"/>
    <w:rsid w:val="004B7509"/>
    <w:rsid w:val="004B78EC"/>
    <w:rsid w:val="004B7C23"/>
    <w:rsid w:val="004C06DA"/>
    <w:rsid w:val="004C0E80"/>
    <w:rsid w:val="004C11EA"/>
    <w:rsid w:val="004C2295"/>
    <w:rsid w:val="004C2EB2"/>
    <w:rsid w:val="004C4DA5"/>
    <w:rsid w:val="004C54E2"/>
    <w:rsid w:val="004C6C62"/>
    <w:rsid w:val="004D0B47"/>
    <w:rsid w:val="004D51A9"/>
    <w:rsid w:val="004D527C"/>
    <w:rsid w:val="004D6078"/>
    <w:rsid w:val="004D6453"/>
    <w:rsid w:val="004E1867"/>
    <w:rsid w:val="004E35CF"/>
    <w:rsid w:val="004E50DA"/>
    <w:rsid w:val="004E548C"/>
    <w:rsid w:val="004F06D9"/>
    <w:rsid w:val="004F10EA"/>
    <w:rsid w:val="004F5595"/>
    <w:rsid w:val="005021D6"/>
    <w:rsid w:val="00504A6C"/>
    <w:rsid w:val="00515866"/>
    <w:rsid w:val="00517331"/>
    <w:rsid w:val="00524A81"/>
    <w:rsid w:val="00524BA2"/>
    <w:rsid w:val="0052549B"/>
    <w:rsid w:val="00527339"/>
    <w:rsid w:val="00530317"/>
    <w:rsid w:val="00534B9E"/>
    <w:rsid w:val="00542BC3"/>
    <w:rsid w:val="00543E87"/>
    <w:rsid w:val="00544F8F"/>
    <w:rsid w:val="00545A4D"/>
    <w:rsid w:val="0054730F"/>
    <w:rsid w:val="005473C5"/>
    <w:rsid w:val="00550092"/>
    <w:rsid w:val="00551351"/>
    <w:rsid w:val="00555260"/>
    <w:rsid w:val="005561AE"/>
    <w:rsid w:val="005564AC"/>
    <w:rsid w:val="00557331"/>
    <w:rsid w:val="005630AD"/>
    <w:rsid w:val="0056465A"/>
    <w:rsid w:val="005670EC"/>
    <w:rsid w:val="0057242F"/>
    <w:rsid w:val="00573188"/>
    <w:rsid w:val="00573644"/>
    <w:rsid w:val="0057417A"/>
    <w:rsid w:val="005746F8"/>
    <w:rsid w:val="00577224"/>
    <w:rsid w:val="0058121B"/>
    <w:rsid w:val="00582423"/>
    <w:rsid w:val="005858BB"/>
    <w:rsid w:val="005859D1"/>
    <w:rsid w:val="00585A62"/>
    <w:rsid w:val="00585FB8"/>
    <w:rsid w:val="0058654C"/>
    <w:rsid w:val="005865C3"/>
    <w:rsid w:val="00587297"/>
    <w:rsid w:val="00590B93"/>
    <w:rsid w:val="005915E9"/>
    <w:rsid w:val="00595A38"/>
    <w:rsid w:val="0059695F"/>
    <w:rsid w:val="00597929"/>
    <w:rsid w:val="005A0265"/>
    <w:rsid w:val="005A5414"/>
    <w:rsid w:val="005A5A18"/>
    <w:rsid w:val="005A7FEE"/>
    <w:rsid w:val="005B125E"/>
    <w:rsid w:val="005B1DDF"/>
    <w:rsid w:val="005B2ED9"/>
    <w:rsid w:val="005B35B4"/>
    <w:rsid w:val="005B76F0"/>
    <w:rsid w:val="005C1C0F"/>
    <w:rsid w:val="005C4958"/>
    <w:rsid w:val="005C6375"/>
    <w:rsid w:val="005D204F"/>
    <w:rsid w:val="005D584C"/>
    <w:rsid w:val="005D678D"/>
    <w:rsid w:val="005D7B61"/>
    <w:rsid w:val="005E1A7C"/>
    <w:rsid w:val="005E20F4"/>
    <w:rsid w:val="005E2151"/>
    <w:rsid w:val="005E5B3D"/>
    <w:rsid w:val="005E6F1E"/>
    <w:rsid w:val="005E7AA5"/>
    <w:rsid w:val="005F02A4"/>
    <w:rsid w:val="005F0BBB"/>
    <w:rsid w:val="005F20D7"/>
    <w:rsid w:val="005F38F5"/>
    <w:rsid w:val="005F4292"/>
    <w:rsid w:val="0060235D"/>
    <w:rsid w:val="00602EB1"/>
    <w:rsid w:val="00603384"/>
    <w:rsid w:val="00604501"/>
    <w:rsid w:val="00607864"/>
    <w:rsid w:val="00610369"/>
    <w:rsid w:val="006106F9"/>
    <w:rsid w:val="006116FD"/>
    <w:rsid w:val="006118CD"/>
    <w:rsid w:val="006131B3"/>
    <w:rsid w:val="006141DD"/>
    <w:rsid w:val="006156D7"/>
    <w:rsid w:val="006164CD"/>
    <w:rsid w:val="00620E08"/>
    <w:rsid w:val="00622304"/>
    <w:rsid w:val="0062298C"/>
    <w:rsid w:val="006236F2"/>
    <w:rsid w:val="00626362"/>
    <w:rsid w:val="00626A2D"/>
    <w:rsid w:val="00631221"/>
    <w:rsid w:val="006332C6"/>
    <w:rsid w:val="00635A5B"/>
    <w:rsid w:val="00640A55"/>
    <w:rsid w:val="00642394"/>
    <w:rsid w:val="00642B68"/>
    <w:rsid w:val="006445B5"/>
    <w:rsid w:val="0064469C"/>
    <w:rsid w:val="00651AF3"/>
    <w:rsid w:val="00653BB2"/>
    <w:rsid w:val="00654374"/>
    <w:rsid w:val="00654D14"/>
    <w:rsid w:val="00656A94"/>
    <w:rsid w:val="00661B4D"/>
    <w:rsid w:val="00662678"/>
    <w:rsid w:val="006636EA"/>
    <w:rsid w:val="00670B0E"/>
    <w:rsid w:val="006731B3"/>
    <w:rsid w:val="00673D69"/>
    <w:rsid w:val="0067459B"/>
    <w:rsid w:val="00676C7B"/>
    <w:rsid w:val="00681372"/>
    <w:rsid w:val="00681446"/>
    <w:rsid w:val="006814D3"/>
    <w:rsid w:val="006851B5"/>
    <w:rsid w:val="00685557"/>
    <w:rsid w:val="006921EA"/>
    <w:rsid w:val="00694766"/>
    <w:rsid w:val="00695CDA"/>
    <w:rsid w:val="006A1E06"/>
    <w:rsid w:val="006A6CE8"/>
    <w:rsid w:val="006B0E6C"/>
    <w:rsid w:val="006B3316"/>
    <w:rsid w:val="006B369A"/>
    <w:rsid w:val="006B597C"/>
    <w:rsid w:val="006B6D60"/>
    <w:rsid w:val="006C1E20"/>
    <w:rsid w:val="006C272E"/>
    <w:rsid w:val="006C31BB"/>
    <w:rsid w:val="006C3E6E"/>
    <w:rsid w:val="006C4A7B"/>
    <w:rsid w:val="006C608E"/>
    <w:rsid w:val="006C6884"/>
    <w:rsid w:val="006C7234"/>
    <w:rsid w:val="006C7E7A"/>
    <w:rsid w:val="006D0492"/>
    <w:rsid w:val="006D0BB0"/>
    <w:rsid w:val="006D3FF8"/>
    <w:rsid w:val="006D4CC0"/>
    <w:rsid w:val="006D78B0"/>
    <w:rsid w:val="006E16D7"/>
    <w:rsid w:val="006E17AC"/>
    <w:rsid w:val="006E240A"/>
    <w:rsid w:val="006E2FEF"/>
    <w:rsid w:val="006E7CAF"/>
    <w:rsid w:val="006F01BC"/>
    <w:rsid w:val="006F2771"/>
    <w:rsid w:val="006F322B"/>
    <w:rsid w:val="006F381E"/>
    <w:rsid w:val="006F3D09"/>
    <w:rsid w:val="006F4EE9"/>
    <w:rsid w:val="006F5439"/>
    <w:rsid w:val="006F6CB3"/>
    <w:rsid w:val="006F71E2"/>
    <w:rsid w:val="007002C4"/>
    <w:rsid w:val="00700699"/>
    <w:rsid w:val="00701511"/>
    <w:rsid w:val="0070188C"/>
    <w:rsid w:val="00703D66"/>
    <w:rsid w:val="007110AB"/>
    <w:rsid w:val="007111D9"/>
    <w:rsid w:val="007120A9"/>
    <w:rsid w:val="00712B7A"/>
    <w:rsid w:val="00713C14"/>
    <w:rsid w:val="007149CA"/>
    <w:rsid w:val="00714F5D"/>
    <w:rsid w:val="00717E25"/>
    <w:rsid w:val="007206F3"/>
    <w:rsid w:val="00720975"/>
    <w:rsid w:val="00725DF3"/>
    <w:rsid w:val="00726679"/>
    <w:rsid w:val="00727E95"/>
    <w:rsid w:val="00732A36"/>
    <w:rsid w:val="00733A80"/>
    <w:rsid w:val="00734CB4"/>
    <w:rsid w:val="007356C9"/>
    <w:rsid w:val="00737F4B"/>
    <w:rsid w:val="007401C8"/>
    <w:rsid w:val="00740428"/>
    <w:rsid w:val="00740E2F"/>
    <w:rsid w:val="007428CA"/>
    <w:rsid w:val="007500E1"/>
    <w:rsid w:val="00753E40"/>
    <w:rsid w:val="00754C1B"/>
    <w:rsid w:val="0075641B"/>
    <w:rsid w:val="00757C5C"/>
    <w:rsid w:val="007603B7"/>
    <w:rsid w:val="0076068D"/>
    <w:rsid w:val="007613D1"/>
    <w:rsid w:val="00761C63"/>
    <w:rsid w:val="00763054"/>
    <w:rsid w:val="00763079"/>
    <w:rsid w:val="00763CDD"/>
    <w:rsid w:val="007668E7"/>
    <w:rsid w:val="0076757B"/>
    <w:rsid w:val="00767D61"/>
    <w:rsid w:val="00771BD3"/>
    <w:rsid w:val="0077464E"/>
    <w:rsid w:val="00774A81"/>
    <w:rsid w:val="00775788"/>
    <w:rsid w:val="00775DFE"/>
    <w:rsid w:val="00777BAD"/>
    <w:rsid w:val="00777C6A"/>
    <w:rsid w:val="00781166"/>
    <w:rsid w:val="00781B80"/>
    <w:rsid w:val="00782019"/>
    <w:rsid w:val="0078393D"/>
    <w:rsid w:val="0078498D"/>
    <w:rsid w:val="007868B3"/>
    <w:rsid w:val="00787D72"/>
    <w:rsid w:val="00791BA6"/>
    <w:rsid w:val="007934C0"/>
    <w:rsid w:val="007936E9"/>
    <w:rsid w:val="00794B6C"/>
    <w:rsid w:val="00795FE1"/>
    <w:rsid w:val="00796788"/>
    <w:rsid w:val="00796F92"/>
    <w:rsid w:val="00797341"/>
    <w:rsid w:val="007A28E0"/>
    <w:rsid w:val="007A33C3"/>
    <w:rsid w:val="007A5510"/>
    <w:rsid w:val="007A582A"/>
    <w:rsid w:val="007A597C"/>
    <w:rsid w:val="007A6AF5"/>
    <w:rsid w:val="007A71F7"/>
    <w:rsid w:val="007A76C6"/>
    <w:rsid w:val="007A77D6"/>
    <w:rsid w:val="007B0E70"/>
    <w:rsid w:val="007B1B34"/>
    <w:rsid w:val="007B2903"/>
    <w:rsid w:val="007B2CCC"/>
    <w:rsid w:val="007B4E81"/>
    <w:rsid w:val="007B6467"/>
    <w:rsid w:val="007B6E1A"/>
    <w:rsid w:val="007B736A"/>
    <w:rsid w:val="007C02B7"/>
    <w:rsid w:val="007C289A"/>
    <w:rsid w:val="007C695F"/>
    <w:rsid w:val="007C7D5D"/>
    <w:rsid w:val="007D1525"/>
    <w:rsid w:val="007D2ED7"/>
    <w:rsid w:val="007D5F1E"/>
    <w:rsid w:val="007D74E4"/>
    <w:rsid w:val="007E07EE"/>
    <w:rsid w:val="007E259B"/>
    <w:rsid w:val="007E2C8A"/>
    <w:rsid w:val="007E36AF"/>
    <w:rsid w:val="007E612B"/>
    <w:rsid w:val="007E7CA9"/>
    <w:rsid w:val="007F14B4"/>
    <w:rsid w:val="007F1764"/>
    <w:rsid w:val="007F2B4A"/>
    <w:rsid w:val="007F308B"/>
    <w:rsid w:val="007F61C6"/>
    <w:rsid w:val="007F6B35"/>
    <w:rsid w:val="00801EDF"/>
    <w:rsid w:val="00805A8E"/>
    <w:rsid w:val="0080606A"/>
    <w:rsid w:val="008118E8"/>
    <w:rsid w:val="0081210F"/>
    <w:rsid w:val="00814327"/>
    <w:rsid w:val="00814D4B"/>
    <w:rsid w:val="008162E2"/>
    <w:rsid w:val="00816E6E"/>
    <w:rsid w:val="00817088"/>
    <w:rsid w:val="00820837"/>
    <w:rsid w:val="0082625F"/>
    <w:rsid w:val="008304C4"/>
    <w:rsid w:val="00832BE1"/>
    <w:rsid w:val="0083330B"/>
    <w:rsid w:val="00834D22"/>
    <w:rsid w:val="00836268"/>
    <w:rsid w:val="00840990"/>
    <w:rsid w:val="0084165C"/>
    <w:rsid w:val="00841F29"/>
    <w:rsid w:val="008426F3"/>
    <w:rsid w:val="00842AFC"/>
    <w:rsid w:val="00844C99"/>
    <w:rsid w:val="00845264"/>
    <w:rsid w:val="0084603A"/>
    <w:rsid w:val="00846208"/>
    <w:rsid w:val="0084679D"/>
    <w:rsid w:val="008467EF"/>
    <w:rsid w:val="00852DE2"/>
    <w:rsid w:val="00852F5E"/>
    <w:rsid w:val="00852FB4"/>
    <w:rsid w:val="00853E4B"/>
    <w:rsid w:val="008550AC"/>
    <w:rsid w:val="00857662"/>
    <w:rsid w:val="0086094A"/>
    <w:rsid w:val="00863BFE"/>
    <w:rsid w:val="00863D95"/>
    <w:rsid w:val="00866E75"/>
    <w:rsid w:val="00867EFB"/>
    <w:rsid w:val="00874F6B"/>
    <w:rsid w:val="008754CE"/>
    <w:rsid w:val="00876618"/>
    <w:rsid w:val="00877CBF"/>
    <w:rsid w:val="00880B88"/>
    <w:rsid w:val="00885A42"/>
    <w:rsid w:val="00885FE7"/>
    <w:rsid w:val="008864D1"/>
    <w:rsid w:val="008866A5"/>
    <w:rsid w:val="00892152"/>
    <w:rsid w:val="008927D5"/>
    <w:rsid w:val="008934CB"/>
    <w:rsid w:val="0089658C"/>
    <w:rsid w:val="008976FA"/>
    <w:rsid w:val="008A3E48"/>
    <w:rsid w:val="008A4B4F"/>
    <w:rsid w:val="008B3DC2"/>
    <w:rsid w:val="008B4F97"/>
    <w:rsid w:val="008B659C"/>
    <w:rsid w:val="008B6CDC"/>
    <w:rsid w:val="008C08A1"/>
    <w:rsid w:val="008C3A91"/>
    <w:rsid w:val="008D06C1"/>
    <w:rsid w:val="008D099A"/>
    <w:rsid w:val="008D14C0"/>
    <w:rsid w:val="008D284C"/>
    <w:rsid w:val="008D2E41"/>
    <w:rsid w:val="008D31D3"/>
    <w:rsid w:val="008D4653"/>
    <w:rsid w:val="008D7F7C"/>
    <w:rsid w:val="008E2F7E"/>
    <w:rsid w:val="008E449F"/>
    <w:rsid w:val="008E7323"/>
    <w:rsid w:val="008E7706"/>
    <w:rsid w:val="008F0C49"/>
    <w:rsid w:val="008F2AFF"/>
    <w:rsid w:val="008F7ED5"/>
    <w:rsid w:val="00900763"/>
    <w:rsid w:val="00903DC8"/>
    <w:rsid w:val="00904396"/>
    <w:rsid w:val="009055F4"/>
    <w:rsid w:val="009062B2"/>
    <w:rsid w:val="00912026"/>
    <w:rsid w:val="00912259"/>
    <w:rsid w:val="009219E8"/>
    <w:rsid w:val="00922161"/>
    <w:rsid w:val="00922A7D"/>
    <w:rsid w:val="00922B18"/>
    <w:rsid w:val="009249AC"/>
    <w:rsid w:val="00926E69"/>
    <w:rsid w:val="00930587"/>
    <w:rsid w:val="00932A67"/>
    <w:rsid w:val="009342ED"/>
    <w:rsid w:val="00936CAD"/>
    <w:rsid w:val="009378CB"/>
    <w:rsid w:val="00937D4F"/>
    <w:rsid w:val="00941FE1"/>
    <w:rsid w:val="009427F2"/>
    <w:rsid w:val="009472B5"/>
    <w:rsid w:val="00950804"/>
    <w:rsid w:val="00952896"/>
    <w:rsid w:val="0095365F"/>
    <w:rsid w:val="00953F9D"/>
    <w:rsid w:val="009540D1"/>
    <w:rsid w:val="009543AA"/>
    <w:rsid w:val="00957222"/>
    <w:rsid w:val="00960779"/>
    <w:rsid w:val="00960DB4"/>
    <w:rsid w:val="00961196"/>
    <w:rsid w:val="009626EF"/>
    <w:rsid w:val="00962A1B"/>
    <w:rsid w:val="0096388A"/>
    <w:rsid w:val="00963C2A"/>
    <w:rsid w:val="00963EAE"/>
    <w:rsid w:val="0096537F"/>
    <w:rsid w:val="009663A2"/>
    <w:rsid w:val="00966B62"/>
    <w:rsid w:val="0097117F"/>
    <w:rsid w:val="00971FF6"/>
    <w:rsid w:val="0097229C"/>
    <w:rsid w:val="0097412D"/>
    <w:rsid w:val="0097427C"/>
    <w:rsid w:val="009774E0"/>
    <w:rsid w:val="0098299C"/>
    <w:rsid w:val="00985C2E"/>
    <w:rsid w:val="00986FEB"/>
    <w:rsid w:val="0098702E"/>
    <w:rsid w:val="00987BE5"/>
    <w:rsid w:val="00992838"/>
    <w:rsid w:val="00996F01"/>
    <w:rsid w:val="009A01BC"/>
    <w:rsid w:val="009A3B1A"/>
    <w:rsid w:val="009A4D3D"/>
    <w:rsid w:val="009B162A"/>
    <w:rsid w:val="009B2416"/>
    <w:rsid w:val="009B277E"/>
    <w:rsid w:val="009B3240"/>
    <w:rsid w:val="009B57FD"/>
    <w:rsid w:val="009B5CD2"/>
    <w:rsid w:val="009B757B"/>
    <w:rsid w:val="009C0580"/>
    <w:rsid w:val="009C0E5A"/>
    <w:rsid w:val="009C3BA7"/>
    <w:rsid w:val="009C46CC"/>
    <w:rsid w:val="009C4A1E"/>
    <w:rsid w:val="009C58F0"/>
    <w:rsid w:val="009C7B69"/>
    <w:rsid w:val="009C7C84"/>
    <w:rsid w:val="009D09B0"/>
    <w:rsid w:val="009D2DFE"/>
    <w:rsid w:val="009D3D17"/>
    <w:rsid w:val="009D6FB6"/>
    <w:rsid w:val="009D717C"/>
    <w:rsid w:val="009D78ED"/>
    <w:rsid w:val="009D7EDB"/>
    <w:rsid w:val="009E10A7"/>
    <w:rsid w:val="009E191C"/>
    <w:rsid w:val="009E1C1E"/>
    <w:rsid w:val="009E388F"/>
    <w:rsid w:val="009E3C91"/>
    <w:rsid w:val="009E7DB9"/>
    <w:rsid w:val="009F12B4"/>
    <w:rsid w:val="009F4C19"/>
    <w:rsid w:val="009F684F"/>
    <w:rsid w:val="009F7E56"/>
    <w:rsid w:val="009F7F90"/>
    <w:rsid w:val="00A00D2A"/>
    <w:rsid w:val="00A03B84"/>
    <w:rsid w:val="00A044D6"/>
    <w:rsid w:val="00A05539"/>
    <w:rsid w:val="00A055A7"/>
    <w:rsid w:val="00A104B5"/>
    <w:rsid w:val="00A10876"/>
    <w:rsid w:val="00A12937"/>
    <w:rsid w:val="00A1488E"/>
    <w:rsid w:val="00A15735"/>
    <w:rsid w:val="00A15BF7"/>
    <w:rsid w:val="00A1612A"/>
    <w:rsid w:val="00A21458"/>
    <w:rsid w:val="00A21A6B"/>
    <w:rsid w:val="00A22EFF"/>
    <w:rsid w:val="00A23BD3"/>
    <w:rsid w:val="00A24148"/>
    <w:rsid w:val="00A24E4D"/>
    <w:rsid w:val="00A25F32"/>
    <w:rsid w:val="00A264FD"/>
    <w:rsid w:val="00A26C0A"/>
    <w:rsid w:val="00A26C36"/>
    <w:rsid w:val="00A2785C"/>
    <w:rsid w:val="00A3204B"/>
    <w:rsid w:val="00A3331F"/>
    <w:rsid w:val="00A336B3"/>
    <w:rsid w:val="00A33A6E"/>
    <w:rsid w:val="00A34704"/>
    <w:rsid w:val="00A34FF5"/>
    <w:rsid w:val="00A400C8"/>
    <w:rsid w:val="00A42C9A"/>
    <w:rsid w:val="00A46CEF"/>
    <w:rsid w:val="00A47B82"/>
    <w:rsid w:val="00A50585"/>
    <w:rsid w:val="00A50762"/>
    <w:rsid w:val="00A60F4E"/>
    <w:rsid w:val="00A61A7E"/>
    <w:rsid w:val="00A61C32"/>
    <w:rsid w:val="00A640F6"/>
    <w:rsid w:val="00A65700"/>
    <w:rsid w:val="00A660FD"/>
    <w:rsid w:val="00A66EB2"/>
    <w:rsid w:val="00A67E06"/>
    <w:rsid w:val="00A67F43"/>
    <w:rsid w:val="00A72426"/>
    <w:rsid w:val="00A74903"/>
    <w:rsid w:val="00A74D0E"/>
    <w:rsid w:val="00A75226"/>
    <w:rsid w:val="00A759ED"/>
    <w:rsid w:val="00A81150"/>
    <w:rsid w:val="00A853C5"/>
    <w:rsid w:val="00A86061"/>
    <w:rsid w:val="00A86427"/>
    <w:rsid w:val="00A91289"/>
    <w:rsid w:val="00A932A6"/>
    <w:rsid w:val="00A95949"/>
    <w:rsid w:val="00AA014D"/>
    <w:rsid w:val="00AA30EA"/>
    <w:rsid w:val="00AA618D"/>
    <w:rsid w:val="00AA6221"/>
    <w:rsid w:val="00AB056A"/>
    <w:rsid w:val="00AB0741"/>
    <w:rsid w:val="00AB2436"/>
    <w:rsid w:val="00AB3C5A"/>
    <w:rsid w:val="00AB3D6B"/>
    <w:rsid w:val="00AB44C5"/>
    <w:rsid w:val="00AB5FCC"/>
    <w:rsid w:val="00AB66B3"/>
    <w:rsid w:val="00AB705A"/>
    <w:rsid w:val="00AB7100"/>
    <w:rsid w:val="00AB7A6D"/>
    <w:rsid w:val="00AC0E9F"/>
    <w:rsid w:val="00AC1450"/>
    <w:rsid w:val="00AC177D"/>
    <w:rsid w:val="00AC1F08"/>
    <w:rsid w:val="00AC6852"/>
    <w:rsid w:val="00AD0572"/>
    <w:rsid w:val="00AD20D7"/>
    <w:rsid w:val="00AD3018"/>
    <w:rsid w:val="00AD3A69"/>
    <w:rsid w:val="00AD642A"/>
    <w:rsid w:val="00AD7C62"/>
    <w:rsid w:val="00AE0538"/>
    <w:rsid w:val="00AE0D2A"/>
    <w:rsid w:val="00AE2F99"/>
    <w:rsid w:val="00AE43BB"/>
    <w:rsid w:val="00AE5BE8"/>
    <w:rsid w:val="00AE6143"/>
    <w:rsid w:val="00AE6CAE"/>
    <w:rsid w:val="00AE771E"/>
    <w:rsid w:val="00AF027A"/>
    <w:rsid w:val="00AF1037"/>
    <w:rsid w:val="00AF50E2"/>
    <w:rsid w:val="00B00AE9"/>
    <w:rsid w:val="00B05C5E"/>
    <w:rsid w:val="00B05CFC"/>
    <w:rsid w:val="00B1041D"/>
    <w:rsid w:val="00B106BE"/>
    <w:rsid w:val="00B14726"/>
    <w:rsid w:val="00B163BB"/>
    <w:rsid w:val="00B16656"/>
    <w:rsid w:val="00B16C66"/>
    <w:rsid w:val="00B17343"/>
    <w:rsid w:val="00B17F33"/>
    <w:rsid w:val="00B22F59"/>
    <w:rsid w:val="00B2392D"/>
    <w:rsid w:val="00B23A98"/>
    <w:rsid w:val="00B241AE"/>
    <w:rsid w:val="00B2460C"/>
    <w:rsid w:val="00B315E4"/>
    <w:rsid w:val="00B31E20"/>
    <w:rsid w:val="00B32CF4"/>
    <w:rsid w:val="00B340CD"/>
    <w:rsid w:val="00B34D78"/>
    <w:rsid w:val="00B367C6"/>
    <w:rsid w:val="00B371A9"/>
    <w:rsid w:val="00B41634"/>
    <w:rsid w:val="00B42082"/>
    <w:rsid w:val="00B433DA"/>
    <w:rsid w:val="00B43ED9"/>
    <w:rsid w:val="00B45C12"/>
    <w:rsid w:val="00B60915"/>
    <w:rsid w:val="00B60B37"/>
    <w:rsid w:val="00B63BAD"/>
    <w:rsid w:val="00B70018"/>
    <w:rsid w:val="00B7172F"/>
    <w:rsid w:val="00B723B2"/>
    <w:rsid w:val="00B723BF"/>
    <w:rsid w:val="00B727C4"/>
    <w:rsid w:val="00B7361F"/>
    <w:rsid w:val="00B750C1"/>
    <w:rsid w:val="00B754D8"/>
    <w:rsid w:val="00B758CF"/>
    <w:rsid w:val="00B75EFE"/>
    <w:rsid w:val="00B75F30"/>
    <w:rsid w:val="00B77AD4"/>
    <w:rsid w:val="00B82651"/>
    <w:rsid w:val="00B85C92"/>
    <w:rsid w:val="00B85FA3"/>
    <w:rsid w:val="00B86368"/>
    <w:rsid w:val="00B8769B"/>
    <w:rsid w:val="00B92CF9"/>
    <w:rsid w:val="00B935CE"/>
    <w:rsid w:val="00B97363"/>
    <w:rsid w:val="00BA1017"/>
    <w:rsid w:val="00BA2DB5"/>
    <w:rsid w:val="00BA3104"/>
    <w:rsid w:val="00BA3BBC"/>
    <w:rsid w:val="00BA3DEC"/>
    <w:rsid w:val="00BA45E8"/>
    <w:rsid w:val="00BA4B39"/>
    <w:rsid w:val="00BA732C"/>
    <w:rsid w:val="00BA79C0"/>
    <w:rsid w:val="00BB1F0E"/>
    <w:rsid w:val="00BB3697"/>
    <w:rsid w:val="00BB5579"/>
    <w:rsid w:val="00BB6CA1"/>
    <w:rsid w:val="00BB7DA6"/>
    <w:rsid w:val="00BC5ACE"/>
    <w:rsid w:val="00BC6FDC"/>
    <w:rsid w:val="00BD228D"/>
    <w:rsid w:val="00BD5D79"/>
    <w:rsid w:val="00BD65B3"/>
    <w:rsid w:val="00BD6A43"/>
    <w:rsid w:val="00BE2970"/>
    <w:rsid w:val="00BE346E"/>
    <w:rsid w:val="00BE34B2"/>
    <w:rsid w:val="00BE4583"/>
    <w:rsid w:val="00BE621A"/>
    <w:rsid w:val="00BE73ED"/>
    <w:rsid w:val="00BE7FC2"/>
    <w:rsid w:val="00BF290E"/>
    <w:rsid w:val="00BF3948"/>
    <w:rsid w:val="00BF404C"/>
    <w:rsid w:val="00BF4E0A"/>
    <w:rsid w:val="00BF5C13"/>
    <w:rsid w:val="00C00D12"/>
    <w:rsid w:val="00C010EF"/>
    <w:rsid w:val="00C03039"/>
    <w:rsid w:val="00C05E48"/>
    <w:rsid w:val="00C060E6"/>
    <w:rsid w:val="00C075EF"/>
    <w:rsid w:val="00C0776B"/>
    <w:rsid w:val="00C103FB"/>
    <w:rsid w:val="00C10DB7"/>
    <w:rsid w:val="00C1104D"/>
    <w:rsid w:val="00C128BE"/>
    <w:rsid w:val="00C12B53"/>
    <w:rsid w:val="00C1373C"/>
    <w:rsid w:val="00C14228"/>
    <w:rsid w:val="00C15341"/>
    <w:rsid w:val="00C15EB4"/>
    <w:rsid w:val="00C2123E"/>
    <w:rsid w:val="00C22697"/>
    <w:rsid w:val="00C26F8B"/>
    <w:rsid w:val="00C2790B"/>
    <w:rsid w:val="00C27FE3"/>
    <w:rsid w:val="00C3079A"/>
    <w:rsid w:val="00C307C9"/>
    <w:rsid w:val="00C32757"/>
    <w:rsid w:val="00C32C5C"/>
    <w:rsid w:val="00C34E78"/>
    <w:rsid w:val="00C37E31"/>
    <w:rsid w:val="00C40F27"/>
    <w:rsid w:val="00C412E1"/>
    <w:rsid w:val="00C4140B"/>
    <w:rsid w:val="00C436DC"/>
    <w:rsid w:val="00C43822"/>
    <w:rsid w:val="00C45681"/>
    <w:rsid w:val="00C45C46"/>
    <w:rsid w:val="00C46216"/>
    <w:rsid w:val="00C465A0"/>
    <w:rsid w:val="00C50FD5"/>
    <w:rsid w:val="00C52CB9"/>
    <w:rsid w:val="00C53B83"/>
    <w:rsid w:val="00C56937"/>
    <w:rsid w:val="00C56A81"/>
    <w:rsid w:val="00C60829"/>
    <w:rsid w:val="00C61ACE"/>
    <w:rsid w:val="00C61BB0"/>
    <w:rsid w:val="00C61F5E"/>
    <w:rsid w:val="00C6460F"/>
    <w:rsid w:val="00C651BD"/>
    <w:rsid w:val="00C675FD"/>
    <w:rsid w:val="00C678F1"/>
    <w:rsid w:val="00C70A42"/>
    <w:rsid w:val="00C73849"/>
    <w:rsid w:val="00C73FC3"/>
    <w:rsid w:val="00C76779"/>
    <w:rsid w:val="00C77D4D"/>
    <w:rsid w:val="00C77E2E"/>
    <w:rsid w:val="00C81CA4"/>
    <w:rsid w:val="00C83415"/>
    <w:rsid w:val="00C865E6"/>
    <w:rsid w:val="00C877AF"/>
    <w:rsid w:val="00C87B40"/>
    <w:rsid w:val="00C90808"/>
    <w:rsid w:val="00C90F49"/>
    <w:rsid w:val="00C920B0"/>
    <w:rsid w:val="00C951D0"/>
    <w:rsid w:val="00C962DC"/>
    <w:rsid w:val="00C97BF7"/>
    <w:rsid w:val="00CA02EC"/>
    <w:rsid w:val="00CA1EDA"/>
    <w:rsid w:val="00CA2009"/>
    <w:rsid w:val="00CA268F"/>
    <w:rsid w:val="00CA2DAB"/>
    <w:rsid w:val="00CA5C09"/>
    <w:rsid w:val="00CB013A"/>
    <w:rsid w:val="00CB171C"/>
    <w:rsid w:val="00CB731C"/>
    <w:rsid w:val="00CC16F9"/>
    <w:rsid w:val="00CC1C0C"/>
    <w:rsid w:val="00CC21F5"/>
    <w:rsid w:val="00CC4931"/>
    <w:rsid w:val="00CC4E80"/>
    <w:rsid w:val="00CC77F7"/>
    <w:rsid w:val="00CC7AF9"/>
    <w:rsid w:val="00CD0C54"/>
    <w:rsid w:val="00CD0DB6"/>
    <w:rsid w:val="00CD1500"/>
    <w:rsid w:val="00CD1D0F"/>
    <w:rsid w:val="00CD2635"/>
    <w:rsid w:val="00CD2847"/>
    <w:rsid w:val="00CD4C33"/>
    <w:rsid w:val="00CD59D0"/>
    <w:rsid w:val="00CE03FC"/>
    <w:rsid w:val="00CE05D3"/>
    <w:rsid w:val="00CE384F"/>
    <w:rsid w:val="00CE4DAB"/>
    <w:rsid w:val="00CE787B"/>
    <w:rsid w:val="00CF08CC"/>
    <w:rsid w:val="00CF2643"/>
    <w:rsid w:val="00CF3D16"/>
    <w:rsid w:val="00CF5C66"/>
    <w:rsid w:val="00CF5DD1"/>
    <w:rsid w:val="00CF6864"/>
    <w:rsid w:val="00D018AF"/>
    <w:rsid w:val="00D05468"/>
    <w:rsid w:val="00D057EA"/>
    <w:rsid w:val="00D0751C"/>
    <w:rsid w:val="00D10713"/>
    <w:rsid w:val="00D13B3B"/>
    <w:rsid w:val="00D13BFB"/>
    <w:rsid w:val="00D17658"/>
    <w:rsid w:val="00D20FBD"/>
    <w:rsid w:val="00D21C6F"/>
    <w:rsid w:val="00D2415A"/>
    <w:rsid w:val="00D2479B"/>
    <w:rsid w:val="00D249FA"/>
    <w:rsid w:val="00D24B37"/>
    <w:rsid w:val="00D24F25"/>
    <w:rsid w:val="00D2555F"/>
    <w:rsid w:val="00D30BC6"/>
    <w:rsid w:val="00D313E7"/>
    <w:rsid w:val="00D313FF"/>
    <w:rsid w:val="00D31C17"/>
    <w:rsid w:val="00D321DE"/>
    <w:rsid w:val="00D33424"/>
    <w:rsid w:val="00D33D16"/>
    <w:rsid w:val="00D34345"/>
    <w:rsid w:val="00D35090"/>
    <w:rsid w:val="00D42215"/>
    <w:rsid w:val="00D44991"/>
    <w:rsid w:val="00D4666C"/>
    <w:rsid w:val="00D47502"/>
    <w:rsid w:val="00D4786B"/>
    <w:rsid w:val="00D519E4"/>
    <w:rsid w:val="00D52BF0"/>
    <w:rsid w:val="00D532A2"/>
    <w:rsid w:val="00D54470"/>
    <w:rsid w:val="00D54A1E"/>
    <w:rsid w:val="00D55D9D"/>
    <w:rsid w:val="00D572BF"/>
    <w:rsid w:val="00D576F4"/>
    <w:rsid w:val="00D5783A"/>
    <w:rsid w:val="00D61707"/>
    <w:rsid w:val="00D62AC9"/>
    <w:rsid w:val="00D70386"/>
    <w:rsid w:val="00D73D30"/>
    <w:rsid w:val="00D746C1"/>
    <w:rsid w:val="00D75976"/>
    <w:rsid w:val="00D761A4"/>
    <w:rsid w:val="00D763D8"/>
    <w:rsid w:val="00D808AF"/>
    <w:rsid w:val="00D81CDC"/>
    <w:rsid w:val="00D84F49"/>
    <w:rsid w:val="00D85F16"/>
    <w:rsid w:val="00D91CDA"/>
    <w:rsid w:val="00D929BC"/>
    <w:rsid w:val="00D93799"/>
    <w:rsid w:val="00D9749E"/>
    <w:rsid w:val="00D97AEB"/>
    <w:rsid w:val="00DA1257"/>
    <w:rsid w:val="00DA1385"/>
    <w:rsid w:val="00DA185E"/>
    <w:rsid w:val="00DA1CC0"/>
    <w:rsid w:val="00DA38A6"/>
    <w:rsid w:val="00DA4D79"/>
    <w:rsid w:val="00DA6DDF"/>
    <w:rsid w:val="00DB1134"/>
    <w:rsid w:val="00DB1660"/>
    <w:rsid w:val="00DB49D3"/>
    <w:rsid w:val="00DB6098"/>
    <w:rsid w:val="00DC3EFB"/>
    <w:rsid w:val="00DD0396"/>
    <w:rsid w:val="00DD06A4"/>
    <w:rsid w:val="00DD552E"/>
    <w:rsid w:val="00DD60D5"/>
    <w:rsid w:val="00DE2438"/>
    <w:rsid w:val="00DE2832"/>
    <w:rsid w:val="00DE39D9"/>
    <w:rsid w:val="00DE5BAA"/>
    <w:rsid w:val="00DE690E"/>
    <w:rsid w:val="00DF0C78"/>
    <w:rsid w:val="00DF2471"/>
    <w:rsid w:val="00DF51E4"/>
    <w:rsid w:val="00DF52B6"/>
    <w:rsid w:val="00E00451"/>
    <w:rsid w:val="00E00588"/>
    <w:rsid w:val="00E00FBA"/>
    <w:rsid w:val="00E01278"/>
    <w:rsid w:val="00E022D5"/>
    <w:rsid w:val="00E0322B"/>
    <w:rsid w:val="00E06B04"/>
    <w:rsid w:val="00E07BC2"/>
    <w:rsid w:val="00E10DB8"/>
    <w:rsid w:val="00E10E7F"/>
    <w:rsid w:val="00E11240"/>
    <w:rsid w:val="00E11DF6"/>
    <w:rsid w:val="00E11ED7"/>
    <w:rsid w:val="00E12F0A"/>
    <w:rsid w:val="00E1602D"/>
    <w:rsid w:val="00E1699C"/>
    <w:rsid w:val="00E16C45"/>
    <w:rsid w:val="00E1733E"/>
    <w:rsid w:val="00E217C2"/>
    <w:rsid w:val="00E218FE"/>
    <w:rsid w:val="00E21C40"/>
    <w:rsid w:val="00E2678B"/>
    <w:rsid w:val="00E27F60"/>
    <w:rsid w:val="00E301B5"/>
    <w:rsid w:val="00E31D17"/>
    <w:rsid w:val="00E33372"/>
    <w:rsid w:val="00E34EDC"/>
    <w:rsid w:val="00E35CB8"/>
    <w:rsid w:val="00E42BD0"/>
    <w:rsid w:val="00E435D3"/>
    <w:rsid w:val="00E43988"/>
    <w:rsid w:val="00E43F89"/>
    <w:rsid w:val="00E45241"/>
    <w:rsid w:val="00E452DE"/>
    <w:rsid w:val="00E45937"/>
    <w:rsid w:val="00E45A22"/>
    <w:rsid w:val="00E475F6"/>
    <w:rsid w:val="00E502ED"/>
    <w:rsid w:val="00E520B4"/>
    <w:rsid w:val="00E535BB"/>
    <w:rsid w:val="00E5439C"/>
    <w:rsid w:val="00E55857"/>
    <w:rsid w:val="00E56E82"/>
    <w:rsid w:val="00E6009F"/>
    <w:rsid w:val="00E62C52"/>
    <w:rsid w:val="00E63815"/>
    <w:rsid w:val="00E63969"/>
    <w:rsid w:val="00E63A4E"/>
    <w:rsid w:val="00E6567A"/>
    <w:rsid w:val="00E745E2"/>
    <w:rsid w:val="00E75499"/>
    <w:rsid w:val="00E76A5F"/>
    <w:rsid w:val="00E8039C"/>
    <w:rsid w:val="00E805A8"/>
    <w:rsid w:val="00E80F02"/>
    <w:rsid w:val="00E81596"/>
    <w:rsid w:val="00E84758"/>
    <w:rsid w:val="00E84DB3"/>
    <w:rsid w:val="00E85BE4"/>
    <w:rsid w:val="00E86547"/>
    <w:rsid w:val="00E8686B"/>
    <w:rsid w:val="00E97354"/>
    <w:rsid w:val="00EA027A"/>
    <w:rsid w:val="00EA16FF"/>
    <w:rsid w:val="00EA354D"/>
    <w:rsid w:val="00EA4967"/>
    <w:rsid w:val="00EA548F"/>
    <w:rsid w:val="00EA6E84"/>
    <w:rsid w:val="00EB0503"/>
    <w:rsid w:val="00EB0A15"/>
    <w:rsid w:val="00EB0F91"/>
    <w:rsid w:val="00EB2693"/>
    <w:rsid w:val="00EB3119"/>
    <w:rsid w:val="00EB49AA"/>
    <w:rsid w:val="00EB6956"/>
    <w:rsid w:val="00EC2FFB"/>
    <w:rsid w:val="00EC31CB"/>
    <w:rsid w:val="00EC593C"/>
    <w:rsid w:val="00EC6235"/>
    <w:rsid w:val="00EC74BE"/>
    <w:rsid w:val="00ED012D"/>
    <w:rsid w:val="00ED0259"/>
    <w:rsid w:val="00ED0ABB"/>
    <w:rsid w:val="00ED0BF9"/>
    <w:rsid w:val="00ED1CB4"/>
    <w:rsid w:val="00ED26B0"/>
    <w:rsid w:val="00ED2909"/>
    <w:rsid w:val="00ED7F7D"/>
    <w:rsid w:val="00EE15AF"/>
    <w:rsid w:val="00EE25C6"/>
    <w:rsid w:val="00EE3AAD"/>
    <w:rsid w:val="00EE3CE3"/>
    <w:rsid w:val="00EE40DD"/>
    <w:rsid w:val="00EE4BEA"/>
    <w:rsid w:val="00EE63FC"/>
    <w:rsid w:val="00EF09FD"/>
    <w:rsid w:val="00EF5B55"/>
    <w:rsid w:val="00EF6907"/>
    <w:rsid w:val="00EF6CA2"/>
    <w:rsid w:val="00EF6F1E"/>
    <w:rsid w:val="00EF7B54"/>
    <w:rsid w:val="00F00134"/>
    <w:rsid w:val="00F00CFC"/>
    <w:rsid w:val="00F02B4A"/>
    <w:rsid w:val="00F03723"/>
    <w:rsid w:val="00F041BF"/>
    <w:rsid w:val="00F04825"/>
    <w:rsid w:val="00F050C8"/>
    <w:rsid w:val="00F0562D"/>
    <w:rsid w:val="00F05BBC"/>
    <w:rsid w:val="00F07FD0"/>
    <w:rsid w:val="00F102FF"/>
    <w:rsid w:val="00F14380"/>
    <w:rsid w:val="00F144A5"/>
    <w:rsid w:val="00F205D4"/>
    <w:rsid w:val="00F20B7A"/>
    <w:rsid w:val="00F2133D"/>
    <w:rsid w:val="00F22671"/>
    <w:rsid w:val="00F22A6F"/>
    <w:rsid w:val="00F22B42"/>
    <w:rsid w:val="00F25B87"/>
    <w:rsid w:val="00F25D2E"/>
    <w:rsid w:val="00F25E79"/>
    <w:rsid w:val="00F30613"/>
    <w:rsid w:val="00F31958"/>
    <w:rsid w:val="00F33BEC"/>
    <w:rsid w:val="00F40F33"/>
    <w:rsid w:val="00F41966"/>
    <w:rsid w:val="00F41CDD"/>
    <w:rsid w:val="00F44495"/>
    <w:rsid w:val="00F456F6"/>
    <w:rsid w:val="00F4646D"/>
    <w:rsid w:val="00F46C6F"/>
    <w:rsid w:val="00F50433"/>
    <w:rsid w:val="00F518E6"/>
    <w:rsid w:val="00F51D68"/>
    <w:rsid w:val="00F532D5"/>
    <w:rsid w:val="00F54BF9"/>
    <w:rsid w:val="00F56C67"/>
    <w:rsid w:val="00F575F8"/>
    <w:rsid w:val="00F57D03"/>
    <w:rsid w:val="00F57EE3"/>
    <w:rsid w:val="00F57F7F"/>
    <w:rsid w:val="00F66187"/>
    <w:rsid w:val="00F70ECB"/>
    <w:rsid w:val="00F7172E"/>
    <w:rsid w:val="00F73A90"/>
    <w:rsid w:val="00F748B1"/>
    <w:rsid w:val="00F74F01"/>
    <w:rsid w:val="00F777F1"/>
    <w:rsid w:val="00F80386"/>
    <w:rsid w:val="00F8307E"/>
    <w:rsid w:val="00F84AAB"/>
    <w:rsid w:val="00F84B29"/>
    <w:rsid w:val="00F85137"/>
    <w:rsid w:val="00F8647B"/>
    <w:rsid w:val="00F86F60"/>
    <w:rsid w:val="00F9295D"/>
    <w:rsid w:val="00F96166"/>
    <w:rsid w:val="00FA0A1C"/>
    <w:rsid w:val="00FA0C1B"/>
    <w:rsid w:val="00FA537C"/>
    <w:rsid w:val="00FA593C"/>
    <w:rsid w:val="00FA735F"/>
    <w:rsid w:val="00FB1056"/>
    <w:rsid w:val="00FB176E"/>
    <w:rsid w:val="00FB60C8"/>
    <w:rsid w:val="00FC02F8"/>
    <w:rsid w:val="00FC4467"/>
    <w:rsid w:val="00FC5CF1"/>
    <w:rsid w:val="00FC5F7B"/>
    <w:rsid w:val="00FD03F4"/>
    <w:rsid w:val="00FD1310"/>
    <w:rsid w:val="00FD5E42"/>
    <w:rsid w:val="00FD7A8E"/>
    <w:rsid w:val="00FD7F2E"/>
    <w:rsid w:val="00FE026F"/>
    <w:rsid w:val="00FE1419"/>
    <w:rsid w:val="00FE3456"/>
    <w:rsid w:val="00FE5BCA"/>
    <w:rsid w:val="00FE77CF"/>
    <w:rsid w:val="00FF3032"/>
    <w:rsid w:val="00FF375F"/>
    <w:rsid w:val="00FF4AE9"/>
    <w:rsid w:val="00FF4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6651C"/>
  <w15:chartTrackingRefBased/>
  <w15:docId w15:val="{A358C78D-60FC-444D-A3BE-6F3D2347C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57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3FF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1272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05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2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2A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4852A0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TableGrid">
    <w:name w:val="Table Grid"/>
    <w:basedOn w:val="TableNormal"/>
    <w:uiPriority w:val="39"/>
    <w:rsid w:val="00BE62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6E7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1BB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0148E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F71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82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9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33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6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36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63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41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3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6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1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61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34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2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0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7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8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1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19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21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22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74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6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4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24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9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8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3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83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5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6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20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9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0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28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5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3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196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5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41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07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2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9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6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7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0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45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82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6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3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4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9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7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52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43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3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4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5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33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3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83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0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00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7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1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01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91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55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04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1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16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2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76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5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1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8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7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42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36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03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69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65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0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5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8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1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2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6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11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29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9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7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1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22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46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16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5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9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1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45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1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3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40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64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0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89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87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8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7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09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2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6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51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27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mailto:swt39@uclive.ac.nz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hyperlink" Target="mailto:lpl29@uclive.ac.nz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1BAF369FE0741865FE7CA643B5751" ma:contentTypeVersion="9" ma:contentTypeDescription="Create a new document." ma:contentTypeScope="" ma:versionID="2bb4e3d8c6dc250e8d88179431beacb1">
  <xsd:schema xmlns:xsd="http://www.w3.org/2001/XMLSchema" xmlns:xs="http://www.w3.org/2001/XMLSchema" xmlns:p="http://schemas.microsoft.com/office/2006/metadata/properties" xmlns:ns3="4558ebe8-6bdb-4979-9af2-a74debe47410" xmlns:ns4="27b3f9df-fde9-4ce4-a190-967170e6b99b" targetNamespace="http://schemas.microsoft.com/office/2006/metadata/properties" ma:root="true" ma:fieldsID="f275eb935e20bc66a08d2cfe1732a9f5" ns3:_="" ns4:_="">
    <xsd:import namespace="4558ebe8-6bdb-4979-9af2-a74debe47410"/>
    <xsd:import namespace="27b3f9df-fde9-4ce4-a190-967170e6b9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8ebe8-6bdb-4979-9af2-a74debe474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b3f9df-fde9-4ce4-a190-967170e6b9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38E6B31-3D54-45E5-BCB6-A8711780AD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58ebe8-6bdb-4979-9af2-a74debe47410"/>
    <ds:schemaRef ds:uri="27b3f9df-fde9-4ce4-a190-967170e6b9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112A31-A934-42F2-A311-9B331829F6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8F7BEB-FE51-44F2-BB73-7550E82A87CA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27b3f9df-fde9-4ce4-a190-967170e6b99b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4558ebe8-6bdb-4979-9af2-a74debe47410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8C9881A-B084-48E0-9977-E80CA71D0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490</Words>
  <Characters>25597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7</CharactersWithSpaces>
  <SharedDoc>false</SharedDoc>
  <HLinks>
    <vt:vector size="12" baseType="variant">
      <vt:variant>
        <vt:i4>1048686</vt:i4>
      </vt:variant>
      <vt:variant>
        <vt:i4>3</vt:i4>
      </vt:variant>
      <vt:variant>
        <vt:i4>0</vt:i4>
      </vt:variant>
      <vt:variant>
        <vt:i4>5</vt:i4>
      </vt:variant>
      <vt:variant>
        <vt:lpwstr>mailto:swt39@uclive.ac.nz</vt:lpwstr>
      </vt:variant>
      <vt:variant>
        <vt:lpwstr/>
      </vt:variant>
      <vt:variant>
        <vt:i4>1507432</vt:i4>
      </vt:variant>
      <vt:variant>
        <vt:i4>0</vt:i4>
      </vt:variant>
      <vt:variant>
        <vt:i4>0</vt:i4>
      </vt:variant>
      <vt:variant>
        <vt:i4>5</vt:i4>
      </vt:variant>
      <vt:variant>
        <vt:lpwstr>mailto:lpl29@uclive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Thornbury</dc:creator>
  <cp:keywords/>
  <dc:description/>
  <cp:lastModifiedBy>Logan Lee</cp:lastModifiedBy>
  <cp:revision>2</cp:revision>
  <dcterms:created xsi:type="dcterms:W3CDTF">2019-10-27T03:09:00Z</dcterms:created>
  <dcterms:modified xsi:type="dcterms:W3CDTF">2019-10-2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1BAF369FE0741865FE7CA643B5751</vt:lpwstr>
  </property>
</Properties>
</file>